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9AA869" w14:textId="77777777" w:rsidR="00227D78" w:rsidRPr="008154A0" w:rsidRDefault="00227D78" w:rsidP="00227D78">
      <w:pPr>
        <w:pStyle w:val="Heading1"/>
        <w:rPr>
          <w:rFonts w:ascii="Times New Roman" w:hAnsi="Times New Roman"/>
          <w:sz w:val="48"/>
          <w:szCs w:val="48"/>
        </w:rPr>
      </w:pPr>
    </w:p>
    <w:p w14:paraId="5C3B8508" w14:textId="77777777" w:rsidR="00227D78" w:rsidRPr="008154A0" w:rsidRDefault="00227D78" w:rsidP="00227D78">
      <w:pPr>
        <w:pStyle w:val="Heading1"/>
        <w:ind w:left="-360" w:right="4590"/>
        <w:jc w:val="center"/>
        <w:rPr>
          <w:rFonts w:ascii="Times New Roman" w:hAnsi="Times New Roman"/>
          <w:color w:val="FFC000"/>
        </w:rPr>
      </w:pPr>
      <w:r w:rsidRPr="008154A0">
        <w:rPr>
          <w:rFonts w:ascii="Times New Roman" w:hAnsi="Times New Roman"/>
          <w:color w:val="FFC000"/>
        </w:rPr>
        <w:t>MONTHLY</w:t>
      </w:r>
    </w:p>
    <w:p w14:paraId="726B6948" w14:textId="77777777" w:rsidR="00227D78" w:rsidRPr="008154A0" w:rsidRDefault="00227D78" w:rsidP="00227D78">
      <w:pPr>
        <w:pStyle w:val="Heading1"/>
        <w:ind w:left="-450" w:right="4590"/>
        <w:jc w:val="center"/>
        <w:rPr>
          <w:rFonts w:ascii="Times New Roman" w:hAnsi="Times New Roman"/>
        </w:rPr>
      </w:pPr>
      <w:r w:rsidRPr="008154A0">
        <w:rPr>
          <w:rFonts w:ascii="Times New Roman" w:hAnsi="Times New Roman"/>
          <w:color w:val="FFC000"/>
        </w:rPr>
        <w:t>TRADE REPORT</w:t>
      </w:r>
    </w:p>
    <w:p w14:paraId="1DB2E625" w14:textId="18BFC860" w:rsidR="00227D78" w:rsidRPr="008154A0" w:rsidRDefault="00D01401" w:rsidP="00227D78">
      <w:pPr>
        <w:pStyle w:val="Heading2"/>
        <w:ind w:left="-360" w:right="4680"/>
        <w:jc w:val="center"/>
        <w:rPr>
          <w:rFonts w:ascii="Times New Roman" w:hAnsi="Times New Roman" w:cs="Times New Roman"/>
          <w:i w:val="0"/>
          <w:iCs w:val="0"/>
        </w:rPr>
      </w:pPr>
      <w:r>
        <w:rPr>
          <w:rFonts w:ascii="Times New Roman" w:hAnsi="Times New Roman" w:cs="Times New Roman"/>
          <w:i w:val="0"/>
          <w:iCs w:val="0"/>
          <w:color w:val="FFFFFF" w:themeColor="background1"/>
        </w:rPr>
        <w:t>April</w:t>
      </w:r>
      <w:r w:rsidR="00AB2115">
        <w:rPr>
          <w:rFonts w:ascii="Times New Roman" w:hAnsi="Times New Roman" w:cs="Times New Roman"/>
          <w:i w:val="0"/>
          <w:iCs w:val="0"/>
          <w:color w:val="FFFFFF" w:themeColor="background1"/>
        </w:rPr>
        <w:t xml:space="preserve"> </w:t>
      </w:r>
      <w:r w:rsidR="00227D78" w:rsidRPr="008154A0">
        <w:rPr>
          <w:rFonts w:ascii="Times New Roman" w:hAnsi="Times New Roman" w:cs="Times New Roman"/>
          <w:i w:val="0"/>
          <w:iCs w:val="0"/>
          <w:color w:val="FFFFFF" w:themeColor="background1"/>
        </w:rPr>
        <w:t>202</w:t>
      </w:r>
      <w:r w:rsidR="00544754">
        <w:rPr>
          <w:rFonts w:ascii="Times New Roman" w:hAnsi="Times New Roman" w:cs="Times New Roman"/>
          <w:i w:val="0"/>
          <w:iCs w:val="0"/>
          <w:color w:val="FFFFFF" w:themeColor="background1"/>
        </w:rPr>
        <w:t>5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232" w:type="dxa"/>
          <w:left w:w="115" w:type="dxa"/>
          <w:right w:w="115" w:type="dxa"/>
        </w:tblCellMar>
        <w:tblLook w:val="06A0" w:firstRow="1" w:lastRow="0" w:firstColumn="1" w:lastColumn="0" w:noHBand="1" w:noVBand="1"/>
        <w:tblDescription w:val="Layout table"/>
      </w:tblPr>
      <w:tblGrid>
        <w:gridCol w:w="5926"/>
        <w:gridCol w:w="4541"/>
      </w:tblGrid>
      <w:tr w:rsidR="00227D78" w:rsidRPr="008154A0" w14:paraId="4CAF09F7" w14:textId="77777777" w:rsidTr="00E83925">
        <w:trPr>
          <w:trHeight w:val="4437"/>
        </w:trPr>
        <w:tc>
          <w:tcPr>
            <w:tcW w:w="6146" w:type="dxa"/>
          </w:tcPr>
          <w:p w14:paraId="7333DDFF" w14:textId="77777777" w:rsidR="00227D78" w:rsidRPr="008154A0" w:rsidRDefault="00227D78" w:rsidP="00E83925">
            <w:pPr>
              <w:pStyle w:val="ContactInfo"/>
              <w:rPr>
                <w:rStyle w:val="Emphasis"/>
                <w:color w:val="000000" w:themeColor="text1"/>
              </w:rPr>
            </w:pPr>
          </w:p>
        </w:tc>
        <w:tc>
          <w:tcPr>
            <w:tcW w:w="4654" w:type="dxa"/>
          </w:tcPr>
          <w:p w14:paraId="27D8878F" w14:textId="77777777" w:rsidR="00227D78" w:rsidRPr="008154A0" w:rsidRDefault="00227D78" w:rsidP="00E83925">
            <w:pPr>
              <w:pStyle w:val="Heading5"/>
              <w:rPr>
                <w:rFonts w:cs="Times New Roman"/>
              </w:rPr>
            </w:pPr>
          </w:p>
          <w:p w14:paraId="38D53F9B" w14:textId="77777777" w:rsidR="00227D78" w:rsidRPr="008154A0" w:rsidRDefault="00227D78" w:rsidP="00E83925">
            <w:pPr>
              <w:pStyle w:val="Heading5"/>
              <w:rPr>
                <w:rFonts w:cs="Times New Roman"/>
              </w:rPr>
            </w:pPr>
            <w:r w:rsidRPr="008154A0">
              <w:rPr>
                <w:rFonts w:cs="Times New Roman"/>
              </w:rPr>
              <w:t>• IMPORTS EXPORTS SUMMARY</w:t>
            </w:r>
          </w:p>
          <w:p w14:paraId="67F60229" w14:textId="77777777" w:rsidR="00227D78" w:rsidRPr="008154A0" w:rsidRDefault="00227D78" w:rsidP="00E83925">
            <w:pPr>
              <w:pStyle w:val="Heading5"/>
              <w:rPr>
                <w:rFonts w:cs="Times New Roman"/>
              </w:rPr>
            </w:pPr>
            <w:r w:rsidRPr="008154A0">
              <w:rPr>
                <w:rFonts w:cs="Times New Roman"/>
              </w:rPr>
              <w:t xml:space="preserve">• EXPORT PROFILE </w:t>
            </w:r>
          </w:p>
          <w:p w14:paraId="63BDCB77" w14:textId="77777777" w:rsidR="00227D78" w:rsidRPr="008154A0" w:rsidRDefault="00227D78" w:rsidP="00E83925">
            <w:pPr>
              <w:pStyle w:val="Heading5"/>
              <w:rPr>
                <w:rFonts w:cs="Times New Roman"/>
              </w:rPr>
            </w:pPr>
            <w:r w:rsidRPr="008154A0">
              <w:rPr>
                <w:rFonts w:cs="Times New Roman"/>
              </w:rPr>
              <w:t>• IMPORT PROFILE</w:t>
            </w:r>
          </w:p>
          <w:p w14:paraId="033375A4" w14:textId="77777777" w:rsidR="00227D78" w:rsidRPr="008154A0" w:rsidRDefault="00227D78" w:rsidP="00E83925">
            <w:pPr>
              <w:pStyle w:val="Heading5"/>
              <w:rPr>
                <w:rFonts w:cs="Times New Roman"/>
              </w:rPr>
            </w:pPr>
            <w:r w:rsidRPr="008154A0">
              <w:rPr>
                <w:rFonts w:cs="Times New Roman"/>
              </w:rPr>
              <w:t>• SUMMARY OF SERVICES SECTORS</w:t>
            </w:r>
          </w:p>
          <w:p w14:paraId="6834CD26" w14:textId="77777777" w:rsidR="00227D78" w:rsidRPr="008154A0" w:rsidRDefault="00227D78" w:rsidP="00E83925">
            <w:pPr>
              <w:pStyle w:val="Heading5"/>
              <w:rPr>
                <w:rFonts w:cs="Times New Roman"/>
              </w:rPr>
            </w:pPr>
          </w:p>
        </w:tc>
      </w:tr>
    </w:tbl>
    <w:p w14:paraId="721E2D6E" w14:textId="53ECA662" w:rsidR="00227D78" w:rsidRPr="008154A0" w:rsidRDefault="00DF20F5" w:rsidP="00227D78">
      <w:pPr>
        <w:pStyle w:val="Heading4"/>
        <w:jc w:val="left"/>
        <w:rPr>
          <w:rFonts w:cs="Times New Roman"/>
        </w:rPr>
      </w:pPr>
      <w:r w:rsidRPr="008154A0">
        <w:rPr>
          <w:noProof/>
          <w:sz w:val="20"/>
          <w:szCs w:val="14"/>
        </w:rPr>
        <w:drawing>
          <wp:anchor distT="0" distB="0" distL="114300" distR="114300" simplePos="0" relativeHeight="251653120" behindDoc="0" locked="0" layoutInCell="1" allowOverlap="1" wp14:anchorId="10771E0A" wp14:editId="3EC172EB">
            <wp:simplePos x="0" y="0"/>
            <wp:positionH relativeFrom="page">
              <wp:posOffset>6112576</wp:posOffset>
            </wp:positionH>
            <wp:positionV relativeFrom="paragraph">
              <wp:posOffset>1002688</wp:posOffset>
            </wp:positionV>
            <wp:extent cx="1255395" cy="1255395"/>
            <wp:effectExtent l="0" t="0" r="1905" b="1905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5395" cy="125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54A0">
        <w:rPr>
          <w:noProof/>
          <w:sz w:val="20"/>
          <w:szCs w:val="14"/>
        </w:rPr>
        <w:drawing>
          <wp:anchor distT="0" distB="0" distL="114300" distR="114300" simplePos="0" relativeHeight="251649024" behindDoc="0" locked="0" layoutInCell="1" allowOverlap="1" wp14:anchorId="4E46B883" wp14:editId="2048966F">
            <wp:simplePos x="0" y="0"/>
            <wp:positionH relativeFrom="column">
              <wp:posOffset>-283466</wp:posOffset>
            </wp:positionH>
            <wp:positionV relativeFrom="paragraph">
              <wp:posOffset>1054384</wp:posOffset>
            </wp:positionV>
            <wp:extent cx="1099820" cy="1262380"/>
            <wp:effectExtent l="0" t="0" r="5080" b="0"/>
            <wp:wrapNone/>
            <wp:docPr id="15368" name="Picture 15368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8" name="Picture 15368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820" cy="126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5000" w:type="pct"/>
        <w:tblBorders>
          <w:top w:val="dashed" w:sz="4" w:space="0" w:color="auto"/>
          <w:left w:val="none" w:sz="0" w:space="0" w:color="auto"/>
          <w:bottom w:val="none" w:sz="0" w:space="0" w:color="auto"/>
          <w:right w:val="none" w:sz="0" w:space="0" w:color="auto"/>
          <w:insideH w:val="dashed" w:sz="4" w:space="0" w:color="auto"/>
          <w:insideV w:val="dashed" w:sz="4" w:space="0" w:color="auto"/>
        </w:tblBorders>
        <w:tblLayout w:type="fixed"/>
        <w:tblCellMar>
          <w:top w:w="115" w:type="dxa"/>
          <w:left w:w="144" w:type="dxa"/>
          <w:bottom w:w="115" w:type="dxa"/>
          <w:right w:w="144" w:type="dxa"/>
        </w:tblCellMar>
        <w:tblLook w:val="0620" w:firstRow="1" w:lastRow="0" w:firstColumn="0" w:lastColumn="0" w:noHBand="1" w:noVBand="1"/>
        <w:tblDescription w:val="Layout table for tabs"/>
      </w:tblPr>
      <w:tblGrid>
        <w:gridCol w:w="10467"/>
      </w:tblGrid>
      <w:tr w:rsidR="00227D78" w:rsidRPr="008154A0" w14:paraId="3B1963CE" w14:textId="77777777" w:rsidTr="00E83925">
        <w:trPr>
          <w:cantSplit/>
          <w:trHeight w:val="1843"/>
        </w:trPr>
        <w:tc>
          <w:tcPr>
            <w:tcW w:w="10800" w:type="dxa"/>
            <w:tcBorders>
              <w:top w:val="nil"/>
              <w:bottom w:val="nil"/>
            </w:tcBorders>
            <w:vAlign w:val="center"/>
          </w:tcPr>
          <w:p w14:paraId="0AC1D9F6" w14:textId="2E2B7322" w:rsidR="00227D78" w:rsidRPr="008154A0" w:rsidRDefault="00227D78" w:rsidP="00E83925">
            <w:pPr>
              <w:jc w:val="center"/>
              <w:outlineLvl w:val="0"/>
              <w:rPr>
                <w:rFonts w:eastAsia="Calibri"/>
                <w:b/>
                <w:bCs/>
                <w:color w:val="006600"/>
                <w:sz w:val="36"/>
                <w:szCs w:val="36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9D375BA" w14:textId="77777777" w:rsidR="00227D78" w:rsidRPr="008154A0" w:rsidRDefault="00227D78" w:rsidP="00E83925">
            <w:pPr>
              <w:jc w:val="center"/>
              <w:outlineLvl w:val="0"/>
              <w:rPr>
                <w:rFonts w:eastAsia="Calibri"/>
                <w:b/>
                <w:bCs/>
                <w:color w:val="006600"/>
                <w:sz w:val="36"/>
                <w:szCs w:val="36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05845B9" w14:textId="77777777" w:rsidR="00227D78" w:rsidRPr="008154A0" w:rsidRDefault="00227D78" w:rsidP="00E83925">
            <w:pPr>
              <w:jc w:val="center"/>
              <w:outlineLvl w:val="0"/>
              <w:rPr>
                <w:rFonts w:eastAsia="Calibri"/>
                <w:b/>
                <w:bCs/>
                <w:color w:val="006600"/>
                <w:sz w:val="28"/>
                <w:szCs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8154A0">
              <w:rPr>
                <w:rFonts w:eastAsia="Calibri"/>
                <w:b/>
                <w:bCs/>
                <w:color w:val="006600"/>
                <w:sz w:val="28"/>
                <w:szCs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RADE DEVELOPMENT AUTHORITY OF PAKISTAN</w:t>
            </w:r>
          </w:p>
          <w:p w14:paraId="6577AC49" w14:textId="77777777" w:rsidR="00227D78" w:rsidRPr="008154A0" w:rsidRDefault="00227D78" w:rsidP="00E83925">
            <w:pPr>
              <w:spacing w:line="240" w:lineRule="exact"/>
              <w:jc w:val="center"/>
              <w:rPr>
                <w:b/>
                <w:bCs/>
              </w:rPr>
            </w:pPr>
            <w:r w:rsidRPr="008154A0">
              <w:rPr>
                <w:rFonts w:eastAsia="Calibri"/>
                <w:b/>
                <w:bCs/>
                <w:color w:val="432144"/>
                <w:sz w:val="28"/>
                <w:szCs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NISTRY OF COMMERCE</w:t>
            </w:r>
          </w:p>
        </w:tc>
      </w:tr>
    </w:tbl>
    <w:p w14:paraId="5816B644" w14:textId="77777777" w:rsidR="00227D78" w:rsidRPr="008154A0" w:rsidRDefault="00227D78" w:rsidP="00227D78"/>
    <w:p w14:paraId="7A5B4623" w14:textId="77777777" w:rsidR="00227D78" w:rsidRPr="008154A0" w:rsidRDefault="00227D78" w:rsidP="00227D78">
      <w:pPr>
        <w:sectPr w:rsidR="00227D78" w:rsidRPr="008154A0" w:rsidSect="00E555CC">
          <w:footerReference w:type="default" r:id="rId10"/>
          <w:headerReference w:type="first" r:id="rId11"/>
          <w:pgSz w:w="11907" w:h="16839" w:code="9"/>
          <w:pgMar w:top="1872" w:right="720" w:bottom="230" w:left="720" w:header="0" w:footer="0" w:gutter="0"/>
          <w:cols w:space="720"/>
          <w:titlePg/>
          <w:docGrid w:linePitch="360"/>
        </w:sectPr>
      </w:pPr>
    </w:p>
    <w:p w14:paraId="51B063E6" w14:textId="77777777" w:rsidR="00227D78" w:rsidRPr="008154A0" w:rsidRDefault="00227D78" w:rsidP="00E71E89">
      <w:pPr>
        <w:rPr>
          <w:rFonts w:eastAsia="Calibri"/>
          <w:b/>
          <w:bCs/>
          <w:color w:val="44546A" w:themeColor="text2"/>
          <w:sz w:val="32"/>
          <w:szCs w:val="32"/>
        </w:rPr>
      </w:pPr>
    </w:p>
    <w:p w14:paraId="76F53E46" w14:textId="77777777" w:rsidR="00227D78" w:rsidRPr="008154A0" w:rsidRDefault="00227D78" w:rsidP="00227D78">
      <w:pPr>
        <w:jc w:val="center"/>
        <w:rPr>
          <w:rFonts w:eastAsia="Calibri"/>
          <w:b/>
          <w:bCs/>
          <w:color w:val="44546A" w:themeColor="text2"/>
          <w:sz w:val="32"/>
          <w:szCs w:val="32"/>
        </w:rPr>
      </w:pPr>
    </w:p>
    <w:p w14:paraId="39630DD3" w14:textId="77777777" w:rsidR="00227D78" w:rsidRPr="008154A0" w:rsidRDefault="00227D78" w:rsidP="00227D78">
      <w:pPr>
        <w:jc w:val="center"/>
        <w:rPr>
          <w:rFonts w:eastAsia="Calibri"/>
          <w:b/>
          <w:bCs/>
          <w:color w:val="44546A" w:themeColor="text2"/>
          <w:sz w:val="32"/>
          <w:szCs w:val="32"/>
        </w:rPr>
      </w:pPr>
      <w:r w:rsidRPr="008154A0">
        <w:rPr>
          <w:rFonts w:eastAsia="Calibri"/>
          <w:b/>
          <w:bCs/>
          <w:color w:val="44546A" w:themeColor="text2"/>
          <w:sz w:val="32"/>
          <w:szCs w:val="32"/>
        </w:rPr>
        <w:t>DISCLAIMER</w:t>
      </w:r>
    </w:p>
    <w:p w14:paraId="28161E03" w14:textId="77777777" w:rsidR="00227D78" w:rsidRPr="008154A0" w:rsidRDefault="00227D78" w:rsidP="00227D78">
      <w:pPr>
        <w:jc w:val="center"/>
        <w:rPr>
          <w:rFonts w:eastAsia="Calibri"/>
          <w:color w:val="44546A" w:themeColor="text2"/>
          <w:sz w:val="32"/>
          <w:szCs w:val="32"/>
        </w:rPr>
      </w:pPr>
    </w:p>
    <w:p w14:paraId="2EF198DF" w14:textId="00FDFB35" w:rsidR="00325F99" w:rsidRDefault="00227D78" w:rsidP="00325F99">
      <w:pPr>
        <w:spacing w:line="360" w:lineRule="auto"/>
        <w:ind w:left="270" w:right="443"/>
        <w:jc w:val="highKashida"/>
        <w:rPr>
          <w:color w:val="432144"/>
          <w:sz w:val="20"/>
          <w:szCs w:val="20"/>
        </w:rPr>
      </w:pPr>
      <w:r w:rsidRPr="008154A0">
        <w:rPr>
          <w:rFonts w:eastAsia="Calibri"/>
          <w:color w:val="44546A" w:themeColor="text2"/>
          <w:sz w:val="20"/>
          <w:szCs w:val="20"/>
        </w:rPr>
        <w:cr/>
        <w:t xml:space="preserve">The provisional data from </w:t>
      </w:r>
      <w:proofErr w:type="spellStart"/>
      <w:r w:rsidRPr="008154A0">
        <w:rPr>
          <w:rFonts w:eastAsia="Calibri"/>
          <w:color w:val="44546A" w:themeColor="text2"/>
          <w:sz w:val="20"/>
          <w:szCs w:val="20"/>
        </w:rPr>
        <w:t>Weboc</w:t>
      </w:r>
      <w:proofErr w:type="spellEnd"/>
      <w:r w:rsidRPr="008154A0">
        <w:rPr>
          <w:rFonts w:eastAsia="Calibri"/>
          <w:color w:val="44546A" w:themeColor="text2"/>
          <w:sz w:val="20"/>
          <w:szCs w:val="20"/>
        </w:rPr>
        <w:t>, PBS and PRAL have been reported for information purposes only. Every effort has been made to cross-check and verify the authenticity of the data. Trade Development Authority of Pakistan, or the author(s), do not guarantee the data included in this work. All data and sta</w:t>
      </w:r>
      <w:r w:rsidR="00DB0481" w:rsidRPr="008154A0">
        <w:rPr>
          <w:rFonts w:eastAsia="Calibri"/>
          <w:color w:val="44546A" w:themeColor="text2"/>
          <w:sz w:val="20"/>
          <w:szCs w:val="20"/>
        </w:rPr>
        <w:t xml:space="preserve">tistics used are correct as of </w:t>
      </w:r>
      <w:r w:rsidR="00F26DAC">
        <w:rPr>
          <w:rFonts w:eastAsia="Calibri"/>
          <w:color w:val="44546A" w:themeColor="text2"/>
          <w:sz w:val="20"/>
          <w:szCs w:val="20"/>
        </w:rPr>
        <w:t>15</w:t>
      </w:r>
      <w:r w:rsidR="00044FB8">
        <w:rPr>
          <w:rFonts w:eastAsia="Calibri"/>
          <w:color w:val="44546A" w:themeColor="text2"/>
          <w:sz w:val="20"/>
          <w:szCs w:val="20"/>
          <w:vertAlign w:val="superscript"/>
        </w:rPr>
        <w:t>th</w:t>
      </w:r>
      <w:r w:rsidR="005D394D">
        <w:rPr>
          <w:rFonts w:eastAsia="Calibri"/>
          <w:color w:val="44546A" w:themeColor="text2"/>
          <w:sz w:val="20"/>
          <w:szCs w:val="20"/>
        </w:rPr>
        <w:t xml:space="preserve"> </w:t>
      </w:r>
      <w:proofErr w:type="gramStart"/>
      <w:r w:rsidR="00D01401">
        <w:rPr>
          <w:rFonts w:eastAsia="Calibri"/>
          <w:color w:val="44546A" w:themeColor="text2"/>
          <w:sz w:val="20"/>
          <w:szCs w:val="20"/>
        </w:rPr>
        <w:t>May</w:t>
      </w:r>
      <w:r w:rsidR="007B63C9" w:rsidRPr="008154A0">
        <w:rPr>
          <w:rFonts w:eastAsia="Calibri"/>
          <w:color w:val="44546A" w:themeColor="text2"/>
          <w:sz w:val="20"/>
          <w:szCs w:val="20"/>
        </w:rPr>
        <w:t>,</w:t>
      </w:r>
      <w:proofErr w:type="gramEnd"/>
      <w:r w:rsidR="00A71DD4" w:rsidRPr="008154A0">
        <w:rPr>
          <w:rFonts w:eastAsia="Calibri"/>
          <w:color w:val="44546A" w:themeColor="text2"/>
          <w:sz w:val="20"/>
          <w:szCs w:val="20"/>
        </w:rPr>
        <w:t xml:space="preserve"> 202</w:t>
      </w:r>
      <w:r w:rsidR="00544754">
        <w:rPr>
          <w:rFonts w:eastAsia="Calibri"/>
          <w:color w:val="44546A" w:themeColor="text2"/>
          <w:sz w:val="20"/>
          <w:szCs w:val="20"/>
        </w:rPr>
        <w:t>5</w:t>
      </w:r>
      <w:r w:rsidRPr="008154A0">
        <w:rPr>
          <w:rFonts w:eastAsia="Calibri"/>
          <w:color w:val="44546A" w:themeColor="text2"/>
          <w:sz w:val="20"/>
          <w:szCs w:val="20"/>
        </w:rPr>
        <w:t xml:space="preserve"> and may be subject</w:t>
      </w:r>
      <w:r w:rsidR="00325F99">
        <w:rPr>
          <w:rFonts w:eastAsia="Calibri"/>
          <w:color w:val="44546A" w:themeColor="text2"/>
          <w:sz w:val="20"/>
          <w:szCs w:val="20"/>
        </w:rPr>
        <w:t xml:space="preserve"> </w:t>
      </w:r>
      <w:r w:rsidR="00325F99" w:rsidRPr="008154A0">
        <w:rPr>
          <w:rFonts w:eastAsia="Calibri"/>
          <w:color w:val="44546A" w:themeColor="text2"/>
          <w:sz w:val="20"/>
          <w:szCs w:val="20"/>
        </w:rPr>
        <w:t>t</w:t>
      </w:r>
      <w:r w:rsidR="00325F99">
        <w:rPr>
          <w:rFonts w:eastAsia="Calibri"/>
          <w:color w:val="44546A" w:themeColor="text2"/>
          <w:sz w:val="20"/>
          <w:szCs w:val="20"/>
        </w:rPr>
        <w:t>o</w:t>
      </w:r>
      <w:r w:rsidR="00325F99" w:rsidRPr="008154A0">
        <w:rPr>
          <w:rFonts w:eastAsia="Calibri"/>
          <w:color w:val="44546A" w:themeColor="text2"/>
          <w:sz w:val="20"/>
          <w:szCs w:val="20"/>
        </w:rPr>
        <w:t xml:space="preserve"> change</w:t>
      </w:r>
      <w:r w:rsidRPr="008154A0">
        <w:rPr>
          <w:rFonts w:eastAsia="Calibri"/>
          <w:color w:val="44546A" w:themeColor="text2"/>
          <w:sz w:val="20"/>
          <w:szCs w:val="20"/>
        </w:rPr>
        <w:t>.</w:t>
      </w:r>
      <w:r w:rsidRPr="008154A0">
        <w:rPr>
          <w:rFonts w:eastAsia="Calibri"/>
          <w:color w:val="44546A" w:themeColor="text2"/>
          <w:sz w:val="20"/>
          <w:szCs w:val="20"/>
        </w:rPr>
        <w:cr/>
      </w:r>
      <w:r w:rsidRPr="008154A0">
        <w:rPr>
          <w:rFonts w:eastAsia="Calibri"/>
          <w:color w:val="44546A" w:themeColor="text2"/>
          <w:sz w:val="20"/>
          <w:szCs w:val="20"/>
        </w:rPr>
        <w:cr/>
      </w:r>
      <w:r w:rsidRPr="008154A0">
        <w:rPr>
          <w:color w:val="432144"/>
          <w:sz w:val="20"/>
          <w:szCs w:val="20"/>
        </w:rPr>
        <w:t xml:space="preserve">For any queries or feedback regarding this publication, please </w:t>
      </w:r>
      <w:proofErr w:type="gramStart"/>
      <w:r w:rsidRPr="008154A0">
        <w:rPr>
          <w:color w:val="432144"/>
          <w:sz w:val="20"/>
          <w:szCs w:val="20"/>
        </w:rPr>
        <w:t>contact</w:t>
      </w:r>
      <w:proofErr w:type="gramEnd"/>
      <w:r w:rsidRPr="008154A0">
        <w:rPr>
          <w:color w:val="432144"/>
          <w:sz w:val="20"/>
          <w:szCs w:val="20"/>
        </w:rPr>
        <w:t xml:space="preserve"> at: </w:t>
      </w:r>
    </w:p>
    <w:p w14:paraId="34D960CD" w14:textId="7B2AAB11" w:rsidR="00227D78" w:rsidRPr="008154A0" w:rsidRDefault="00227D78" w:rsidP="00227D78">
      <w:pPr>
        <w:spacing w:line="360" w:lineRule="auto"/>
        <w:ind w:left="270" w:right="443"/>
        <w:jc w:val="both"/>
        <w:rPr>
          <w:color w:val="432144"/>
          <w:sz w:val="20"/>
          <w:szCs w:val="20"/>
        </w:rPr>
      </w:pPr>
      <w:r w:rsidRPr="008154A0">
        <w:rPr>
          <w:color w:val="432144"/>
          <w:sz w:val="20"/>
          <w:szCs w:val="20"/>
        </w:rPr>
        <w:cr/>
      </w:r>
    </w:p>
    <w:p w14:paraId="12636F05" w14:textId="77777777" w:rsidR="00227D78" w:rsidRPr="008154A0" w:rsidRDefault="00227D78" w:rsidP="00227D78">
      <w:pPr>
        <w:ind w:right="443"/>
        <w:jc w:val="both"/>
        <w:rPr>
          <w:b/>
          <w:bCs/>
          <w:color w:val="7030A0"/>
        </w:rPr>
      </w:pPr>
      <w:r w:rsidRPr="008154A0">
        <w:rPr>
          <w:b/>
          <w:bCs/>
          <w:color w:val="7030A0"/>
        </w:rPr>
        <w:t>TEAM LEADER</w:t>
      </w:r>
    </w:p>
    <w:p w14:paraId="0BA6BE6E" w14:textId="77777777" w:rsidR="00227D78" w:rsidRPr="008154A0" w:rsidRDefault="00227D78" w:rsidP="00227D78">
      <w:pPr>
        <w:ind w:left="270" w:right="443"/>
        <w:jc w:val="both"/>
        <w:rPr>
          <w:b/>
          <w:bCs/>
          <w:color w:val="432144"/>
        </w:rPr>
      </w:pPr>
    </w:p>
    <w:p w14:paraId="16E42A80" w14:textId="77777777" w:rsidR="00227D78" w:rsidRPr="008154A0" w:rsidRDefault="00227D78" w:rsidP="00227D78">
      <w:pPr>
        <w:ind w:left="270" w:right="443"/>
        <w:jc w:val="both"/>
        <w:rPr>
          <w:b/>
          <w:bCs/>
          <w:color w:val="432144"/>
        </w:rPr>
      </w:pPr>
    </w:p>
    <w:p w14:paraId="4A3F2E3E" w14:textId="33BC486E" w:rsidR="00227D78" w:rsidRPr="008154A0" w:rsidRDefault="00A725C2" w:rsidP="00227D78">
      <w:pPr>
        <w:ind w:right="443"/>
        <w:jc w:val="both"/>
        <w:rPr>
          <w:b/>
          <w:bCs/>
          <w:color w:val="7030A0"/>
          <w:sz w:val="20"/>
          <w:szCs w:val="20"/>
        </w:rPr>
      </w:pPr>
      <w:r>
        <w:rPr>
          <w:b/>
          <w:bCs/>
          <w:color w:val="7030A0"/>
          <w:sz w:val="20"/>
          <w:szCs w:val="20"/>
        </w:rPr>
        <w:t xml:space="preserve">Dr. </w:t>
      </w:r>
      <w:r w:rsidR="00227D78" w:rsidRPr="008154A0">
        <w:rPr>
          <w:b/>
          <w:bCs/>
          <w:color w:val="7030A0"/>
          <w:sz w:val="20"/>
          <w:szCs w:val="20"/>
        </w:rPr>
        <w:t xml:space="preserve">Afshan </w:t>
      </w:r>
      <w:proofErr w:type="spellStart"/>
      <w:r w:rsidR="00227D78" w:rsidRPr="008154A0">
        <w:rPr>
          <w:b/>
          <w:bCs/>
          <w:color w:val="7030A0"/>
          <w:sz w:val="20"/>
          <w:szCs w:val="20"/>
        </w:rPr>
        <w:t>Uroos</w:t>
      </w:r>
      <w:proofErr w:type="spellEnd"/>
    </w:p>
    <w:p w14:paraId="74DDCDC6" w14:textId="29098CF0" w:rsidR="00227D78" w:rsidRPr="008154A0" w:rsidRDefault="00B6718A" w:rsidP="00227D78">
      <w:pPr>
        <w:ind w:right="443"/>
        <w:jc w:val="both"/>
        <w:rPr>
          <w:color w:val="7030A0"/>
          <w:sz w:val="20"/>
          <w:szCs w:val="20"/>
        </w:rPr>
      </w:pPr>
      <w:r w:rsidRPr="008154A0">
        <w:rPr>
          <w:color w:val="7030A0"/>
          <w:sz w:val="20"/>
          <w:szCs w:val="20"/>
        </w:rPr>
        <w:t>Deputy</w:t>
      </w:r>
      <w:r w:rsidR="00227D78" w:rsidRPr="008154A0">
        <w:rPr>
          <w:color w:val="7030A0"/>
          <w:sz w:val="20"/>
          <w:szCs w:val="20"/>
        </w:rPr>
        <w:t xml:space="preserve"> Manager</w:t>
      </w:r>
    </w:p>
    <w:p w14:paraId="5642A951" w14:textId="2FE8E6FB" w:rsidR="00E71E89" w:rsidRPr="008154A0" w:rsidRDefault="00E71E89" w:rsidP="00E71E89">
      <w:pPr>
        <w:ind w:right="443"/>
        <w:jc w:val="both"/>
        <w:rPr>
          <w:color w:val="7030A0"/>
          <w:sz w:val="20"/>
          <w:szCs w:val="20"/>
        </w:rPr>
      </w:pPr>
      <w:hyperlink r:id="rId12" w:history="1">
        <w:r w:rsidRPr="008154A0">
          <w:rPr>
            <w:rStyle w:val="Hyperlink"/>
            <w:sz w:val="20"/>
            <w:szCs w:val="20"/>
          </w:rPr>
          <w:t>afshan.uroos@tdap.gov.pk</w:t>
        </w:r>
      </w:hyperlink>
    </w:p>
    <w:p w14:paraId="2B67CC9E" w14:textId="77777777" w:rsidR="00E71E89" w:rsidRPr="008154A0" w:rsidRDefault="00E71E89" w:rsidP="00E71E89">
      <w:pPr>
        <w:ind w:right="443"/>
        <w:jc w:val="both"/>
        <w:rPr>
          <w:color w:val="7030A0"/>
          <w:sz w:val="20"/>
          <w:szCs w:val="20"/>
        </w:rPr>
      </w:pPr>
    </w:p>
    <w:p w14:paraId="1DB3452C" w14:textId="77777777" w:rsidR="00227D78" w:rsidRPr="008154A0" w:rsidRDefault="00227D78" w:rsidP="00227D78">
      <w:pPr>
        <w:rPr>
          <w:b/>
          <w:color w:val="7030A0"/>
        </w:rPr>
      </w:pPr>
      <w:r w:rsidRPr="008154A0">
        <w:rPr>
          <w:b/>
          <w:color w:val="7030A0"/>
        </w:rPr>
        <w:t>LEAD RESEARCHERS</w:t>
      </w:r>
    </w:p>
    <w:p w14:paraId="01715D4A" w14:textId="77777777" w:rsidR="00227D78" w:rsidRPr="008154A0" w:rsidRDefault="00227D78" w:rsidP="00227D78">
      <w:pPr>
        <w:rPr>
          <w:b/>
          <w:color w:val="7030A0"/>
        </w:rPr>
      </w:pPr>
    </w:p>
    <w:p w14:paraId="64E63470" w14:textId="33CC002F" w:rsidR="002B3F0E" w:rsidRPr="008154A0" w:rsidRDefault="00785A10" w:rsidP="002B3F0E">
      <w:pPr>
        <w:rPr>
          <w:color w:val="7030A0"/>
          <w:sz w:val="20"/>
          <w:szCs w:val="20"/>
        </w:rPr>
      </w:pPr>
      <w:r>
        <w:rPr>
          <w:color w:val="7030A0"/>
          <w:sz w:val="20"/>
          <w:szCs w:val="20"/>
        </w:rPr>
        <w:t>Dr</w:t>
      </w:r>
      <w:r w:rsidR="002B3F0E" w:rsidRPr="008154A0">
        <w:rPr>
          <w:color w:val="7030A0"/>
          <w:sz w:val="20"/>
          <w:szCs w:val="20"/>
        </w:rPr>
        <w:t>. Asima Siddique</w:t>
      </w:r>
    </w:p>
    <w:p w14:paraId="6E76888C" w14:textId="77777777" w:rsidR="002B3F0E" w:rsidRPr="008154A0" w:rsidRDefault="002B3F0E" w:rsidP="002B3F0E">
      <w:pPr>
        <w:rPr>
          <w:color w:val="7030A0"/>
          <w:sz w:val="20"/>
          <w:szCs w:val="20"/>
        </w:rPr>
      </w:pPr>
      <w:r w:rsidRPr="008154A0">
        <w:rPr>
          <w:color w:val="7030A0"/>
          <w:sz w:val="20"/>
          <w:szCs w:val="20"/>
        </w:rPr>
        <w:t>Assistant Manager</w:t>
      </w:r>
    </w:p>
    <w:p w14:paraId="54615739" w14:textId="5A95BADA" w:rsidR="002B3F0E" w:rsidRPr="008154A0" w:rsidRDefault="00E71E89" w:rsidP="002B3F0E">
      <w:pPr>
        <w:rPr>
          <w:color w:val="7030A0"/>
          <w:sz w:val="20"/>
          <w:szCs w:val="20"/>
        </w:rPr>
      </w:pPr>
      <w:hyperlink r:id="rId13" w:history="1">
        <w:r w:rsidRPr="008154A0">
          <w:rPr>
            <w:rStyle w:val="Hyperlink"/>
            <w:sz w:val="20"/>
            <w:szCs w:val="20"/>
          </w:rPr>
          <w:t>Asima.siddique@tdap.gov.pk</w:t>
        </w:r>
      </w:hyperlink>
    </w:p>
    <w:p w14:paraId="6AE3A340" w14:textId="77777777" w:rsidR="002B3F0E" w:rsidRPr="008154A0" w:rsidRDefault="002B3F0E" w:rsidP="00227D78">
      <w:pPr>
        <w:rPr>
          <w:b/>
          <w:color w:val="7030A0"/>
        </w:rPr>
      </w:pPr>
    </w:p>
    <w:p w14:paraId="70228E8B" w14:textId="77777777" w:rsidR="00AB2115" w:rsidRPr="00AB2115" w:rsidRDefault="00AB2115" w:rsidP="00AB2115">
      <w:pPr>
        <w:rPr>
          <w:color w:val="7030A0"/>
          <w:sz w:val="20"/>
          <w:szCs w:val="20"/>
        </w:rPr>
      </w:pPr>
      <w:r w:rsidRPr="00AB2115">
        <w:rPr>
          <w:color w:val="7030A0"/>
          <w:sz w:val="20"/>
          <w:szCs w:val="20"/>
        </w:rPr>
        <w:t>MR. Muhammad Hamza</w:t>
      </w:r>
    </w:p>
    <w:p w14:paraId="78C36A05" w14:textId="77777777" w:rsidR="00AB2115" w:rsidRPr="00AB2115" w:rsidRDefault="00AB2115" w:rsidP="00AB2115">
      <w:pPr>
        <w:rPr>
          <w:color w:val="7030A0"/>
          <w:sz w:val="20"/>
          <w:szCs w:val="20"/>
        </w:rPr>
      </w:pPr>
      <w:r w:rsidRPr="00AB2115">
        <w:rPr>
          <w:color w:val="7030A0"/>
          <w:sz w:val="20"/>
          <w:szCs w:val="20"/>
        </w:rPr>
        <w:t>Research Associate</w:t>
      </w:r>
    </w:p>
    <w:p w14:paraId="3D2E35AE" w14:textId="021DA5DA" w:rsidR="00E71E89" w:rsidRDefault="00AB2115" w:rsidP="00AB2115">
      <w:pPr>
        <w:rPr>
          <w:color w:val="7030A0"/>
          <w:sz w:val="20"/>
          <w:szCs w:val="20"/>
        </w:rPr>
      </w:pPr>
      <w:hyperlink r:id="rId14" w:history="1">
        <w:r w:rsidRPr="00C308E6">
          <w:rPr>
            <w:rStyle w:val="Hyperlink"/>
            <w:sz w:val="20"/>
            <w:szCs w:val="20"/>
          </w:rPr>
          <w:t>Muhammad.hamza@tdap.gov.pk</w:t>
        </w:r>
      </w:hyperlink>
    </w:p>
    <w:p w14:paraId="27228138" w14:textId="77777777" w:rsidR="00AB2115" w:rsidRPr="008154A0" w:rsidRDefault="00AB2115" w:rsidP="00AB2115">
      <w:pPr>
        <w:rPr>
          <w:color w:val="7030A0"/>
          <w:sz w:val="20"/>
          <w:szCs w:val="20"/>
        </w:rPr>
      </w:pPr>
    </w:p>
    <w:p w14:paraId="0E78322E" w14:textId="77777777" w:rsidR="00227D78" w:rsidRPr="008154A0" w:rsidRDefault="00227D78" w:rsidP="00227D78">
      <w:pPr>
        <w:rPr>
          <w:sz w:val="20"/>
          <w:szCs w:val="20"/>
        </w:rPr>
      </w:pPr>
    </w:p>
    <w:p w14:paraId="3429C961" w14:textId="77777777" w:rsidR="00227D78" w:rsidRPr="008154A0" w:rsidRDefault="00227D78" w:rsidP="00227D78">
      <w:pPr>
        <w:rPr>
          <w:sz w:val="20"/>
          <w:szCs w:val="20"/>
        </w:rPr>
      </w:pPr>
    </w:p>
    <w:p w14:paraId="4BC48C7F" w14:textId="5DDDEB4F" w:rsidR="00227D78" w:rsidRPr="008154A0" w:rsidRDefault="00227D78" w:rsidP="00227D78">
      <w:pPr>
        <w:spacing w:line="360" w:lineRule="auto"/>
        <w:jc w:val="both"/>
        <w:rPr>
          <w:rFonts w:eastAsia="Calibri"/>
          <w:color w:val="44546A" w:themeColor="text2"/>
          <w:sz w:val="20"/>
          <w:szCs w:val="20"/>
        </w:rPr>
      </w:pPr>
    </w:p>
    <w:p w14:paraId="4E4EC4DE" w14:textId="77777777" w:rsidR="00227D78" w:rsidRPr="008154A0" w:rsidRDefault="00227D78" w:rsidP="00227D78">
      <w:pPr>
        <w:rPr>
          <w:rFonts w:eastAsia="Calibri"/>
          <w:color w:val="44546A" w:themeColor="text2"/>
        </w:rPr>
      </w:pPr>
    </w:p>
    <w:p w14:paraId="3EE36598" w14:textId="77777777" w:rsidR="00227D78" w:rsidRPr="008154A0" w:rsidRDefault="00227D78" w:rsidP="00227D78">
      <w:pPr>
        <w:rPr>
          <w:rFonts w:eastAsia="Calibri"/>
          <w:color w:val="44546A" w:themeColor="text2"/>
        </w:rPr>
      </w:pPr>
    </w:p>
    <w:p w14:paraId="34BD561B" w14:textId="77777777" w:rsidR="00227D78" w:rsidRPr="008154A0" w:rsidRDefault="00227D78" w:rsidP="00227D78"/>
    <w:p w14:paraId="5E9D1423" w14:textId="77777777" w:rsidR="00227D78" w:rsidRPr="008154A0" w:rsidRDefault="00227D78" w:rsidP="00227D78"/>
    <w:p w14:paraId="4B1A63BF" w14:textId="77777777" w:rsidR="00227D78" w:rsidRPr="008154A0" w:rsidRDefault="00227D78" w:rsidP="00227D78"/>
    <w:p w14:paraId="4E7178D8" w14:textId="77777777" w:rsidR="00227D78" w:rsidRPr="008154A0" w:rsidRDefault="00227D78" w:rsidP="00227D78"/>
    <w:p w14:paraId="7235C3DE" w14:textId="77777777" w:rsidR="00227D78" w:rsidRPr="008154A0" w:rsidRDefault="00227D78" w:rsidP="00227D78"/>
    <w:p w14:paraId="13A80DD8" w14:textId="77777777" w:rsidR="00227D78" w:rsidRPr="008154A0" w:rsidRDefault="00227D78" w:rsidP="00227D78"/>
    <w:p w14:paraId="3127C40D" w14:textId="77777777" w:rsidR="00227D78" w:rsidRPr="008154A0" w:rsidRDefault="00227D78" w:rsidP="00227D78"/>
    <w:p w14:paraId="5D99037B" w14:textId="77777777" w:rsidR="00227D78" w:rsidRPr="008154A0" w:rsidRDefault="00227D78" w:rsidP="00227D78"/>
    <w:p w14:paraId="0C56760D" w14:textId="6DA04C7A" w:rsidR="00227D78" w:rsidRPr="008154A0" w:rsidRDefault="00227D78" w:rsidP="00227D78"/>
    <w:tbl>
      <w:tblPr>
        <w:tblStyle w:val="TableGrid"/>
        <w:tblW w:w="121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</w:tblPr>
      <w:tblGrid>
        <w:gridCol w:w="798"/>
        <w:gridCol w:w="11060"/>
        <w:gridCol w:w="92"/>
        <w:gridCol w:w="222"/>
      </w:tblGrid>
      <w:tr w:rsidR="00227D78" w:rsidRPr="008154A0" w14:paraId="4DC62D64" w14:textId="77777777" w:rsidTr="00257F45">
        <w:trPr>
          <w:cantSplit/>
          <w:trHeight w:val="8953"/>
          <w:jc w:val="center"/>
        </w:trPr>
        <w:tc>
          <w:tcPr>
            <w:tcW w:w="798" w:type="dxa"/>
          </w:tcPr>
          <w:p w14:paraId="36401BCB" w14:textId="77777777" w:rsidR="00227D78" w:rsidRPr="008154A0" w:rsidRDefault="00227D78" w:rsidP="00E83925">
            <w:pPr>
              <w:rPr>
                <w:sz w:val="16"/>
                <w:szCs w:val="16"/>
              </w:rPr>
            </w:pPr>
          </w:p>
        </w:tc>
        <w:tc>
          <w:tcPr>
            <w:tcW w:w="11152" w:type="dxa"/>
            <w:gridSpan w:val="2"/>
            <w:tcBorders>
              <w:top w:val="single" w:sz="48" w:space="0" w:color="FFC715"/>
            </w:tcBorders>
            <w:shd w:val="clear" w:color="auto" w:fill="FFFFFF" w:themeFill="background1"/>
          </w:tcPr>
          <w:p w14:paraId="5477102A" w14:textId="77777777" w:rsidR="00227D78" w:rsidRPr="008154A0" w:rsidRDefault="00227D78" w:rsidP="00227D78">
            <w:pPr>
              <w:pStyle w:val="Heading3"/>
              <w:spacing w:before="240"/>
              <w:jc w:val="center"/>
              <w:rPr>
                <w:rFonts w:ascii="Times New Roman" w:hAnsi="Times New Roman" w:cs="Times New Roman"/>
                <w:b/>
                <w:bCs/>
                <w:color w:val="172D3D"/>
                <w:sz w:val="72"/>
                <w:szCs w:val="72"/>
              </w:rPr>
            </w:pPr>
            <w:r w:rsidRPr="008154A0">
              <w:rPr>
                <w:rFonts w:ascii="Times New Roman" w:hAnsi="Times New Roman" w:cs="Times New Roman"/>
                <w:b/>
                <w:bCs/>
                <w:color w:val="172D3D"/>
                <w:sz w:val="72"/>
                <w:szCs w:val="72"/>
              </w:rPr>
              <w:t>SUMMARY</w:t>
            </w:r>
          </w:p>
          <w:p w14:paraId="76B3F7CB" w14:textId="77777777" w:rsidR="00227D78" w:rsidRPr="008154A0" w:rsidRDefault="00227D78" w:rsidP="00E83925">
            <w:pPr>
              <w:pStyle w:val="Text"/>
              <w:jc w:val="center"/>
            </w:pPr>
            <w:r w:rsidRPr="008154A0">
              <w:rPr>
                <w:noProof/>
              </w:rPr>
              <mc:AlternateContent>
                <mc:Choice Requires="wps">
                  <w:drawing>
                    <wp:inline distT="0" distB="0" distL="0" distR="0" wp14:anchorId="4848A94B" wp14:editId="26938335">
                      <wp:extent cx="1558343" cy="45719"/>
                      <wp:effectExtent l="0" t="0" r="3810" b="0"/>
                      <wp:docPr id="4" name="Rectangle 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8343" cy="4571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715"/>
                              </a:solidFill>
                              <a:ln w="25400" cap="flat">
                                <a:noFill/>
                                <a:prstDash val="solid"/>
                                <a:miter lim="400000"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B548A86" id="Rectangle 4" o:spid="_x0000_s1026" alt="&quot;&quot;" style="width:122.7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" fillcolor="#ffc715" stroked="f" strokeweight="2pt">
                      <v:stroke miterlimit="4"/>
                      <v:textbox style="mso-fit-shape-to-text:t" inset="3pt,3pt,3pt,3pt"/>
                      <w10:anchorlock/>
                    </v:rect>
                  </w:pict>
                </mc:Fallback>
              </mc:AlternateContent>
            </w:r>
          </w:p>
          <w:p w14:paraId="71360D18" w14:textId="77777777" w:rsidR="00227D78" w:rsidRPr="008154A0" w:rsidRDefault="00227D78" w:rsidP="00E83925">
            <w:pPr>
              <w:pStyle w:val="Text"/>
              <w:jc w:val="center"/>
              <w:rPr>
                <w:sz w:val="18"/>
                <w:szCs w:val="18"/>
              </w:rPr>
            </w:pPr>
          </w:p>
          <w:p w14:paraId="37CF2845" w14:textId="41F42EC6" w:rsidR="004D3F53" w:rsidRDefault="00227D78" w:rsidP="00B919B6">
            <w:pPr>
              <w:jc w:val="center"/>
              <w:rPr>
                <w:color w:val="FFFFFF" w:themeColor="background1"/>
                <w:sz w:val="22"/>
                <w:szCs w:val="22"/>
              </w:rPr>
            </w:pPr>
            <w:r w:rsidRPr="008154A0">
              <w:rPr>
                <w:i/>
                <w:iCs/>
                <w:color w:val="000000"/>
                <w:sz w:val="22"/>
                <w:szCs w:val="22"/>
              </w:rPr>
              <w:t xml:space="preserve">                                                                                         </w:t>
            </w:r>
            <w:r w:rsidR="00400001" w:rsidRPr="008154A0">
              <w:rPr>
                <w:i/>
                <w:iCs/>
                <w:color w:val="000000"/>
                <w:sz w:val="22"/>
                <w:szCs w:val="22"/>
              </w:rPr>
              <w:t xml:space="preserve">  </w:t>
            </w:r>
            <w:r w:rsidR="00B919B6">
              <w:rPr>
                <w:i/>
                <w:iCs/>
                <w:color w:val="000000"/>
                <w:sz w:val="22"/>
                <w:szCs w:val="22"/>
              </w:rPr>
              <w:t xml:space="preserve">                                          </w:t>
            </w:r>
            <w:r w:rsidR="00FA62C5">
              <w:rPr>
                <w:i/>
                <w:iCs/>
                <w:color w:val="000000"/>
                <w:sz w:val="22"/>
                <w:szCs w:val="22"/>
              </w:rPr>
              <w:t xml:space="preserve"> </w:t>
            </w:r>
            <w:r w:rsidR="00B919B6">
              <w:rPr>
                <w:i/>
                <w:iCs/>
                <w:color w:val="000000"/>
                <w:sz w:val="22"/>
                <w:szCs w:val="22"/>
              </w:rPr>
              <w:t xml:space="preserve"> </w:t>
            </w:r>
            <w:r w:rsidR="00400001" w:rsidRPr="008154A0">
              <w:rPr>
                <w:i/>
                <w:iCs/>
                <w:color w:val="000000"/>
                <w:sz w:val="22"/>
                <w:szCs w:val="22"/>
              </w:rPr>
              <w:t xml:space="preserve"> *Trade values in US$ million</w:t>
            </w:r>
            <w:r w:rsidR="00172878" w:rsidRPr="00F80ECE">
              <w:rPr>
                <w:color w:val="FFFFFF" w:themeColor="background1"/>
                <w:sz w:val="22"/>
                <w:szCs w:val="22"/>
              </w:rPr>
              <w:t xml:space="preserve"> July-</w:t>
            </w:r>
            <w:r w:rsidR="00FA62C5">
              <w:rPr>
                <w:color w:val="FFFFFF" w:themeColor="background1"/>
                <w:sz w:val="22"/>
                <w:szCs w:val="22"/>
              </w:rPr>
              <w:t>A</w:t>
            </w:r>
          </w:p>
          <w:p w14:paraId="4FB327E9" w14:textId="77777777" w:rsidR="00FA62C5" w:rsidRPr="00B919B6" w:rsidRDefault="00FA62C5" w:rsidP="00B919B6">
            <w:pPr>
              <w:jc w:val="center"/>
              <w:rPr>
                <w:color w:val="FFFFFF" w:themeColor="background1"/>
                <w:sz w:val="22"/>
                <w:szCs w:val="22"/>
              </w:rPr>
            </w:pPr>
          </w:p>
          <w:tbl>
            <w:tblPr>
              <w:tblStyle w:val="GridTable5Dark-Accent21"/>
              <w:tblW w:w="4973" w:type="pct"/>
              <w:tblLook w:val="0420" w:firstRow="1" w:lastRow="0" w:firstColumn="0" w:lastColumn="0" w:noHBand="0" w:noVBand="1"/>
            </w:tblPr>
            <w:tblGrid>
              <w:gridCol w:w="1872"/>
              <w:gridCol w:w="1497"/>
              <w:gridCol w:w="1630"/>
              <w:gridCol w:w="1341"/>
              <w:gridCol w:w="1630"/>
              <w:gridCol w:w="1660"/>
              <w:gridCol w:w="1237"/>
            </w:tblGrid>
            <w:tr w:rsidR="00B45070" w:rsidRPr="00F80ECE" w14:paraId="51E7949F" w14:textId="77777777" w:rsidTr="00B4507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889"/>
              </w:trPr>
              <w:tc>
                <w:tcPr>
                  <w:tcW w:w="861" w:type="pct"/>
                  <w:noWrap/>
                  <w:vAlign w:val="center"/>
                  <w:hideMark/>
                </w:tcPr>
                <w:p w14:paraId="6989A90B" w14:textId="77777777" w:rsidR="00B45070" w:rsidRPr="00F80ECE" w:rsidRDefault="00B45070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 w:rsidRPr="00F80ECE">
                    <w:rPr>
                      <w:color w:val="FFFFFF" w:themeColor="background1"/>
                      <w:sz w:val="22"/>
                      <w:szCs w:val="22"/>
                    </w:rPr>
                    <w:t>Summary</w:t>
                  </w:r>
                </w:p>
              </w:tc>
              <w:tc>
                <w:tcPr>
                  <w:tcW w:w="689" w:type="pct"/>
                  <w:noWrap/>
                  <w:vAlign w:val="center"/>
                  <w:hideMark/>
                </w:tcPr>
                <w:p w14:paraId="61270846" w14:textId="45D53D8C" w:rsidR="00B45070" w:rsidRDefault="00D01401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>
                    <w:rPr>
                      <w:color w:val="FFFFFF" w:themeColor="background1"/>
                      <w:sz w:val="22"/>
                      <w:szCs w:val="22"/>
                    </w:rPr>
                    <w:t>April</w:t>
                  </w:r>
                </w:p>
                <w:p w14:paraId="31755A3E" w14:textId="77777777" w:rsidR="00B45070" w:rsidRPr="00F80ECE" w:rsidRDefault="00B45070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 w:rsidRPr="00F80ECE">
                    <w:rPr>
                      <w:color w:val="FFFFFF" w:themeColor="background1"/>
                      <w:sz w:val="22"/>
                      <w:szCs w:val="22"/>
                    </w:rPr>
                    <w:t>FY 202</w:t>
                  </w:r>
                  <w:r>
                    <w:rPr>
                      <w:color w:val="FFFFFF" w:themeColor="background1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750" w:type="pct"/>
                  <w:noWrap/>
                  <w:vAlign w:val="center"/>
                  <w:hideMark/>
                </w:tcPr>
                <w:p w14:paraId="7E13DD2D" w14:textId="445E87D1" w:rsidR="00B45070" w:rsidRPr="00C00474" w:rsidRDefault="00D01401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>
                    <w:rPr>
                      <w:color w:val="FFFFFF" w:themeColor="background1"/>
                      <w:sz w:val="22"/>
                      <w:szCs w:val="22"/>
                    </w:rPr>
                    <w:t>April</w:t>
                  </w:r>
                </w:p>
                <w:p w14:paraId="5B1913B0" w14:textId="77777777" w:rsidR="00B45070" w:rsidRPr="00F80ECE" w:rsidRDefault="00B45070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 w:rsidRPr="00F80ECE">
                    <w:rPr>
                      <w:color w:val="FFFFFF" w:themeColor="background1"/>
                      <w:sz w:val="22"/>
                      <w:szCs w:val="22"/>
                    </w:rPr>
                    <w:t xml:space="preserve"> FY 202</w:t>
                  </w:r>
                  <w:r>
                    <w:rPr>
                      <w:color w:val="FFFFFF" w:themeColor="background1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617" w:type="pct"/>
                  <w:vAlign w:val="center"/>
                </w:tcPr>
                <w:p w14:paraId="6C152904" w14:textId="77777777" w:rsidR="00B45070" w:rsidRPr="00F80ECE" w:rsidRDefault="00B45070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 w:rsidRPr="00F80ECE">
                    <w:rPr>
                      <w:color w:val="FFFFFF" w:themeColor="background1"/>
                      <w:sz w:val="22"/>
                      <w:szCs w:val="22"/>
                    </w:rPr>
                    <w:t xml:space="preserve">% </w:t>
                  </w:r>
                </w:p>
                <w:p w14:paraId="02D375BE" w14:textId="77777777" w:rsidR="00B45070" w:rsidRPr="00F80ECE" w:rsidRDefault="00B45070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 w:rsidRPr="00F80ECE">
                    <w:rPr>
                      <w:color w:val="FFFFFF" w:themeColor="background1"/>
                      <w:sz w:val="22"/>
                      <w:szCs w:val="22"/>
                    </w:rPr>
                    <w:t>Change</w:t>
                  </w:r>
                </w:p>
              </w:tc>
              <w:tc>
                <w:tcPr>
                  <w:tcW w:w="750" w:type="pct"/>
                  <w:vAlign w:val="center"/>
                </w:tcPr>
                <w:p w14:paraId="0558B419" w14:textId="0A371DCB" w:rsidR="00B45070" w:rsidRPr="00F80ECE" w:rsidRDefault="00B45070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 w:rsidRPr="00F80ECE">
                    <w:rPr>
                      <w:color w:val="FFFFFF" w:themeColor="background1"/>
                      <w:sz w:val="22"/>
                      <w:szCs w:val="22"/>
                    </w:rPr>
                    <w:t>July-</w:t>
                  </w:r>
                  <w:r>
                    <w:rPr>
                      <w:color w:val="FFFFFF" w:themeColor="background1"/>
                      <w:sz w:val="22"/>
                      <w:szCs w:val="22"/>
                    </w:rPr>
                    <w:t xml:space="preserve"> </w:t>
                  </w:r>
                  <w:r w:rsidR="00D01401">
                    <w:rPr>
                      <w:color w:val="FFFFFF" w:themeColor="background1"/>
                      <w:sz w:val="22"/>
                      <w:szCs w:val="22"/>
                    </w:rPr>
                    <w:t>April</w:t>
                  </w:r>
                </w:p>
                <w:p w14:paraId="3701CDCB" w14:textId="77777777" w:rsidR="00B45070" w:rsidRPr="00F80ECE" w:rsidRDefault="00B45070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>
                    <w:rPr>
                      <w:color w:val="FFFFFF" w:themeColor="background1"/>
                      <w:sz w:val="22"/>
                      <w:szCs w:val="22"/>
                    </w:rPr>
                    <w:t>FY 2024-25</w:t>
                  </w:r>
                </w:p>
              </w:tc>
              <w:tc>
                <w:tcPr>
                  <w:tcW w:w="764" w:type="pct"/>
                  <w:vAlign w:val="center"/>
                </w:tcPr>
                <w:p w14:paraId="5B40C3BF" w14:textId="2B2B95F3" w:rsidR="00B45070" w:rsidRPr="00F80ECE" w:rsidRDefault="00B45070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 w:rsidRPr="00F80ECE">
                    <w:rPr>
                      <w:color w:val="FFFFFF" w:themeColor="background1"/>
                      <w:sz w:val="22"/>
                      <w:szCs w:val="22"/>
                    </w:rPr>
                    <w:t>July-</w:t>
                  </w:r>
                  <w:r>
                    <w:rPr>
                      <w:color w:val="FFFFFF" w:themeColor="background1"/>
                      <w:sz w:val="22"/>
                      <w:szCs w:val="22"/>
                    </w:rPr>
                    <w:t xml:space="preserve"> </w:t>
                  </w:r>
                  <w:r w:rsidR="00D01401">
                    <w:rPr>
                      <w:color w:val="FFFFFF" w:themeColor="background1"/>
                      <w:sz w:val="22"/>
                      <w:szCs w:val="22"/>
                    </w:rPr>
                    <w:t>April</w:t>
                  </w:r>
                </w:p>
                <w:p w14:paraId="5EA24D3A" w14:textId="77777777" w:rsidR="00B45070" w:rsidRPr="00F80ECE" w:rsidRDefault="00B45070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>
                    <w:rPr>
                      <w:color w:val="FFFFFF" w:themeColor="background1"/>
                      <w:sz w:val="22"/>
                      <w:szCs w:val="22"/>
                    </w:rPr>
                    <w:t>FY 2023-24</w:t>
                  </w:r>
                </w:p>
              </w:tc>
              <w:tc>
                <w:tcPr>
                  <w:tcW w:w="569" w:type="pct"/>
                  <w:noWrap/>
                  <w:vAlign w:val="center"/>
                  <w:hideMark/>
                </w:tcPr>
                <w:p w14:paraId="137997EB" w14:textId="77777777" w:rsidR="00B45070" w:rsidRPr="00F80ECE" w:rsidRDefault="00B45070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 w:rsidRPr="00F80ECE">
                    <w:rPr>
                      <w:color w:val="FFFFFF" w:themeColor="background1"/>
                      <w:sz w:val="22"/>
                      <w:szCs w:val="22"/>
                    </w:rPr>
                    <w:t xml:space="preserve">% </w:t>
                  </w:r>
                </w:p>
                <w:p w14:paraId="3AC5D0C9" w14:textId="77777777" w:rsidR="00B45070" w:rsidRPr="00F80ECE" w:rsidRDefault="00B45070" w:rsidP="00B45070">
                  <w:pPr>
                    <w:jc w:val="center"/>
                    <w:rPr>
                      <w:color w:val="FFFFFF" w:themeColor="background1"/>
                      <w:sz w:val="22"/>
                      <w:szCs w:val="22"/>
                    </w:rPr>
                  </w:pPr>
                  <w:r w:rsidRPr="00F80ECE">
                    <w:rPr>
                      <w:color w:val="FFFFFF" w:themeColor="background1"/>
                      <w:sz w:val="22"/>
                      <w:szCs w:val="22"/>
                    </w:rPr>
                    <w:t>Change</w:t>
                  </w:r>
                </w:p>
              </w:tc>
            </w:tr>
            <w:tr w:rsidR="00633706" w:rsidRPr="00F80ECE" w14:paraId="7596708B" w14:textId="77777777" w:rsidTr="006B002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69"/>
              </w:trPr>
              <w:tc>
                <w:tcPr>
                  <w:tcW w:w="861" w:type="pct"/>
                  <w:noWrap/>
                  <w:vAlign w:val="center"/>
                </w:tcPr>
                <w:p w14:paraId="3C3D7D4A" w14:textId="77777777" w:rsidR="00633706" w:rsidRPr="00F80ECE" w:rsidRDefault="00633706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F80ECE">
                    <w:rPr>
                      <w:b/>
                      <w:sz w:val="22"/>
                      <w:szCs w:val="22"/>
                    </w:rPr>
                    <w:t>Goods Exports</w:t>
                  </w:r>
                </w:p>
              </w:tc>
              <w:tc>
                <w:tcPr>
                  <w:tcW w:w="689" w:type="pct"/>
                  <w:noWrap/>
                </w:tcPr>
                <w:p w14:paraId="1DFC5E72" w14:textId="31878245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0A73F9">
                    <w:t>$</w:t>
                  </w:r>
                  <w:r w:rsidR="00AD6A1F" w:rsidRPr="00AD6A1F">
                    <w:t xml:space="preserve"> 2,141</w:t>
                  </w:r>
                </w:p>
              </w:tc>
              <w:tc>
                <w:tcPr>
                  <w:tcW w:w="750" w:type="pct"/>
                  <w:noWrap/>
                </w:tcPr>
                <w:p w14:paraId="75BFF7BA" w14:textId="6A8FD2B4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0A73F9">
                    <w:t>$</w:t>
                  </w:r>
                  <w:r w:rsidR="00AD6A1F" w:rsidRPr="00AD6A1F">
                    <w:t xml:space="preserve"> 2,351</w:t>
                  </w:r>
                </w:p>
              </w:tc>
              <w:tc>
                <w:tcPr>
                  <w:tcW w:w="617" w:type="pct"/>
                  <w:vAlign w:val="center"/>
                </w:tcPr>
                <w:p w14:paraId="608FA33D" w14:textId="2C7C601F" w:rsidR="00633706" w:rsidRPr="00F76535" w:rsidRDefault="00AD6A1F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AD6A1F">
                    <w:rPr>
                      <w:b/>
                      <w:sz w:val="22"/>
                      <w:szCs w:val="22"/>
                    </w:rPr>
                    <w:t>-8.93</w:t>
                  </w:r>
                </w:p>
              </w:tc>
              <w:tc>
                <w:tcPr>
                  <w:tcW w:w="750" w:type="pct"/>
                </w:tcPr>
                <w:p w14:paraId="017640FE" w14:textId="5C56BF56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7B0B89">
                    <w:t>$</w:t>
                  </w:r>
                  <w:r w:rsidR="00AD6A1F">
                    <w:t xml:space="preserve"> </w:t>
                  </w:r>
                  <w:r w:rsidR="00AD6A1F" w:rsidRPr="00AD6A1F">
                    <w:t>26,859</w:t>
                  </w:r>
                </w:p>
              </w:tc>
              <w:tc>
                <w:tcPr>
                  <w:tcW w:w="764" w:type="pct"/>
                </w:tcPr>
                <w:p w14:paraId="30A7FDFB" w14:textId="70A39A0E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7B0B89">
                    <w:t>$</w:t>
                  </w:r>
                  <w:r w:rsidR="00AD6A1F" w:rsidRPr="00AD6A1F">
                    <w:t xml:space="preserve"> 25,278</w:t>
                  </w:r>
                </w:p>
              </w:tc>
              <w:tc>
                <w:tcPr>
                  <w:tcW w:w="569" w:type="pct"/>
                  <w:noWrap/>
                  <w:vAlign w:val="center"/>
                </w:tcPr>
                <w:p w14:paraId="37C75862" w14:textId="7E438A35" w:rsidR="00633706" w:rsidRPr="00563791" w:rsidRDefault="00D97B24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D97B24">
                    <w:rPr>
                      <w:b/>
                      <w:sz w:val="22"/>
                      <w:szCs w:val="22"/>
                    </w:rPr>
                    <w:t>6.25</w:t>
                  </w:r>
                </w:p>
              </w:tc>
            </w:tr>
            <w:tr w:rsidR="00633706" w:rsidRPr="00F80ECE" w14:paraId="12CE4573" w14:textId="77777777" w:rsidTr="009758F8">
              <w:trPr>
                <w:trHeight w:val="674"/>
              </w:trPr>
              <w:tc>
                <w:tcPr>
                  <w:tcW w:w="861" w:type="pct"/>
                  <w:noWrap/>
                  <w:vAlign w:val="center"/>
                </w:tcPr>
                <w:p w14:paraId="27686ADA" w14:textId="77777777" w:rsidR="00633706" w:rsidRPr="00F80ECE" w:rsidRDefault="00633706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F80ECE">
                    <w:rPr>
                      <w:b/>
                      <w:sz w:val="22"/>
                      <w:szCs w:val="22"/>
                    </w:rPr>
                    <w:t>Goods Imports</w:t>
                  </w:r>
                </w:p>
              </w:tc>
              <w:tc>
                <w:tcPr>
                  <w:tcW w:w="689" w:type="pct"/>
                  <w:noWrap/>
                </w:tcPr>
                <w:p w14:paraId="6BD7E577" w14:textId="2C727777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0A73F9">
                    <w:t>$</w:t>
                  </w:r>
                  <w:r w:rsidR="00AD6A1F" w:rsidRPr="00AD6A1F">
                    <w:t xml:space="preserve"> 5,529</w:t>
                  </w:r>
                </w:p>
              </w:tc>
              <w:tc>
                <w:tcPr>
                  <w:tcW w:w="750" w:type="pct"/>
                  <w:noWrap/>
                </w:tcPr>
                <w:p w14:paraId="548AEFE1" w14:textId="3A5B98BD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0A73F9">
                    <w:t>$</w:t>
                  </w:r>
                  <w:r w:rsidR="00AD6A1F" w:rsidRPr="00AD6A1F">
                    <w:t xml:space="preserve"> 4,846</w:t>
                  </w:r>
                </w:p>
              </w:tc>
              <w:tc>
                <w:tcPr>
                  <w:tcW w:w="617" w:type="pct"/>
                </w:tcPr>
                <w:p w14:paraId="71216912" w14:textId="36890BC8" w:rsidR="00633706" w:rsidRPr="00F76535" w:rsidRDefault="00AD6A1F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AD6A1F">
                    <w:rPr>
                      <w:b/>
                      <w:sz w:val="22"/>
                      <w:szCs w:val="22"/>
                    </w:rPr>
                    <w:t>14.09</w:t>
                  </w:r>
                </w:p>
              </w:tc>
              <w:tc>
                <w:tcPr>
                  <w:tcW w:w="750" w:type="pct"/>
                </w:tcPr>
                <w:p w14:paraId="29C8CBAE" w14:textId="7DCCBBE6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7B0B89">
                    <w:t>$</w:t>
                  </w:r>
                  <w:r w:rsidR="00AD6A1F" w:rsidRPr="00AD6A1F">
                    <w:t xml:space="preserve"> 48,210</w:t>
                  </w:r>
                </w:p>
              </w:tc>
              <w:tc>
                <w:tcPr>
                  <w:tcW w:w="764" w:type="pct"/>
                </w:tcPr>
                <w:p w14:paraId="173A9AAB" w14:textId="0114B37F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7B0B89">
                    <w:t>$</w:t>
                  </w:r>
                  <w:r w:rsidR="00AD6A1F" w:rsidRPr="00AD6A1F">
                    <w:t xml:space="preserve"> 44,900</w:t>
                  </w:r>
                </w:p>
              </w:tc>
              <w:tc>
                <w:tcPr>
                  <w:tcW w:w="569" w:type="pct"/>
                  <w:noWrap/>
                </w:tcPr>
                <w:p w14:paraId="3E4C5E66" w14:textId="59B3FFEB" w:rsidR="00633706" w:rsidRPr="00563791" w:rsidRDefault="00D97B24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D97B24">
                    <w:rPr>
                      <w:b/>
                      <w:sz w:val="22"/>
                      <w:szCs w:val="22"/>
                    </w:rPr>
                    <w:t>7.37</w:t>
                  </w:r>
                </w:p>
              </w:tc>
            </w:tr>
            <w:tr w:rsidR="00633706" w:rsidRPr="00F80ECE" w14:paraId="0E78185B" w14:textId="77777777" w:rsidTr="00B4507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69"/>
              </w:trPr>
              <w:tc>
                <w:tcPr>
                  <w:tcW w:w="861" w:type="pct"/>
                  <w:noWrap/>
                  <w:vAlign w:val="center"/>
                </w:tcPr>
                <w:p w14:paraId="0E4B10D1" w14:textId="77777777" w:rsidR="00633706" w:rsidRPr="00F80ECE" w:rsidRDefault="00633706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F80ECE">
                    <w:rPr>
                      <w:b/>
                      <w:sz w:val="22"/>
                      <w:szCs w:val="22"/>
                    </w:rPr>
                    <w:t>Trade deficit</w:t>
                  </w:r>
                </w:p>
              </w:tc>
              <w:tc>
                <w:tcPr>
                  <w:tcW w:w="689" w:type="pct"/>
                  <w:noWrap/>
                </w:tcPr>
                <w:p w14:paraId="70D0D2B4" w14:textId="347032C6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0A73F9">
                    <w:t>$</w:t>
                  </w:r>
                  <w:r w:rsidR="00AD6A1F">
                    <w:t xml:space="preserve"> </w:t>
                  </w:r>
                  <w:r w:rsidR="00AD6A1F" w:rsidRPr="00AD6A1F">
                    <w:t>-3,388</w:t>
                  </w:r>
                </w:p>
              </w:tc>
              <w:tc>
                <w:tcPr>
                  <w:tcW w:w="750" w:type="pct"/>
                  <w:noWrap/>
                </w:tcPr>
                <w:p w14:paraId="163026C0" w14:textId="61DF33AF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0A73F9">
                    <w:t>$</w:t>
                  </w:r>
                  <w:r w:rsidR="00AD6A1F">
                    <w:t xml:space="preserve"> </w:t>
                  </w:r>
                  <w:r w:rsidR="00AD6A1F" w:rsidRPr="00AD6A1F">
                    <w:t>-2,495</w:t>
                  </w:r>
                </w:p>
              </w:tc>
              <w:tc>
                <w:tcPr>
                  <w:tcW w:w="617" w:type="pct"/>
                </w:tcPr>
                <w:p w14:paraId="504B41D5" w14:textId="26B478AE" w:rsidR="00633706" w:rsidRPr="00F76535" w:rsidRDefault="00AD6A1F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AD6A1F">
                    <w:rPr>
                      <w:b/>
                      <w:sz w:val="22"/>
                      <w:szCs w:val="22"/>
                    </w:rPr>
                    <w:t>35.79</w:t>
                  </w:r>
                </w:p>
              </w:tc>
              <w:tc>
                <w:tcPr>
                  <w:tcW w:w="750" w:type="pct"/>
                </w:tcPr>
                <w:p w14:paraId="7229570D" w14:textId="1C8626D0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7B0B89">
                    <w:t>$</w:t>
                  </w:r>
                  <w:r w:rsidR="00AD6A1F">
                    <w:t xml:space="preserve"> </w:t>
                  </w:r>
                  <w:r w:rsidR="00AD6A1F" w:rsidRPr="00AD6A1F">
                    <w:t>-21,351</w:t>
                  </w:r>
                </w:p>
              </w:tc>
              <w:tc>
                <w:tcPr>
                  <w:tcW w:w="764" w:type="pct"/>
                </w:tcPr>
                <w:p w14:paraId="36FD8349" w14:textId="259A1063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7B0B89">
                    <w:t>$</w:t>
                  </w:r>
                  <w:r w:rsidR="00AD6A1F">
                    <w:t xml:space="preserve"> </w:t>
                  </w:r>
                  <w:r w:rsidR="00AD6A1F" w:rsidRPr="00AD6A1F">
                    <w:t>-19,622</w:t>
                  </w:r>
                </w:p>
              </w:tc>
              <w:tc>
                <w:tcPr>
                  <w:tcW w:w="569" w:type="pct"/>
                  <w:noWrap/>
                </w:tcPr>
                <w:p w14:paraId="36A26136" w14:textId="51A901B8" w:rsidR="00633706" w:rsidRPr="00563791" w:rsidRDefault="00D97B24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D97B24">
                    <w:rPr>
                      <w:b/>
                      <w:sz w:val="22"/>
                      <w:szCs w:val="22"/>
                    </w:rPr>
                    <w:t>8.81</w:t>
                  </w:r>
                </w:p>
              </w:tc>
            </w:tr>
          </w:tbl>
          <w:p w14:paraId="201C096F" w14:textId="77777777" w:rsidR="00B919B6" w:rsidRPr="00F80ECE" w:rsidRDefault="00B919B6" w:rsidP="00E83925">
            <w:pPr>
              <w:pStyle w:val="Text"/>
              <w:spacing w:before="240" w:line="360" w:lineRule="auto"/>
              <w:rPr>
                <w:color w:val="002060"/>
                <w:spacing w:val="20"/>
                <w:sz w:val="22"/>
                <w:szCs w:val="22"/>
              </w:rPr>
            </w:pPr>
          </w:p>
          <w:tbl>
            <w:tblPr>
              <w:tblStyle w:val="GridTable4-Accent6"/>
              <w:tblW w:w="4954" w:type="pct"/>
              <w:tblLook w:val="0420" w:firstRow="1" w:lastRow="0" w:firstColumn="0" w:lastColumn="0" w:noHBand="0" w:noVBand="1"/>
            </w:tblPr>
            <w:tblGrid>
              <w:gridCol w:w="2066"/>
              <w:gridCol w:w="1485"/>
              <w:gridCol w:w="1483"/>
              <w:gridCol w:w="1299"/>
              <w:gridCol w:w="1626"/>
              <w:gridCol w:w="1680"/>
              <w:gridCol w:w="1186"/>
            </w:tblGrid>
            <w:tr w:rsidR="00B45070" w:rsidRPr="00F80ECE" w14:paraId="605EA210" w14:textId="77777777" w:rsidTr="0070182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913"/>
              </w:trPr>
              <w:tc>
                <w:tcPr>
                  <w:tcW w:w="954" w:type="pct"/>
                  <w:noWrap/>
                  <w:vAlign w:val="center"/>
                  <w:hideMark/>
                </w:tcPr>
                <w:p w14:paraId="2D1F9687" w14:textId="77777777" w:rsidR="00B45070" w:rsidRPr="00F80ECE" w:rsidRDefault="00B45070" w:rsidP="00B45070">
                  <w:pPr>
                    <w:jc w:val="center"/>
                    <w:rPr>
                      <w:sz w:val="22"/>
                      <w:szCs w:val="22"/>
                    </w:rPr>
                  </w:pPr>
                  <w:r w:rsidRPr="00F80ECE">
                    <w:rPr>
                      <w:sz w:val="22"/>
                      <w:szCs w:val="22"/>
                    </w:rPr>
                    <w:t>Summary</w:t>
                  </w:r>
                </w:p>
              </w:tc>
              <w:tc>
                <w:tcPr>
                  <w:tcW w:w="686" w:type="pct"/>
                  <w:noWrap/>
                  <w:vAlign w:val="center"/>
                  <w:hideMark/>
                </w:tcPr>
                <w:p w14:paraId="2FDE8A0B" w14:textId="465CF32F" w:rsidR="00B45070" w:rsidRPr="00521777" w:rsidRDefault="00D01401" w:rsidP="00B45070">
                  <w:pPr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March</w:t>
                  </w:r>
                </w:p>
                <w:p w14:paraId="0762890A" w14:textId="77777777" w:rsidR="00B45070" w:rsidRPr="00F80ECE" w:rsidRDefault="00B45070" w:rsidP="00B45070">
                  <w:pPr>
                    <w:jc w:val="center"/>
                    <w:rPr>
                      <w:sz w:val="22"/>
                      <w:szCs w:val="22"/>
                    </w:rPr>
                  </w:pPr>
                  <w:r w:rsidRPr="00F80ECE">
                    <w:rPr>
                      <w:sz w:val="22"/>
                      <w:szCs w:val="22"/>
                    </w:rPr>
                    <w:t>FY 202</w:t>
                  </w:r>
                  <w:r>
                    <w:rPr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685" w:type="pct"/>
                  <w:noWrap/>
                  <w:vAlign w:val="center"/>
                  <w:hideMark/>
                </w:tcPr>
                <w:p w14:paraId="5CFCD5A6" w14:textId="29BC61D8" w:rsidR="00701827" w:rsidRPr="00701827" w:rsidRDefault="00D01401" w:rsidP="00701827">
                  <w:pPr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March</w:t>
                  </w:r>
                </w:p>
                <w:p w14:paraId="4B5FB216" w14:textId="77777777" w:rsidR="00B45070" w:rsidRPr="00F80ECE" w:rsidRDefault="00B45070" w:rsidP="00B45070">
                  <w:pPr>
                    <w:jc w:val="center"/>
                    <w:rPr>
                      <w:sz w:val="22"/>
                      <w:szCs w:val="22"/>
                    </w:rPr>
                  </w:pPr>
                  <w:r w:rsidRPr="00F80ECE">
                    <w:rPr>
                      <w:sz w:val="22"/>
                      <w:szCs w:val="22"/>
                    </w:rPr>
                    <w:t>FY 202</w:t>
                  </w:r>
                  <w:r>
                    <w:rPr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600" w:type="pct"/>
                  <w:vAlign w:val="center"/>
                </w:tcPr>
                <w:p w14:paraId="313FE1AA" w14:textId="77777777" w:rsidR="00B45070" w:rsidRPr="00F80ECE" w:rsidRDefault="00B45070" w:rsidP="00B45070">
                  <w:pPr>
                    <w:jc w:val="center"/>
                    <w:rPr>
                      <w:sz w:val="22"/>
                      <w:szCs w:val="22"/>
                    </w:rPr>
                  </w:pPr>
                  <w:r w:rsidRPr="00F80ECE">
                    <w:rPr>
                      <w:sz w:val="22"/>
                      <w:szCs w:val="22"/>
                    </w:rPr>
                    <w:t>%</w:t>
                  </w:r>
                </w:p>
                <w:p w14:paraId="7AC11145" w14:textId="77777777" w:rsidR="00B45070" w:rsidRPr="00F80ECE" w:rsidRDefault="00B45070" w:rsidP="00B45070">
                  <w:pPr>
                    <w:jc w:val="center"/>
                    <w:rPr>
                      <w:sz w:val="22"/>
                      <w:szCs w:val="22"/>
                    </w:rPr>
                  </w:pPr>
                  <w:r w:rsidRPr="00F80ECE">
                    <w:rPr>
                      <w:sz w:val="22"/>
                      <w:szCs w:val="22"/>
                    </w:rPr>
                    <w:t>Change</w:t>
                  </w:r>
                </w:p>
              </w:tc>
              <w:tc>
                <w:tcPr>
                  <w:tcW w:w="751" w:type="pct"/>
                  <w:vAlign w:val="center"/>
                </w:tcPr>
                <w:p w14:paraId="2ABDCC1F" w14:textId="68B931B2" w:rsidR="00701827" w:rsidRPr="00701827" w:rsidRDefault="00B45070" w:rsidP="00701827">
                  <w:pPr>
                    <w:jc w:val="center"/>
                    <w:rPr>
                      <w:sz w:val="22"/>
                      <w:szCs w:val="22"/>
                    </w:rPr>
                  </w:pPr>
                  <w:r w:rsidRPr="00F80ECE">
                    <w:rPr>
                      <w:sz w:val="22"/>
                      <w:szCs w:val="22"/>
                    </w:rPr>
                    <w:t>July</w:t>
                  </w:r>
                  <w:r>
                    <w:rPr>
                      <w:sz w:val="22"/>
                      <w:szCs w:val="22"/>
                    </w:rPr>
                    <w:t>-</w:t>
                  </w:r>
                  <w:r w:rsidRPr="00521777">
                    <w:rPr>
                      <w:b w:val="0"/>
                      <w:bCs w:val="0"/>
                      <w:sz w:val="22"/>
                      <w:szCs w:val="22"/>
                    </w:rPr>
                    <w:t xml:space="preserve"> </w:t>
                  </w:r>
                  <w:r w:rsidR="00D01401">
                    <w:rPr>
                      <w:sz w:val="22"/>
                      <w:szCs w:val="22"/>
                    </w:rPr>
                    <w:t>March</w:t>
                  </w:r>
                </w:p>
                <w:p w14:paraId="004C4319" w14:textId="462CFC09" w:rsidR="00B45070" w:rsidRPr="00F80ECE" w:rsidRDefault="00932414" w:rsidP="00701827">
                  <w:pPr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 </w:t>
                  </w:r>
                  <w:r w:rsidR="00B45070">
                    <w:rPr>
                      <w:sz w:val="22"/>
                      <w:szCs w:val="22"/>
                    </w:rPr>
                    <w:t xml:space="preserve"> FY 2024-25</w:t>
                  </w:r>
                </w:p>
              </w:tc>
              <w:tc>
                <w:tcPr>
                  <w:tcW w:w="776" w:type="pct"/>
                  <w:vAlign w:val="center"/>
                </w:tcPr>
                <w:p w14:paraId="0728F02F" w14:textId="01F6817B" w:rsidR="00701827" w:rsidRPr="00701827" w:rsidRDefault="00B45070" w:rsidP="00701827">
                  <w:pPr>
                    <w:jc w:val="center"/>
                    <w:rPr>
                      <w:sz w:val="22"/>
                      <w:szCs w:val="22"/>
                    </w:rPr>
                  </w:pPr>
                  <w:r w:rsidRPr="00F80ECE">
                    <w:rPr>
                      <w:sz w:val="22"/>
                      <w:szCs w:val="22"/>
                    </w:rPr>
                    <w:t>July</w:t>
                  </w:r>
                  <w:r>
                    <w:rPr>
                      <w:sz w:val="22"/>
                      <w:szCs w:val="22"/>
                    </w:rPr>
                    <w:t>-</w:t>
                  </w:r>
                  <w:r w:rsidRPr="00521777">
                    <w:rPr>
                      <w:b w:val="0"/>
                      <w:bCs w:val="0"/>
                      <w:sz w:val="22"/>
                      <w:szCs w:val="22"/>
                    </w:rPr>
                    <w:t xml:space="preserve"> </w:t>
                  </w:r>
                  <w:r w:rsidR="00D01401">
                    <w:rPr>
                      <w:sz w:val="22"/>
                      <w:szCs w:val="22"/>
                    </w:rPr>
                    <w:t>March</w:t>
                  </w:r>
                </w:p>
                <w:p w14:paraId="672E66D2" w14:textId="46CDBAC3" w:rsidR="00B45070" w:rsidRPr="00F80ECE" w:rsidRDefault="00932414" w:rsidP="00701827">
                  <w:pPr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 </w:t>
                  </w:r>
                  <w:r w:rsidR="00B45070">
                    <w:rPr>
                      <w:sz w:val="22"/>
                      <w:szCs w:val="22"/>
                    </w:rPr>
                    <w:t>FY 2023-24</w:t>
                  </w:r>
                </w:p>
              </w:tc>
              <w:tc>
                <w:tcPr>
                  <w:tcW w:w="548" w:type="pct"/>
                  <w:noWrap/>
                  <w:vAlign w:val="center"/>
                  <w:hideMark/>
                </w:tcPr>
                <w:p w14:paraId="7A2B6762" w14:textId="77777777" w:rsidR="00B45070" w:rsidRPr="00F80ECE" w:rsidRDefault="00B45070" w:rsidP="00B45070">
                  <w:pPr>
                    <w:jc w:val="center"/>
                    <w:rPr>
                      <w:sz w:val="22"/>
                      <w:szCs w:val="22"/>
                    </w:rPr>
                  </w:pPr>
                  <w:r w:rsidRPr="00F80ECE">
                    <w:rPr>
                      <w:sz w:val="22"/>
                      <w:szCs w:val="22"/>
                    </w:rPr>
                    <w:t>%</w:t>
                  </w:r>
                </w:p>
                <w:p w14:paraId="6E2A1B1A" w14:textId="77777777" w:rsidR="00B45070" w:rsidRPr="00F80ECE" w:rsidRDefault="00B45070" w:rsidP="00B45070">
                  <w:pPr>
                    <w:jc w:val="center"/>
                    <w:rPr>
                      <w:sz w:val="22"/>
                      <w:szCs w:val="22"/>
                    </w:rPr>
                  </w:pPr>
                  <w:r w:rsidRPr="00F80ECE">
                    <w:rPr>
                      <w:sz w:val="22"/>
                      <w:szCs w:val="22"/>
                    </w:rPr>
                    <w:t>Change</w:t>
                  </w:r>
                </w:p>
              </w:tc>
            </w:tr>
            <w:tr w:rsidR="00633706" w:rsidRPr="00F80ECE" w14:paraId="7916C9A4" w14:textId="77777777" w:rsidTr="00B4507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01"/>
              </w:trPr>
              <w:tc>
                <w:tcPr>
                  <w:tcW w:w="954" w:type="pct"/>
                  <w:noWrap/>
                  <w:vAlign w:val="center"/>
                </w:tcPr>
                <w:p w14:paraId="297C3620" w14:textId="77777777" w:rsidR="00633706" w:rsidRPr="00F80ECE" w:rsidRDefault="00633706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F80ECE">
                    <w:rPr>
                      <w:b/>
                      <w:sz w:val="22"/>
                      <w:szCs w:val="22"/>
                    </w:rPr>
                    <w:t>Services Exports</w:t>
                  </w:r>
                </w:p>
              </w:tc>
              <w:tc>
                <w:tcPr>
                  <w:tcW w:w="686" w:type="pct"/>
                  <w:noWrap/>
                </w:tcPr>
                <w:p w14:paraId="1D353C33" w14:textId="1C71A9AC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AF7206">
                    <w:t>$</w:t>
                  </w:r>
                  <w:r w:rsidR="0082142F" w:rsidRPr="0082142F">
                    <w:t xml:space="preserve"> </w:t>
                  </w:r>
                  <w:r w:rsidR="0082142F">
                    <w:t>743.32</w:t>
                  </w:r>
                </w:p>
              </w:tc>
              <w:tc>
                <w:tcPr>
                  <w:tcW w:w="685" w:type="pct"/>
                  <w:noWrap/>
                </w:tcPr>
                <w:p w14:paraId="1E532A73" w14:textId="623C8C58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AF7206">
                    <w:t>$</w:t>
                  </w:r>
                  <w:r w:rsidR="0082142F">
                    <w:t xml:space="preserve"> 708.66</w:t>
                  </w:r>
                </w:p>
              </w:tc>
              <w:tc>
                <w:tcPr>
                  <w:tcW w:w="600" w:type="pct"/>
                </w:tcPr>
                <w:p w14:paraId="779040E9" w14:textId="54F9BD21" w:rsidR="00633706" w:rsidRPr="004136BD" w:rsidRDefault="0082142F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>
                    <w:t>4.89</w:t>
                  </w:r>
                </w:p>
              </w:tc>
              <w:tc>
                <w:tcPr>
                  <w:tcW w:w="751" w:type="pct"/>
                </w:tcPr>
                <w:p w14:paraId="74172141" w14:textId="1E80AF03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6E5171">
                    <w:t>$</w:t>
                  </w:r>
                  <w:r w:rsidR="0082142F">
                    <w:t xml:space="preserve"> 6,235.08</w:t>
                  </w:r>
                </w:p>
              </w:tc>
              <w:tc>
                <w:tcPr>
                  <w:tcW w:w="776" w:type="pct"/>
                </w:tcPr>
                <w:p w14:paraId="3663A922" w14:textId="3DDDD06F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6E5171">
                    <w:t>$</w:t>
                  </w:r>
                  <w:r w:rsidR="00813B00">
                    <w:t xml:space="preserve"> 5,684.40</w:t>
                  </w:r>
                </w:p>
              </w:tc>
              <w:tc>
                <w:tcPr>
                  <w:tcW w:w="548" w:type="pct"/>
                  <w:noWrap/>
                </w:tcPr>
                <w:p w14:paraId="285C5432" w14:textId="32B0C8D9" w:rsidR="00633706" w:rsidRPr="004136BD" w:rsidRDefault="00813B00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>
                    <w:t>9.69</w:t>
                  </w:r>
                </w:p>
              </w:tc>
            </w:tr>
            <w:tr w:rsidR="00633706" w:rsidRPr="00F80ECE" w14:paraId="6CF80FA5" w14:textId="77777777" w:rsidTr="00B45070">
              <w:trPr>
                <w:trHeight w:val="601"/>
              </w:trPr>
              <w:tc>
                <w:tcPr>
                  <w:tcW w:w="954" w:type="pct"/>
                  <w:noWrap/>
                  <w:vAlign w:val="center"/>
                </w:tcPr>
                <w:p w14:paraId="7A42A3B7" w14:textId="77777777" w:rsidR="00633706" w:rsidRPr="00F80ECE" w:rsidRDefault="00633706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F80ECE">
                    <w:rPr>
                      <w:b/>
                      <w:sz w:val="22"/>
                      <w:szCs w:val="22"/>
                    </w:rPr>
                    <w:t>Services Imports</w:t>
                  </w:r>
                </w:p>
              </w:tc>
              <w:tc>
                <w:tcPr>
                  <w:tcW w:w="686" w:type="pct"/>
                  <w:noWrap/>
                </w:tcPr>
                <w:p w14:paraId="698FAF85" w14:textId="44C9C7BF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AF7206">
                    <w:t>$</w:t>
                  </w:r>
                  <w:r w:rsidR="0082142F">
                    <w:t xml:space="preserve"> 970.14</w:t>
                  </w:r>
                </w:p>
              </w:tc>
              <w:tc>
                <w:tcPr>
                  <w:tcW w:w="685" w:type="pct"/>
                  <w:noWrap/>
                </w:tcPr>
                <w:p w14:paraId="484D6DE3" w14:textId="6CD8968A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AF7206">
                    <w:t>$</w:t>
                  </w:r>
                  <w:r w:rsidR="0082142F">
                    <w:t xml:space="preserve"> 907.57</w:t>
                  </w:r>
                </w:p>
              </w:tc>
              <w:tc>
                <w:tcPr>
                  <w:tcW w:w="600" w:type="pct"/>
                </w:tcPr>
                <w:p w14:paraId="5D7D7EDF" w14:textId="4C79AFDD" w:rsidR="00633706" w:rsidRPr="004136BD" w:rsidRDefault="0082142F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>
                    <w:t>6.89</w:t>
                  </w:r>
                </w:p>
              </w:tc>
              <w:tc>
                <w:tcPr>
                  <w:tcW w:w="751" w:type="pct"/>
                </w:tcPr>
                <w:p w14:paraId="32790FF2" w14:textId="4A45819E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6E5171">
                    <w:t>$</w:t>
                  </w:r>
                  <w:r w:rsidR="00813B00">
                    <w:t xml:space="preserve"> 8,552.99</w:t>
                  </w:r>
                </w:p>
              </w:tc>
              <w:tc>
                <w:tcPr>
                  <w:tcW w:w="776" w:type="pct"/>
                </w:tcPr>
                <w:p w14:paraId="69659612" w14:textId="382CE589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6E5171">
                    <w:t>$</w:t>
                  </w:r>
                  <w:r w:rsidR="00813B00">
                    <w:t xml:space="preserve"> 7,865.62</w:t>
                  </w:r>
                </w:p>
              </w:tc>
              <w:tc>
                <w:tcPr>
                  <w:tcW w:w="548" w:type="pct"/>
                  <w:noWrap/>
                </w:tcPr>
                <w:p w14:paraId="793B249A" w14:textId="2AC43010" w:rsidR="00633706" w:rsidRPr="004136BD" w:rsidRDefault="00813B00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>
                    <w:t>8.74</w:t>
                  </w:r>
                </w:p>
              </w:tc>
            </w:tr>
            <w:tr w:rsidR="00633706" w:rsidRPr="00F80ECE" w14:paraId="54310B45" w14:textId="77777777" w:rsidTr="00B4507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01"/>
              </w:trPr>
              <w:tc>
                <w:tcPr>
                  <w:tcW w:w="954" w:type="pct"/>
                  <w:noWrap/>
                  <w:vAlign w:val="center"/>
                </w:tcPr>
                <w:p w14:paraId="037D15C5" w14:textId="77777777" w:rsidR="00633706" w:rsidRPr="00F80ECE" w:rsidRDefault="00633706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F80ECE">
                    <w:rPr>
                      <w:b/>
                      <w:sz w:val="22"/>
                      <w:szCs w:val="22"/>
                    </w:rPr>
                    <w:t>Trade deficit</w:t>
                  </w:r>
                </w:p>
              </w:tc>
              <w:tc>
                <w:tcPr>
                  <w:tcW w:w="686" w:type="pct"/>
                  <w:noWrap/>
                </w:tcPr>
                <w:p w14:paraId="70B8DE89" w14:textId="454FDD79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AF7206">
                    <w:t>$</w:t>
                  </w:r>
                  <w:r w:rsidR="0082142F">
                    <w:t xml:space="preserve"> -226.82</w:t>
                  </w:r>
                </w:p>
              </w:tc>
              <w:tc>
                <w:tcPr>
                  <w:tcW w:w="685" w:type="pct"/>
                  <w:noWrap/>
                </w:tcPr>
                <w:p w14:paraId="7F3E21E8" w14:textId="231717B2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AF7206">
                    <w:t>$</w:t>
                  </w:r>
                  <w:r w:rsidR="0082142F">
                    <w:t xml:space="preserve"> -198.91</w:t>
                  </w:r>
                </w:p>
              </w:tc>
              <w:tc>
                <w:tcPr>
                  <w:tcW w:w="600" w:type="pct"/>
                </w:tcPr>
                <w:p w14:paraId="0DA7B01B" w14:textId="408DDB97" w:rsidR="00633706" w:rsidRPr="004136BD" w:rsidRDefault="0082142F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>
                    <w:t>14.03</w:t>
                  </w:r>
                </w:p>
              </w:tc>
              <w:tc>
                <w:tcPr>
                  <w:tcW w:w="751" w:type="pct"/>
                </w:tcPr>
                <w:p w14:paraId="751BA1CB" w14:textId="58781073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6E5171">
                    <w:t>$</w:t>
                  </w:r>
                  <w:r w:rsidR="00813B00">
                    <w:t xml:space="preserve"> -2,317.91</w:t>
                  </w:r>
                </w:p>
              </w:tc>
              <w:tc>
                <w:tcPr>
                  <w:tcW w:w="776" w:type="pct"/>
                </w:tcPr>
                <w:p w14:paraId="401AEC78" w14:textId="234A55BD" w:rsidR="00633706" w:rsidRPr="00F80ECE" w:rsidRDefault="00633706" w:rsidP="00633706">
                  <w:pPr>
                    <w:jc w:val="center"/>
                    <w:rPr>
                      <w:sz w:val="22"/>
                      <w:szCs w:val="22"/>
                    </w:rPr>
                  </w:pPr>
                  <w:r w:rsidRPr="006E5171">
                    <w:t>$</w:t>
                  </w:r>
                  <w:r w:rsidR="00813B00">
                    <w:t xml:space="preserve"> -2,181.22</w:t>
                  </w:r>
                </w:p>
              </w:tc>
              <w:tc>
                <w:tcPr>
                  <w:tcW w:w="548" w:type="pct"/>
                  <w:noWrap/>
                </w:tcPr>
                <w:p w14:paraId="63EE9E05" w14:textId="5F9F1BFC" w:rsidR="00633706" w:rsidRPr="004136BD" w:rsidRDefault="00813B00" w:rsidP="00633706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>
                    <w:t>6.27</w:t>
                  </w:r>
                </w:p>
              </w:tc>
            </w:tr>
          </w:tbl>
          <w:p w14:paraId="513ADCD6" w14:textId="77777777" w:rsidR="009A5615" w:rsidRDefault="009A5615" w:rsidP="00E83925">
            <w:pPr>
              <w:pStyle w:val="Text"/>
              <w:spacing w:before="240" w:line="360" w:lineRule="auto"/>
              <w:rPr>
                <w:color w:val="002060"/>
                <w:spacing w:val="20"/>
                <w:sz w:val="22"/>
                <w:szCs w:val="22"/>
              </w:rPr>
            </w:pPr>
          </w:p>
          <w:p w14:paraId="5A36D662" w14:textId="77777777" w:rsidR="009A5615" w:rsidRDefault="009A5615" w:rsidP="00E83925">
            <w:pPr>
              <w:pStyle w:val="Text"/>
              <w:spacing w:before="240" w:line="360" w:lineRule="auto"/>
              <w:rPr>
                <w:color w:val="002060"/>
                <w:spacing w:val="20"/>
                <w:sz w:val="22"/>
                <w:szCs w:val="22"/>
              </w:rPr>
            </w:pPr>
          </w:p>
          <w:p w14:paraId="04CB42E0" w14:textId="77777777" w:rsidR="009A5615" w:rsidRPr="008154A0" w:rsidRDefault="009A5615" w:rsidP="00E83925">
            <w:pPr>
              <w:pStyle w:val="Text"/>
              <w:spacing w:before="240" w:line="360" w:lineRule="auto"/>
              <w:rPr>
                <w:color w:val="002060"/>
                <w:spacing w:val="20"/>
                <w:sz w:val="22"/>
                <w:szCs w:val="22"/>
              </w:rPr>
            </w:pPr>
          </w:p>
          <w:p w14:paraId="76791517" w14:textId="77777777" w:rsidR="00227D78" w:rsidRPr="008154A0" w:rsidRDefault="00227D78" w:rsidP="00E83925"/>
          <w:p w14:paraId="3EE9AAE5" w14:textId="77777777" w:rsidR="00227D78" w:rsidRPr="008154A0" w:rsidRDefault="00227D78" w:rsidP="00E83925"/>
          <w:p w14:paraId="254DE624" w14:textId="77777777" w:rsidR="000F7277" w:rsidRPr="008154A0" w:rsidRDefault="000F7277" w:rsidP="00E83925"/>
          <w:p w14:paraId="3882A97A" w14:textId="77777777" w:rsidR="000F7277" w:rsidRPr="008154A0" w:rsidRDefault="000F7277" w:rsidP="00E83925"/>
          <w:p w14:paraId="07AC8238" w14:textId="77777777" w:rsidR="000F7277" w:rsidRPr="008154A0" w:rsidRDefault="000F7277" w:rsidP="00E83925"/>
          <w:p w14:paraId="000C4A1B" w14:textId="77777777" w:rsidR="000F7277" w:rsidRPr="008154A0" w:rsidRDefault="000F7277" w:rsidP="00E83925"/>
          <w:p w14:paraId="4819195F" w14:textId="77777777" w:rsidR="000F7277" w:rsidRPr="008154A0" w:rsidRDefault="000F7277" w:rsidP="00E83925"/>
          <w:p w14:paraId="05EF3E3D" w14:textId="77777777" w:rsidR="000F7277" w:rsidRPr="008154A0" w:rsidRDefault="000F7277" w:rsidP="00E83925"/>
          <w:p w14:paraId="46334CC7" w14:textId="77777777" w:rsidR="000F7277" w:rsidRPr="008154A0" w:rsidRDefault="000F7277" w:rsidP="00E83925"/>
          <w:p w14:paraId="391544FC" w14:textId="77777777" w:rsidR="000F7277" w:rsidRPr="008154A0" w:rsidRDefault="000F7277" w:rsidP="00E83925"/>
          <w:p w14:paraId="00045776" w14:textId="77777777" w:rsidR="000F7277" w:rsidRPr="008154A0" w:rsidRDefault="000F7277" w:rsidP="00E83925"/>
          <w:p w14:paraId="419BEA29" w14:textId="77777777" w:rsidR="000F7277" w:rsidRPr="008154A0" w:rsidRDefault="000F7277" w:rsidP="00E83925"/>
          <w:p w14:paraId="7CB1A3EB" w14:textId="77777777" w:rsidR="004D3F53" w:rsidRPr="008154A0" w:rsidRDefault="004D3F53" w:rsidP="00400001"/>
        </w:tc>
        <w:tc>
          <w:tcPr>
            <w:tcW w:w="222" w:type="dxa"/>
          </w:tcPr>
          <w:p w14:paraId="45EA6F8C" w14:textId="77777777" w:rsidR="00227D78" w:rsidRPr="008154A0" w:rsidRDefault="00227D78" w:rsidP="00E83925">
            <w:r w:rsidRPr="008154A0">
              <w:t xml:space="preserve"> </w:t>
            </w:r>
          </w:p>
        </w:tc>
      </w:tr>
      <w:tr w:rsidR="00547310" w:rsidRPr="00C913C0" w14:paraId="43C940C7" w14:textId="77777777" w:rsidTr="00257F45">
        <w:trPr>
          <w:gridAfter w:val="2"/>
          <w:wAfter w:w="314" w:type="dxa"/>
          <w:cantSplit/>
          <w:trHeight w:val="10940"/>
          <w:jc w:val="center"/>
        </w:trPr>
        <w:tc>
          <w:tcPr>
            <w:tcW w:w="11858" w:type="dxa"/>
            <w:gridSpan w:val="2"/>
            <w:tcBorders>
              <w:top w:val="single" w:sz="48" w:space="0" w:color="FFC000"/>
            </w:tcBorders>
            <w:shd w:val="clear" w:color="auto" w:fill="FFFFFF" w:themeFill="background1"/>
            <w:vAlign w:val="center"/>
          </w:tcPr>
          <w:p w14:paraId="4E448D20" w14:textId="77777777" w:rsidR="006B17B6" w:rsidRPr="00E02131" w:rsidRDefault="006B17B6" w:rsidP="006B17B6">
            <w:pPr>
              <w:pStyle w:val="Heading3"/>
              <w:spacing w:before="240"/>
              <w:jc w:val="center"/>
              <w:rPr>
                <w:rFonts w:ascii="Times New Roman" w:hAnsi="Times New Roman" w:cs="Times New Roman"/>
                <w:b/>
                <w:bCs/>
                <w:color w:val="172D3D"/>
                <w:sz w:val="40"/>
                <w:szCs w:val="40"/>
              </w:rPr>
            </w:pPr>
            <w:r w:rsidRPr="00E02131">
              <w:rPr>
                <w:rFonts w:ascii="Times New Roman" w:hAnsi="Times New Roman" w:cs="Times New Roman"/>
                <w:b/>
                <w:bCs/>
                <w:color w:val="172D3D"/>
                <w:sz w:val="40"/>
                <w:szCs w:val="40"/>
              </w:rPr>
              <w:lastRenderedPageBreak/>
              <w:t>EXPORT PROFILE</w:t>
            </w:r>
          </w:p>
          <w:p w14:paraId="36E6EDAD" w14:textId="77777777" w:rsidR="006B17B6" w:rsidRPr="00E02131" w:rsidRDefault="006B17B6" w:rsidP="006B17B6">
            <w:pPr>
              <w:pStyle w:val="Text"/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E02131">
              <w:rPr>
                <w:noProof/>
              </w:rPr>
              <mc:AlternateContent>
                <mc:Choice Requires="wps">
                  <w:drawing>
                    <wp:inline distT="0" distB="0" distL="0" distR="0" wp14:anchorId="13EFEF62" wp14:editId="76BF4715">
                      <wp:extent cx="2457450" cy="45719"/>
                      <wp:effectExtent l="0" t="0" r="0" b="0"/>
                      <wp:docPr id="20" name="Rectangle 2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457450" cy="4571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715"/>
                              </a:solidFill>
                              <a:ln w="25400" cap="flat">
                                <a:noFill/>
                                <a:prstDash val="solid"/>
                                <a:miter lim="400000"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7C4FC17" id="Rectangle 20" o:spid="_x0000_s1026" style="width:193.5pt;height:3.6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" fillcolor="#ffc715" stroked="f" strokeweight="2pt">
                      <v:stroke miterlimit="4"/>
                      <v:textbox inset="3pt,3pt,3pt,3pt"/>
                      <w10:anchorlock/>
                    </v:rect>
                  </w:pict>
                </mc:Fallback>
              </mc:AlternateContent>
            </w:r>
          </w:p>
          <w:p w14:paraId="5438D2A6" w14:textId="77777777" w:rsidR="006B17B6" w:rsidRPr="00E02131" w:rsidRDefault="006B17B6" w:rsidP="006B17B6">
            <w:pPr>
              <w:pStyle w:val="Text"/>
              <w:jc w:val="center"/>
              <w:rPr>
                <w:sz w:val="12"/>
                <w:szCs w:val="12"/>
              </w:rPr>
            </w:pPr>
          </w:p>
          <w:p w14:paraId="22F60B1D" w14:textId="77777777" w:rsidR="006B17B6" w:rsidRPr="00E02131" w:rsidRDefault="006B17B6" w:rsidP="006B17B6">
            <w:pPr>
              <w:pStyle w:val="Text"/>
              <w:jc w:val="center"/>
              <w:rPr>
                <w:sz w:val="12"/>
                <w:szCs w:val="12"/>
              </w:rPr>
            </w:pPr>
          </w:p>
          <w:p w14:paraId="54152516" w14:textId="77777777" w:rsidR="006B17B6" w:rsidRPr="00E02131" w:rsidRDefault="006B17B6" w:rsidP="006B17B6">
            <w:pPr>
              <w:pStyle w:val="Text"/>
              <w:ind w:left="198"/>
              <w:jc w:val="right"/>
              <w:rPr>
                <w:b/>
                <w:i/>
                <w:iCs/>
                <w:color w:val="000000"/>
                <w:sz w:val="20"/>
                <w:szCs w:val="20"/>
              </w:rPr>
            </w:pPr>
            <w:r w:rsidRPr="00E02131">
              <w:rPr>
                <w:b/>
                <w:i/>
                <w:iCs/>
                <w:color w:val="000000"/>
                <w:sz w:val="20"/>
                <w:szCs w:val="20"/>
              </w:rPr>
              <w:t>*Trade values in US$ million</w:t>
            </w:r>
          </w:p>
          <w:p w14:paraId="0191D6BB" w14:textId="77777777" w:rsidR="006E60C5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>TOP 25 EXPORTS PARTNER COUNTRIES SHOWING INCREASE &amp; DECLINE</w:t>
            </w:r>
          </w:p>
          <w:p w14:paraId="6A134043" w14:textId="77588192" w:rsidR="006E60C5" w:rsidRDefault="00D01401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>(April</w:t>
            </w:r>
            <w:r w:rsidR="006E60C5">
              <w:rPr>
                <w:b/>
                <w:color w:val="002060"/>
                <w:spacing w:val="20"/>
                <w:sz w:val="24"/>
                <w:szCs w:val="24"/>
              </w:rPr>
              <w:t xml:space="preserve"> FY 2024-25 vs. FY 2023-24</w:t>
            </w:r>
            <w:r w:rsidR="006E60C5" w:rsidRPr="00E02131">
              <w:rPr>
                <w:b/>
                <w:color w:val="002060"/>
                <w:spacing w:val="20"/>
                <w:sz w:val="24"/>
                <w:szCs w:val="24"/>
              </w:rPr>
              <w:t>)</w:t>
            </w:r>
          </w:p>
          <w:p w14:paraId="4A3C96C2" w14:textId="7F954A50" w:rsidR="006B17B6" w:rsidRPr="00E02131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</w:p>
          <w:p w14:paraId="1934ECFD" w14:textId="77777777" w:rsidR="00F7244B" w:rsidRDefault="00544754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</w:p>
          <w:tbl>
            <w:tblPr>
              <w:tblW w:w="10106" w:type="dxa"/>
              <w:jc w:val="center"/>
              <w:tblLook w:val="04A0" w:firstRow="1" w:lastRow="0" w:firstColumn="1" w:lastColumn="0" w:noHBand="0" w:noVBand="1"/>
            </w:tblPr>
            <w:tblGrid>
              <w:gridCol w:w="1432"/>
              <w:gridCol w:w="2903"/>
              <w:gridCol w:w="1432"/>
              <w:gridCol w:w="1432"/>
              <w:gridCol w:w="1432"/>
              <w:gridCol w:w="1475"/>
            </w:tblGrid>
            <w:tr w:rsidR="00D01401" w:rsidRPr="0016119E" w14:paraId="6F2AA49E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109841C5" w14:textId="77777777" w:rsidR="00D01401" w:rsidRPr="0016119E" w:rsidRDefault="00D01401" w:rsidP="00D01401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16119E">
                    <w:rPr>
                      <w:b/>
                      <w:bCs/>
                      <w:color w:val="002060"/>
                    </w:rPr>
                    <w:t>Rank</w:t>
                  </w:r>
                </w:p>
              </w:tc>
              <w:tc>
                <w:tcPr>
                  <w:tcW w:w="290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3C1FEB2C" w14:textId="77777777" w:rsidR="00D01401" w:rsidRPr="0016119E" w:rsidRDefault="00D01401" w:rsidP="00D01401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16119E">
                    <w:rPr>
                      <w:b/>
                      <w:bCs/>
                      <w:color w:val="002060"/>
                    </w:rPr>
                    <w:t>Country</w:t>
                  </w:r>
                </w:p>
              </w:tc>
              <w:tc>
                <w:tcPr>
                  <w:tcW w:w="14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2F8DD133" w14:textId="7627CBAE" w:rsidR="00D01401" w:rsidRPr="0016119E" w:rsidRDefault="00D97E30" w:rsidP="00D01401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16119E">
                    <w:rPr>
                      <w:b/>
                      <w:bCs/>
                      <w:color w:val="002060"/>
                    </w:rPr>
                    <w:t xml:space="preserve">April </w:t>
                  </w:r>
                  <w:r w:rsidR="00D01401" w:rsidRPr="0016119E">
                    <w:rPr>
                      <w:b/>
                      <w:bCs/>
                      <w:color w:val="002060"/>
                    </w:rPr>
                    <w:t>FY 2024-25 (USD Mn)</w:t>
                  </w:r>
                </w:p>
              </w:tc>
              <w:tc>
                <w:tcPr>
                  <w:tcW w:w="14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6E9F5FAD" w14:textId="27FB1AE3" w:rsidR="00D01401" w:rsidRPr="0016119E" w:rsidRDefault="00D97E30" w:rsidP="00D01401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16119E">
                    <w:rPr>
                      <w:b/>
                      <w:bCs/>
                      <w:color w:val="002060"/>
                    </w:rPr>
                    <w:t xml:space="preserve">April </w:t>
                  </w:r>
                  <w:r w:rsidR="00D01401" w:rsidRPr="0016119E">
                    <w:rPr>
                      <w:b/>
                      <w:bCs/>
                      <w:color w:val="002060"/>
                    </w:rPr>
                    <w:t>FY 2023-24 (USD Mn)</w:t>
                  </w:r>
                </w:p>
              </w:tc>
              <w:tc>
                <w:tcPr>
                  <w:tcW w:w="14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3265AFE" w14:textId="77777777" w:rsidR="00D01401" w:rsidRPr="0016119E" w:rsidRDefault="00D01401" w:rsidP="00D01401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16119E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147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217DB8E3" w14:textId="77777777" w:rsidR="00D01401" w:rsidRPr="0016119E" w:rsidRDefault="00D01401" w:rsidP="00D01401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16119E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D01401" w:rsidRPr="0016119E" w14:paraId="2A0C4FC4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1FA3E87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83DA813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United States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0658B03" w14:textId="3E8DA8CB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452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292CF14" w14:textId="714E9A2B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424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51EF5B4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7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FC4C026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ncrease</w:t>
                  </w:r>
                </w:p>
              </w:tc>
            </w:tr>
            <w:tr w:rsidR="00D01401" w:rsidRPr="0016119E" w14:paraId="782873B5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55CE380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7908269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China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DE7D8FA" w14:textId="379990EA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41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27BB8B4" w14:textId="1052DB93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71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F69889D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17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EAAC3DA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7EDCE225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2EBEE26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3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01C0A55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United Kingdom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EC5599C" w14:textId="018F3E1F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29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40BA3E3" w14:textId="3C9EEE8C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44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D9B4328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10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86C53EF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003988B7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ADC9BFA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4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C58AD71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United Arab Emirates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102D058" w14:textId="78C53099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26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3FFA965" w14:textId="0278077B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40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212510C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10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3BC0C88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5FDCEC3B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A3E76A6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5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95A918E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Netherlands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28EAEE1" w14:textId="584A4CED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13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6D7D3B7" w14:textId="09D9FFAC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10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0E1F591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3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796663B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ncrease</w:t>
                  </w:r>
                </w:p>
              </w:tc>
            </w:tr>
            <w:tr w:rsidR="00D01401" w:rsidRPr="0016119E" w14:paraId="216019F4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95F701F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6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D5D2331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Germany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91BBEAF" w14:textId="1F623A74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12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86EF5AC" w14:textId="5AA8EF80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33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3D3A6DF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15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9B57541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703854E6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ED06939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7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C61A9C5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Spain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9BA99FE" w14:textId="71E3492B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07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6B2A4A7" w14:textId="006AB049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92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E636C69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6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742FEDE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ncrease</w:t>
                  </w:r>
                </w:p>
              </w:tc>
            </w:tr>
            <w:tr w:rsidR="00D01401" w:rsidRPr="0016119E" w14:paraId="4D230477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C1DFBFB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8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558B2E9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Afghanistan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6D46F9C" w14:textId="5E7E3A7D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87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ECA7AC7" w14:textId="4D910456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81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8D50C97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8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050F710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ncrease</w:t>
                  </w:r>
                </w:p>
              </w:tc>
            </w:tr>
            <w:tr w:rsidR="00D01401" w:rsidRPr="0016119E" w14:paraId="77FA133B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36F3966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9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CF9D4AB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taly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760A36D" w14:textId="39DA3232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84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16A5773" w14:textId="47717566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74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7A9C239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4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68CF0AD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ncrease</w:t>
                  </w:r>
                </w:p>
              </w:tc>
            </w:tr>
            <w:tr w:rsidR="00D01401" w:rsidRPr="0016119E" w14:paraId="4992C258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FC0BE56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0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052C57B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Bangladesh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26ECA29" w14:textId="46A77F5A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65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F4E75DE" w14:textId="3E7D3CCC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53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00C7993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1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9A0D186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ncrease</w:t>
                  </w:r>
                </w:p>
              </w:tc>
            </w:tr>
            <w:tr w:rsidR="00D01401" w:rsidRPr="0016119E" w14:paraId="3FA74427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E367A72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1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B041E0A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Saudi Arabia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8012911" w14:textId="34F7DCC5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46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F915D4C" w14:textId="7A9D1238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64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6B50A92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27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A635457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200D012E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EEE6F00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2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C251CE0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France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6D1C152" w14:textId="47007254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37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7F2620D" w14:textId="5D810F73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35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8A8387B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5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88BA384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ncrease</w:t>
                  </w:r>
                </w:p>
              </w:tc>
            </w:tr>
            <w:tr w:rsidR="00D01401" w:rsidRPr="0016119E" w14:paraId="5C4CBCDF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DF30FDD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3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0B45611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Belgium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156C0A4" w14:textId="535DBB9E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35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8290DB8" w14:textId="0F709AD2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53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A004A3F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34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82D48BF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2A928DCA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6F6B006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4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0CB9711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Canada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D6F4C8D" w14:textId="2E7C47D8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31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1D8B436" w14:textId="677EDA45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33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186402D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6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658DFE7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7863AFC9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356554C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5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213396C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Poland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68EC4E5" w14:textId="753599B5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9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E2444CE" w14:textId="2A9A4D15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9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07074D7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1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53F4C6C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44B56FF3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35BA915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6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E72563C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Malaysia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362F9D6" w14:textId="20ED4396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8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7176FDF" w14:textId="34D1C874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32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92B6B6A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14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1C4C48F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1CB50EC4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F949A7C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7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2F785C1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Thailand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CD2F695" w14:textId="7F76D215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3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44A982E" w14:textId="4F4AA23B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0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CBD1CC3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4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E054F04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ncrease</w:t>
                  </w:r>
                </w:p>
              </w:tc>
            </w:tr>
            <w:tr w:rsidR="00D01401" w:rsidRPr="0016119E" w14:paraId="2129C699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9044586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8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3EC1B17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Kenya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3D83365" w14:textId="64A56043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1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8389510" w14:textId="18CF0989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3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DBB6BE4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7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A26E4F1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6A367D87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AB49547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9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CCF9963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Senegal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33C4794" w14:textId="74289400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0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A92BFB9" w14:textId="6DFFBDE6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0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AD1F692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2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3ED1B20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23412FDD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77A9B41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0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5A2E614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nmark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5616276" w14:textId="3510738A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9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40B107F" w14:textId="0AEB2743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4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784CADA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38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C66EA8E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ncrease</w:t>
                  </w:r>
                </w:p>
              </w:tc>
            </w:tr>
            <w:tr w:rsidR="00D01401" w:rsidRPr="0016119E" w14:paraId="2FE0D995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6D608CE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1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C1C804F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Turkey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C731663" w14:textId="1D1CA6BE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8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62EBCF0" w14:textId="73D1395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6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A132F63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4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D0DA788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ncrease</w:t>
                  </w:r>
                </w:p>
              </w:tc>
            </w:tr>
            <w:tr w:rsidR="00D01401" w:rsidRPr="0016119E" w14:paraId="57975991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008066A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2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EEAEFD1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Sri Lanka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5FF0091" w14:textId="3AAE86D9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8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2C573C6" w14:textId="1C6595D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8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BF73625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36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5E4DA4C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4B655109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4540636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3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67F2D19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Australia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7F1C5A3" w14:textId="1D4FC853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7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137E8D6" w14:textId="5584A8D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3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8EC45CB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-27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B3E2D86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Decline</w:t>
                  </w:r>
                </w:p>
              </w:tc>
            </w:tr>
            <w:tr w:rsidR="00D01401" w:rsidRPr="0016119E" w14:paraId="100DB011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8E29AB8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4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8562D27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Singapore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D0F26BC" w14:textId="1AB5EE86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6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94DAD9F" w14:textId="331EC954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4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40A96DC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61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54A578F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ncrease</w:t>
                  </w:r>
                </w:p>
              </w:tc>
            </w:tr>
            <w:tr w:rsidR="00D01401" w:rsidRPr="0016119E" w14:paraId="329EB0E8" w14:textId="77777777" w:rsidTr="00D01401">
              <w:trPr>
                <w:trHeight w:val="293"/>
                <w:jc w:val="center"/>
              </w:trPr>
              <w:tc>
                <w:tcPr>
                  <w:tcW w:w="143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828289B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25</w:t>
                  </w:r>
                </w:p>
              </w:tc>
              <w:tc>
                <w:tcPr>
                  <w:tcW w:w="29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7AAB77F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Philippines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B4E6046" w14:textId="0CE268BF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6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8D02ECC" w14:textId="76A39091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4</w:t>
                  </w:r>
                </w:p>
              </w:tc>
              <w:tc>
                <w:tcPr>
                  <w:tcW w:w="14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5A0525A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10%</w:t>
                  </w:r>
                </w:p>
              </w:tc>
              <w:tc>
                <w:tcPr>
                  <w:tcW w:w="14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284257B" w14:textId="77777777" w:rsidR="00D01401" w:rsidRPr="0016119E" w:rsidRDefault="00D01401" w:rsidP="00D01401">
                  <w:pPr>
                    <w:jc w:val="center"/>
                    <w:rPr>
                      <w:color w:val="000000"/>
                    </w:rPr>
                  </w:pPr>
                  <w:r w:rsidRPr="0016119E">
                    <w:rPr>
                      <w:color w:val="000000"/>
                    </w:rPr>
                    <w:t>Increase</w:t>
                  </w:r>
                </w:p>
              </w:tc>
            </w:tr>
          </w:tbl>
          <w:p w14:paraId="47BF4EBC" w14:textId="66384ED3" w:rsidR="006E60C5" w:rsidRDefault="006E60C5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123995B" w14:textId="77777777" w:rsidR="006E60C5" w:rsidRDefault="006E60C5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1705B2F" w14:textId="43F6756A" w:rsidR="006B17B6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6BCC240" w14:textId="77777777" w:rsidR="0087410C" w:rsidRDefault="0087410C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274DAC1" w14:textId="77777777" w:rsidR="0087410C" w:rsidRPr="00E02131" w:rsidRDefault="0087410C" w:rsidP="00286FCE">
            <w:pPr>
              <w:pStyle w:val="Text"/>
              <w:ind w:left="601" w:hanging="403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E66D139" w14:textId="77777777" w:rsidR="006B17B6" w:rsidRPr="00E02131" w:rsidRDefault="006B17B6" w:rsidP="00B80DAE">
            <w:pPr>
              <w:pStyle w:val="Text"/>
              <w:ind w:left="743" w:right="937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985E12B" w14:textId="77777777" w:rsidR="006B17B6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FAFC12E" w14:textId="77777777" w:rsidR="00990AEF" w:rsidRDefault="00990AEF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492E477" w14:textId="77777777" w:rsidR="00990AEF" w:rsidRDefault="00990AEF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2539282" w14:textId="77777777" w:rsidR="00990AEF" w:rsidRDefault="00990AEF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7B284091" w14:textId="77777777" w:rsidR="00990AEF" w:rsidRPr="00E02131" w:rsidRDefault="00990AEF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01C1D37" w14:textId="77777777" w:rsidR="006B17B6" w:rsidRPr="00E02131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199A4B7" w14:textId="77777777" w:rsidR="006B17B6" w:rsidRPr="00E02131" w:rsidRDefault="006B17B6" w:rsidP="006B17B6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E50E33C" w14:textId="77777777" w:rsidR="006B17B6" w:rsidRPr="00E02131" w:rsidRDefault="006B17B6" w:rsidP="006B17B6">
            <w:pPr>
              <w:pStyle w:val="Text"/>
              <w:ind w:left="198"/>
              <w:jc w:val="right"/>
              <w:rPr>
                <w:b/>
                <w:i/>
                <w:iCs/>
                <w:color w:val="000000"/>
                <w:sz w:val="20"/>
                <w:szCs w:val="20"/>
              </w:rPr>
            </w:pPr>
            <w:r w:rsidRPr="00E02131">
              <w:rPr>
                <w:b/>
                <w:i/>
                <w:iCs/>
                <w:color w:val="000000"/>
                <w:sz w:val="20"/>
                <w:szCs w:val="20"/>
              </w:rPr>
              <w:t>*Trade values in US$ million</w:t>
            </w:r>
          </w:p>
          <w:p w14:paraId="602A5E12" w14:textId="77777777" w:rsidR="006B17B6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467BA3F" w14:textId="77777777" w:rsidR="006B17B6" w:rsidRPr="00E02131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TOP 25 EXPORTS PARTNER COUNTRIES SHOWING INCREASE &amp;DECLINE </w:t>
            </w:r>
          </w:p>
          <w:p w14:paraId="2A60D755" w14:textId="24F89B82" w:rsidR="006B17B6" w:rsidRPr="00E02131" w:rsidRDefault="00990AEF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>(July-April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  <w:r w:rsidR="002C531C">
              <w:rPr>
                <w:b/>
                <w:color w:val="002060"/>
                <w:spacing w:val="20"/>
                <w:sz w:val="24"/>
                <w:szCs w:val="24"/>
              </w:rPr>
              <w:t>FY 2024-25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vs. </w:t>
            </w:r>
            <w:r w:rsidR="00EF2FD9">
              <w:rPr>
                <w:b/>
                <w:color w:val="002060"/>
                <w:spacing w:val="20"/>
                <w:sz w:val="24"/>
                <w:szCs w:val="24"/>
              </w:rPr>
              <w:t>FY 2023-24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)</w:t>
            </w:r>
          </w:p>
          <w:p w14:paraId="6031A68D" w14:textId="77777777" w:rsidR="006B17B6" w:rsidRPr="00E02131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AE7E159" w14:textId="77777777" w:rsidR="006B17B6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tbl>
            <w:tblPr>
              <w:tblW w:w="9297" w:type="dxa"/>
              <w:jc w:val="center"/>
              <w:tblLook w:val="04A0" w:firstRow="1" w:lastRow="0" w:firstColumn="1" w:lastColumn="0" w:noHBand="0" w:noVBand="1"/>
            </w:tblPr>
            <w:tblGrid>
              <w:gridCol w:w="1302"/>
              <w:gridCol w:w="2640"/>
              <w:gridCol w:w="1356"/>
              <w:gridCol w:w="1356"/>
              <w:gridCol w:w="1302"/>
              <w:gridCol w:w="1341"/>
            </w:tblGrid>
            <w:tr w:rsidR="004278D1" w:rsidRPr="00990AEF" w14:paraId="3D881BF7" w14:textId="77777777" w:rsidTr="004278D1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2067E68B" w14:textId="77777777" w:rsidR="00990AEF" w:rsidRPr="00990AEF" w:rsidRDefault="00990AEF" w:rsidP="00990AEF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90AEF">
                    <w:rPr>
                      <w:b/>
                      <w:bCs/>
                      <w:color w:val="002060"/>
                    </w:rPr>
                    <w:t>Rank</w:t>
                  </w:r>
                </w:p>
              </w:tc>
              <w:tc>
                <w:tcPr>
                  <w:tcW w:w="26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4D04300C" w14:textId="77777777" w:rsidR="00990AEF" w:rsidRPr="00990AEF" w:rsidRDefault="00990AEF" w:rsidP="00990AEF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90AEF">
                    <w:rPr>
                      <w:b/>
                      <w:bCs/>
                      <w:color w:val="002060"/>
                    </w:rPr>
                    <w:t>Country</w:t>
                  </w:r>
                </w:p>
              </w:tc>
              <w:tc>
                <w:tcPr>
                  <w:tcW w:w="135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34B41620" w14:textId="5655297F" w:rsidR="00990AEF" w:rsidRPr="00990AEF" w:rsidRDefault="00990AEF" w:rsidP="00990AEF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90AEF">
                    <w:rPr>
                      <w:b/>
                      <w:bCs/>
                      <w:color w:val="002060"/>
                    </w:rPr>
                    <w:t>Jul-Apr FY 2024-25 (USD Mn)</w:t>
                  </w:r>
                </w:p>
              </w:tc>
              <w:tc>
                <w:tcPr>
                  <w:tcW w:w="135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BC19453" w14:textId="7473E6C5" w:rsidR="00990AEF" w:rsidRPr="00990AEF" w:rsidRDefault="00990AEF" w:rsidP="00990AEF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90AEF">
                    <w:rPr>
                      <w:b/>
                      <w:bCs/>
                      <w:color w:val="002060"/>
                    </w:rPr>
                    <w:t>Jul-Apr FY 2023-24 (USD Mn)</w:t>
                  </w:r>
                </w:p>
              </w:tc>
              <w:tc>
                <w:tcPr>
                  <w:tcW w:w="130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4C643807" w14:textId="77777777" w:rsidR="00990AEF" w:rsidRPr="00990AEF" w:rsidRDefault="00990AEF" w:rsidP="00990AEF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90AEF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134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3BC63265" w14:textId="77777777" w:rsidR="00990AEF" w:rsidRPr="00990AEF" w:rsidRDefault="00990AEF" w:rsidP="00990AEF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90AEF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990AEF" w:rsidRPr="00990AEF" w14:paraId="1E5D1068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9A5B351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4DCE312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United States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9000FAB" w14:textId="5F6B0974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4,798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265DCB3" w14:textId="1A5406B6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4,313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8D0A71B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1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7A775BF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408962C6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34B2E75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642460D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China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7862AD3" w14:textId="174A9548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,066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125D324" w14:textId="72EE287B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,237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321FAE6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-8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9A315D5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Decline</w:t>
                  </w:r>
                </w:p>
              </w:tc>
            </w:tr>
            <w:tr w:rsidR="00990AEF" w:rsidRPr="00990AEF" w14:paraId="2CDCED1C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19F09F6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3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D4E1FDE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United Kingdom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9299171" w14:textId="0431C528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,787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ABD7764" w14:textId="3A10A930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,654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199FAEA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8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B3BB6B4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26A3057A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2811D38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4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E4AC337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United Arab Emirates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52FCE9A" w14:textId="628B2B9D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,466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615B793" w14:textId="148E792C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,303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A303CC6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3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7983E82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7B6FC7A1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715E3B9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5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DCE1834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Germany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6838796" w14:textId="6C8DF155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,416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EF579B4" w14:textId="19920811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,267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A4AE408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2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61AC11F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453DB8C5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A4A77FC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6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5E9A1D6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Netherlands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EF27DC9" w14:textId="116B82E2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,345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7D06934" w14:textId="6F1C1CC1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,205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160B9EC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2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6C957E5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0199649F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BE62977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7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7D1BA81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Spain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3ECE5DE" w14:textId="11C0E848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,275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23B4AFD" w14:textId="61D75695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,149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7B8C7D7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1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6D76DBB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11615A5D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4B5D863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8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F3B49BE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Afghanistan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0890C77" w14:textId="2B090349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,138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4AFF03F" w14:textId="28787E6F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871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CA07183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31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22F7327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423B7305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ED4684B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9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5B1DC2A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taly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35805B5" w14:textId="0E8528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920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2DFD169" w14:textId="0B4458C4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887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F718F20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4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28C7A44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1FDD261C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DB86B5E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0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6FBEC36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Bangladesh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9A19F39" w14:textId="2C88F4B9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694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8660BC0" w14:textId="1B4FDB4E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592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DDD8783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7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6A4805B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25625863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20BCE2D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1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9F14B33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Saudi Arabia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8DE9581" w14:textId="5FB9A91A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623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E1A6C9F" w14:textId="3DD578E8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593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6C60C26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5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6CCAEFF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0F8B8C59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8E5893C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2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8CE9046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Belgium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781A03A" w14:textId="3C6F44A4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524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2EC9FE5" w14:textId="574EFBC1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517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ABEF154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A3CF4E2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7FF67CED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793EAC0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3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0A1BF57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France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8361C2F" w14:textId="4E4FC1EA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440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EE41E07" w14:textId="775B4B42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377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060C784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7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BD2C5AF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25E03015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E237AB9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4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227D0F8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Malaysia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C8871B0" w14:textId="677ACDC9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383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97E6499" w14:textId="3C42F2B3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533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0E61E92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-28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72F8A79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Decline</w:t>
                  </w:r>
                </w:p>
              </w:tc>
            </w:tr>
            <w:tr w:rsidR="00990AEF" w:rsidRPr="00990AEF" w14:paraId="29BBCE45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4A14D3A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5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B1C7B5E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Poland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EB5A20F" w14:textId="2503AF39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342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916FC48" w14:textId="74053380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336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1D9201D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1B1B6BA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047277CF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4E4F899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6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F21BCA7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Canada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C4F3FEA" w14:textId="3599EC78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329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753C78E" w14:textId="562A7F50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322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41B5A5F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866A270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75667F52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66B00DD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7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20CEEC2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Sri Lanka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5306577" w14:textId="6E83BD46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319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CB149AB" w14:textId="765CD2D3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323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863EAE2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-1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C3697B3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Decline</w:t>
                  </w:r>
                </w:p>
              </w:tc>
            </w:tr>
            <w:tr w:rsidR="00990AEF" w:rsidRPr="00990AEF" w14:paraId="35ECB638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82F700F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8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EEAF8A4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Kenya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7519BE6" w14:textId="3D3AD14F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73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0D684C0" w14:textId="0BEB265A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340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0AF6416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-20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39F6B86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Decline</w:t>
                  </w:r>
                </w:p>
              </w:tc>
            </w:tr>
            <w:tr w:rsidR="00990AEF" w:rsidRPr="00990AEF" w14:paraId="3FFCC9BB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5174135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9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82D774D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Philippines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346B824" w14:textId="27181326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72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B12F799" w14:textId="55CE1CFC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39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1B17D1B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4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1193B18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596EFE46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FD3E5BF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0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F21BB62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donesia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C1E8721" w14:textId="6DF08543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61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A32BF60" w14:textId="7C3F5E3D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486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7E49D2A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-46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86E458D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Decline</w:t>
                  </w:r>
                </w:p>
              </w:tc>
            </w:tr>
            <w:tr w:rsidR="00990AEF" w:rsidRPr="00990AEF" w14:paraId="1980D0F2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21DAB49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1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740B98F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Denmark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91B529B" w14:textId="3248D342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50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83CCBDE" w14:textId="7AB442A9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92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F65C908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30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EDE1964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19C82938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DDC8F8E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2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17C2AE8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Thailand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386C48B" w14:textId="51422829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49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42F0687" w14:textId="40679E85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45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B1A3073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72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6C18997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27AC6FE5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EE20823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3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05EE26F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Australia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3218D3F" w14:textId="45A4121A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33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9348A51" w14:textId="28E58FBB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32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FAB3CDC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0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74AB272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0E16F130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D4D6BAD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4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E288A43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Kazakhstan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44D11F2" w14:textId="4CA104A5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18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BB63015" w14:textId="103D29C4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37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75F4DD3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59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E397A55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  <w:tr w:rsidR="00990AEF" w:rsidRPr="00990AEF" w14:paraId="099040AF" w14:textId="77777777" w:rsidTr="00990AEF">
              <w:trPr>
                <w:trHeight w:val="370"/>
                <w:jc w:val="center"/>
              </w:trPr>
              <w:tc>
                <w:tcPr>
                  <w:tcW w:w="130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12F7DE7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5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5FDDAFD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Madagascar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6C6EE1B" w14:textId="362C2278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209</w:t>
                  </w:r>
                </w:p>
              </w:tc>
              <w:tc>
                <w:tcPr>
                  <w:tcW w:w="1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8A9659C" w14:textId="0578BDF2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133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5AC0FC7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57%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4E613BF" w14:textId="77777777" w:rsidR="00990AEF" w:rsidRPr="00990AEF" w:rsidRDefault="00990AEF" w:rsidP="00990AEF">
                  <w:pPr>
                    <w:jc w:val="center"/>
                    <w:rPr>
                      <w:color w:val="000000"/>
                    </w:rPr>
                  </w:pPr>
                  <w:r w:rsidRPr="00990AEF">
                    <w:rPr>
                      <w:color w:val="000000"/>
                    </w:rPr>
                    <w:t>Increase</w:t>
                  </w:r>
                </w:p>
              </w:tc>
            </w:tr>
          </w:tbl>
          <w:p w14:paraId="7B08049B" w14:textId="77777777" w:rsidR="005C74A8" w:rsidRPr="00E02131" w:rsidRDefault="005C74A8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CBCDDF6" w14:textId="77777777" w:rsidR="006B17B6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49BFCE9" w14:textId="77777777" w:rsidR="006B17B6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88550D1" w14:textId="77777777" w:rsidR="00660B98" w:rsidRDefault="00660B98" w:rsidP="00996696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86681C5" w14:textId="77777777" w:rsidR="00990AEF" w:rsidRDefault="00990AEF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7F8D2207" w14:textId="77777777" w:rsidR="00990AEF" w:rsidRDefault="00990AEF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45F60F9" w14:textId="77777777" w:rsidR="00990AEF" w:rsidRDefault="00990AEF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A18292B" w14:textId="77777777" w:rsidR="00990AEF" w:rsidRPr="00E02131" w:rsidRDefault="00990AEF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0CE8A44D" w14:textId="77777777" w:rsidR="006B17B6" w:rsidRPr="00E02131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3F3DBB6" w14:textId="77777777" w:rsidR="006B17B6" w:rsidRPr="00E02131" w:rsidRDefault="006B17B6" w:rsidP="006B17B6">
            <w:pPr>
              <w:pStyle w:val="Text"/>
              <w:ind w:left="198"/>
              <w:jc w:val="right"/>
              <w:rPr>
                <w:b/>
                <w:i/>
                <w:iCs/>
                <w:color w:val="000000"/>
                <w:sz w:val="20"/>
                <w:szCs w:val="20"/>
              </w:rPr>
            </w:pPr>
            <w:r w:rsidRPr="00E02131">
              <w:rPr>
                <w:b/>
                <w:i/>
                <w:iCs/>
                <w:color w:val="000000"/>
                <w:sz w:val="20"/>
                <w:szCs w:val="20"/>
              </w:rPr>
              <w:t>*Trade values in US$ million</w:t>
            </w:r>
          </w:p>
          <w:p w14:paraId="4D40C8BB" w14:textId="77777777" w:rsidR="006B17B6" w:rsidRPr="00E02131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9619230" w14:textId="77777777" w:rsidR="006B17B6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7D07DCD0" w14:textId="77777777" w:rsidR="00C5346C" w:rsidRDefault="004A6EF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</w:p>
          <w:p w14:paraId="23AE5D48" w14:textId="77777777" w:rsidR="00C5346C" w:rsidRDefault="00C5346C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F3216A0" w14:textId="54F627D7" w:rsidR="006B17B6" w:rsidRPr="00E02131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SECTOR-WISE EXPORTS SHOWING INCREASE &amp;DECLINE </w:t>
            </w:r>
          </w:p>
          <w:p w14:paraId="7F9AD422" w14:textId="2E56BD64" w:rsidR="006B17B6" w:rsidRPr="00E02131" w:rsidRDefault="004A6EF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>(</w:t>
            </w:r>
            <w:r w:rsidR="00C5346C">
              <w:rPr>
                <w:b/>
                <w:color w:val="002060"/>
                <w:spacing w:val="20"/>
                <w:sz w:val="24"/>
                <w:szCs w:val="24"/>
              </w:rPr>
              <w:t>April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  <w:r w:rsidR="002C531C">
              <w:rPr>
                <w:b/>
                <w:color w:val="002060"/>
                <w:spacing w:val="20"/>
                <w:sz w:val="24"/>
                <w:szCs w:val="24"/>
              </w:rPr>
              <w:t>FY 2024-25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vs. </w:t>
            </w:r>
            <w:r w:rsidR="002C531C">
              <w:rPr>
                <w:b/>
                <w:color w:val="002060"/>
                <w:spacing w:val="20"/>
                <w:sz w:val="24"/>
                <w:szCs w:val="24"/>
              </w:rPr>
              <w:t>FY 2023-24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)</w:t>
            </w:r>
          </w:p>
          <w:p w14:paraId="71C91EA6" w14:textId="77777777" w:rsidR="006B17B6" w:rsidRPr="00E02131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07D8173" w14:textId="77777777" w:rsidR="006B17B6" w:rsidRPr="00E02131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tbl>
            <w:tblPr>
              <w:tblW w:w="11063" w:type="dxa"/>
              <w:jc w:val="center"/>
              <w:tblLook w:val="04A0" w:firstRow="1" w:lastRow="0" w:firstColumn="1" w:lastColumn="0" w:noHBand="0" w:noVBand="1"/>
            </w:tblPr>
            <w:tblGrid>
              <w:gridCol w:w="2951"/>
              <w:gridCol w:w="2693"/>
              <w:gridCol w:w="2693"/>
              <w:gridCol w:w="1565"/>
              <w:gridCol w:w="1161"/>
            </w:tblGrid>
            <w:tr w:rsidR="00C5346C" w:rsidRPr="00C5346C" w14:paraId="0157415A" w14:textId="77777777" w:rsidTr="003329E2">
              <w:trPr>
                <w:trHeight w:val="867"/>
                <w:jc w:val="center"/>
              </w:trPr>
              <w:tc>
                <w:tcPr>
                  <w:tcW w:w="29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BA5DEF0" w14:textId="77777777" w:rsidR="00C5346C" w:rsidRPr="00C5346C" w:rsidRDefault="00C5346C" w:rsidP="00C5346C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5346C">
                    <w:rPr>
                      <w:b/>
                      <w:bCs/>
                      <w:color w:val="002060"/>
                    </w:rPr>
                    <w:t>Sector</w:t>
                  </w:r>
                </w:p>
              </w:tc>
              <w:tc>
                <w:tcPr>
                  <w:tcW w:w="269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2566A6E8" w14:textId="54D62B1C" w:rsidR="00C5346C" w:rsidRPr="00C5346C" w:rsidRDefault="00D97E30" w:rsidP="00C5346C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 xml:space="preserve">April </w:t>
                  </w:r>
                  <w:r w:rsidR="00C5346C" w:rsidRPr="00C5346C">
                    <w:rPr>
                      <w:b/>
                      <w:bCs/>
                      <w:color w:val="002060"/>
                    </w:rPr>
                    <w:t>FY 2024-25 (USD Mn)</w:t>
                  </w:r>
                </w:p>
              </w:tc>
              <w:tc>
                <w:tcPr>
                  <w:tcW w:w="269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6E1DE6B9" w14:textId="32100960" w:rsidR="00C5346C" w:rsidRPr="00C5346C" w:rsidRDefault="00D97E30" w:rsidP="00C5346C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 xml:space="preserve">April </w:t>
                  </w:r>
                  <w:r w:rsidR="00C5346C" w:rsidRPr="00C5346C">
                    <w:rPr>
                      <w:b/>
                      <w:bCs/>
                      <w:color w:val="002060"/>
                    </w:rPr>
                    <w:t>FY 2023-24 (USD Mn)</w:t>
                  </w:r>
                </w:p>
              </w:tc>
              <w:tc>
                <w:tcPr>
                  <w:tcW w:w="156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0C293C40" w14:textId="6CD8A654" w:rsidR="00C5346C" w:rsidRPr="00C5346C" w:rsidRDefault="00C5346C" w:rsidP="00C5346C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5346C">
                    <w:rPr>
                      <w:b/>
                      <w:bCs/>
                      <w:color w:val="002060"/>
                    </w:rPr>
                    <w:t>Change</w:t>
                  </w:r>
                  <w:r w:rsidR="00EB5673">
                    <w:rPr>
                      <w:b/>
                      <w:bCs/>
                      <w:color w:val="002060"/>
                    </w:rPr>
                    <w:t xml:space="preserve"> %</w:t>
                  </w:r>
                </w:p>
              </w:tc>
              <w:tc>
                <w:tcPr>
                  <w:tcW w:w="116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24F90C3D" w14:textId="77777777" w:rsidR="00C5346C" w:rsidRPr="00C5346C" w:rsidRDefault="00C5346C" w:rsidP="00C5346C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5346C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EB5673" w:rsidRPr="00C5346C" w14:paraId="4C352B80" w14:textId="77777777" w:rsidTr="003329E2">
              <w:trPr>
                <w:trHeight w:val="867"/>
                <w:jc w:val="center"/>
              </w:trPr>
              <w:tc>
                <w:tcPr>
                  <w:tcW w:w="295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B72CE39" w14:textId="77777777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Textile &amp; Leather</w:t>
                  </w:r>
                </w:p>
              </w:tc>
              <w:tc>
                <w:tcPr>
                  <w:tcW w:w="26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E5E20D9" w14:textId="72121CB4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1,289</w:t>
                  </w:r>
                </w:p>
              </w:tc>
              <w:tc>
                <w:tcPr>
                  <w:tcW w:w="26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C1EF665" w14:textId="3A9CE8BA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1,315</w:t>
                  </w:r>
                </w:p>
              </w:tc>
              <w:tc>
                <w:tcPr>
                  <w:tcW w:w="1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ADF3C7D" w14:textId="77777777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-2%</w:t>
                  </w:r>
                </w:p>
              </w:tc>
              <w:tc>
                <w:tcPr>
                  <w:tcW w:w="11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12038F1" w14:textId="77777777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Decline</w:t>
                  </w:r>
                </w:p>
              </w:tc>
            </w:tr>
            <w:tr w:rsidR="00EB5673" w:rsidRPr="00C5346C" w14:paraId="06CD165B" w14:textId="77777777" w:rsidTr="003329E2">
              <w:trPr>
                <w:trHeight w:val="867"/>
                <w:jc w:val="center"/>
              </w:trPr>
              <w:tc>
                <w:tcPr>
                  <w:tcW w:w="295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ED29EF3" w14:textId="77777777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Agro &amp; Food</w:t>
                  </w:r>
                </w:p>
              </w:tc>
              <w:tc>
                <w:tcPr>
                  <w:tcW w:w="26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128A039" w14:textId="78F78964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442</w:t>
                  </w:r>
                </w:p>
              </w:tc>
              <w:tc>
                <w:tcPr>
                  <w:tcW w:w="26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E97A3A4" w14:textId="0C16BCE3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626</w:t>
                  </w:r>
                </w:p>
              </w:tc>
              <w:tc>
                <w:tcPr>
                  <w:tcW w:w="1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A6DAADC" w14:textId="77777777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-29%</w:t>
                  </w:r>
                </w:p>
              </w:tc>
              <w:tc>
                <w:tcPr>
                  <w:tcW w:w="11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C40A37E" w14:textId="77777777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Decline</w:t>
                  </w:r>
                </w:p>
              </w:tc>
            </w:tr>
            <w:tr w:rsidR="00EB5673" w:rsidRPr="00C5346C" w14:paraId="58315341" w14:textId="77777777" w:rsidTr="003329E2">
              <w:trPr>
                <w:trHeight w:val="867"/>
                <w:jc w:val="center"/>
              </w:trPr>
              <w:tc>
                <w:tcPr>
                  <w:tcW w:w="295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4DF6506" w14:textId="77777777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Engineering and Minerals</w:t>
                  </w:r>
                </w:p>
              </w:tc>
              <w:tc>
                <w:tcPr>
                  <w:tcW w:w="26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93340FE" w14:textId="72CE3F2E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415</w:t>
                  </w:r>
                </w:p>
              </w:tc>
              <w:tc>
                <w:tcPr>
                  <w:tcW w:w="26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E511164" w14:textId="4D19202C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412</w:t>
                  </w:r>
                </w:p>
              </w:tc>
              <w:tc>
                <w:tcPr>
                  <w:tcW w:w="1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714D6E2" w14:textId="77777777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1%</w:t>
                  </w:r>
                </w:p>
              </w:tc>
              <w:tc>
                <w:tcPr>
                  <w:tcW w:w="11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58486B9" w14:textId="77777777" w:rsidR="00C5346C" w:rsidRPr="00C5346C" w:rsidRDefault="00C5346C" w:rsidP="00C5346C">
                  <w:pPr>
                    <w:jc w:val="center"/>
                    <w:rPr>
                      <w:color w:val="000000"/>
                    </w:rPr>
                  </w:pPr>
                  <w:r w:rsidRPr="00C5346C">
                    <w:rPr>
                      <w:color w:val="000000"/>
                    </w:rPr>
                    <w:t>Increase</w:t>
                  </w:r>
                </w:p>
              </w:tc>
            </w:tr>
          </w:tbl>
          <w:p w14:paraId="49DC0B0B" w14:textId="77777777" w:rsidR="006B17B6" w:rsidRPr="00E02131" w:rsidRDefault="006B17B6" w:rsidP="006B17B6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9A07EEA" w14:textId="77777777" w:rsidR="006B17B6" w:rsidRPr="00E02131" w:rsidRDefault="006B17B6" w:rsidP="00FA626A">
            <w:pPr>
              <w:pStyle w:val="Text"/>
              <w:tabs>
                <w:tab w:val="left" w:pos="10527"/>
              </w:tabs>
              <w:ind w:left="176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D318949" w14:textId="77777777" w:rsidR="006B17B6" w:rsidRPr="00E02131" w:rsidRDefault="006B17B6" w:rsidP="00FA626A">
            <w:pPr>
              <w:pStyle w:val="Text"/>
              <w:tabs>
                <w:tab w:val="left" w:pos="10527"/>
              </w:tabs>
              <w:ind w:left="176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06C8ACA" w14:textId="6E5677D9" w:rsidR="006B17B6" w:rsidRPr="00E02131" w:rsidRDefault="00865DE1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SECTOR-WISE EXPORTS SHOWING INCREASE &amp;DECLINE </w:t>
            </w:r>
          </w:p>
          <w:p w14:paraId="4F1535FB" w14:textId="3A7A8366" w:rsidR="006B17B6" w:rsidRPr="00E02131" w:rsidRDefault="00865DE1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  </w:t>
            </w:r>
            <w:r w:rsidR="00996696">
              <w:rPr>
                <w:b/>
                <w:color w:val="002060"/>
                <w:spacing w:val="20"/>
                <w:sz w:val="24"/>
                <w:szCs w:val="24"/>
              </w:rPr>
              <w:t>(July-April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  <w:r w:rsidR="002C531C">
              <w:rPr>
                <w:b/>
                <w:color w:val="002060"/>
                <w:spacing w:val="20"/>
                <w:sz w:val="24"/>
                <w:szCs w:val="24"/>
              </w:rPr>
              <w:t>FY 2024-25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vs. </w:t>
            </w:r>
            <w:r w:rsidR="002C531C">
              <w:rPr>
                <w:b/>
                <w:color w:val="002060"/>
                <w:spacing w:val="20"/>
                <w:sz w:val="24"/>
                <w:szCs w:val="24"/>
              </w:rPr>
              <w:t>FY 2023-24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)</w:t>
            </w:r>
          </w:p>
          <w:p w14:paraId="7BC4CCC6" w14:textId="77777777" w:rsidR="006B17B6" w:rsidRDefault="006B17B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53ABD16" w14:textId="77777777" w:rsidR="00641E36" w:rsidRPr="00E02131" w:rsidRDefault="00641E3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6F2BD0A" w14:textId="77777777" w:rsidR="00586E1F" w:rsidRDefault="00254EC7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</w:t>
            </w:r>
          </w:p>
          <w:tbl>
            <w:tblPr>
              <w:tblW w:w="10392" w:type="dxa"/>
              <w:jc w:val="center"/>
              <w:tblLook w:val="04A0" w:firstRow="1" w:lastRow="0" w:firstColumn="1" w:lastColumn="0" w:noHBand="0" w:noVBand="1"/>
            </w:tblPr>
            <w:tblGrid>
              <w:gridCol w:w="3803"/>
              <w:gridCol w:w="1762"/>
              <w:gridCol w:w="1762"/>
              <w:gridCol w:w="1510"/>
              <w:gridCol w:w="1555"/>
            </w:tblGrid>
            <w:tr w:rsidR="00996696" w:rsidRPr="00996696" w14:paraId="30D0396A" w14:textId="77777777" w:rsidTr="00996696">
              <w:trPr>
                <w:trHeight w:val="867"/>
                <w:jc w:val="center"/>
              </w:trPr>
              <w:tc>
                <w:tcPr>
                  <w:tcW w:w="38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4FA7BC1C" w14:textId="77777777" w:rsidR="00996696" w:rsidRPr="00996696" w:rsidRDefault="00996696" w:rsidP="00996696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96696">
                    <w:rPr>
                      <w:b/>
                      <w:bCs/>
                      <w:color w:val="002060"/>
                    </w:rPr>
                    <w:t>Sectors</w:t>
                  </w:r>
                </w:p>
              </w:tc>
              <w:tc>
                <w:tcPr>
                  <w:tcW w:w="17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0E84BB8" w14:textId="38DF7E7C" w:rsidR="00996696" w:rsidRPr="00996696" w:rsidRDefault="00996696" w:rsidP="00996696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96696">
                    <w:rPr>
                      <w:b/>
                      <w:bCs/>
                      <w:color w:val="002060"/>
                    </w:rPr>
                    <w:t>Jul-Apr FY 2024-25 (USD Mn)</w:t>
                  </w:r>
                </w:p>
              </w:tc>
              <w:tc>
                <w:tcPr>
                  <w:tcW w:w="17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1AADD1F9" w14:textId="4B116741" w:rsidR="00996696" w:rsidRPr="00996696" w:rsidRDefault="00996696" w:rsidP="00996696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96696">
                    <w:rPr>
                      <w:b/>
                      <w:bCs/>
                      <w:color w:val="002060"/>
                    </w:rPr>
                    <w:t>Jul-Apr FY 2023-24 (USD Mn)</w:t>
                  </w:r>
                </w:p>
              </w:tc>
              <w:tc>
                <w:tcPr>
                  <w:tcW w:w="151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195D0850" w14:textId="77777777" w:rsidR="00996696" w:rsidRPr="00996696" w:rsidRDefault="00996696" w:rsidP="00996696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96696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155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2114AA26" w14:textId="77777777" w:rsidR="00996696" w:rsidRPr="00996696" w:rsidRDefault="00996696" w:rsidP="00996696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96696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996696" w:rsidRPr="00996696" w14:paraId="321703A8" w14:textId="77777777" w:rsidTr="00996696">
              <w:trPr>
                <w:trHeight w:val="867"/>
                <w:jc w:val="center"/>
              </w:trPr>
              <w:tc>
                <w:tcPr>
                  <w:tcW w:w="38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F376788" w14:textId="77777777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Textile &amp; Leather</w:t>
                  </w:r>
                </w:p>
              </w:tc>
              <w:tc>
                <w:tcPr>
                  <w:tcW w:w="17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B8BA5F2" w14:textId="713259A3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15,704</w:t>
                  </w:r>
                </w:p>
              </w:tc>
              <w:tc>
                <w:tcPr>
                  <w:tcW w:w="17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76A1113" w14:textId="74B98750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14,479</w:t>
                  </w:r>
                </w:p>
              </w:tc>
              <w:tc>
                <w:tcPr>
                  <w:tcW w:w="15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B1DEFC7" w14:textId="77777777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8%</w:t>
                  </w:r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6847205" w14:textId="77777777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Increase</w:t>
                  </w:r>
                </w:p>
              </w:tc>
            </w:tr>
            <w:tr w:rsidR="00996696" w:rsidRPr="00996696" w14:paraId="0952E3A8" w14:textId="77777777" w:rsidTr="00996696">
              <w:trPr>
                <w:trHeight w:val="867"/>
                <w:jc w:val="center"/>
              </w:trPr>
              <w:tc>
                <w:tcPr>
                  <w:tcW w:w="38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7F415B4" w14:textId="77777777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Agro &amp; Food</w:t>
                  </w:r>
                </w:p>
              </w:tc>
              <w:tc>
                <w:tcPr>
                  <w:tcW w:w="17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9F173C8" w14:textId="7BEA3A3E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6,441</w:t>
                  </w:r>
                </w:p>
              </w:tc>
              <w:tc>
                <w:tcPr>
                  <w:tcW w:w="17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EF38DE2" w14:textId="3EE8BE0A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6,822</w:t>
                  </w:r>
                </w:p>
              </w:tc>
              <w:tc>
                <w:tcPr>
                  <w:tcW w:w="15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096E2DA" w14:textId="77777777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-6%</w:t>
                  </w:r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789B789" w14:textId="77777777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Decline</w:t>
                  </w:r>
                </w:p>
              </w:tc>
            </w:tr>
            <w:tr w:rsidR="00996696" w:rsidRPr="00996696" w14:paraId="6360B5C7" w14:textId="77777777" w:rsidTr="00996696">
              <w:trPr>
                <w:trHeight w:val="867"/>
                <w:jc w:val="center"/>
              </w:trPr>
              <w:tc>
                <w:tcPr>
                  <w:tcW w:w="38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BF45230" w14:textId="378FC394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Engineering and Minerals</w:t>
                  </w:r>
                </w:p>
              </w:tc>
              <w:tc>
                <w:tcPr>
                  <w:tcW w:w="17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701D114" w14:textId="0AEA9E01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4,489</w:t>
                  </w:r>
                </w:p>
              </w:tc>
              <w:tc>
                <w:tcPr>
                  <w:tcW w:w="17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BBEDDB6" w14:textId="028DDC67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3,946</w:t>
                  </w:r>
                </w:p>
              </w:tc>
              <w:tc>
                <w:tcPr>
                  <w:tcW w:w="15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44C42E6" w14:textId="77777777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14%</w:t>
                  </w:r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CAF125F" w14:textId="77777777" w:rsidR="00996696" w:rsidRPr="00996696" w:rsidRDefault="00996696" w:rsidP="00996696">
                  <w:pPr>
                    <w:jc w:val="center"/>
                    <w:rPr>
                      <w:color w:val="000000"/>
                    </w:rPr>
                  </w:pPr>
                  <w:r w:rsidRPr="00996696">
                    <w:rPr>
                      <w:color w:val="000000"/>
                    </w:rPr>
                    <w:t>Increase</w:t>
                  </w:r>
                </w:p>
              </w:tc>
            </w:tr>
          </w:tbl>
          <w:p w14:paraId="5408AFAE" w14:textId="0E9DCDF4" w:rsidR="00C85C78" w:rsidRDefault="00C85C78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74C54EB8" w14:textId="3C1A324E" w:rsidR="00641E36" w:rsidRDefault="00641E36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05F72DC" w14:textId="565E252F" w:rsidR="00FA626A" w:rsidRDefault="00FA626A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72C967F6" w14:textId="77777777" w:rsidR="00F63EEB" w:rsidRDefault="00254EC7" w:rsidP="00F63EEB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</w:t>
            </w:r>
          </w:p>
          <w:p w14:paraId="09B73A45" w14:textId="77777777" w:rsidR="00F63EEB" w:rsidRDefault="00F63EEB" w:rsidP="00F63EEB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54331E5" w14:textId="77777777" w:rsidR="00F63EEB" w:rsidRDefault="00F63EEB" w:rsidP="00F63EEB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94E4AAD" w14:textId="77777777" w:rsidR="0016119E" w:rsidRDefault="0016119E" w:rsidP="00F63EEB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B93BC17" w14:textId="77777777" w:rsidR="0016119E" w:rsidRDefault="0016119E" w:rsidP="00F63EEB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DA3B81D" w14:textId="77777777" w:rsidR="0016119E" w:rsidRDefault="0016119E" w:rsidP="00F63EEB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CDB10BF" w14:textId="77777777" w:rsidR="0016119E" w:rsidRDefault="0016119E" w:rsidP="00F63EEB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B1E2B8F" w14:textId="77777777" w:rsidR="0016119E" w:rsidRDefault="0016119E" w:rsidP="00F63EEB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F79BAF4" w14:textId="77777777" w:rsidR="0016119E" w:rsidRDefault="0016119E" w:rsidP="00F63EEB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C0610B6" w14:textId="77777777" w:rsidR="0016119E" w:rsidRDefault="0016119E" w:rsidP="0016119E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0DDE0D50" w14:textId="61D60096" w:rsidR="00F63EEB" w:rsidRDefault="00A5123D" w:rsidP="00F63EEB">
            <w:pPr>
              <w:pStyle w:val="Text"/>
              <w:ind w:left="198"/>
              <w:jc w:val="both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  <w:r w:rsidR="00F63EEB">
              <w:rPr>
                <w:b/>
                <w:color w:val="002060"/>
                <w:spacing w:val="20"/>
                <w:sz w:val="24"/>
                <w:szCs w:val="24"/>
              </w:rPr>
              <w:t xml:space="preserve">                                                                                                         </w:t>
            </w:r>
            <w:r w:rsidR="00FA626A">
              <w:rPr>
                <w:b/>
                <w:i/>
                <w:iCs/>
                <w:color w:val="000000"/>
                <w:sz w:val="20"/>
                <w:szCs w:val="20"/>
              </w:rPr>
              <w:t>*Trade values in US$ million</w:t>
            </w:r>
            <w:r w:rsidR="00FA626A"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</w:p>
          <w:p w14:paraId="2E9CEBA1" w14:textId="5E9F4E3D" w:rsidR="006B17B6" w:rsidRPr="00A5123D" w:rsidRDefault="00C77269" w:rsidP="00C77269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</w:t>
            </w:r>
            <w:r w:rsidR="00A5123D">
              <w:rPr>
                <w:b/>
                <w:color w:val="002060"/>
                <w:spacing w:val="20"/>
                <w:sz w:val="24"/>
                <w:szCs w:val="24"/>
              </w:rPr>
              <w:t>TOP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25 EXPORTS COMMODITIES SHOWING INCREASE &amp;DECLINE</w:t>
            </w:r>
          </w:p>
          <w:p w14:paraId="44A5D94C" w14:textId="5537A54D" w:rsidR="00C77269" w:rsidRDefault="00EE3ECF" w:rsidP="00C77269">
            <w:pPr>
              <w:pStyle w:val="Text"/>
              <w:ind w:left="198"/>
              <w:rPr>
                <w:b/>
                <w:spacing w:val="20"/>
                <w:sz w:val="18"/>
                <w:szCs w:val="18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>(April</w:t>
            </w:r>
            <w:r w:rsidR="001E4168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FY 202</w:t>
            </w:r>
            <w:r w:rsidR="001E4168">
              <w:rPr>
                <w:b/>
                <w:color w:val="002060"/>
                <w:spacing w:val="20"/>
                <w:sz w:val="24"/>
                <w:szCs w:val="24"/>
              </w:rPr>
              <w:t>4</w:t>
            </w:r>
            <w:r w:rsidR="001E4168" w:rsidRPr="00E02131">
              <w:rPr>
                <w:b/>
                <w:color w:val="002060"/>
                <w:spacing w:val="20"/>
                <w:sz w:val="24"/>
                <w:szCs w:val="24"/>
              </w:rPr>
              <w:t>-2</w:t>
            </w:r>
            <w:r w:rsidR="001E4168">
              <w:rPr>
                <w:b/>
                <w:color w:val="002060"/>
                <w:spacing w:val="20"/>
                <w:sz w:val="24"/>
                <w:szCs w:val="24"/>
              </w:rPr>
              <w:t>5</w:t>
            </w:r>
            <w:r w:rsidR="001E4168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vs. </w:t>
            </w:r>
            <w:r w:rsidR="001E4168" w:rsidRPr="000D0926">
              <w:rPr>
                <w:b/>
                <w:color w:val="002060"/>
                <w:spacing w:val="20"/>
                <w:sz w:val="24"/>
                <w:szCs w:val="24"/>
              </w:rPr>
              <w:t>FY 2023-24</w:t>
            </w:r>
            <w:r w:rsidR="00C77269">
              <w:rPr>
                <w:b/>
                <w:color w:val="002060"/>
                <w:spacing w:val="20"/>
                <w:sz w:val="24"/>
                <w:szCs w:val="24"/>
              </w:rPr>
              <w:t>)</w:t>
            </w:r>
            <w:r w:rsidR="00B34010">
              <w:rPr>
                <w:b/>
                <w:spacing w:val="20"/>
                <w:sz w:val="18"/>
                <w:szCs w:val="18"/>
              </w:rPr>
              <w:t xml:space="preserve">  </w:t>
            </w:r>
          </w:p>
          <w:p w14:paraId="7B117479" w14:textId="77777777" w:rsidR="00C77269" w:rsidRPr="00C77269" w:rsidRDefault="00C77269" w:rsidP="00C77269">
            <w:pPr>
              <w:pStyle w:val="Text"/>
              <w:ind w:left="198"/>
              <w:rPr>
                <w:b/>
                <w:spacing w:val="20"/>
                <w:sz w:val="18"/>
                <w:szCs w:val="18"/>
              </w:rPr>
            </w:pPr>
          </w:p>
          <w:tbl>
            <w:tblPr>
              <w:tblW w:w="11092" w:type="dxa"/>
              <w:jc w:val="center"/>
              <w:tblLook w:val="04A0" w:firstRow="1" w:lastRow="0" w:firstColumn="1" w:lastColumn="0" w:noHBand="0" w:noVBand="1"/>
            </w:tblPr>
            <w:tblGrid>
              <w:gridCol w:w="801"/>
              <w:gridCol w:w="801"/>
              <w:gridCol w:w="5737"/>
              <w:gridCol w:w="822"/>
              <w:gridCol w:w="822"/>
              <w:gridCol w:w="1003"/>
              <w:gridCol w:w="1150"/>
            </w:tblGrid>
            <w:tr w:rsidR="00C77269" w:rsidRPr="00C77269" w14:paraId="73697A81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67AFA93D" w14:textId="77777777" w:rsidR="00D46764" w:rsidRPr="00D46764" w:rsidRDefault="00D46764" w:rsidP="00C77269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D46764">
                    <w:rPr>
                      <w:b/>
                      <w:bCs/>
                      <w:color w:val="002060"/>
                    </w:rPr>
                    <w:t>Rank</w:t>
                  </w:r>
                </w:p>
              </w:tc>
              <w:tc>
                <w:tcPr>
                  <w:tcW w:w="80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58FC89BC" w14:textId="77777777" w:rsidR="00D46764" w:rsidRPr="00D46764" w:rsidRDefault="00D46764" w:rsidP="00C77269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D46764">
                    <w:rPr>
                      <w:b/>
                      <w:bCs/>
                      <w:color w:val="002060"/>
                    </w:rPr>
                    <w:t>HS Code</w:t>
                  </w:r>
                </w:p>
              </w:tc>
              <w:tc>
                <w:tcPr>
                  <w:tcW w:w="573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6B3CE5CF" w14:textId="77777777" w:rsidR="00D46764" w:rsidRPr="00D46764" w:rsidRDefault="00D46764" w:rsidP="00C77269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D46764">
                    <w:rPr>
                      <w:b/>
                      <w:bCs/>
                      <w:color w:val="002060"/>
                    </w:rPr>
                    <w:t>Description</w:t>
                  </w:r>
                </w:p>
              </w:tc>
              <w:tc>
                <w:tcPr>
                  <w:tcW w:w="82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1A492159" w14:textId="7566C49E" w:rsidR="00D46764" w:rsidRPr="00D46764" w:rsidRDefault="00C77269" w:rsidP="00C77269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77269">
                    <w:rPr>
                      <w:b/>
                      <w:bCs/>
                      <w:color w:val="002060"/>
                    </w:rPr>
                    <w:t xml:space="preserve">April FY </w:t>
                  </w:r>
                  <w:r w:rsidR="00D46764" w:rsidRPr="00D46764">
                    <w:rPr>
                      <w:b/>
                      <w:bCs/>
                      <w:color w:val="002060"/>
                    </w:rPr>
                    <w:t xml:space="preserve"> 2024-25</w:t>
                  </w:r>
                  <w:r w:rsidR="0057241B">
                    <w:rPr>
                      <w:b/>
                      <w:bCs/>
                      <w:color w:val="002060"/>
                    </w:rPr>
                    <w:t xml:space="preserve"> (USD Mn)</w:t>
                  </w:r>
                </w:p>
              </w:tc>
              <w:tc>
                <w:tcPr>
                  <w:tcW w:w="82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02912396" w14:textId="71B6B3C5" w:rsidR="00D46764" w:rsidRPr="00D46764" w:rsidRDefault="00C77269" w:rsidP="00C77269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77269">
                    <w:rPr>
                      <w:b/>
                      <w:bCs/>
                      <w:color w:val="002060"/>
                    </w:rPr>
                    <w:t xml:space="preserve">April FY </w:t>
                  </w:r>
                  <w:r w:rsidR="00D46764" w:rsidRPr="00D46764">
                    <w:rPr>
                      <w:b/>
                      <w:bCs/>
                      <w:color w:val="002060"/>
                    </w:rPr>
                    <w:t>2023-24</w:t>
                  </w:r>
                  <w:r w:rsidR="0057241B">
                    <w:rPr>
                      <w:b/>
                      <w:bCs/>
                      <w:color w:val="002060"/>
                    </w:rPr>
                    <w:t xml:space="preserve"> (USD Mn)</w:t>
                  </w:r>
                </w:p>
              </w:tc>
              <w:tc>
                <w:tcPr>
                  <w:tcW w:w="99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150ED336" w14:textId="77777777" w:rsidR="00D46764" w:rsidRPr="00D46764" w:rsidRDefault="00D46764" w:rsidP="00C77269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D46764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111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4C98E6A" w14:textId="77777777" w:rsidR="00D46764" w:rsidRPr="00D46764" w:rsidRDefault="00D46764" w:rsidP="00C77269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D46764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C77269" w:rsidRPr="00C77269" w14:paraId="1159371D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08DACC3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6297F18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302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0FD95C8" w14:textId="58CD1F4C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Bedlinen, table linen, toilet linen and kitchen linen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B68003B" w14:textId="59826410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95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FDDCAD3" w14:textId="5DC4D6BB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99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ABAD001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2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BCA778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3AA98465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6A413A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F9399E7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203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C842CC0" w14:textId="4749132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Men's or boys' suits, ensembl</w:t>
                  </w:r>
                  <w:r w:rsidR="00C77269" w:rsidRPr="00C77269">
                    <w:rPr>
                      <w:color w:val="000000"/>
                    </w:rPr>
                    <w:t xml:space="preserve">es, jackets, </w:t>
                  </w:r>
                  <w:proofErr w:type="gramStart"/>
                  <w:r w:rsidR="00C77269" w:rsidRPr="00C77269">
                    <w:rPr>
                      <w:color w:val="000000"/>
                    </w:rPr>
                    <w:t>blazers..</w:t>
                  </w:r>
                  <w:proofErr w:type="gramEnd"/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5B5A913" w14:textId="2722F588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31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5242A40" w14:textId="38245B3C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34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775A5C0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1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764A20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69DCB12D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448EEF6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D0405CB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006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E5F1FF4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Rice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2599A00" w14:textId="7DF003F6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90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275BAFC" w14:textId="30395EEF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52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99305E0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46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8554249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52A8F5E9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285F033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75CC118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710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C68BD7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Petroleum oils and oils obtained from bituminous minerals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93A4359" w14:textId="0B0B8344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4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B366620" w14:textId="416AA078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4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0F8CDB1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71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3F7C0B8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Increase</w:t>
                  </w:r>
                </w:p>
              </w:tc>
            </w:tr>
            <w:tr w:rsidR="00C77269" w:rsidRPr="00C77269" w14:paraId="49524771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6EEC5C9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5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1267735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103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BB7CEC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 xml:space="preserve">Men's or boys' suits, ensembles, jackets, blazers, </w:t>
                  </w:r>
                  <w:proofErr w:type="gramStart"/>
                  <w:r w:rsidRPr="00D46764">
                    <w:rPr>
                      <w:color w:val="000000"/>
                    </w:rPr>
                    <w:t>trousers..</w:t>
                  </w:r>
                  <w:proofErr w:type="gramEnd"/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58537D6" w14:textId="7D3C7B33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3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2BBD5E0" w14:textId="4320B51C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0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B08B0A3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76D5B3E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Increase</w:t>
                  </w:r>
                </w:p>
              </w:tc>
            </w:tr>
            <w:tr w:rsidR="00C77269" w:rsidRPr="00C77269" w14:paraId="4E0F5EA3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48BA5CB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C646498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109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273DAD6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T-shirts, singlets and other vests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19EFF62" w14:textId="5E9A8F25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58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BB842EB" w14:textId="4493FB92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59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6EC15E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2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A11F5CB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181D47C2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EAE70A7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7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5247D8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5209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3F15D9F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Woven fabrics of cotton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DA1569A" w14:textId="7D657D35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58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1845AD7" w14:textId="30C31FE9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56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D9DBE8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7A3F5E5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Increase</w:t>
                  </w:r>
                </w:p>
              </w:tc>
            </w:tr>
            <w:tr w:rsidR="00C77269" w:rsidRPr="00C77269" w14:paraId="329656A7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65690BA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8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1FB12B4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110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80942C9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Jerseys, pullovers, cardigans, waistcoats and similar articles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653BFC1" w14:textId="07C532F6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9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5F04BCB" w14:textId="52F9BCE9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8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E988E2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7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D932F9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Increase</w:t>
                  </w:r>
                </w:p>
              </w:tc>
            </w:tr>
            <w:tr w:rsidR="00C77269" w:rsidRPr="00C77269" w14:paraId="090A3DE3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C871C7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9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65C9663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204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9024FE5" w14:textId="586D5A0D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Women's or girls' suit</w:t>
                  </w:r>
                  <w:r w:rsidR="00C77269" w:rsidRPr="00C77269">
                    <w:rPr>
                      <w:color w:val="000000"/>
                    </w:rPr>
                    <w:t>s, ensembles, jackets…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8BFEED0" w14:textId="5DBCC7D8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5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6398D9D" w14:textId="259F7558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1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8FA70A9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7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AC0FF2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Increase</w:t>
                  </w:r>
                </w:p>
              </w:tc>
            </w:tr>
            <w:tr w:rsidR="00C77269" w:rsidRPr="00C77269" w14:paraId="2F64BC7D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8F4ED74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0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74659A1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115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0E92AD7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Pantyhose, tights, stockings, socks and other hosiery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C1D3A2C" w14:textId="5A3B560A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4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84D6913" w14:textId="663A599A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9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CC4E0FF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9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7F865C4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14B94C0C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69FC84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1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AD3F0F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105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FD0EA89" w14:textId="678C670C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Men's or boys' shirts, knitted or crocheted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CC24E53" w14:textId="6E5A94C5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2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543CE13" w14:textId="366CE264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3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545758F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1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4BBD3C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266BB932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3A72368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2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E06055A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7403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8082CDB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Copper, refined, and copper alloys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CAD9B42" w14:textId="507128A2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1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B2A1AAE" w14:textId="041DD2FD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9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94E47A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40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B206FBE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6FA5CDC2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DAC7FAB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3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DAA880E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203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2325F20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Articles of apparel and clothing accessories, of leather or composition leather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1780087" w14:textId="6BFBC140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9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3B913D6" w14:textId="6CDFB19E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5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E3ACC95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13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0C77A26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6AF6945C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6D37008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4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87DB3C1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307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965CC94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Made-up articles of textile materials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1661EF5" w14:textId="197C5762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9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5BE8B00" w14:textId="3CBB3500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7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9E74B5B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942990E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Increase</w:t>
                  </w:r>
                </w:p>
              </w:tc>
            </w:tr>
            <w:tr w:rsidR="00C77269" w:rsidRPr="00C77269" w14:paraId="766B1AC8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0A68B4E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5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03AE8CE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207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F020CE3" w14:textId="74ED02EF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Undenatured ethyl alcohol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CB54971" w14:textId="007A67A4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8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1CF39E2" w14:textId="15EDC469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9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5EC7808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2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BC59828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Increase</w:t>
                  </w:r>
                </w:p>
              </w:tc>
            </w:tr>
            <w:tr w:rsidR="00C77269" w:rsidRPr="00C77269" w14:paraId="24BCBE3A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5EF6C36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6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D170957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5205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7CE3184" w14:textId="5D94AEB5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Cotton yarn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C4E3F71" w14:textId="7BAB9F8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6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0E48527" w14:textId="54DF5F1E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51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9D4FE5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30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B2EFD6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58032142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7DA6E11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7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1BD6875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9018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A5D01B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 xml:space="preserve">Instruments and appliances used in medical, </w:t>
                  </w:r>
                  <w:proofErr w:type="gramStart"/>
                  <w:r w:rsidRPr="00D46764">
                    <w:rPr>
                      <w:color w:val="000000"/>
                    </w:rPr>
                    <w:t>surgical..</w:t>
                  </w:r>
                  <w:proofErr w:type="gramEnd"/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D1849BC" w14:textId="71E260A2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5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7D1933B" w14:textId="2A00AA02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5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E0A016B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0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0E54E8B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6D245D91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B1FB6FF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8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ABC1C31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5208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D926F8B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Woven fabrics of cotton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5CE2F57" w14:textId="302A7922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4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1FB0296" w14:textId="0DFF56CE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0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59EF037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15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D72188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1ED04A31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726720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9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8F1FF45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004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6DAA36D" w14:textId="17B1CD51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Medicaments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CBC70A0" w14:textId="77EBA00F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9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43996C5" w14:textId="2C2DE941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8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059EBF1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4BD5770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Increase</w:t>
                  </w:r>
                </w:p>
              </w:tc>
            </w:tr>
            <w:tr w:rsidR="00C77269" w:rsidRPr="00C77269" w14:paraId="552E1229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7BAFFD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0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BF66E65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01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7F5D981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Meat of bovine animals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DA60847" w14:textId="33C359E1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5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5983A2D" w14:textId="29F13EB2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2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BFC9489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22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3DB0A7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46A27783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37B83F0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1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4816E40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9506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46F3B7B" w14:textId="1C0DF159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Articles and equipment for general</w:t>
                  </w:r>
                  <w:r w:rsidR="00C77269" w:rsidRPr="00C77269">
                    <w:rPr>
                      <w:color w:val="000000"/>
                    </w:rPr>
                    <w:t xml:space="preserve"> physical </w:t>
                  </w:r>
                  <w:proofErr w:type="gramStart"/>
                  <w:r w:rsidR="00C77269" w:rsidRPr="00C77269">
                    <w:rPr>
                      <w:color w:val="000000"/>
                    </w:rPr>
                    <w:t>exercise..</w:t>
                  </w:r>
                  <w:proofErr w:type="gramEnd"/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A49BA4B" w14:textId="2014139C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4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97CBC90" w14:textId="01E6E75C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3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15AE11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27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67AF8AA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3AEF154E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1CFA9B0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2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6ADC19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3907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2E9ADD5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 xml:space="preserve">Polyacetals, other </w:t>
                  </w:r>
                  <w:proofErr w:type="spellStart"/>
                  <w:r w:rsidRPr="00D46764">
                    <w:rPr>
                      <w:color w:val="000000"/>
                    </w:rPr>
                    <w:t>polyethers</w:t>
                  </w:r>
                  <w:proofErr w:type="spellEnd"/>
                  <w:r w:rsidRPr="00D46764">
                    <w:rPr>
                      <w:color w:val="000000"/>
                    </w:rPr>
                    <w:t xml:space="preserve"> and epoxide </w:t>
                  </w:r>
                  <w:proofErr w:type="gramStart"/>
                  <w:r w:rsidRPr="00D46764">
                    <w:rPr>
                      <w:color w:val="000000"/>
                    </w:rPr>
                    <w:t>resins..</w:t>
                  </w:r>
                  <w:proofErr w:type="gramEnd"/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9BE795A" w14:textId="309CC4C9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4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B425BA5" w14:textId="7A95516F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6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BC2B3A4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48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772673B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Increase</w:t>
                  </w:r>
                </w:p>
              </w:tc>
            </w:tr>
            <w:tr w:rsidR="00C77269" w:rsidRPr="00C77269" w14:paraId="63717956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1112722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3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A16F602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523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DE8561D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Cement, incl. cement clinkers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53C5C08" w14:textId="428DC74F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4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7A377A9" w14:textId="041F472E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5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5325AF9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5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7D8CE5C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  <w:tr w:rsidR="00C77269" w:rsidRPr="00C77269" w14:paraId="1466352E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348B0E3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4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6B6A35E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701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7A6421E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Potatoes, fresh or chilled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0431AC5" w14:textId="24B97143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2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966AEEF" w14:textId="60C2973E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17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3520FF1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7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E3A79FA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Increase</w:t>
                  </w:r>
                </w:p>
              </w:tc>
            </w:tr>
            <w:tr w:rsidR="00C77269" w:rsidRPr="00C77269" w14:paraId="4C0EB030" w14:textId="77777777" w:rsidTr="00C77269">
              <w:trPr>
                <w:trHeight w:val="291"/>
                <w:jc w:val="center"/>
              </w:trPr>
              <w:tc>
                <w:tcPr>
                  <w:tcW w:w="80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012D285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5</w:t>
                  </w:r>
                </w:p>
              </w:tc>
              <w:tc>
                <w:tcPr>
                  <w:tcW w:w="8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D23039E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6116</w:t>
                  </w:r>
                </w:p>
              </w:tc>
              <w:tc>
                <w:tcPr>
                  <w:tcW w:w="573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34EB34B" w14:textId="243101E9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Gloves, mittens and mitts, knitted or crocheted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D41177E" w14:textId="6991C62C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1</w:t>
                  </w:r>
                </w:p>
              </w:tc>
              <w:tc>
                <w:tcPr>
                  <w:tcW w:w="82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52F0F0B" w14:textId="168FCF2C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26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96103C5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-19%</w:t>
                  </w:r>
                </w:p>
              </w:tc>
              <w:tc>
                <w:tcPr>
                  <w:tcW w:w="11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9DA702F" w14:textId="77777777" w:rsidR="00D46764" w:rsidRPr="00D46764" w:rsidRDefault="00D46764" w:rsidP="00C77269">
                  <w:pPr>
                    <w:jc w:val="center"/>
                    <w:rPr>
                      <w:color w:val="000000"/>
                    </w:rPr>
                  </w:pPr>
                  <w:r w:rsidRPr="00D46764">
                    <w:rPr>
                      <w:color w:val="000000"/>
                    </w:rPr>
                    <w:t>Decline</w:t>
                  </w:r>
                </w:p>
              </w:tc>
            </w:tr>
          </w:tbl>
          <w:p w14:paraId="3EB82B6B" w14:textId="207B7A54" w:rsidR="001E4168" w:rsidRDefault="00B34010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  <w:r>
              <w:rPr>
                <w:b/>
                <w:spacing w:val="20"/>
                <w:sz w:val="18"/>
                <w:szCs w:val="18"/>
              </w:rPr>
              <w:t xml:space="preserve">                                                                      </w:t>
            </w:r>
          </w:p>
          <w:p w14:paraId="67AE4E8D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2DEB8979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4005A573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33A8F2FC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737E8EF3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593F0593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61C5B7A2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7922BCE1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44B50DAE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70DAB57C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117137C2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3F74BB8F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7C4C2B9F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11326854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25085629" w14:textId="77777777" w:rsidR="00C77269" w:rsidRDefault="00C77269" w:rsidP="001D44A3">
            <w:pPr>
              <w:pStyle w:val="Text"/>
              <w:rPr>
                <w:b/>
                <w:spacing w:val="20"/>
                <w:sz w:val="18"/>
                <w:szCs w:val="18"/>
              </w:rPr>
            </w:pPr>
          </w:p>
          <w:p w14:paraId="4BDE1BB1" w14:textId="77777777" w:rsidR="00C77269" w:rsidRPr="001D44A3" w:rsidRDefault="00C77269" w:rsidP="001D44A3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81407E5" w14:textId="0619C438" w:rsidR="001E4168" w:rsidRPr="00F63EEB" w:rsidRDefault="00F63EEB" w:rsidP="00F63EEB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spacing w:val="20"/>
                <w:sz w:val="20"/>
                <w:szCs w:val="20"/>
              </w:rPr>
              <w:t xml:space="preserve">                                                                                                                    </w:t>
            </w:r>
            <w:r w:rsidR="001E4168" w:rsidRPr="001E4168">
              <w:rPr>
                <w:b/>
                <w:spacing w:val="20"/>
                <w:sz w:val="20"/>
                <w:szCs w:val="20"/>
              </w:rPr>
              <w:t>*Trade values in US$ million</w:t>
            </w:r>
          </w:p>
          <w:p w14:paraId="4B249F9F" w14:textId="0A7F2F2C" w:rsidR="001E4168" w:rsidRPr="00F63EEB" w:rsidRDefault="00F63EEB" w:rsidP="00F63EEB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>TOP 25 EXPORTS COMMODITIES SHOWING INCREASE &amp; DECLINE</w:t>
            </w:r>
          </w:p>
          <w:p w14:paraId="3A11CCC6" w14:textId="2F82E1FE" w:rsidR="006B17B6" w:rsidRPr="001E4168" w:rsidRDefault="006B17B6" w:rsidP="00F63EEB">
            <w:pPr>
              <w:pStyle w:val="Text"/>
              <w:rPr>
                <w:b/>
                <w:i/>
                <w:iCs/>
                <w:color w:val="000000"/>
                <w:sz w:val="12"/>
                <w:szCs w:val="12"/>
              </w:rPr>
            </w:pPr>
          </w:p>
          <w:p w14:paraId="7FEDB181" w14:textId="46CECC6E" w:rsidR="003535C3" w:rsidRDefault="00B139AE" w:rsidP="00F63EEB">
            <w:pPr>
              <w:pStyle w:val="Text"/>
              <w:ind w:left="31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>(July-</w:t>
            </w:r>
            <w:r w:rsidR="004D4096">
              <w:rPr>
                <w:b/>
                <w:color w:val="002060"/>
                <w:spacing w:val="20"/>
                <w:sz w:val="24"/>
                <w:szCs w:val="24"/>
              </w:rPr>
              <w:t>April</w:t>
            </w:r>
            <w:r w:rsidR="003535C3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FY 202</w:t>
            </w:r>
            <w:r w:rsidR="003535C3">
              <w:rPr>
                <w:b/>
                <w:color w:val="002060"/>
                <w:spacing w:val="20"/>
                <w:sz w:val="24"/>
                <w:szCs w:val="24"/>
              </w:rPr>
              <w:t>4</w:t>
            </w:r>
            <w:r w:rsidR="003535C3" w:rsidRPr="00E02131">
              <w:rPr>
                <w:b/>
                <w:color w:val="002060"/>
                <w:spacing w:val="20"/>
                <w:sz w:val="24"/>
                <w:szCs w:val="24"/>
              </w:rPr>
              <w:t>-2</w:t>
            </w:r>
            <w:r w:rsidR="003535C3">
              <w:rPr>
                <w:b/>
                <w:color w:val="002060"/>
                <w:spacing w:val="20"/>
                <w:sz w:val="24"/>
                <w:szCs w:val="24"/>
              </w:rPr>
              <w:t>5</w:t>
            </w:r>
            <w:r w:rsidR="003535C3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vs. </w:t>
            </w:r>
            <w:r w:rsidR="003535C3">
              <w:rPr>
                <w:b/>
                <w:color w:val="002060"/>
                <w:spacing w:val="20"/>
                <w:sz w:val="24"/>
                <w:szCs w:val="24"/>
              </w:rPr>
              <w:t xml:space="preserve">FY </w:t>
            </w:r>
            <w:r w:rsidR="003535C3" w:rsidRPr="000D0926">
              <w:rPr>
                <w:b/>
                <w:color w:val="002060"/>
                <w:spacing w:val="20"/>
                <w:sz w:val="24"/>
                <w:szCs w:val="24"/>
              </w:rPr>
              <w:t>2023-24</w:t>
            </w:r>
            <w:r w:rsidR="003535C3">
              <w:rPr>
                <w:b/>
                <w:color w:val="002060"/>
                <w:spacing w:val="20"/>
                <w:sz w:val="24"/>
                <w:szCs w:val="24"/>
              </w:rPr>
              <w:t>)</w:t>
            </w:r>
          </w:p>
          <w:p w14:paraId="671406D7" w14:textId="77777777" w:rsidR="00257F45" w:rsidRPr="00E02131" w:rsidRDefault="00257F45" w:rsidP="00CF3B5B">
            <w:pPr>
              <w:pStyle w:val="Text"/>
              <w:ind w:left="318"/>
              <w:rPr>
                <w:b/>
                <w:color w:val="002060"/>
                <w:spacing w:val="20"/>
                <w:sz w:val="24"/>
                <w:szCs w:val="24"/>
              </w:rPr>
            </w:pPr>
          </w:p>
          <w:tbl>
            <w:tblPr>
              <w:tblW w:w="11010" w:type="dxa"/>
              <w:jc w:val="center"/>
              <w:tblLook w:val="04A0" w:firstRow="1" w:lastRow="0" w:firstColumn="1" w:lastColumn="0" w:noHBand="0" w:noVBand="1"/>
            </w:tblPr>
            <w:tblGrid>
              <w:gridCol w:w="792"/>
              <w:gridCol w:w="792"/>
              <w:gridCol w:w="5675"/>
              <w:gridCol w:w="825"/>
              <w:gridCol w:w="825"/>
              <w:gridCol w:w="1003"/>
              <w:gridCol w:w="1150"/>
            </w:tblGrid>
            <w:tr w:rsidR="009C380D" w:rsidRPr="009C380D" w14:paraId="33A28565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106CD05E" w14:textId="77777777" w:rsidR="009C380D" w:rsidRPr="009C380D" w:rsidRDefault="009C380D" w:rsidP="009C380D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C380D">
                    <w:rPr>
                      <w:b/>
                      <w:bCs/>
                      <w:color w:val="002060"/>
                    </w:rPr>
                    <w:t>Rank</w:t>
                  </w:r>
                </w:p>
              </w:tc>
              <w:tc>
                <w:tcPr>
                  <w:tcW w:w="7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398257E7" w14:textId="77777777" w:rsidR="009C380D" w:rsidRPr="009C380D" w:rsidRDefault="009C380D" w:rsidP="009C380D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C380D">
                    <w:rPr>
                      <w:b/>
                      <w:bCs/>
                      <w:color w:val="002060"/>
                    </w:rPr>
                    <w:t>HS Code</w:t>
                  </w:r>
                </w:p>
              </w:tc>
              <w:tc>
                <w:tcPr>
                  <w:tcW w:w="567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587303C5" w14:textId="77777777" w:rsidR="009C380D" w:rsidRPr="009C380D" w:rsidRDefault="009C380D" w:rsidP="009C380D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C380D">
                    <w:rPr>
                      <w:b/>
                      <w:bCs/>
                      <w:color w:val="002060"/>
                    </w:rPr>
                    <w:t>Description</w:t>
                  </w:r>
                </w:p>
              </w:tc>
              <w:tc>
                <w:tcPr>
                  <w:tcW w:w="82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4F648803" w14:textId="2C238BFE" w:rsidR="009C380D" w:rsidRPr="009C380D" w:rsidRDefault="009C380D" w:rsidP="009C380D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C380D">
                    <w:rPr>
                      <w:b/>
                      <w:bCs/>
                      <w:color w:val="002060"/>
                    </w:rPr>
                    <w:t>Jul-Apr FY 2024-25 (USD Mn)</w:t>
                  </w:r>
                </w:p>
              </w:tc>
              <w:tc>
                <w:tcPr>
                  <w:tcW w:w="82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5EC2C70F" w14:textId="227D959E" w:rsidR="009C380D" w:rsidRPr="009C380D" w:rsidRDefault="009C380D" w:rsidP="009C380D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C380D">
                    <w:rPr>
                      <w:b/>
                      <w:bCs/>
                      <w:color w:val="002060"/>
                    </w:rPr>
                    <w:t>Jul-Apr FY 2023-24 (USD Mn)</w:t>
                  </w:r>
                </w:p>
              </w:tc>
              <w:tc>
                <w:tcPr>
                  <w:tcW w:w="99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15B80D5" w14:textId="77777777" w:rsidR="009C380D" w:rsidRPr="009C380D" w:rsidRDefault="009C380D" w:rsidP="009C380D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C380D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111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5E6A6B48" w14:textId="77777777" w:rsidR="009C380D" w:rsidRPr="009C380D" w:rsidRDefault="009C380D" w:rsidP="009C380D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9C380D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9C380D" w:rsidRPr="009C380D" w14:paraId="45704B3B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CE43E2B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B31E697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302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4680925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Bedlinen, table linen, toilet linen and kitchen linen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633A58F" w14:textId="5961E4F2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,654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66345FA" w14:textId="54E6F1A3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,330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980584B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0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BC8123B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2ED5AE11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003028F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E85DF8D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006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0DDCF29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Rice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8611C45" w14:textId="7C4F219F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,873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086400E" w14:textId="107FA6CB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,287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95453BF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-13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31D8720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Decline</w:t>
                  </w:r>
                </w:p>
              </w:tc>
            </w:tr>
            <w:tr w:rsidR="009C380D" w:rsidRPr="009C380D" w14:paraId="42A241AA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6839B0A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1DFB8CF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203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EC19F6F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Men's or boys' suits, ensembles, jackets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50E550A" w14:textId="6BE4AF18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,651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1E15A2B" w14:textId="03934DF8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,268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D4CEF12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7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B7C8260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78154CA6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5BDF7B7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4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3D502F8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103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DDFB59D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Men's or boys' suits, ensembles, jackets, blazers, trousers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A4739D9" w14:textId="631021E9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789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98336AA" w14:textId="632DD17B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82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9D4E2C3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6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70C25DD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3E5112E6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42A7370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5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B9B88B2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7403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8D7FBEB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Copper, refined, and copper alloys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0E82564" w14:textId="404DEF7C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717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4EF1796" w14:textId="75300E8D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15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368C06B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7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4AA8F88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16915DEA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74EC7C3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452653F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5209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80300D2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Woven fabrics of cotton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6435774" w14:textId="751B721F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73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07EA47A" w14:textId="4E91A9E2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89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578C405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-2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504DCA4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Decline</w:t>
                  </w:r>
                </w:p>
              </w:tc>
            </w:tr>
            <w:tr w:rsidR="009C380D" w:rsidRPr="009C380D" w14:paraId="7A1B1F0C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1CCA7C8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7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34D9254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110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1F35EDB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Jerseys, pullovers, cardigans, waistcoats and similar articles,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08AD633" w14:textId="3A8D45B3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57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9481673" w14:textId="1A32B3E3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550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D923544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9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D121778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1BF8645B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D8301FF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8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5F0908B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109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8E5F68C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T-shirts, singlets and other vests, knitted or crocheted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930085D" w14:textId="77AD90B1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48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2BDB7C4" w14:textId="6246356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516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33FCE31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6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1D60E88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2E32EB7E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32EAE95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9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0EC5475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5205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570ED8A" w14:textId="3A7B9A5E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Cotton yarn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855833A" w14:textId="0447C331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556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3981578" w14:textId="3E259CEA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819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C7C8EC9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-32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17E87F7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Decline</w:t>
                  </w:r>
                </w:p>
              </w:tc>
            </w:tr>
            <w:tr w:rsidR="009C380D" w:rsidRPr="009C380D" w14:paraId="2F333A70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28115AA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0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D29133E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105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BD40E5D" w14:textId="44019CFE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Men's or boys' shirts, knitted or crocheted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137BB48" w14:textId="02E71D4B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533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218AD85" w14:textId="0876C11F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449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7C5A486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9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445A761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2A7F6B9C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B559A73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1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E131DB7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4203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E6803EB" w14:textId="4EDB7D3B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Articles of apparel and clothing accessories, of leather or composition leather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76B33C0" w14:textId="6294E455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519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6AD1D60" w14:textId="32D299E6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487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A4CB06F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7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B1973E1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46E49D0F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5501696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2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C7F6D4F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115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F912A11" w14:textId="5466E39F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Pantyhose, tights, stockings, socks and other hosiery,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F07BB1F" w14:textId="00E5B539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514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6A27226" w14:textId="70E9E980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490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101E622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5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0E68763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23AE1264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B6A15DA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3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FD51806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710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D07711F" w14:textId="58AFCC78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Petroleum oils and oils obtained from bituminous minerals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18BB563" w14:textId="2CF30E8F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456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7BA6C01" w14:textId="3BDED9D9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13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5CE68C9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14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A96BBC4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104ECFC6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804450A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4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6D9921D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5208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3C71137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Woven fabrics of cotton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6EC4B09" w14:textId="24CBEA48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456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207933B" w14:textId="7665AC85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442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7A7F4AE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162A489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06E98BA2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A8594A7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5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1A4AD93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307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5A3B141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Made-up articles of textile materials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3D3BDB7" w14:textId="3083A15C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443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D21EAAD" w14:textId="4D20D105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407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934B67C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9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6495909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008B2E89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89E85C4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6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47E87B9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204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5297DAE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Women's or girls' suits, ensembles, jackets, blazers, dresses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3C73BE7" w14:textId="2B0BD625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443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D51CF88" w14:textId="5E161DF3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49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6935A3E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7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DF9BB17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5A1FBAA1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684F4B0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7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5AC099C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701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3F98CDA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Cane or beet sugar and chemically pure sucrose,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79D3F3D" w14:textId="232248F5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99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6900245" w14:textId="71316FB6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1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DB3D541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779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708DD54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743720F5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E478789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8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9274C76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9018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3AD45D4" w14:textId="109793EE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struments and appliances used in medical, surgical,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95C8C43" w14:textId="43709000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77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E7DD3A8" w14:textId="5418364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66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C2DD4C2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547F2B7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3B9A59E0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1F845FA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9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CA13BBF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207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07DE382" w14:textId="3FE72406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Other oil seeds and oleaginous fruits,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88DC9E5" w14:textId="285C2CD3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55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2871D99" w14:textId="23BE4549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92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4875465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-10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6BD6A0D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Decline</w:t>
                  </w:r>
                </w:p>
              </w:tc>
            </w:tr>
            <w:tr w:rsidR="009C380D" w:rsidRPr="009C380D" w14:paraId="700AA377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B76C875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0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6F5016E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01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0449309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Meat of bovine animals, fresh or chilled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1C96AFA" w14:textId="7C194C3B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09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719E732" w14:textId="02F6AEF2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05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7C71A05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C3DF5C6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0D4E53A1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32DF3DB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1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4F0FA7D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004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BC676C2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Medicaments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7C6D94D" w14:textId="04FEE3A5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89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28B3D3B" w14:textId="7B6CDC1E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47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2B8ED9B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7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B801FBC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5A414755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0EB0349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2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2E9B90D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207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B6CDDAB" w14:textId="1A45755E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Undenatured ethyl alcohol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A80E0EF" w14:textId="247C8150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77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D41F562" w14:textId="6D71363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363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66F9228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-24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146F567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Decline</w:t>
                  </w:r>
                </w:p>
              </w:tc>
            </w:tr>
            <w:tr w:rsidR="009C380D" w:rsidRPr="009C380D" w14:paraId="608D25E4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55A7CB2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3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B6E72F5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116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73D06FB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Gloves, mittens and mitts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B41AD31" w14:textId="64D5136C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76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19DFAC2" w14:textId="70E4F9C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63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4A9A2AA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5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AD24AD2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545AD797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1F3803C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4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58B4090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6104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A3881B9" w14:textId="1B4F4E04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Women's or girls' suits, ensembles, jackets,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4D54C89" w14:textId="1B912ED2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62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5E5CB56" w14:textId="307397E4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27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BB6521F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16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C794BB8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Increase</w:t>
                  </w:r>
                </w:p>
              </w:tc>
            </w:tr>
            <w:tr w:rsidR="009C380D" w:rsidRPr="009C380D" w14:paraId="318AEBBD" w14:textId="77777777" w:rsidTr="009C380D">
              <w:trPr>
                <w:trHeight w:val="302"/>
                <w:jc w:val="center"/>
              </w:trPr>
              <w:tc>
                <w:tcPr>
                  <w:tcW w:w="7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C0D9E89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5</w:t>
                  </w:r>
                </w:p>
              </w:tc>
              <w:tc>
                <w:tcPr>
                  <w:tcW w:w="7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187D013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9506</w:t>
                  </w:r>
                </w:p>
              </w:tc>
              <w:tc>
                <w:tcPr>
                  <w:tcW w:w="56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2464EBC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Articles and equipment for general physical exercise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E473014" w14:textId="7E7D06E5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58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C0C486E" w14:textId="191255A1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279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E439AA6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-7%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290A15A" w14:textId="77777777" w:rsidR="009C380D" w:rsidRPr="009C380D" w:rsidRDefault="009C380D" w:rsidP="009C380D">
                  <w:pPr>
                    <w:jc w:val="center"/>
                    <w:rPr>
                      <w:color w:val="000000"/>
                    </w:rPr>
                  </w:pPr>
                  <w:r w:rsidRPr="009C380D">
                    <w:rPr>
                      <w:color w:val="000000"/>
                    </w:rPr>
                    <w:t>Decline</w:t>
                  </w:r>
                </w:p>
              </w:tc>
            </w:tr>
          </w:tbl>
          <w:p w14:paraId="360475DD" w14:textId="53625F45" w:rsidR="006B17B6" w:rsidRDefault="006B17B6" w:rsidP="007E6E41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98B5387" w14:textId="77777777" w:rsidR="00CF3B5B" w:rsidRDefault="00CF3B5B" w:rsidP="00257F45">
            <w:pPr>
              <w:pStyle w:val="Text"/>
              <w:ind w:left="601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76F5B06" w14:textId="77777777" w:rsidR="001803D5" w:rsidRDefault="00CF3B5B" w:rsidP="007E6E41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lastRenderedPageBreak/>
              <w:t xml:space="preserve">     </w:t>
            </w:r>
          </w:p>
          <w:p w14:paraId="0DA651CA" w14:textId="3167F730" w:rsidR="00B139AE" w:rsidRPr="00E02131" w:rsidRDefault="00B139AE" w:rsidP="00257F45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10274F1" w14:textId="77777777" w:rsidR="006B17B6" w:rsidRDefault="006B17B6" w:rsidP="006B17B6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7177DE2D" w14:textId="77777777" w:rsidR="006B17B6" w:rsidRDefault="006B17B6" w:rsidP="006B17B6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C5F0660" w14:textId="77777777" w:rsidR="00FB3FDD" w:rsidRDefault="00FB3FDD" w:rsidP="006B17B6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4847E33" w14:textId="77777777" w:rsidR="00FB3FDD" w:rsidRDefault="00FB3FDD" w:rsidP="006B17B6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9EA3588" w14:textId="77777777" w:rsidR="00FB3FDD" w:rsidRDefault="00FB3FDD" w:rsidP="006B17B6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914756D" w14:textId="77777777" w:rsidR="00FB3FDD" w:rsidRDefault="00FB3FDD" w:rsidP="006B17B6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0E9BA54" w14:textId="77777777" w:rsidR="00FB3FDD" w:rsidRPr="00E02131" w:rsidRDefault="00FB3FDD" w:rsidP="006B17B6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091E8F0C" w14:textId="77777777" w:rsidR="00B34010" w:rsidRDefault="00B34010" w:rsidP="00B34010">
            <w:pPr>
              <w:pStyle w:val="Text"/>
              <w:ind w:left="198"/>
              <w:jc w:val="right"/>
              <w:rPr>
                <w:b/>
                <w:i/>
                <w:iCs/>
                <w:color w:val="000000"/>
                <w:sz w:val="20"/>
                <w:szCs w:val="20"/>
              </w:rPr>
            </w:pPr>
            <w:r>
              <w:rPr>
                <w:b/>
                <w:i/>
                <w:iCs/>
                <w:color w:val="000000"/>
                <w:sz w:val="20"/>
                <w:szCs w:val="20"/>
              </w:rPr>
              <w:t>*Trade values in US$ million</w:t>
            </w:r>
          </w:p>
          <w:p w14:paraId="59C671A0" w14:textId="52F6CC4F" w:rsidR="006B17B6" w:rsidRPr="00B34010" w:rsidRDefault="00B34010" w:rsidP="00B34010">
            <w:pPr>
              <w:pStyle w:val="Text"/>
              <w:rPr>
                <w:b/>
                <w:i/>
                <w:iCs/>
                <w:color w:val="000000"/>
                <w:sz w:val="20"/>
                <w:szCs w:val="20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    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REGIONAL EXPORTS SHOWING INCREASE &amp; DECLINE </w:t>
            </w:r>
          </w:p>
          <w:p w14:paraId="2D01F75E" w14:textId="1D00004C" w:rsidR="006B17B6" w:rsidRDefault="00A5123D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</w:t>
            </w:r>
            <w:r w:rsidR="009F0634"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  <w:r w:rsidR="0002624F">
              <w:rPr>
                <w:b/>
                <w:color w:val="002060"/>
                <w:spacing w:val="20"/>
                <w:sz w:val="24"/>
                <w:szCs w:val="24"/>
              </w:rPr>
              <w:t>(</w:t>
            </w:r>
            <w:r w:rsidR="00FB3FDD">
              <w:rPr>
                <w:b/>
                <w:color w:val="002060"/>
                <w:spacing w:val="20"/>
                <w:sz w:val="24"/>
                <w:szCs w:val="24"/>
              </w:rPr>
              <w:t>April</w:t>
            </w:r>
            <w:r w:rsidR="00B34010"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  <w:r w:rsidR="002C531C">
              <w:rPr>
                <w:b/>
                <w:color w:val="002060"/>
                <w:spacing w:val="20"/>
                <w:sz w:val="24"/>
                <w:szCs w:val="24"/>
              </w:rPr>
              <w:t>FY 2024-25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vs. </w:t>
            </w:r>
            <w:r w:rsidR="009B6FE3">
              <w:rPr>
                <w:b/>
                <w:color w:val="002060"/>
                <w:spacing w:val="20"/>
                <w:sz w:val="24"/>
                <w:szCs w:val="24"/>
              </w:rPr>
              <w:t xml:space="preserve">FY </w:t>
            </w:r>
            <w:r w:rsidR="00AB2115">
              <w:rPr>
                <w:b/>
                <w:color w:val="002060"/>
                <w:spacing w:val="20"/>
                <w:sz w:val="24"/>
                <w:szCs w:val="24"/>
              </w:rPr>
              <w:t>2023-24</w:t>
            </w:r>
            <w:r w:rsidR="006B17B6" w:rsidRPr="00E02131">
              <w:rPr>
                <w:b/>
                <w:color w:val="002060"/>
                <w:spacing w:val="20"/>
                <w:sz w:val="24"/>
                <w:szCs w:val="24"/>
              </w:rPr>
              <w:t>)</w:t>
            </w:r>
          </w:p>
          <w:p w14:paraId="2790C531" w14:textId="5DC8C027" w:rsidR="00AB2115" w:rsidRDefault="00AB2115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</w:t>
            </w:r>
          </w:p>
          <w:p w14:paraId="1FC6C1E2" w14:textId="77777777" w:rsidR="00B73302" w:rsidRDefault="00B73302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tbl>
            <w:tblPr>
              <w:tblW w:w="10795" w:type="dxa"/>
              <w:jc w:val="center"/>
              <w:tblLook w:val="04A0" w:firstRow="1" w:lastRow="0" w:firstColumn="1" w:lastColumn="0" w:noHBand="0" w:noVBand="1"/>
            </w:tblPr>
            <w:tblGrid>
              <w:gridCol w:w="2146"/>
              <w:gridCol w:w="2146"/>
              <w:gridCol w:w="2146"/>
              <w:gridCol w:w="2146"/>
              <w:gridCol w:w="2211"/>
            </w:tblGrid>
            <w:tr w:rsidR="00DD0DC3" w:rsidRPr="00DD0DC3" w14:paraId="5827939C" w14:textId="77777777" w:rsidTr="00FB3FDD">
              <w:trPr>
                <w:trHeight w:val="661"/>
                <w:jc w:val="center"/>
              </w:trPr>
              <w:tc>
                <w:tcPr>
                  <w:tcW w:w="21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5" w:themeFillTint="33"/>
                  <w:noWrap/>
                  <w:vAlign w:val="bottom"/>
                  <w:hideMark/>
                </w:tcPr>
                <w:p w14:paraId="4A96CCE9" w14:textId="77777777" w:rsidR="00DD0DC3" w:rsidRPr="00DD0DC3" w:rsidRDefault="00DD0DC3" w:rsidP="00FB3FDD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DD0DC3">
                    <w:rPr>
                      <w:b/>
                      <w:bCs/>
                      <w:color w:val="002060"/>
                    </w:rPr>
                    <w:t>Region</w:t>
                  </w:r>
                </w:p>
              </w:tc>
              <w:tc>
                <w:tcPr>
                  <w:tcW w:w="214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5" w:themeFillTint="33"/>
                  <w:noWrap/>
                  <w:vAlign w:val="bottom"/>
                  <w:hideMark/>
                </w:tcPr>
                <w:p w14:paraId="163FD1CD" w14:textId="16C254A0" w:rsidR="00DD0DC3" w:rsidRPr="00DD0DC3" w:rsidRDefault="00D97E30" w:rsidP="00FB3FDD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 xml:space="preserve">April </w:t>
                  </w:r>
                  <w:r w:rsidR="00DD0DC3" w:rsidRPr="00DD0DC3">
                    <w:rPr>
                      <w:b/>
                      <w:bCs/>
                      <w:color w:val="002060"/>
                    </w:rPr>
                    <w:t>FY 2024-25 (USD Mn)</w:t>
                  </w:r>
                </w:p>
              </w:tc>
              <w:tc>
                <w:tcPr>
                  <w:tcW w:w="214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5" w:themeFillTint="33"/>
                  <w:noWrap/>
                  <w:vAlign w:val="bottom"/>
                  <w:hideMark/>
                </w:tcPr>
                <w:p w14:paraId="29606011" w14:textId="6C212A4F" w:rsidR="00DD0DC3" w:rsidRPr="00DD0DC3" w:rsidRDefault="00D97E30" w:rsidP="00FB3FDD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 xml:space="preserve">April </w:t>
                  </w:r>
                  <w:r w:rsidR="00DD0DC3" w:rsidRPr="00DD0DC3">
                    <w:rPr>
                      <w:b/>
                      <w:bCs/>
                      <w:color w:val="002060"/>
                    </w:rPr>
                    <w:t>FY 2023-24 (USD Mn)</w:t>
                  </w:r>
                </w:p>
              </w:tc>
              <w:tc>
                <w:tcPr>
                  <w:tcW w:w="214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5" w:themeFillTint="33"/>
                  <w:noWrap/>
                  <w:vAlign w:val="bottom"/>
                  <w:hideMark/>
                </w:tcPr>
                <w:p w14:paraId="715247A9" w14:textId="77777777" w:rsidR="00DD0DC3" w:rsidRPr="00DD0DC3" w:rsidRDefault="00DD0DC3" w:rsidP="00FB3FDD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DD0DC3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22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5" w:themeFillTint="33"/>
                  <w:noWrap/>
                  <w:vAlign w:val="bottom"/>
                  <w:hideMark/>
                </w:tcPr>
                <w:p w14:paraId="7C941647" w14:textId="77777777" w:rsidR="00DD0DC3" w:rsidRPr="00DD0DC3" w:rsidRDefault="00DD0DC3" w:rsidP="00FB3FDD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DD0DC3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DD0DC3" w:rsidRPr="00DD0DC3" w14:paraId="16472C53" w14:textId="77777777" w:rsidTr="00FB3FDD">
              <w:trPr>
                <w:trHeight w:val="661"/>
                <w:jc w:val="center"/>
              </w:trPr>
              <w:tc>
                <w:tcPr>
                  <w:tcW w:w="21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1569E38" w14:textId="02F42C95" w:rsidR="00DD0DC3" w:rsidRPr="00DD0DC3" w:rsidRDefault="00FB3FDD" w:rsidP="00FB3FDD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Europe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30075F3" w14:textId="5247A9FE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759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3B9E08A" w14:textId="23242AEB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776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CE7FDDA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-2%</w:t>
                  </w:r>
                </w:p>
              </w:tc>
              <w:tc>
                <w:tcPr>
                  <w:tcW w:w="22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B026771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Decline</w:t>
                  </w:r>
                </w:p>
              </w:tc>
            </w:tr>
            <w:tr w:rsidR="00DD0DC3" w:rsidRPr="00DD0DC3" w14:paraId="493489E9" w14:textId="77777777" w:rsidTr="00FB3FDD">
              <w:trPr>
                <w:trHeight w:val="661"/>
                <w:jc w:val="center"/>
              </w:trPr>
              <w:tc>
                <w:tcPr>
                  <w:tcW w:w="21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37C3090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Asia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E5FD7F0" w14:textId="3AE039AD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685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DEBBA94" w14:textId="0119CAC6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841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7616F92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-19%</w:t>
                  </w:r>
                </w:p>
              </w:tc>
              <w:tc>
                <w:tcPr>
                  <w:tcW w:w="22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0020988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Decline</w:t>
                  </w:r>
                </w:p>
              </w:tc>
            </w:tr>
            <w:tr w:rsidR="00FB3FDD" w:rsidRPr="00DD0DC3" w14:paraId="5AEF32BA" w14:textId="77777777" w:rsidTr="00FB3FDD">
              <w:trPr>
                <w:trHeight w:val="661"/>
                <w:jc w:val="center"/>
              </w:trPr>
              <w:tc>
                <w:tcPr>
                  <w:tcW w:w="21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F9B91DF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America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E381D3D" w14:textId="610803EF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531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9C65F24" w14:textId="107F4FA9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497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A3CA179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7%</w:t>
                  </w:r>
                </w:p>
              </w:tc>
              <w:tc>
                <w:tcPr>
                  <w:tcW w:w="22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30B7E0B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Increase</w:t>
                  </w:r>
                </w:p>
              </w:tc>
            </w:tr>
            <w:tr w:rsidR="00DD0DC3" w:rsidRPr="00DD0DC3" w14:paraId="2C7152C2" w14:textId="77777777" w:rsidTr="00FB3FDD">
              <w:trPr>
                <w:trHeight w:val="661"/>
                <w:jc w:val="center"/>
              </w:trPr>
              <w:tc>
                <w:tcPr>
                  <w:tcW w:w="21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579F565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Africa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2C7E5C7" w14:textId="7E305CEE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150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9C6E513" w14:textId="22E2B343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210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E4EE551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-28%</w:t>
                  </w:r>
                </w:p>
              </w:tc>
              <w:tc>
                <w:tcPr>
                  <w:tcW w:w="22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3C01EFA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Decline</w:t>
                  </w:r>
                </w:p>
              </w:tc>
            </w:tr>
            <w:tr w:rsidR="00DD0DC3" w:rsidRPr="00DD0DC3" w14:paraId="5B901860" w14:textId="77777777" w:rsidTr="00FB3FDD">
              <w:trPr>
                <w:trHeight w:val="661"/>
                <w:jc w:val="center"/>
              </w:trPr>
              <w:tc>
                <w:tcPr>
                  <w:tcW w:w="21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280B2B9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Oceania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E55194E" w14:textId="259EC9B0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21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1B8A4B8" w14:textId="051C738A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28</w:t>
                  </w:r>
                </w:p>
              </w:tc>
              <w:tc>
                <w:tcPr>
                  <w:tcW w:w="21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3940987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-25%</w:t>
                  </w:r>
                </w:p>
              </w:tc>
              <w:tc>
                <w:tcPr>
                  <w:tcW w:w="22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13E3BFC" w14:textId="77777777" w:rsidR="00DD0DC3" w:rsidRPr="00DD0DC3" w:rsidRDefault="00DD0DC3" w:rsidP="00FB3FDD">
                  <w:pPr>
                    <w:jc w:val="center"/>
                    <w:rPr>
                      <w:color w:val="000000"/>
                    </w:rPr>
                  </w:pPr>
                  <w:r w:rsidRPr="00DD0DC3">
                    <w:rPr>
                      <w:color w:val="000000"/>
                    </w:rPr>
                    <w:t>Decline</w:t>
                  </w:r>
                </w:p>
              </w:tc>
            </w:tr>
          </w:tbl>
          <w:p w14:paraId="79808E7A" w14:textId="77777777" w:rsidR="00AB2115" w:rsidRPr="0002624F" w:rsidRDefault="00AB2115" w:rsidP="00B73302">
            <w:pPr>
              <w:rPr>
                <w:color w:val="000000"/>
              </w:rPr>
            </w:pPr>
          </w:p>
          <w:p w14:paraId="06EB371F" w14:textId="77777777" w:rsidR="006B17B6" w:rsidRPr="0002624F" w:rsidRDefault="006B17B6" w:rsidP="0002624F">
            <w:pPr>
              <w:jc w:val="center"/>
              <w:rPr>
                <w:color w:val="000000"/>
              </w:rPr>
            </w:pPr>
          </w:p>
          <w:p w14:paraId="5D48E6E6" w14:textId="425FF6C2" w:rsidR="009F0634" w:rsidRPr="009F0634" w:rsidRDefault="00B34010" w:rsidP="00741616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     </w:t>
            </w:r>
            <w:r w:rsidR="009F0634" w:rsidRPr="009F0634">
              <w:rPr>
                <w:b/>
                <w:color w:val="002060"/>
                <w:spacing w:val="20"/>
                <w:sz w:val="24"/>
                <w:szCs w:val="24"/>
              </w:rPr>
              <w:t xml:space="preserve">REGIONAL EXPORTS SHOWING INCREASE &amp; DECLINE </w:t>
            </w:r>
          </w:p>
          <w:p w14:paraId="50CEF951" w14:textId="661E1209" w:rsidR="009F0634" w:rsidRPr="009F0634" w:rsidRDefault="009F0634" w:rsidP="009F0634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  </w:t>
            </w:r>
            <w:r w:rsidR="00660B98">
              <w:rPr>
                <w:b/>
                <w:color w:val="002060"/>
                <w:spacing w:val="20"/>
                <w:sz w:val="24"/>
                <w:szCs w:val="24"/>
              </w:rPr>
              <w:t>(July-</w:t>
            </w:r>
            <w:r w:rsidR="00CF011B">
              <w:rPr>
                <w:b/>
                <w:color w:val="002060"/>
                <w:spacing w:val="20"/>
                <w:sz w:val="24"/>
                <w:szCs w:val="24"/>
              </w:rPr>
              <w:t>April</w:t>
            </w:r>
            <w:r w:rsidRPr="009F0634">
              <w:rPr>
                <w:b/>
                <w:color w:val="002060"/>
                <w:spacing w:val="20"/>
                <w:sz w:val="24"/>
                <w:szCs w:val="24"/>
              </w:rPr>
              <w:t xml:space="preserve"> FY 2024-25 vs. FY 2023-24)</w:t>
            </w:r>
          </w:p>
          <w:p w14:paraId="74C092D5" w14:textId="059C04E3" w:rsidR="003535C3" w:rsidRDefault="003535C3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491F1CF" w14:textId="77777777" w:rsidR="00656A15" w:rsidRDefault="00AB2115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</w:t>
            </w:r>
            <w:r w:rsidR="003535C3">
              <w:rPr>
                <w:b/>
                <w:color w:val="002060"/>
                <w:spacing w:val="20"/>
                <w:sz w:val="24"/>
                <w:szCs w:val="24"/>
              </w:rPr>
              <w:t xml:space="preserve">  </w:t>
            </w:r>
          </w:p>
          <w:tbl>
            <w:tblPr>
              <w:tblW w:w="10785" w:type="dxa"/>
              <w:jc w:val="center"/>
              <w:tblLook w:val="04A0" w:firstRow="1" w:lastRow="0" w:firstColumn="1" w:lastColumn="0" w:noHBand="0" w:noVBand="1"/>
            </w:tblPr>
            <w:tblGrid>
              <w:gridCol w:w="2109"/>
              <w:gridCol w:w="2197"/>
              <w:gridCol w:w="2197"/>
              <w:gridCol w:w="2109"/>
              <w:gridCol w:w="2173"/>
            </w:tblGrid>
            <w:tr w:rsidR="00CF011B" w:rsidRPr="00CF011B" w14:paraId="00363448" w14:textId="77777777" w:rsidTr="00CF011B">
              <w:trPr>
                <w:trHeight w:val="599"/>
                <w:jc w:val="center"/>
              </w:trPr>
              <w:tc>
                <w:tcPr>
                  <w:tcW w:w="21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3629E76B" w14:textId="77777777" w:rsidR="00CF011B" w:rsidRPr="00CF011B" w:rsidRDefault="00CF011B" w:rsidP="00CF011B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F011B">
                    <w:rPr>
                      <w:b/>
                      <w:bCs/>
                      <w:color w:val="002060"/>
                    </w:rPr>
                    <w:t>Region</w:t>
                  </w:r>
                </w:p>
              </w:tc>
              <w:tc>
                <w:tcPr>
                  <w:tcW w:w="219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009FCC11" w14:textId="704DCA6B" w:rsidR="00CF011B" w:rsidRPr="00CF011B" w:rsidRDefault="00CF011B" w:rsidP="00CF011B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 xml:space="preserve">Jul-Apr </w:t>
                  </w:r>
                  <w:r w:rsidRPr="00CF011B">
                    <w:rPr>
                      <w:b/>
                      <w:bCs/>
                      <w:color w:val="002060"/>
                    </w:rPr>
                    <w:t>FY 2024-25 (USD Mn)</w:t>
                  </w:r>
                </w:p>
              </w:tc>
              <w:tc>
                <w:tcPr>
                  <w:tcW w:w="219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0D6453A3" w14:textId="4EC8E9B6" w:rsidR="00CF011B" w:rsidRPr="00CF011B" w:rsidRDefault="00CF011B" w:rsidP="00CF011B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 xml:space="preserve">Jul-Apr </w:t>
                  </w:r>
                  <w:r w:rsidRPr="00CF011B">
                    <w:rPr>
                      <w:b/>
                      <w:bCs/>
                      <w:color w:val="002060"/>
                    </w:rPr>
                    <w:t>FY 2023-24 (USD Mn)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5CE9552D" w14:textId="77777777" w:rsidR="00CF011B" w:rsidRPr="00CF011B" w:rsidRDefault="00CF011B" w:rsidP="00CF011B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F011B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217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E759731" w14:textId="77777777" w:rsidR="00CF011B" w:rsidRPr="00CF011B" w:rsidRDefault="00CF011B" w:rsidP="00CF011B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F011B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CF011B" w:rsidRPr="00CF011B" w14:paraId="2BB0BCE7" w14:textId="77777777" w:rsidTr="00CF011B">
              <w:trPr>
                <w:trHeight w:val="599"/>
                <w:jc w:val="center"/>
              </w:trPr>
              <w:tc>
                <w:tcPr>
                  <w:tcW w:w="21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A805CD6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Asia</w:t>
                  </w:r>
                </w:p>
              </w:tc>
              <w:tc>
                <w:tcPr>
                  <w:tcW w:w="219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9765DCD" w14:textId="789A975B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9,397</w:t>
                  </w:r>
                </w:p>
              </w:tc>
              <w:tc>
                <w:tcPr>
                  <w:tcW w:w="219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CF96473" w14:textId="64E595AB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9,351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68F8DF6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0%</w:t>
                  </w:r>
                </w:p>
              </w:tc>
              <w:tc>
                <w:tcPr>
                  <w:tcW w:w="217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C45C559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Increase</w:t>
                  </w:r>
                </w:p>
              </w:tc>
            </w:tr>
            <w:tr w:rsidR="00CF011B" w:rsidRPr="00CF011B" w14:paraId="1146DCBE" w14:textId="77777777" w:rsidTr="00CF011B">
              <w:trPr>
                <w:trHeight w:val="599"/>
                <w:jc w:val="center"/>
              </w:trPr>
              <w:tc>
                <w:tcPr>
                  <w:tcW w:w="21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64BAE07" w14:textId="6EC41BDE" w:rsidR="00CF011B" w:rsidRPr="00CF011B" w:rsidRDefault="004278D1" w:rsidP="00CF011B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Europe</w:t>
                  </w:r>
                </w:p>
              </w:tc>
              <w:tc>
                <w:tcPr>
                  <w:tcW w:w="219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06020A8" w14:textId="15528845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9,358</w:t>
                  </w:r>
                </w:p>
              </w:tc>
              <w:tc>
                <w:tcPr>
                  <w:tcW w:w="219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2D185E7" w14:textId="0136FB6C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8,565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B0AC396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9%</w:t>
                  </w:r>
                </w:p>
              </w:tc>
              <w:tc>
                <w:tcPr>
                  <w:tcW w:w="217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6FE3512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Increase</w:t>
                  </w:r>
                </w:p>
              </w:tc>
            </w:tr>
            <w:tr w:rsidR="00CF011B" w:rsidRPr="00CF011B" w14:paraId="719EC674" w14:textId="77777777" w:rsidTr="00CF011B">
              <w:trPr>
                <w:trHeight w:val="599"/>
                <w:jc w:val="center"/>
              </w:trPr>
              <w:tc>
                <w:tcPr>
                  <w:tcW w:w="21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68F1965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America</w:t>
                  </w:r>
                </w:p>
              </w:tc>
              <w:tc>
                <w:tcPr>
                  <w:tcW w:w="219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ACE369F" w14:textId="1097CEAE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5,686</w:t>
                  </w:r>
                </w:p>
              </w:tc>
              <w:tc>
                <w:tcPr>
                  <w:tcW w:w="219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412400F" w14:textId="057092FB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5,121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B307888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11%</w:t>
                  </w:r>
                </w:p>
              </w:tc>
              <w:tc>
                <w:tcPr>
                  <w:tcW w:w="217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D8CE7A1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Increase</w:t>
                  </w:r>
                </w:p>
              </w:tc>
            </w:tr>
            <w:tr w:rsidR="00CF011B" w:rsidRPr="00CF011B" w14:paraId="6E786CC0" w14:textId="77777777" w:rsidTr="00CF011B">
              <w:trPr>
                <w:trHeight w:val="599"/>
                <w:jc w:val="center"/>
              </w:trPr>
              <w:tc>
                <w:tcPr>
                  <w:tcW w:w="21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3304E78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Africa</w:t>
                  </w:r>
                </w:p>
              </w:tc>
              <w:tc>
                <w:tcPr>
                  <w:tcW w:w="219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F3F3507" w14:textId="432ACA9F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1,920</w:t>
                  </w:r>
                </w:p>
              </w:tc>
              <w:tc>
                <w:tcPr>
                  <w:tcW w:w="219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6E20284" w14:textId="756BDB42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1,938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7876BE7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-1%</w:t>
                  </w:r>
                </w:p>
              </w:tc>
              <w:tc>
                <w:tcPr>
                  <w:tcW w:w="217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143509C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Decline</w:t>
                  </w:r>
                </w:p>
              </w:tc>
            </w:tr>
            <w:tr w:rsidR="00CF011B" w:rsidRPr="00CF011B" w14:paraId="0AD79CFF" w14:textId="77777777" w:rsidTr="00CF011B">
              <w:trPr>
                <w:trHeight w:val="599"/>
                <w:jc w:val="center"/>
              </w:trPr>
              <w:tc>
                <w:tcPr>
                  <w:tcW w:w="210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CF0FA2A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Oceania</w:t>
                  </w:r>
                </w:p>
              </w:tc>
              <w:tc>
                <w:tcPr>
                  <w:tcW w:w="219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3B9CCD6" w14:textId="0D52F7A4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273</w:t>
                  </w:r>
                </w:p>
              </w:tc>
              <w:tc>
                <w:tcPr>
                  <w:tcW w:w="219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9F414B1" w14:textId="7E74D255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272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3CABA2B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0%</w:t>
                  </w:r>
                </w:p>
              </w:tc>
              <w:tc>
                <w:tcPr>
                  <w:tcW w:w="217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354E4BB" w14:textId="77777777" w:rsidR="00CF011B" w:rsidRPr="00CF011B" w:rsidRDefault="00CF011B" w:rsidP="00CF011B">
                  <w:pPr>
                    <w:jc w:val="center"/>
                    <w:rPr>
                      <w:color w:val="000000"/>
                    </w:rPr>
                  </w:pPr>
                  <w:r w:rsidRPr="00CF011B">
                    <w:rPr>
                      <w:color w:val="000000"/>
                    </w:rPr>
                    <w:t>Increase</w:t>
                  </w:r>
                </w:p>
              </w:tc>
            </w:tr>
          </w:tbl>
          <w:p w14:paraId="6603FCD3" w14:textId="0342CBD2" w:rsidR="00AB2115" w:rsidRDefault="00AB2115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82051B5" w14:textId="77777777" w:rsidR="0002624F" w:rsidRDefault="003535C3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</w:t>
            </w:r>
          </w:p>
          <w:p w14:paraId="76327B5D" w14:textId="77777777" w:rsidR="00660B98" w:rsidRDefault="003535C3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</w:t>
            </w:r>
          </w:p>
          <w:p w14:paraId="52E88893" w14:textId="4CF88C7D" w:rsidR="00127D89" w:rsidRDefault="00127D89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E89B56A" w14:textId="1DFB75F2" w:rsidR="009F0634" w:rsidRDefault="009F0634" w:rsidP="006B17B6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83D02F2" w14:textId="2CD94C02" w:rsidR="002A7ACD" w:rsidRDefault="00B45070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lastRenderedPageBreak/>
              <w:t xml:space="preserve">   </w:t>
            </w:r>
          </w:p>
          <w:p w14:paraId="2745B00F" w14:textId="77777777" w:rsidR="00B45070" w:rsidRDefault="00B45070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B12F801" w14:textId="77777777" w:rsidR="00B0478A" w:rsidRPr="00E02131" w:rsidRDefault="00B0478A" w:rsidP="00B0478A">
            <w:pPr>
              <w:pStyle w:val="Heading3"/>
              <w:spacing w:before="240"/>
              <w:jc w:val="center"/>
              <w:rPr>
                <w:rFonts w:ascii="Times New Roman" w:hAnsi="Times New Roman" w:cs="Times New Roman"/>
                <w:b/>
                <w:bCs/>
                <w:color w:val="172D3D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b/>
                <w:bCs/>
                <w:color w:val="172D3D"/>
                <w:sz w:val="40"/>
                <w:szCs w:val="40"/>
              </w:rPr>
              <w:t>IM</w:t>
            </w:r>
            <w:r w:rsidRPr="00E02131">
              <w:rPr>
                <w:rFonts w:ascii="Times New Roman" w:hAnsi="Times New Roman" w:cs="Times New Roman"/>
                <w:b/>
                <w:bCs/>
                <w:color w:val="172D3D"/>
                <w:sz w:val="40"/>
                <w:szCs w:val="40"/>
              </w:rPr>
              <w:t>PORT PROFILE</w:t>
            </w:r>
          </w:p>
          <w:p w14:paraId="31C11B0D" w14:textId="77777777" w:rsidR="00B0478A" w:rsidRPr="00E02131" w:rsidRDefault="00B0478A" w:rsidP="00B0478A">
            <w:pPr>
              <w:pStyle w:val="Text"/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E02131">
              <w:rPr>
                <w:noProof/>
              </w:rPr>
              <mc:AlternateContent>
                <mc:Choice Requires="wps">
                  <w:drawing>
                    <wp:inline distT="0" distB="0" distL="0" distR="0" wp14:anchorId="4D2D4CBE" wp14:editId="5DE5F60E">
                      <wp:extent cx="2457450" cy="45719"/>
                      <wp:effectExtent l="0" t="0" r="0" b="0"/>
                      <wp:docPr id="22" name="Rectangle 2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457450" cy="4571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715"/>
                              </a:solidFill>
                              <a:ln w="25400" cap="flat">
                                <a:noFill/>
                                <a:prstDash val="solid"/>
                                <a:miter lim="400000"/>
                              </a:ln>
                              <a:effectLst/>
                              <a:sp3d/>
                            </wps:spPr>
      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699BA2" id="Rectangle 22" o:spid="_x0000_s1026" style="width:193.5pt;height:3.6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" fillcolor="#ffc715" stroked="f" strokeweight="2pt">
                      <v:stroke miterlimit="4"/>
                      <v:textbox inset="3pt,3pt,3pt,3pt"/>
                      <w10:anchorlock/>
                    </v:rect>
                  </w:pict>
                </mc:Fallback>
              </mc:AlternateContent>
            </w:r>
          </w:p>
          <w:p w14:paraId="58378FA6" w14:textId="77777777" w:rsidR="00B0478A" w:rsidRPr="00E02131" w:rsidRDefault="00B0478A" w:rsidP="00B0478A">
            <w:pPr>
              <w:pStyle w:val="Text"/>
              <w:jc w:val="center"/>
              <w:rPr>
                <w:sz w:val="12"/>
                <w:szCs w:val="12"/>
              </w:rPr>
            </w:pPr>
          </w:p>
          <w:p w14:paraId="668EA98C" w14:textId="77777777" w:rsidR="00B0478A" w:rsidRPr="00E02131" w:rsidRDefault="00B0478A" w:rsidP="00B0478A">
            <w:pPr>
              <w:pStyle w:val="Text"/>
              <w:jc w:val="center"/>
              <w:rPr>
                <w:sz w:val="12"/>
                <w:szCs w:val="12"/>
              </w:rPr>
            </w:pPr>
          </w:p>
          <w:p w14:paraId="0A0B3C53" w14:textId="77777777" w:rsidR="00B0478A" w:rsidRPr="00E02131" w:rsidRDefault="00B0478A" w:rsidP="00B0478A">
            <w:pPr>
              <w:pStyle w:val="Text"/>
              <w:ind w:left="198"/>
              <w:jc w:val="right"/>
              <w:rPr>
                <w:b/>
                <w:i/>
                <w:iCs/>
                <w:color w:val="000000"/>
                <w:sz w:val="20"/>
                <w:szCs w:val="20"/>
              </w:rPr>
            </w:pPr>
            <w:r w:rsidRPr="00E02131">
              <w:rPr>
                <w:b/>
                <w:i/>
                <w:iCs/>
                <w:color w:val="000000"/>
                <w:sz w:val="20"/>
                <w:szCs w:val="20"/>
              </w:rPr>
              <w:t>*Trade values in US$ million</w:t>
            </w:r>
          </w:p>
          <w:p w14:paraId="6C15F52C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TOP 25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IM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>PORTS PARTNER COUNTRIES SHOWING INCREASE &amp; DECLINE</w:t>
            </w:r>
          </w:p>
          <w:p w14:paraId="216B7B98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>(April FY 2024-25 vs. FY 2023-24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>)</w:t>
            </w:r>
          </w:p>
          <w:p w14:paraId="33712B32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</w:p>
          <w:p w14:paraId="1792E0C1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</w:p>
          <w:tbl>
            <w:tblPr>
              <w:tblW w:w="10579" w:type="dxa"/>
              <w:tblInd w:w="757" w:type="dxa"/>
              <w:tblLook w:val="04A0" w:firstRow="1" w:lastRow="0" w:firstColumn="1" w:lastColumn="0" w:noHBand="0" w:noVBand="1"/>
            </w:tblPr>
            <w:tblGrid>
              <w:gridCol w:w="1499"/>
              <w:gridCol w:w="3039"/>
              <w:gridCol w:w="1499"/>
              <w:gridCol w:w="1499"/>
              <w:gridCol w:w="1499"/>
              <w:gridCol w:w="1544"/>
            </w:tblGrid>
            <w:tr w:rsidR="00B0478A" w:rsidRPr="006C30AE" w14:paraId="1414F51C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8C4F971" w14:textId="77777777" w:rsidR="00B0478A" w:rsidRPr="006C30AE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6C30AE">
                    <w:rPr>
                      <w:b/>
                      <w:bCs/>
                      <w:color w:val="002060"/>
                    </w:rPr>
                    <w:t>Rank</w:t>
                  </w:r>
                </w:p>
              </w:tc>
              <w:tc>
                <w:tcPr>
                  <w:tcW w:w="30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37A26022" w14:textId="77777777" w:rsidR="00B0478A" w:rsidRPr="006C30AE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6C30AE">
                    <w:rPr>
                      <w:b/>
                      <w:bCs/>
                      <w:color w:val="002060"/>
                    </w:rPr>
                    <w:t>Country</w:t>
                  </w:r>
                </w:p>
              </w:tc>
              <w:tc>
                <w:tcPr>
                  <w:tcW w:w="149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6B4ECA65" w14:textId="77777777" w:rsidR="00B0478A" w:rsidRPr="006C30AE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 xml:space="preserve">April </w:t>
                  </w:r>
                  <w:r w:rsidRPr="006C30AE">
                    <w:rPr>
                      <w:b/>
                      <w:bCs/>
                      <w:color w:val="002060"/>
                    </w:rPr>
                    <w:t>FY 2024-25 (USD Mn)</w:t>
                  </w:r>
                </w:p>
              </w:tc>
              <w:tc>
                <w:tcPr>
                  <w:tcW w:w="149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48B780EC" w14:textId="77777777" w:rsidR="00B0478A" w:rsidRPr="006C30AE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April</w:t>
                  </w:r>
                  <w:r w:rsidRPr="006C30AE">
                    <w:rPr>
                      <w:b/>
                      <w:bCs/>
                      <w:color w:val="002060"/>
                    </w:rPr>
                    <w:t xml:space="preserve"> FY 2023-24 (USD Mn)</w:t>
                  </w:r>
                </w:p>
              </w:tc>
              <w:tc>
                <w:tcPr>
                  <w:tcW w:w="149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42D9BDDE" w14:textId="77777777" w:rsidR="00B0478A" w:rsidRPr="006C30AE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6C30AE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3655C936" w14:textId="77777777" w:rsidR="00B0478A" w:rsidRPr="006C30AE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6C30AE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B0478A" w:rsidRPr="006C30AE" w14:paraId="0E361FAE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30BFA82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D95FDB4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China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E32D03C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,816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E6B89A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,443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E8CAF3F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26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62BED28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4291CE09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D6A0B5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2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841B3C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United Arab Emirates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B9A31A9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558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56FD09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448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DA16960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24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45456C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737720A3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E99FC85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3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4795E9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Saudi Arabia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F2DE260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347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E5266D2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426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A3F8059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-19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12BAC20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BA5506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6C30AE" w14:paraId="75DC1A53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C2C055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4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FD52195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Indonesia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E764891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346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ACAAAD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232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C08842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49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DC26652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2A2C1E70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7EAC762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5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4EFBD5D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Qatar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C406C8F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256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E916045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324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A272B5B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-21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BB7184D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0C29A3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6C30AE" w14:paraId="674849C6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99867B4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6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6CF6D5C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United States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EA33DC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240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785256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02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9F99A4A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36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7A104F7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50ACAC61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B432D29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7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B285DE1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Brazil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6A64E5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83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519268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4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0E782E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255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C958F71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0A6CFFFA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B5DE64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8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C57C78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Japan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E8E2D15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46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F644A74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00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5893D72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45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D07419D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C0625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6C30AE" w14:paraId="5CF00AA0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2A4C86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9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6A9D6B0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Kuwait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C9DF6A7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36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30C40E7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225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822CEC2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-40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A62D77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6C30AE" w14:paraId="1ADB2318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FD490A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0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8BDA85D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Oman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EF0C809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15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636C95A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29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ED7517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-11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55E39C5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C0625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6C30AE" w14:paraId="7D3556DD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3DE121A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1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9696D19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Korea (South)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C8B4960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91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68AB3ED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68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22572F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34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1B7A4A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A1E3F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7156C529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2524A3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2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9F5AFA4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Iran, Islamic Republic of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15FFEFF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86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AC65400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73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5917C42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7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958DE58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A1E3F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4DA74060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8D6A504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3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D854C51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Thailand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DCD8C4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86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18C4DC0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67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E8F882F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27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36826DB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A1E3F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4E8A924A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45D9225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4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4BC652B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Germany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A81E04A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73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3863D2B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48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FE55CA1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53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D1F8DAA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22D8431D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51B116D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5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A7855B1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Malaysia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57C5200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58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D6296A7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76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A3A578A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-24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B3D1EEC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6C30AE" w14:paraId="2444B238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D938148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6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ED3878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Morocco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4029D0F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52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35014A7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33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2351A17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55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A36D2DF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3D2CBD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3FE26DE3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A75D5E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7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59BC44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United Kingdom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3C69F9B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51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5E5CAC9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38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BA153D1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37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71947C1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3D2CBD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5E3A14ED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C9E6ED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8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50EEBA0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South Africa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872118B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51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B17F915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45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1BB7092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2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EDA77F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6E5C6BF7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541B72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9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51BC142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Australia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4D1F172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47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5286E9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26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B2872D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77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9C9D0D0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B1C94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4FACF049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AA6C99B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20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B912849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Singapore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AC33E5B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47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F3BE7A0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08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831B24D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-57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592114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6C30AE" w14:paraId="08911EE3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88AFC28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21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6F869FD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Kenya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306F87C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45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D77844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46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D19E8A9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-2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5FF9202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6C30AE" w14:paraId="2AE27E73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25A9AD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22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8F41D87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Argentina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81D8695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39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FC0C0F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2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0B8B954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668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9AA71F4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744202DD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E19DACB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23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0EB6F7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Turkey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3211521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37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7348374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4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4A3EBB5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162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F964E2D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6C30AE" w14:paraId="343AF92F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374D57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24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42F0A54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Afghanistan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BAC2444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33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5F7FFD3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35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61E0132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-8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8208FD7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C30AE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6C30AE" w14:paraId="0BB13655" w14:textId="77777777" w:rsidTr="00633706">
              <w:trPr>
                <w:trHeight w:val="370"/>
              </w:trPr>
              <w:tc>
                <w:tcPr>
                  <w:tcW w:w="14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5763DE4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25</w:t>
                  </w:r>
                </w:p>
              </w:tc>
              <w:tc>
                <w:tcPr>
                  <w:tcW w:w="30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431280C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France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CDA347E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30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A1CA156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82E98">
                    <w:t xml:space="preserve"> 17 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76638BB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F7C43">
                    <w:t>78%</w:t>
                  </w:r>
                </w:p>
              </w:tc>
              <w:tc>
                <w:tcPr>
                  <w:tcW w:w="15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79B4BA1" w14:textId="77777777" w:rsidR="00B0478A" w:rsidRPr="006C30A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E11453">
                    <w:rPr>
                      <w:color w:val="000000"/>
                    </w:rPr>
                    <w:t>Increase</w:t>
                  </w:r>
                </w:p>
              </w:tc>
            </w:tr>
          </w:tbl>
          <w:p w14:paraId="287E225D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09F90834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1BC7222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5734185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1A54383" w14:textId="77777777" w:rsidR="00B0478A" w:rsidRPr="00E02131" w:rsidRDefault="00B0478A" w:rsidP="00B0478A">
            <w:pPr>
              <w:pStyle w:val="Text"/>
              <w:ind w:left="198"/>
              <w:jc w:val="right"/>
              <w:rPr>
                <w:b/>
                <w:i/>
                <w:iCs/>
                <w:color w:val="000000"/>
                <w:sz w:val="20"/>
                <w:szCs w:val="20"/>
              </w:rPr>
            </w:pPr>
            <w:r w:rsidRPr="00E02131">
              <w:rPr>
                <w:b/>
                <w:i/>
                <w:iCs/>
                <w:color w:val="000000"/>
                <w:sz w:val="20"/>
                <w:szCs w:val="20"/>
              </w:rPr>
              <w:lastRenderedPageBreak/>
              <w:t>*Trade values in US$ million</w:t>
            </w:r>
          </w:p>
          <w:p w14:paraId="4C1BDB45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3B7C85F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TOP 25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IM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PORTS PARTNER COUNTRIES SHOWING INCREASE &amp;DECLINE </w:t>
            </w:r>
          </w:p>
          <w:p w14:paraId="1C8ECA57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>(July-April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FY 2024-25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vs.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FY 2023-24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)</w:t>
            </w:r>
          </w:p>
          <w:p w14:paraId="2CF53FAD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798A20B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tbl>
            <w:tblPr>
              <w:tblW w:w="10157" w:type="dxa"/>
              <w:tblInd w:w="892" w:type="dxa"/>
              <w:tblLook w:val="04A0" w:firstRow="1" w:lastRow="0" w:firstColumn="1" w:lastColumn="0" w:noHBand="0" w:noVBand="1"/>
            </w:tblPr>
            <w:tblGrid>
              <w:gridCol w:w="1439"/>
              <w:gridCol w:w="2918"/>
              <w:gridCol w:w="1439"/>
              <w:gridCol w:w="1439"/>
              <w:gridCol w:w="1439"/>
              <w:gridCol w:w="1483"/>
            </w:tblGrid>
            <w:tr w:rsidR="00B0478A" w:rsidRPr="005C74A8" w14:paraId="5734EF67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158D63CE" w14:textId="77777777" w:rsidR="00B0478A" w:rsidRPr="005C74A8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5C74A8">
                    <w:rPr>
                      <w:b/>
                      <w:bCs/>
                      <w:color w:val="002060"/>
                    </w:rPr>
                    <w:t>Rank</w:t>
                  </w:r>
                </w:p>
              </w:tc>
              <w:tc>
                <w:tcPr>
                  <w:tcW w:w="291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6C3A8736" w14:textId="77777777" w:rsidR="00B0478A" w:rsidRPr="005C74A8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5C74A8">
                    <w:rPr>
                      <w:b/>
                      <w:bCs/>
                      <w:color w:val="002060"/>
                    </w:rPr>
                    <w:t>Country</w:t>
                  </w:r>
                </w:p>
              </w:tc>
              <w:tc>
                <w:tcPr>
                  <w:tcW w:w="14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1C62175C" w14:textId="77777777" w:rsidR="00B0478A" w:rsidRPr="005C74A8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5C74A8">
                    <w:rPr>
                      <w:b/>
                      <w:bCs/>
                      <w:color w:val="002060"/>
                    </w:rPr>
                    <w:t>July-</w:t>
                  </w:r>
                  <w:r>
                    <w:rPr>
                      <w:b/>
                      <w:bCs/>
                      <w:color w:val="002060"/>
                    </w:rPr>
                    <w:t xml:space="preserve">April </w:t>
                  </w:r>
                  <w:r w:rsidRPr="005C74A8">
                    <w:rPr>
                      <w:b/>
                      <w:bCs/>
                      <w:color w:val="002060"/>
                    </w:rPr>
                    <w:t>FY 2024-25 (USD Mn)</w:t>
                  </w:r>
                </w:p>
              </w:tc>
              <w:tc>
                <w:tcPr>
                  <w:tcW w:w="14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A26D7E5" w14:textId="77777777" w:rsidR="00B0478A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5C74A8">
                    <w:rPr>
                      <w:b/>
                      <w:bCs/>
                      <w:color w:val="002060"/>
                    </w:rPr>
                    <w:t>July-</w:t>
                  </w:r>
                  <w:r>
                    <w:rPr>
                      <w:b/>
                      <w:bCs/>
                      <w:color w:val="002060"/>
                    </w:rPr>
                    <w:t>April</w:t>
                  </w:r>
                </w:p>
                <w:p w14:paraId="3F35643A" w14:textId="77777777" w:rsidR="00B0478A" w:rsidRPr="005C74A8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5C74A8">
                    <w:rPr>
                      <w:b/>
                      <w:bCs/>
                      <w:color w:val="002060"/>
                    </w:rPr>
                    <w:t>FY 2023-24 (USD Mn)</w:t>
                  </w:r>
                </w:p>
              </w:tc>
              <w:tc>
                <w:tcPr>
                  <w:tcW w:w="14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E52DE9B" w14:textId="77777777" w:rsidR="00B0478A" w:rsidRPr="005C74A8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5C74A8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14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4C32E2D5" w14:textId="77777777" w:rsidR="00B0478A" w:rsidRPr="005C74A8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5C74A8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B0478A" w:rsidRPr="005C74A8" w14:paraId="3B686C35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4D11D15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555803B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China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C25037E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13,822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303CB1E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11,634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3942FA3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9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6F4763B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1E126837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00BFEA1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2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7342401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United Arab Emirates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6561914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4,455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00CB82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3,367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301B09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32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2E09DC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D24ECB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7DE8574D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334B5EF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3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8347541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Saudi Arabia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F8319E0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3,285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384895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4,010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E963FF3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-18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45202997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0444BD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5C74A8" w14:paraId="7878D36E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56A0FD2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4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0EDC607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Indonesia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CD2D31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3,180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EF9A77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2,755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A9A9FAE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5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8EC9E12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784A07C4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E541A52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5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B82A345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Qatar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DBE3BA0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2,907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6022D62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2,874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C93F4A6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31D5B72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1C2523E2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B18E4D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6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510B31A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United States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CB3A47E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1,435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2BA4A84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1,035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FC99480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39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352D795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7C1CFAFA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7DE43C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7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4DB46B9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Kuwait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B34CC5F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1,271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39135F2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1,644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4CF723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-23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355E4229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3C3419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5C74A8" w14:paraId="458C93C3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ED55216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8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8BB0D34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Japan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AF65D6F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1,127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86B211F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935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0E28C23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21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E26E784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1B1C30E9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D0D6D64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9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72A6F1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Iran, Islamic Republic of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1F4B66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1,041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4072ABE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846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1FFAF3E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23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8F2866F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023A8D72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38D2A4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0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99C5C4E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Singapore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E8E0D19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981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A998686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1,024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ECA81B1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-4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19DE5A4A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3062D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5C74A8" w14:paraId="4BF50DB4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B51099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1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EEA6C2F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Oman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2450EA1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839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E4F223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650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CE13946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29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75F3EB2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4E60D1D5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31B807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2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11C3969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Malaysia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2D3455D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789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E18E0E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750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B7972EE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5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D3B1351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19E48F46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35EB630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3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380392A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Thailand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91DBF20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770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539F150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665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AEB56DD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6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1703D1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24C8211E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05923D4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4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6C06D16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Australia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F259C37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701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0E6BECD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728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F3289A0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-4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0D6A015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5C74A8" w14:paraId="0769A6A3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CAB4D6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5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2C5F3B0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Korea (South)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F227D6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633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931C9C9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610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616F709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4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A101E5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D24ECB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5A15BE20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B2A6E50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6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5D6EE9F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Germany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18D117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599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BE3FBEA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636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444193F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-6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3896C8A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6832DC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5C74A8" w14:paraId="73EC67D4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F2BC33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7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CECFCE9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Brazil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AAF27A6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571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C90DD34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211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C82DBD3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71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337EF83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33C4178A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F5817CA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8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1959041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Afghanistan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1CBC85B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557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1D2347B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487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8344DCA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4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99928EE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D24ECB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0F804531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4C7E440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9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38C19EF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Kenya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0CB9F85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467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EB385EA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477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8251842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-2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22062EF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5C74A8" w14:paraId="52D18BC4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6EB1E86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20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4FEDD96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United Kingdom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087945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460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C52A711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477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9E032B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-3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907298A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5C74A8" w14:paraId="2569943B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BEBC8FA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21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F89F271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Morocco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A26A7CD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458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80039A5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537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BB01E12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-15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E7E7C0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BF2E5F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5C74A8" w14:paraId="05A11718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E6853EE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22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368A9A6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South Africa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1413D7D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409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EE0CBB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325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0F4D7A5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26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C01A19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323C73CA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FFFA327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23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D22C1D1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Argentina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972670A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336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4E7A4A0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118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5A37E97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185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C3C595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3CDFB829" w14:textId="77777777" w:rsidTr="00633706">
              <w:trPr>
                <w:trHeight w:val="356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432D8BC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24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DB181A8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Viet Nam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DC7F04F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314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A5ADE37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252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B0BC3D0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25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D63E89E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5C74A8" w14:paraId="1DC353F8" w14:textId="77777777" w:rsidTr="00633706">
              <w:trPr>
                <w:trHeight w:val="70"/>
              </w:trPr>
              <w:tc>
                <w:tcPr>
                  <w:tcW w:w="14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DA8D0A9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25</w:t>
                  </w:r>
                </w:p>
              </w:tc>
              <w:tc>
                <w:tcPr>
                  <w:tcW w:w="29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059E673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France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3EA716B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296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40DCCB9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7543B">
                    <w:t xml:space="preserve"> 199 </w:t>
                  </w:r>
                </w:p>
              </w:tc>
              <w:tc>
                <w:tcPr>
                  <w:tcW w:w="14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073958D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41AF">
                    <w:t>48%</w:t>
                  </w:r>
                </w:p>
              </w:tc>
              <w:tc>
                <w:tcPr>
                  <w:tcW w:w="14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D3D250E" w14:textId="77777777" w:rsidR="00B0478A" w:rsidRPr="005C74A8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C74A8">
                    <w:rPr>
                      <w:color w:val="000000"/>
                    </w:rPr>
                    <w:t>Increase</w:t>
                  </w:r>
                </w:p>
              </w:tc>
            </w:tr>
          </w:tbl>
          <w:p w14:paraId="69790850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340E03E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AE79C0A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25A0C97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3A1D858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2F5797E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0E42A23B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D56618A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5E8B622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BA02FBD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B542307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5D09451" w14:textId="77777777" w:rsidR="00B0478A" w:rsidRPr="00E02131" w:rsidRDefault="00B0478A" w:rsidP="00B0478A">
            <w:pPr>
              <w:pStyle w:val="Text"/>
              <w:ind w:left="198"/>
              <w:jc w:val="right"/>
              <w:rPr>
                <w:b/>
                <w:i/>
                <w:iCs/>
                <w:color w:val="000000"/>
                <w:sz w:val="20"/>
                <w:szCs w:val="20"/>
              </w:rPr>
            </w:pPr>
            <w:r w:rsidRPr="00E02131">
              <w:rPr>
                <w:b/>
                <w:i/>
                <w:iCs/>
                <w:color w:val="000000"/>
                <w:sz w:val="20"/>
                <w:szCs w:val="20"/>
              </w:rPr>
              <w:lastRenderedPageBreak/>
              <w:t>*Trade values in US$ million</w:t>
            </w:r>
          </w:p>
          <w:p w14:paraId="4DD6B9EC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1A76C0D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EE8F5FB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SECTOR-WISE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IM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PORTS SHOWING INCREASE &amp;DECLINE </w:t>
            </w:r>
          </w:p>
          <w:p w14:paraId="5A316E0E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>(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April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FY 2024-25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vs.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FY 2023-24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)</w:t>
            </w:r>
          </w:p>
          <w:p w14:paraId="3558010E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0C2D3421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tbl>
            <w:tblPr>
              <w:tblW w:w="10196" w:type="dxa"/>
              <w:tblInd w:w="1177" w:type="dxa"/>
              <w:tblLook w:val="04A0" w:firstRow="1" w:lastRow="0" w:firstColumn="1" w:lastColumn="0" w:noHBand="0" w:noVBand="1"/>
            </w:tblPr>
            <w:tblGrid>
              <w:gridCol w:w="2929"/>
              <w:gridCol w:w="1803"/>
              <w:gridCol w:w="1803"/>
              <w:gridCol w:w="1803"/>
              <w:gridCol w:w="1858"/>
            </w:tblGrid>
            <w:tr w:rsidR="00B0478A" w:rsidRPr="00C0756E" w14:paraId="303EED16" w14:textId="77777777" w:rsidTr="00633706">
              <w:trPr>
                <w:trHeight w:val="896"/>
              </w:trPr>
              <w:tc>
                <w:tcPr>
                  <w:tcW w:w="29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3D3598C0" w14:textId="77777777" w:rsidR="00B0478A" w:rsidRPr="00C0756E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0756E">
                    <w:rPr>
                      <w:b/>
                      <w:bCs/>
                      <w:color w:val="002060"/>
                    </w:rPr>
                    <w:t>Sector</w:t>
                  </w:r>
                </w:p>
              </w:tc>
              <w:tc>
                <w:tcPr>
                  <w:tcW w:w="180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4C31D185" w14:textId="77777777" w:rsidR="00B0478A" w:rsidRPr="00C0756E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April</w:t>
                  </w:r>
                  <w:r w:rsidRPr="00C0756E">
                    <w:rPr>
                      <w:b/>
                      <w:bCs/>
                      <w:color w:val="002060"/>
                    </w:rPr>
                    <w:t xml:space="preserve"> FY 2024-25 (USD Mn)</w:t>
                  </w:r>
                </w:p>
              </w:tc>
              <w:tc>
                <w:tcPr>
                  <w:tcW w:w="180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2E3FB801" w14:textId="77777777" w:rsidR="00B0478A" w:rsidRPr="00C0756E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April</w:t>
                  </w:r>
                  <w:r w:rsidRPr="00C0756E">
                    <w:rPr>
                      <w:b/>
                      <w:bCs/>
                      <w:color w:val="002060"/>
                    </w:rPr>
                    <w:t xml:space="preserve"> FY 2023-24 (USD Mn)</w:t>
                  </w:r>
                </w:p>
              </w:tc>
              <w:tc>
                <w:tcPr>
                  <w:tcW w:w="180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5D82CC4A" w14:textId="77777777" w:rsidR="00B0478A" w:rsidRPr="00C0756E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0756E">
                    <w:rPr>
                      <w:b/>
                      <w:bCs/>
                      <w:color w:val="002060"/>
                    </w:rPr>
                    <w:t>Change</w:t>
                  </w:r>
                </w:p>
              </w:tc>
              <w:tc>
                <w:tcPr>
                  <w:tcW w:w="185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DE4091F" w14:textId="77777777" w:rsidR="00B0478A" w:rsidRPr="00C0756E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0756E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B0478A" w:rsidRPr="00C0756E" w14:paraId="7DCD7387" w14:textId="77777777" w:rsidTr="00633706">
              <w:trPr>
                <w:trHeight w:val="896"/>
              </w:trPr>
              <w:tc>
                <w:tcPr>
                  <w:tcW w:w="292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91A4486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E2853">
                    <w:t>Engineering and Minerals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FC3B938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A290A">
                    <w:t xml:space="preserve"> 4,248 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2A592F5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A290A">
                    <w:t xml:space="preserve"> 3,871 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5036CFC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E2853">
                    <w:t>10%</w:t>
                  </w:r>
                </w:p>
              </w:tc>
              <w:tc>
                <w:tcPr>
                  <w:tcW w:w="185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F78F14A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B1350C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C0756E" w14:paraId="5263390B" w14:textId="77777777" w:rsidTr="00633706">
              <w:trPr>
                <w:trHeight w:val="896"/>
              </w:trPr>
              <w:tc>
                <w:tcPr>
                  <w:tcW w:w="292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DD60577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E2853">
                    <w:t>Agro &amp; Food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69C9726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A290A">
                    <w:t xml:space="preserve"> 759 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05F5C60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A290A">
                    <w:t xml:space="preserve"> 554 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567CB55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E2853">
                    <w:t>37%</w:t>
                  </w:r>
                </w:p>
              </w:tc>
              <w:tc>
                <w:tcPr>
                  <w:tcW w:w="185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9F04A68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B1350C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C0756E" w14:paraId="52DBFE1C" w14:textId="77777777" w:rsidTr="00633706">
              <w:trPr>
                <w:trHeight w:val="896"/>
              </w:trPr>
              <w:tc>
                <w:tcPr>
                  <w:tcW w:w="292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3903CDA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E2853">
                    <w:t>Textile &amp; Leather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F7B5994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A290A">
                    <w:t xml:space="preserve"> 422 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A284934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A290A">
                    <w:t xml:space="preserve"> 207 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68CF97A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E2853">
                    <w:t>104%</w:t>
                  </w:r>
                </w:p>
              </w:tc>
              <w:tc>
                <w:tcPr>
                  <w:tcW w:w="185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94B8FE5" w14:textId="77777777" w:rsidR="00B0478A" w:rsidRPr="00C0756E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0756E">
                    <w:rPr>
                      <w:color w:val="000000"/>
                    </w:rPr>
                    <w:t>Increase</w:t>
                  </w:r>
                </w:p>
              </w:tc>
            </w:tr>
          </w:tbl>
          <w:p w14:paraId="5CB061AB" w14:textId="77777777" w:rsidR="00B0478A" w:rsidRPr="00E02131" w:rsidRDefault="00B0478A" w:rsidP="00B0478A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759FD3BB" w14:textId="77777777" w:rsidR="00B0478A" w:rsidRPr="00E02131" w:rsidRDefault="00B0478A" w:rsidP="00B0478A">
            <w:pPr>
              <w:pStyle w:val="Text"/>
              <w:tabs>
                <w:tab w:val="left" w:pos="10527"/>
              </w:tabs>
              <w:ind w:left="176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0F8A9B62" w14:textId="77777777" w:rsidR="00B0478A" w:rsidRPr="00E02131" w:rsidRDefault="00B0478A" w:rsidP="00B0478A">
            <w:pPr>
              <w:pStyle w:val="Text"/>
              <w:tabs>
                <w:tab w:val="left" w:pos="10527"/>
              </w:tabs>
              <w:ind w:left="176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377A830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SECTOR-WISE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IM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PORTS SHOWING INCREASE &amp;DECLINE </w:t>
            </w:r>
          </w:p>
          <w:p w14:paraId="307C0C02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  (July-April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FY 2024-25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vs.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FY 2023-24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)</w:t>
            </w:r>
          </w:p>
          <w:p w14:paraId="21E58903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7DC5FB39" w14:textId="77777777" w:rsidR="00B0478A" w:rsidRPr="00E02131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F43B052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</w:t>
            </w:r>
          </w:p>
          <w:tbl>
            <w:tblPr>
              <w:tblW w:w="9999" w:type="dxa"/>
              <w:tblInd w:w="990" w:type="dxa"/>
              <w:tblLook w:val="04A0" w:firstRow="1" w:lastRow="0" w:firstColumn="1" w:lastColumn="0" w:noHBand="0" w:noVBand="1"/>
            </w:tblPr>
            <w:tblGrid>
              <w:gridCol w:w="3628"/>
              <w:gridCol w:w="1655"/>
              <w:gridCol w:w="1655"/>
              <w:gridCol w:w="1508"/>
              <w:gridCol w:w="1553"/>
            </w:tblGrid>
            <w:tr w:rsidR="00B0478A" w:rsidRPr="00257F45" w14:paraId="5090AF22" w14:textId="77777777" w:rsidTr="00633706">
              <w:trPr>
                <w:trHeight w:val="1177"/>
              </w:trPr>
              <w:tc>
                <w:tcPr>
                  <w:tcW w:w="36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52D001F2" w14:textId="77777777" w:rsidR="00B0478A" w:rsidRPr="00257F45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257F45">
                    <w:rPr>
                      <w:b/>
                      <w:bCs/>
                      <w:color w:val="002060"/>
                    </w:rPr>
                    <w:t>Sector</w:t>
                  </w:r>
                </w:p>
              </w:tc>
              <w:tc>
                <w:tcPr>
                  <w:tcW w:w="165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10E777AF" w14:textId="77777777" w:rsidR="00B0478A" w:rsidRPr="00257F45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 xml:space="preserve">July-April FY </w:t>
                  </w:r>
                  <w:r w:rsidRPr="00257F45">
                    <w:rPr>
                      <w:b/>
                      <w:bCs/>
                      <w:color w:val="002060"/>
                    </w:rPr>
                    <w:t>2024-25</w:t>
                  </w:r>
                  <w:r>
                    <w:rPr>
                      <w:b/>
                      <w:bCs/>
                      <w:color w:val="002060"/>
                    </w:rPr>
                    <w:t xml:space="preserve"> (USD Mn)</w:t>
                  </w:r>
                </w:p>
              </w:tc>
              <w:tc>
                <w:tcPr>
                  <w:tcW w:w="165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1AE73517" w14:textId="77777777" w:rsidR="00B0478A" w:rsidRPr="00257F45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 xml:space="preserve">July-April FY </w:t>
                  </w:r>
                  <w:r w:rsidRPr="00257F45">
                    <w:rPr>
                      <w:b/>
                      <w:bCs/>
                      <w:color w:val="002060"/>
                    </w:rPr>
                    <w:t>2023-24</w:t>
                  </w:r>
                  <w:r>
                    <w:rPr>
                      <w:b/>
                      <w:bCs/>
                      <w:color w:val="002060"/>
                    </w:rPr>
                    <w:t xml:space="preserve"> (USD Mn)</w:t>
                  </w:r>
                </w:p>
              </w:tc>
              <w:tc>
                <w:tcPr>
                  <w:tcW w:w="150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32EC75E5" w14:textId="77777777" w:rsidR="00B0478A" w:rsidRPr="00257F45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257F45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155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3473910F" w14:textId="77777777" w:rsidR="00B0478A" w:rsidRPr="00257F45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257F45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B0478A" w:rsidRPr="00257F45" w14:paraId="177E557D" w14:textId="77777777" w:rsidTr="00633706">
              <w:trPr>
                <w:trHeight w:val="1177"/>
              </w:trPr>
              <w:tc>
                <w:tcPr>
                  <w:tcW w:w="36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99B9E8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90E94">
                    <w:t>Engineering &amp; Minerals</w:t>
                  </w:r>
                </w:p>
              </w:tc>
              <w:tc>
                <w:tcPr>
                  <w:tcW w:w="16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21D0EC3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90E94">
                    <w:t xml:space="preserve"> 36,282 </w:t>
                  </w:r>
                </w:p>
              </w:tc>
              <w:tc>
                <w:tcPr>
                  <w:tcW w:w="16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FCC1C63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90E94">
                    <w:t xml:space="preserve"> 34,402 </w:t>
                  </w:r>
                </w:p>
              </w:tc>
              <w:tc>
                <w:tcPr>
                  <w:tcW w:w="150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46A0219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90E94">
                    <w:t>5%</w:t>
                  </w:r>
                </w:p>
              </w:tc>
              <w:tc>
                <w:tcPr>
                  <w:tcW w:w="155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1DF1D92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2B0C6355" w14:textId="77777777" w:rsidTr="00633706">
              <w:trPr>
                <w:trHeight w:val="1177"/>
              </w:trPr>
              <w:tc>
                <w:tcPr>
                  <w:tcW w:w="36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4A2622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90E94">
                    <w:t>Agro &amp; Food</w:t>
                  </w:r>
                </w:p>
              </w:tc>
              <w:tc>
                <w:tcPr>
                  <w:tcW w:w="16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49CE995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90E94">
                    <w:t xml:space="preserve"> 7,110 </w:t>
                  </w:r>
                </w:p>
              </w:tc>
              <w:tc>
                <w:tcPr>
                  <w:tcW w:w="16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2B9CA6D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90E94">
                    <w:t xml:space="preserve"> 7,086 </w:t>
                  </w:r>
                </w:p>
              </w:tc>
              <w:tc>
                <w:tcPr>
                  <w:tcW w:w="150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C979482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90E94">
                    <w:t>0.3%</w:t>
                  </w:r>
                </w:p>
              </w:tc>
              <w:tc>
                <w:tcPr>
                  <w:tcW w:w="155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E29220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72E48992" w14:textId="77777777" w:rsidTr="00633706">
              <w:trPr>
                <w:trHeight w:val="1177"/>
              </w:trPr>
              <w:tc>
                <w:tcPr>
                  <w:tcW w:w="36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54B6B1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90E94">
                    <w:t>Textile &amp; Leather</w:t>
                  </w:r>
                </w:p>
              </w:tc>
              <w:tc>
                <w:tcPr>
                  <w:tcW w:w="16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9589945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90E94">
                    <w:t xml:space="preserve"> 3,319 </w:t>
                  </w:r>
                </w:p>
              </w:tc>
              <w:tc>
                <w:tcPr>
                  <w:tcW w:w="16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6FC90D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90E94">
                    <w:t xml:space="preserve"> 2,008 </w:t>
                  </w:r>
                </w:p>
              </w:tc>
              <w:tc>
                <w:tcPr>
                  <w:tcW w:w="150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24E028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90E94">
                    <w:t>65%</w:t>
                  </w:r>
                </w:p>
              </w:tc>
              <w:tc>
                <w:tcPr>
                  <w:tcW w:w="155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5C35D7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</w:tbl>
          <w:p w14:paraId="447E97DB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794831A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7764E6B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00AB2DC6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</w:t>
            </w:r>
          </w:p>
          <w:p w14:paraId="4207C2AC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EC40DBD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024FD505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BABCDA0" w14:textId="77777777" w:rsidR="00B0478A" w:rsidRDefault="00B0478A" w:rsidP="00B0478A">
            <w:pPr>
              <w:pStyle w:val="Text"/>
              <w:ind w:left="198"/>
              <w:jc w:val="both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lastRenderedPageBreak/>
              <w:t xml:space="preserve">                                                                                                          </w:t>
            </w:r>
            <w:r>
              <w:rPr>
                <w:b/>
                <w:i/>
                <w:iCs/>
                <w:color w:val="000000"/>
                <w:sz w:val="20"/>
                <w:szCs w:val="20"/>
              </w:rPr>
              <w:t>*Trade values in US$ million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</w:t>
            </w:r>
          </w:p>
          <w:p w14:paraId="18FC3E6F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FF3E17F" w14:textId="77777777" w:rsidR="00B0478A" w:rsidRPr="00A5123D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>TOP 25 IM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PORTS COMMODITIES SHOWING INCREASE &amp;DECLINE </w:t>
            </w:r>
          </w:p>
          <w:p w14:paraId="6A1E8F50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(April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FY 202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4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>-2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5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vs. </w:t>
            </w:r>
            <w:r w:rsidRPr="000D0926">
              <w:rPr>
                <w:b/>
                <w:color w:val="002060"/>
                <w:spacing w:val="20"/>
                <w:sz w:val="24"/>
                <w:szCs w:val="24"/>
              </w:rPr>
              <w:t>FY 2023-24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)</w:t>
            </w:r>
          </w:p>
          <w:p w14:paraId="316CE986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tbl>
            <w:tblPr>
              <w:tblW w:w="10718" w:type="dxa"/>
              <w:tblInd w:w="738" w:type="dxa"/>
              <w:tblLook w:val="04A0" w:firstRow="1" w:lastRow="0" w:firstColumn="1" w:lastColumn="0" w:noHBand="0" w:noVBand="1"/>
            </w:tblPr>
            <w:tblGrid>
              <w:gridCol w:w="777"/>
              <w:gridCol w:w="793"/>
              <w:gridCol w:w="4370"/>
              <w:gridCol w:w="1142"/>
              <w:gridCol w:w="1230"/>
              <w:gridCol w:w="1243"/>
              <w:gridCol w:w="1163"/>
            </w:tblGrid>
            <w:tr w:rsidR="00B0478A" w:rsidRPr="001D44A3" w14:paraId="143EFA77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3A477E04" w14:textId="77777777" w:rsidR="00B0478A" w:rsidRPr="001D44A3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1D44A3">
                    <w:rPr>
                      <w:b/>
                      <w:bCs/>
                      <w:color w:val="002060"/>
                    </w:rPr>
                    <w:t>Rank</w:t>
                  </w:r>
                </w:p>
              </w:tc>
              <w:tc>
                <w:tcPr>
                  <w:tcW w:w="79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63BA2C1A" w14:textId="77777777" w:rsidR="00B0478A" w:rsidRPr="001D44A3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1D44A3">
                    <w:rPr>
                      <w:b/>
                      <w:bCs/>
                      <w:color w:val="002060"/>
                    </w:rPr>
                    <w:t>HS Code</w:t>
                  </w:r>
                </w:p>
              </w:tc>
              <w:tc>
                <w:tcPr>
                  <w:tcW w:w="437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83ADAAD" w14:textId="77777777" w:rsidR="00B0478A" w:rsidRPr="001D44A3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1D44A3">
                    <w:rPr>
                      <w:b/>
                      <w:bCs/>
                      <w:color w:val="002060"/>
                    </w:rPr>
                    <w:t>Description</w:t>
                  </w:r>
                </w:p>
              </w:tc>
              <w:tc>
                <w:tcPr>
                  <w:tcW w:w="114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04E41B02" w14:textId="77777777" w:rsidR="00B0478A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April</w:t>
                  </w:r>
                  <w:r w:rsidRPr="001D44A3">
                    <w:rPr>
                      <w:b/>
                      <w:bCs/>
                      <w:color w:val="002060"/>
                    </w:rPr>
                    <w:t xml:space="preserve"> </w:t>
                  </w:r>
                </w:p>
                <w:p w14:paraId="3DECCE74" w14:textId="77777777" w:rsidR="00B0478A" w:rsidRPr="001D44A3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1D44A3">
                    <w:rPr>
                      <w:b/>
                      <w:bCs/>
                      <w:color w:val="002060"/>
                    </w:rPr>
                    <w:t>FY 2024-25 (USD Mn)</w:t>
                  </w:r>
                </w:p>
              </w:tc>
              <w:tc>
                <w:tcPr>
                  <w:tcW w:w="12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40B910DB" w14:textId="77777777" w:rsidR="00B0478A" w:rsidRPr="001D44A3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April</w:t>
                  </w:r>
                  <w:r w:rsidRPr="001D44A3">
                    <w:rPr>
                      <w:b/>
                      <w:bCs/>
                      <w:color w:val="002060"/>
                    </w:rPr>
                    <w:t xml:space="preserve"> FY 2023-24 (USD Mn)</w:t>
                  </w:r>
                </w:p>
              </w:tc>
              <w:tc>
                <w:tcPr>
                  <w:tcW w:w="124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16C87DCC" w14:textId="77777777" w:rsidR="00B0478A" w:rsidRPr="001D44A3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1D44A3">
                    <w:rPr>
                      <w:b/>
                      <w:bCs/>
                      <w:color w:val="002060"/>
                    </w:rPr>
                    <w:t>Change</w:t>
                  </w:r>
                  <w:r>
                    <w:rPr>
                      <w:b/>
                      <w:bCs/>
                      <w:color w:val="002060"/>
                    </w:rPr>
                    <w:t>%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248EC597" w14:textId="77777777" w:rsidR="00B0478A" w:rsidRPr="001D44A3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1D44A3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B0478A" w:rsidRPr="001D44A3" w14:paraId="556BE1C4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F1B5B15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78202C7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710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1B17772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Petroleum oils and oils obt</w:t>
                  </w:r>
                  <w:r>
                    <w:t xml:space="preserve">ained from bituminous minerals 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03FFA27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489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16C6452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661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651401B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-26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6152CFD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621AC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1D44A3" w14:paraId="2F17E48A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6C0FFB6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51EA4F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709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3AC366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Petroleum oils and oils obtained from bituminous minerals, crude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0B00BF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455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CC8214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447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4B1881E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9BFD33E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621AC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0FDABDFC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2A75501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3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874DD2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8541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655208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Semiconductor devices 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ACE6C9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386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C2956A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375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8EEA83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3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6B8853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D44A3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6E6E4D63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5B738D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4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10BCD0B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711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CC60964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Petroleum gas and other gaseous hydrocarbons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4633ED6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319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E6E54CE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421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9B86477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-24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1F2E5FF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B43F8A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1D44A3" w14:paraId="0ED25C2A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89BC26F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5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A7ECC5B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511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D72831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Palm oil and its fractions, whether or not refined 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D1C06DD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298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740094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216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EB0BD16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38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D52DC1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53646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653B2AD3" w14:textId="77777777" w:rsidTr="00633706">
              <w:trPr>
                <w:trHeight w:val="73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72669C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6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7B421A6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5201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47BC5E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Cotton, neither carded nor combed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B641EA4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203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AF8266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44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CE56F45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361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8EA729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453646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6C94FB23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9E6D94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7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82AB04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7204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8BA00DE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Ferrous waste and scrap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2C01366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149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DB5063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83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4BC8E34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80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0A81E0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D44A3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08C08016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A734C9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8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44D7BBF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8703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B9107C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Motor cars and other motor vehicles 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5E462BE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143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5ACD9C1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66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32AACF0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15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739355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51CC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23AD7D44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BFE93E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9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07DACF5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8517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061263F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>
                    <w:t>Telephone sets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A05004D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142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CE9536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195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E317EF2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-27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0BDFCC4E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621AC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1D44A3" w14:paraId="24F92143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1AB64A1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0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74066E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7208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CB893C5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Flat-rolled products of iron or non-alloy steel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009BCF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131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0A325BF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85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DEBFE4E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54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187E216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D44A3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24A663DF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47DD4D2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1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A5A28B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201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FD9100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Soya beans, whether or not broken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548E00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131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7C7D75E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65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89E150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03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3998C41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D44A3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0E6D86DE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E5215B7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2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E17CDB2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713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23AF2B2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Dried leguminous vegetables, shelled, whether or not skinned or split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A7D3FA7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94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1FFAAD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50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84A857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87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DEE6A37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D44A3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55956E03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ADB9FAF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3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689B66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701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C28096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Coal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6FD88DD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71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77854F7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50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E603091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42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B34044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D44A3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021B2E76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0AA4ED7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4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09F819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3902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23A945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Polymers of propylene or of other olefins, in primary forms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C5A4A7E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69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EE8842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55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923669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5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E244FED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621AC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277680E9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7D225F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5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407E21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8504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D7A0112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Electrical transformers, static converters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C87F286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68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66FB022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52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5C4DDB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31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C79CB3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D44A3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5127B791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83C2265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6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6003591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3901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113A9FB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Polymers of ethylene, in primary forms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A6CE5C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66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EB7530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45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9F98160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45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3E4F214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D44A3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3E924672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BBA0865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7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AE0F8E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8414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3B9E3FB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Air or vacuum pumps 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D6BC5C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59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A8F934E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26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112BE4D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30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71B54D6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D44A3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6CDCDA1F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CA55FCE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8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F5913E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902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75CD231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Tea, whether or not </w:t>
                  </w:r>
                  <w:proofErr w:type="spellStart"/>
                  <w:r w:rsidRPr="007413D1">
                    <w:t>flavoured</w:t>
                  </w:r>
                  <w:proofErr w:type="spellEnd"/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EF87CC4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51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DD7324F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52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3B1E901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-2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B4478D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621AC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1D44A3" w14:paraId="6C2DC86C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FA8C76D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19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8F79DA7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809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E67EFA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proofErr w:type="spellStart"/>
                  <w:r w:rsidRPr="007413D1">
                    <w:t>Diphosphorus</w:t>
                  </w:r>
                  <w:proofErr w:type="spellEnd"/>
                  <w:r w:rsidRPr="007413D1">
                    <w:t xml:space="preserve"> </w:t>
                  </w:r>
                  <w:proofErr w:type="spellStart"/>
                  <w:r w:rsidRPr="007413D1">
                    <w:t>pentaoxide</w:t>
                  </w:r>
                  <w:proofErr w:type="spellEnd"/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461A74B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51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15BC8F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34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93A0BC4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49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2E23C3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5664B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64DC0EAB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36ED68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0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E2936FD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7210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E2F4CFE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Flat-rolled products of iron or non-alloy steel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7A99840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47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04278E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34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1255C2F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36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14E533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5664B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55E8A07C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92BA94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1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B0A3654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8471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1D30211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Automatic data-processing machines and units thereof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7031FF0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45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DED2B41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25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EA13A3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83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A428B5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D44A3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5C5A1EB8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8619601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2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2C47FD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8704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7699FB8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Motor vehicles for the transport of good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A21214B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39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4073714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8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3D8C544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398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5E14BB16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6632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1D3913B2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8596FFC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3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A29C2AD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5402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F1E6686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Synthetic filament yarn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C50104D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37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68E29D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38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6E8356F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-1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556C7B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96632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1D44A3" w14:paraId="5F36EE23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1B5678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4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750C9E2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3004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15DACE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Medicaments 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1BF16E6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32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ADE4E7F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25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D7628EB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9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290C7D7D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D44A3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1D44A3" w14:paraId="6461AC24" w14:textId="77777777" w:rsidTr="00633706">
              <w:trPr>
                <w:trHeight w:val="362"/>
              </w:trPr>
              <w:tc>
                <w:tcPr>
                  <w:tcW w:w="7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95AAABA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5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6547EA3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2902</w:t>
                  </w:r>
                </w:p>
              </w:tc>
              <w:tc>
                <w:tcPr>
                  <w:tcW w:w="43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28AD741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Cyclic hydrocarbons</w:t>
                  </w:r>
                </w:p>
              </w:tc>
              <w:tc>
                <w:tcPr>
                  <w:tcW w:w="114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370C09D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31 </w:t>
                  </w:r>
                </w:p>
              </w:tc>
              <w:tc>
                <w:tcPr>
                  <w:tcW w:w="12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79A255F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 xml:space="preserve"> 42 </w:t>
                  </w:r>
                </w:p>
              </w:tc>
              <w:tc>
                <w:tcPr>
                  <w:tcW w:w="12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F987B49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7413D1">
                    <w:t>-27%</w:t>
                  </w:r>
                </w:p>
              </w:tc>
              <w:tc>
                <w:tcPr>
                  <w:tcW w:w="116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77BE8E2F" w14:textId="77777777" w:rsidR="00B0478A" w:rsidRPr="001D44A3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621AC">
                    <w:rPr>
                      <w:color w:val="000000"/>
                    </w:rPr>
                    <w:t>Decline</w:t>
                  </w:r>
                </w:p>
              </w:tc>
            </w:tr>
          </w:tbl>
          <w:p w14:paraId="1215BFB7" w14:textId="77777777" w:rsidR="00B0478A" w:rsidRPr="001D44A3" w:rsidRDefault="00B0478A" w:rsidP="00B0478A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spacing w:val="20"/>
                <w:sz w:val="18"/>
                <w:szCs w:val="18"/>
              </w:rPr>
              <w:t xml:space="preserve">                                                                                  </w:t>
            </w:r>
          </w:p>
          <w:p w14:paraId="47AD0B0B" w14:textId="77777777" w:rsidR="003954A7" w:rsidRDefault="00B0478A" w:rsidP="00B0478A">
            <w:pPr>
              <w:pStyle w:val="Text"/>
              <w:rPr>
                <w:b/>
                <w:spacing w:val="20"/>
                <w:sz w:val="20"/>
                <w:szCs w:val="20"/>
              </w:rPr>
            </w:pPr>
            <w:r>
              <w:rPr>
                <w:b/>
                <w:spacing w:val="20"/>
                <w:sz w:val="20"/>
                <w:szCs w:val="20"/>
              </w:rPr>
              <w:t xml:space="preserve">      </w:t>
            </w:r>
          </w:p>
          <w:p w14:paraId="517BBE1B" w14:textId="77777777" w:rsidR="003954A7" w:rsidRDefault="003954A7" w:rsidP="00B0478A">
            <w:pPr>
              <w:pStyle w:val="Text"/>
              <w:rPr>
                <w:b/>
                <w:spacing w:val="20"/>
                <w:sz w:val="20"/>
                <w:szCs w:val="20"/>
              </w:rPr>
            </w:pPr>
          </w:p>
          <w:p w14:paraId="1338F265" w14:textId="77777777" w:rsidR="003954A7" w:rsidRDefault="003954A7" w:rsidP="00B0478A">
            <w:pPr>
              <w:pStyle w:val="Text"/>
              <w:rPr>
                <w:b/>
                <w:spacing w:val="20"/>
                <w:sz w:val="20"/>
                <w:szCs w:val="20"/>
              </w:rPr>
            </w:pPr>
          </w:p>
          <w:p w14:paraId="4DFA195D" w14:textId="548D72D8" w:rsidR="003954A7" w:rsidRDefault="00B0478A" w:rsidP="00B0478A">
            <w:pPr>
              <w:pStyle w:val="Text"/>
              <w:rPr>
                <w:b/>
                <w:spacing w:val="20"/>
                <w:sz w:val="20"/>
                <w:szCs w:val="20"/>
              </w:rPr>
            </w:pPr>
            <w:r>
              <w:rPr>
                <w:b/>
                <w:spacing w:val="20"/>
                <w:sz w:val="20"/>
                <w:szCs w:val="20"/>
              </w:rPr>
              <w:lastRenderedPageBreak/>
              <w:t xml:space="preserve">        </w:t>
            </w:r>
          </w:p>
          <w:p w14:paraId="75F80A38" w14:textId="77777777" w:rsidR="003954A7" w:rsidRDefault="003954A7" w:rsidP="00B0478A">
            <w:pPr>
              <w:pStyle w:val="Text"/>
              <w:rPr>
                <w:b/>
                <w:spacing w:val="20"/>
                <w:sz w:val="20"/>
                <w:szCs w:val="20"/>
              </w:rPr>
            </w:pPr>
          </w:p>
          <w:p w14:paraId="676892C4" w14:textId="0EABF58E" w:rsidR="00B0478A" w:rsidRPr="00F63EEB" w:rsidRDefault="00B0478A" w:rsidP="00B0478A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spacing w:val="20"/>
                <w:sz w:val="20"/>
                <w:szCs w:val="20"/>
              </w:rPr>
              <w:t xml:space="preserve">                                                                                                      </w:t>
            </w:r>
            <w:r w:rsidRPr="001E4168">
              <w:rPr>
                <w:b/>
                <w:spacing w:val="20"/>
                <w:sz w:val="20"/>
                <w:szCs w:val="20"/>
              </w:rPr>
              <w:t>*Trade values in US$ million</w:t>
            </w:r>
          </w:p>
          <w:p w14:paraId="31D34764" w14:textId="77777777" w:rsidR="00B0478A" w:rsidRPr="00F63EEB" w:rsidRDefault="00B0478A" w:rsidP="00B0478A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TOP 25 IM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>PORTS COMMODITIES SHOWING INCREASE &amp; DECLINE</w:t>
            </w:r>
          </w:p>
          <w:p w14:paraId="1166872C" w14:textId="77777777" w:rsidR="00B0478A" w:rsidRPr="001E4168" w:rsidRDefault="00B0478A" w:rsidP="00B0478A">
            <w:pPr>
              <w:pStyle w:val="Text"/>
              <w:rPr>
                <w:b/>
                <w:i/>
                <w:iCs/>
                <w:color w:val="000000"/>
                <w:sz w:val="12"/>
                <w:szCs w:val="12"/>
              </w:rPr>
            </w:pPr>
          </w:p>
          <w:p w14:paraId="255C4D2C" w14:textId="77777777" w:rsidR="00B0478A" w:rsidRDefault="00B0478A" w:rsidP="00B0478A">
            <w:pPr>
              <w:pStyle w:val="Text"/>
              <w:ind w:left="31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>(July-April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FY 202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4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>-2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5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vs.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FY </w:t>
            </w:r>
            <w:r w:rsidRPr="000D0926">
              <w:rPr>
                <w:b/>
                <w:color w:val="002060"/>
                <w:spacing w:val="20"/>
                <w:sz w:val="24"/>
                <w:szCs w:val="24"/>
              </w:rPr>
              <w:t>2023-24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)</w:t>
            </w:r>
          </w:p>
          <w:p w14:paraId="61094E93" w14:textId="77777777" w:rsidR="00B0478A" w:rsidRPr="00E02131" w:rsidRDefault="00B0478A" w:rsidP="00B0478A">
            <w:pPr>
              <w:pStyle w:val="Text"/>
              <w:ind w:left="31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D184315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tbl>
            <w:tblPr>
              <w:tblW w:w="10080" w:type="dxa"/>
              <w:tblInd w:w="862" w:type="dxa"/>
              <w:tblLook w:val="04A0" w:firstRow="1" w:lastRow="0" w:firstColumn="1" w:lastColumn="0" w:noHBand="0" w:noVBand="1"/>
            </w:tblPr>
            <w:tblGrid>
              <w:gridCol w:w="800"/>
              <w:gridCol w:w="800"/>
              <w:gridCol w:w="4072"/>
              <w:gridCol w:w="1094"/>
              <w:gridCol w:w="1094"/>
              <w:gridCol w:w="1045"/>
              <w:gridCol w:w="1175"/>
            </w:tblGrid>
            <w:tr w:rsidR="00B0478A" w:rsidRPr="00257F45" w14:paraId="2831286F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66D242C2" w14:textId="77777777" w:rsidR="00B0478A" w:rsidRPr="00257F45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257F45">
                    <w:rPr>
                      <w:b/>
                      <w:bCs/>
                      <w:color w:val="002060"/>
                    </w:rPr>
                    <w:t>Rank</w:t>
                  </w:r>
                </w:p>
              </w:tc>
              <w:tc>
                <w:tcPr>
                  <w:tcW w:w="8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2B580D48" w14:textId="77777777" w:rsidR="00B0478A" w:rsidRPr="00257F45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257F45">
                    <w:rPr>
                      <w:b/>
                      <w:bCs/>
                      <w:color w:val="002060"/>
                    </w:rPr>
                    <w:t>HS Code</w:t>
                  </w:r>
                </w:p>
              </w:tc>
              <w:tc>
                <w:tcPr>
                  <w:tcW w:w="407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6C023FD9" w14:textId="77777777" w:rsidR="00B0478A" w:rsidRPr="00257F45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257F45">
                    <w:rPr>
                      <w:b/>
                      <w:bCs/>
                      <w:color w:val="002060"/>
                    </w:rPr>
                    <w:t>Description</w:t>
                  </w:r>
                </w:p>
              </w:tc>
              <w:tc>
                <w:tcPr>
                  <w:tcW w:w="109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2D58469E" w14:textId="77777777" w:rsidR="00B0478A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257F45">
                    <w:rPr>
                      <w:b/>
                      <w:bCs/>
                      <w:color w:val="002060"/>
                    </w:rPr>
                    <w:t>July-</w:t>
                  </w:r>
                  <w:r>
                    <w:rPr>
                      <w:b/>
                      <w:bCs/>
                      <w:color w:val="002060"/>
                    </w:rPr>
                    <w:t>April</w:t>
                  </w:r>
                </w:p>
                <w:p w14:paraId="2E99ECB2" w14:textId="77777777" w:rsidR="00B0478A" w:rsidRPr="00257F45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257F45">
                    <w:rPr>
                      <w:b/>
                      <w:bCs/>
                      <w:color w:val="002060"/>
                    </w:rPr>
                    <w:t>FY 2024-25 (USD Mn)</w:t>
                  </w:r>
                </w:p>
              </w:tc>
              <w:tc>
                <w:tcPr>
                  <w:tcW w:w="109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621A4593" w14:textId="77777777" w:rsidR="00B0478A" w:rsidRPr="00257F45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257F45">
                    <w:rPr>
                      <w:b/>
                      <w:bCs/>
                      <w:color w:val="002060"/>
                    </w:rPr>
                    <w:t>July-</w:t>
                  </w:r>
                  <w:r>
                    <w:rPr>
                      <w:b/>
                      <w:bCs/>
                      <w:color w:val="002060"/>
                    </w:rPr>
                    <w:t>April</w:t>
                  </w:r>
                  <w:r w:rsidRPr="00257F45">
                    <w:rPr>
                      <w:b/>
                      <w:bCs/>
                      <w:color w:val="002060"/>
                    </w:rPr>
                    <w:t xml:space="preserve"> FY 2023-24 (USD Mn)</w:t>
                  </w:r>
                </w:p>
              </w:tc>
              <w:tc>
                <w:tcPr>
                  <w:tcW w:w="104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24EBFB3C" w14:textId="77777777" w:rsidR="00B0478A" w:rsidRPr="00257F45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257F45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117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0C11F6AE" w14:textId="77777777" w:rsidR="00B0478A" w:rsidRPr="00257F45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257F45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B0478A" w:rsidRPr="00257F45" w14:paraId="46CB1489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0E8FF26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590F999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710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5C41D2E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Petroleum oils and oils obt</w:t>
                  </w:r>
                  <w:r>
                    <w:t xml:space="preserve">ained from bituminous minerals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FA02E5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4,848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F1E4B67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5,165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83FB2D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-6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EBBD44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E5269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257F45" w14:paraId="10C54494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7DFB1D2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BB5AE43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711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3EB2C9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Petroleum gas and other gaseous hydrocarbons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01B489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3,784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1BBD218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3,839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D77C06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-1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61C2506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E5269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257F45" w14:paraId="68AA9FB0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AE49CB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3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F5DB04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709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83FDDC5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Petroleum oils and oils obtained from bituminous minerals, crude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52BA9D5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3,750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71F0CFE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3,886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D426A73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-3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7FAB97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1E5269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257F45" w14:paraId="3BD18881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4BD1473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4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4C6871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511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F39A5B9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Palm oil and its fra</w:t>
                  </w:r>
                  <w:r>
                    <w:t xml:space="preserve">ctions, whether or not refined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197634E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2,866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7C96A8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2,297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5095413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5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1EB52B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4CBF7B21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06E9C06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5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E6476E2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8541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F319AB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Semiconductor devices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D0A07F2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1,678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4DFAD19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1,694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4007E49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-1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1F98712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863340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257F45" w14:paraId="631A8E4B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8E386A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6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BB2144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8517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9BFDC0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Telephone sets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069C1D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1,482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43EAE07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1,590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3A6F03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-7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65B9972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863340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257F45" w14:paraId="3B881236" w14:textId="77777777" w:rsidTr="00633706">
              <w:trPr>
                <w:trHeight w:val="211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CD1B1F5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7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3A4CE42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7204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489940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Ferrous waste and scrap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D012A35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1,028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0BD26A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1,016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380574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DA1996E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5AD73E01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E2F883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8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088B33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5201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74F2E27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Cotton, neither carded nor combed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3AA4F5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1,018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7B330F3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289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0699A6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53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E55C0EE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445749D5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E729A83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9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D9E478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7208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C2A6813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Flat-rolled products of iron or non-alloy steel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1E7619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931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496C826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811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78936C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5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607CD2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B9436E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1B53B2C6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3B84E56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0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0A230E7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713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93AEAD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Dried leguminous vegetables, shelled, whether or not skinned or split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44FA9D9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916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F33B3B6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686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D822AB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34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5AD1036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452BE36E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4FE1085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1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1CCC02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8703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6F50338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Motor cars and other motor vehicles principally designed for the transport of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0894DC3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831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E792A8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582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9622EA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43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6A5795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5A37DC08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FC0C60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2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17AF1C8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3902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49A78A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Polymers of propylene or of other olefins, in primary forms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514315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656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2B645D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583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5A29549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3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945EA3D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3D13E578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C010FC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3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FC6015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3901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A2EDA46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Polymers of ethylene, in primary forms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2787D9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636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37681E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537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462BE1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8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B23F25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7C9F0B0A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F56F07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4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55467E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8504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2225B1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Electrical transformers, static converters,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B0C485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592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140B93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261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B0DDA2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27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D77EBD3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08C4DF8F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C77758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5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DE53987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701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DDCB667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Coal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74E5667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573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3555DB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527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CFA484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9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8B45245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3BD4AC20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3C13729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6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66DDAF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201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F75081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Soya beans, whether or not broken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7C56C6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521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BDD38E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436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0DE1086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9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22CCD8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49646C8C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8DC0E9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7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D28447E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902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CD871D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Tea, whether or not </w:t>
                  </w:r>
                  <w:proofErr w:type="spellStart"/>
                  <w:r w:rsidRPr="00937345">
                    <w:t>flavoured</w:t>
                  </w:r>
                  <w:proofErr w:type="spellEnd"/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694E7D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519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98E80DD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547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AF277C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-5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52E8D5F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3343BE17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CA50336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8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1790BF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3105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BCD5C19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Mineral or chemical </w:t>
                  </w:r>
                  <w:proofErr w:type="spellStart"/>
                  <w:r w:rsidRPr="00937345">
                    <w:t>fertilisers</w:t>
                  </w:r>
                  <w:proofErr w:type="spellEnd"/>
                  <w:r w:rsidRPr="00937345">
                    <w:t xml:space="preserve">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053029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455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B97876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430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F32D39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6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6BEB0C4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B9436E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047540E4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8E04335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9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E7F33B3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5402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0EF460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Synthetic filament yarn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65D3E07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422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22145B8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380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17C8002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1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047903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2C1FBBCE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1471E4E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0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0626802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809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A3CEE1E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proofErr w:type="spellStart"/>
                  <w:r w:rsidRPr="00937345">
                    <w:t>Diphosphorus</w:t>
                  </w:r>
                  <w:proofErr w:type="spellEnd"/>
                  <w:r w:rsidRPr="00937345">
                    <w:t xml:space="preserve"> </w:t>
                  </w:r>
                  <w:proofErr w:type="spellStart"/>
                  <w:r w:rsidRPr="00937345">
                    <w:t>pentaoxide</w:t>
                  </w:r>
                  <w:proofErr w:type="spellEnd"/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E87C32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337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9556E6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289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D784B37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7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AEA5DDE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3B527DFB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874A37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1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DB070C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205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4E2C2D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Rape or colza seeds, whether or not broken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A591EA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322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7F8B145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511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AB59967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-37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3CAEF7E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863340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257F45" w14:paraId="5C5385EB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6B7CB6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2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4039B6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8471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96E1FA8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Automatic data-processing machines and units thereo</w:t>
                  </w:r>
                  <w:r>
                    <w:t>f</w:t>
                  </w:r>
                  <w:r w:rsidRPr="00937345">
                    <w:t xml:space="preserve">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0C123F4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320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C8D431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302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254E34B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6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DA05E6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39A2E522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B455EB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3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F4E695D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3002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E2D1668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Human blood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2C19D47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318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8BB6C4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226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934F40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40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0F8342B5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257F45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6B80AF46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93D18DA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4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7EF3251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7210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E6A467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Flat-rolled products of iron or non-alloy steel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E1CF7A7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312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85587A6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283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441DE2C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10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DF502FE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E8150C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257F45" w14:paraId="51F242E5" w14:textId="77777777" w:rsidTr="00633706">
              <w:trPr>
                <w:trHeight w:val="256"/>
              </w:trPr>
              <w:tc>
                <w:tcPr>
                  <w:tcW w:w="8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2D10AF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25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89D726D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8414</w:t>
                  </w:r>
                </w:p>
              </w:tc>
              <w:tc>
                <w:tcPr>
                  <w:tcW w:w="40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B3BA63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>
                    <w:t xml:space="preserve">Air or vacuum pumps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A65B93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309 </w:t>
                  </w:r>
                </w:p>
              </w:tc>
              <w:tc>
                <w:tcPr>
                  <w:tcW w:w="10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B807130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 xml:space="preserve"> 177 </w:t>
                  </w:r>
                </w:p>
              </w:tc>
              <w:tc>
                <w:tcPr>
                  <w:tcW w:w="104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9832D55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37345">
                    <w:t>74%</w:t>
                  </w:r>
                </w:p>
              </w:tc>
              <w:tc>
                <w:tcPr>
                  <w:tcW w:w="117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86EE91F" w14:textId="77777777" w:rsidR="00B0478A" w:rsidRPr="00257F45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E8150C">
                    <w:rPr>
                      <w:color w:val="000000"/>
                    </w:rPr>
                    <w:t>Increase</w:t>
                  </w:r>
                </w:p>
              </w:tc>
            </w:tr>
          </w:tbl>
          <w:p w14:paraId="55FD361D" w14:textId="77777777" w:rsidR="00B0478A" w:rsidRDefault="00B0478A" w:rsidP="00B0478A">
            <w:pPr>
              <w:pStyle w:val="Text"/>
              <w:ind w:left="601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E11D817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</w:t>
            </w:r>
          </w:p>
          <w:p w14:paraId="3D9BD73A" w14:textId="77777777" w:rsidR="00B0478A" w:rsidRPr="00E02131" w:rsidRDefault="00B0478A" w:rsidP="00B0478A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E9CA310" w14:textId="77777777" w:rsidR="00B0478A" w:rsidRDefault="00B0478A" w:rsidP="00B0478A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7A28723A" w14:textId="77777777" w:rsidR="00B0478A" w:rsidRPr="00E02131" w:rsidRDefault="00B0478A" w:rsidP="00B0478A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7CB31DF7" w14:textId="77777777" w:rsidR="00B0478A" w:rsidRDefault="00B0478A" w:rsidP="00B0478A">
            <w:pPr>
              <w:pStyle w:val="Text"/>
              <w:ind w:left="198"/>
              <w:jc w:val="right"/>
              <w:rPr>
                <w:b/>
                <w:i/>
                <w:iCs/>
                <w:color w:val="000000"/>
                <w:sz w:val="20"/>
                <w:szCs w:val="20"/>
              </w:rPr>
            </w:pPr>
            <w:r>
              <w:rPr>
                <w:b/>
                <w:i/>
                <w:iCs/>
                <w:color w:val="000000"/>
                <w:sz w:val="20"/>
                <w:szCs w:val="20"/>
              </w:rPr>
              <w:t>*Trade values in US$ million</w:t>
            </w:r>
          </w:p>
          <w:p w14:paraId="7E919984" w14:textId="77777777" w:rsidR="00B0478A" w:rsidRPr="00B34010" w:rsidRDefault="00B0478A" w:rsidP="00B0478A">
            <w:pPr>
              <w:pStyle w:val="Text"/>
              <w:rPr>
                <w:b/>
                <w:i/>
                <w:iCs/>
                <w:color w:val="000000"/>
                <w:sz w:val="20"/>
                <w:szCs w:val="20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    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REGIONAL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IM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PORTS SHOWING INCREASE &amp; DECLINE </w:t>
            </w:r>
          </w:p>
          <w:p w14:paraId="32BB68D8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 (April FY 2024-25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 xml:space="preserve"> vs.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FY 2023-24</w:t>
            </w:r>
            <w:r w:rsidRPr="00E02131">
              <w:rPr>
                <w:b/>
                <w:color w:val="002060"/>
                <w:spacing w:val="20"/>
                <w:sz w:val="24"/>
                <w:szCs w:val="24"/>
              </w:rPr>
              <w:t>)</w:t>
            </w:r>
          </w:p>
          <w:p w14:paraId="5AB2051A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</w:t>
            </w:r>
          </w:p>
          <w:p w14:paraId="7A7AA017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tbl>
            <w:tblPr>
              <w:tblW w:w="10312" w:type="dxa"/>
              <w:tblInd w:w="937" w:type="dxa"/>
              <w:tblLook w:val="04A0" w:firstRow="1" w:lastRow="0" w:firstColumn="1" w:lastColumn="0" w:noHBand="0" w:noVBand="1"/>
            </w:tblPr>
            <w:tblGrid>
              <w:gridCol w:w="2050"/>
              <w:gridCol w:w="2050"/>
              <w:gridCol w:w="2050"/>
              <w:gridCol w:w="2050"/>
              <w:gridCol w:w="2112"/>
            </w:tblGrid>
            <w:tr w:rsidR="00B0478A" w:rsidRPr="00C86D91" w14:paraId="51AEA755" w14:textId="77777777" w:rsidTr="00633706">
              <w:trPr>
                <w:trHeight w:val="674"/>
              </w:trPr>
              <w:tc>
                <w:tcPr>
                  <w:tcW w:w="20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4D5C96E7" w14:textId="77777777" w:rsidR="00B0478A" w:rsidRPr="00C86D91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86D91">
                    <w:rPr>
                      <w:b/>
                      <w:bCs/>
                      <w:color w:val="002060"/>
                    </w:rPr>
                    <w:t>Region</w:t>
                  </w:r>
                </w:p>
              </w:tc>
              <w:tc>
                <w:tcPr>
                  <w:tcW w:w="20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74160231" w14:textId="77777777" w:rsidR="00B0478A" w:rsidRPr="00C86D91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 xml:space="preserve">April FY </w:t>
                  </w:r>
                  <w:r w:rsidRPr="00C86D91">
                    <w:rPr>
                      <w:b/>
                      <w:bCs/>
                      <w:color w:val="002060"/>
                    </w:rPr>
                    <w:t>2024-25</w:t>
                  </w:r>
                  <w:r>
                    <w:rPr>
                      <w:b/>
                      <w:bCs/>
                      <w:color w:val="002060"/>
                    </w:rPr>
                    <w:t xml:space="preserve"> (USD Mn)</w:t>
                  </w:r>
                </w:p>
              </w:tc>
              <w:tc>
                <w:tcPr>
                  <w:tcW w:w="20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0B5F0FAF" w14:textId="77777777" w:rsidR="00B0478A" w:rsidRPr="00C86D91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 xml:space="preserve">April FY </w:t>
                  </w:r>
                  <w:r w:rsidRPr="00C86D91">
                    <w:rPr>
                      <w:b/>
                      <w:bCs/>
                      <w:color w:val="002060"/>
                    </w:rPr>
                    <w:t>2023-24</w:t>
                  </w:r>
                  <w:r>
                    <w:rPr>
                      <w:b/>
                      <w:bCs/>
                      <w:color w:val="002060"/>
                    </w:rPr>
                    <w:t xml:space="preserve"> (USD Mn)</w:t>
                  </w:r>
                </w:p>
              </w:tc>
              <w:tc>
                <w:tcPr>
                  <w:tcW w:w="20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58E9660B" w14:textId="77777777" w:rsidR="00B0478A" w:rsidRPr="00C86D91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86D91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211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0CFC9A0D" w14:textId="77777777" w:rsidR="00B0478A" w:rsidRPr="00C86D91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C86D91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B0478A" w:rsidRPr="00C86D91" w14:paraId="32F4C835" w14:textId="77777777" w:rsidTr="00633706">
              <w:trPr>
                <w:trHeight w:val="674"/>
              </w:trPr>
              <w:tc>
                <w:tcPr>
                  <w:tcW w:w="205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4565414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>Asia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EE441D4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 xml:space="preserve"> 4,299 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5BE558E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 xml:space="preserve"> 3,901 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1E50606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>10%</w:t>
                  </w:r>
                </w:p>
              </w:tc>
              <w:tc>
                <w:tcPr>
                  <w:tcW w:w="211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A24DB10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A82DBA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C86D91" w14:paraId="1700135E" w14:textId="77777777" w:rsidTr="00633706">
              <w:trPr>
                <w:trHeight w:val="674"/>
              </w:trPr>
              <w:tc>
                <w:tcPr>
                  <w:tcW w:w="205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3B17976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>America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A8D8665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 xml:space="preserve"> 504 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269CB80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 xml:space="preserve"> 134 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FB0BC40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>276%</w:t>
                  </w:r>
                </w:p>
              </w:tc>
              <w:tc>
                <w:tcPr>
                  <w:tcW w:w="211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4A32B96B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86D91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C86D91" w14:paraId="78400043" w14:textId="77777777" w:rsidTr="00633706">
              <w:trPr>
                <w:trHeight w:val="674"/>
              </w:trPr>
              <w:tc>
                <w:tcPr>
                  <w:tcW w:w="205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8F3BA49" w14:textId="50E74BF6" w:rsidR="00B0478A" w:rsidRPr="00C86D91" w:rsidRDefault="00B0478A" w:rsidP="00D239D9">
                  <w:pPr>
                    <w:jc w:val="center"/>
                    <w:rPr>
                      <w:color w:val="000000"/>
                    </w:rPr>
                  </w:pPr>
                  <w:r w:rsidRPr="00C3701B">
                    <w:t>E</w:t>
                  </w:r>
                  <w:r w:rsidR="00D239D9">
                    <w:t>urope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93E8B1D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 xml:space="preserve"> 381 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F6BB678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 xml:space="preserve"> 300 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243F8C0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>27%</w:t>
                  </w:r>
                </w:p>
              </w:tc>
              <w:tc>
                <w:tcPr>
                  <w:tcW w:w="211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4AAD1D1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86D91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C86D91" w14:paraId="5B28183F" w14:textId="77777777" w:rsidTr="00633706">
              <w:trPr>
                <w:trHeight w:val="674"/>
              </w:trPr>
              <w:tc>
                <w:tcPr>
                  <w:tcW w:w="205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A56F32A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>Africa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04BB7099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 xml:space="preserve"> 195 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5DB44FF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 xml:space="preserve"> 268 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67F2B2F1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>-27%</w:t>
                  </w:r>
                </w:p>
              </w:tc>
              <w:tc>
                <w:tcPr>
                  <w:tcW w:w="211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64C7AC41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86D91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C86D91" w14:paraId="72FF3875" w14:textId="77777777" w:rsidTr="00633706">
              <w:trPr>
                <w:trHeight w:val="674"/>
              </w:trPr>
              <w:tc>
                <w:tcPr>
                  <w:tcW w:w="205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2C37128A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>Oceania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7CEEFF4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 xml:space="preserve"> 48 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8D849D8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 xml:space="preserve"> 29 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5C95B404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C3701B">
                    <w:t>65%</w:t>
                  </w:r>
                </w:p>
              </w:tc>
              <w:tc>
                <w:tcPr>
                  <w:tcW w:w="211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7627E168" w14:textId="77777777" w:rsidR="00B0478A" w:rsidRPr="00C86D91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A82DBA">
                    <w:rPr>
                      <w:color w:val="000000"/>
                    </w:rPr>
                    <w:t>Increase</w:t>
                  </w:r>
                </w:p>
              </w:tc>
            </w:tr>
          </w:tbl>
          <w:p w14:paraId="4425CD13" w14:textId="77777777" w:rsidR="00B0478A" w:rsidRPr="0002624F" w:rsidRDefault="00B0478A" w:rsidP="00B0478A">
            <w:pPr>
              <w:rPr>
                <w:color w:val="000000"/>
              </w:rPr>
            </w:pPr>
          </w:p>
          <w:p w14:paraId="79393362" w14:textId="77777777" w:rsidR="00B0478A" w:rsidRPr="0002624F" w:rsidRDefault="00B0478A" w:rsidP="00B0478A">
            <w:pPr>
              <w:jc w:val="center"/>
              <w:rPr>
                <w:color w:val="000000"/>
              </w:rPr>
            </w:pPr>
          </w:p>
          <w:p w14:paraId="22751C82" w14:textId="77777777" w:rsidR="00B0478A" w:rsidRPr="009F0634" w:rsidRDefault="00B0478A" w:rsidP="00B0478A">
            <w:pPr>
              <w:pStyle w:val="Text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     </w:t>
            </w:r>
            <w:r w:rsidRPr="009F0634">
              <w:rPr>
                <w:b/>
                <w:color w:val="002060"/>
                <w:spacing w:val="20"/>
                <w:sz w:val="24"/>
                <w:szCs w:val="24"/>
              </w:rPr>
              <w:t xml:space="preserve">REGIONAL </w:t>
            </w:r>
            <w:r>
              <w:rPr>
                <w:b/>
                <w:color w:val="002060"/>
                <w:spacing w:val="20"/>
                <w:sz w:val="24"/>
                <w:szCs w:val="24"/>
              </w:rPr>
              <w:t>IM</w:t>
            </w:r>
            <w:r w:rsidRPr="009F0634">
              <w:rPr>
                <w:b/>
                <w:color w:val="002060"/>
                <w:spacing w:val="20"/>
                <w:sz w:val="24"/>
                <w:szCs w:val="24"/>
              </w:rPr>
              <w:t xml:space="preserve">PORTS SHOWING INCREASE &amp; DECLINE </w:t>
            </w:r>
          </w:p>
          <w:p w14:paraId="01D35BE8" w14:textId="77777777" w:rsidR="00B0478A" w:rsidRPr="009F0634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  (July-April</w:t>
            </w:r>
            <w:r w:rsidRPr="009F0634">
              <w:rPr>
                <w:b/>
                <w:color w:val="002060"/>
                <w:spacing w:val="20"/>
                <w:sz w:val="24"/>
                <w:szCs w:val="24"/>
              </w:rPr>
              <w:t xml:space="preserve"> FY 2024-25 vs. FY 2023-24)</w:t>
            </w:r>
          </w:p>
          <w:p w14:paraId="24797AFF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3704674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  <w:r>
              <w:rPr>
                <w:b/>
                <w:color w:val="002060"/>
                <w:spacing w:val="20"/>
                <w:sz w:val="24"/>
                <w:szCs w:val="24"/>
              </w:rPr>
              <w:t xml:space="preserve">        </w:t>
            </w:r>
          </w:p>
          <w:tbl>
            <w:tblPr>
              <w:tblW w:w="10074" w:type="dxa"/>
              <w:tblInd w:w="1162" w:type="dxa"/>
              <w:tblLook w:val="04A0" w:firstRow="1" w:lastRow="0" w:firstColumn="1" w:lastColumn="0" w:noHBand="0" w:noVBand="1"/>
            </w:tblPr>
            <w:tblGrid>
              <w:gridCol w:w="1844"/>
              <w:gridCol w:w="1701"/>
              <w:gridCol w:w="1843"/>
              <w:gridCol w:w="2551"/>
              <w:gridCol w:w="2135"/>
            </w:tblGrid>
            <w:tr w:rsidR="00B0478A" w:rsidRPr="00F66C4C" w14:paraId="394E4A28" w14:textId="77777777" w:rsidTr="00633706">
              <w:trPr>
                <w:trHeight w:val="661"/>
              </w:trPr>
              <w:tc>
                <w:tcPr>
                  <w:tcW w:w="18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654BBB5C" w14:textId="77777777" w:rsidR="00B0478A" w:rsidRPr="00F66C4C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F66C4C">
                    <w:rPr>
                      <w:b/>
                      <w:bCs/>
                      <w:color w:val="002060"/>
                    </w:rPr>
                    <w:t>Region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255FB5DB" w14:textId="77777777" w:rsidR="00B0478A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F66C4C">
                    <w:rPr>
                      <w:b/>
                      <w:bCs/>
                      <w:color w:val="002060"/>
                    </w:rPr>
                    <w:t>July-</w:t>
                  </w:r>
                  <w:r>
                    <w:rPr>
                      <w:b/>
                      <w:bCs/>
                      <w:color w:val="002060"/>
                    </w:rPr>
                    <w:t>April</w:t>
                  </w:r>
                </w:p>
                <w:p w14:paraId="63D04894" w14:textId="77777777" w:rsidR="00B0478A" w:rsidRPr="00F66C4C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F66C4C">
                    <w:rPr>
                      <w:b/>
                      <w:bCs/>
                      <w:color w:val="002060"/>
                    </w:rPr>
                    <w:t xml:space="preserve"> FY 2024-25 (USD Mn)</w:t>
                  </w:r>
                </w:p>
              </w:tc>
              <w:tc>
                <w:tcPr>
                  <w:tcW w:w="184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487D548B" w14:textId="77777777" w:rsidR="00B0478A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F66C4C">
                    <w:rPr>
                      <w:b/>
                      <w:bCs/>
                      <w:color w:val="002060"/>
                    </w:rPr>
                    <w:t xml:space="preserve">July- </w:t>
                  </w:r>
                  <w:r>
                    <w:rPr>
                      <w:b/>
                      <w:bCs/>
                      <w:color w:val="002060"/>
                    </w:rPr>
                    <w:t>April</w:t>
                  </w:r>
                </w:p>
                <w:p w14:paraId="0B213F3A" w14:textId="77777777" w:rsidR="00B0478A" w:rsidRPr="00F66C4C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F66C4C">
                    <w:rPr>
                      <w:b/>
                      <w:bCs/>
                      <w:color w:val="002060"/>
                    </w:rPr>
                    <w:t xml:space="preserve"> FY 2023-24 (USD Mn)</w:t>
                  </w:r>
                </w:p>
              </w:tc>
              <w:tc>
                <w:tcPr>
                  <w:tcW w:w="255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158348AC" w14:textId="77777777" w:rsidR="00B0478A" w:rsidRPr="00F66C4C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F66C4C">
                    <w:rPr>
                      <w:b/>
                      <w:bCs/>
                      <w:color w:val="002060"/>
                    </w:rPr>
                    <w:t>Change %</w:t>
                  </w:r>
                </w:p>
              </w:tc>
              <w:tc>
                <w:tcPr>
                  <w:tcW w:w="213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  <w:noWrap/>
                  <w:vAlign w:val="bottom"/>
                  <w:hideMark/>
                </w:tcPr>
                <w:p w14:paraId="6887B597" w14:textId="77777777" w:rsidR="00B0478A" w:rsidRPr="00F66C4C" w:rsidRDefault="00B0478A" w:rsidP="00B0478A">
                  <w:pPr>
                    <w:jc w:val="center"/>
                    <w:rPr>
                      <w:b/>
                      <w:bCs/>
                      <w:color w:val="002060"/>
                    </w:rPr>
                  </w:pPr>
                  <w:r w:rsidRPr="00F66C4C">
                    <w:rPr>
                      <w:b/>
                      <w:bCs/>
                      <w:color w:val="002060"/>
                    </w:rPr>
                    <w:t>Remarks</w:t>
                  </w:r>
                </w:p>
              </w:tc>
            </w:tr>
            <w:tr w:rsidR="00B0478A" w:rsidRPr="00F66C4C" w14:paraId="7B165A6F" w14:textId="77777777" w:rsidTr="00633706">
              <w:trPr>
                <w:trHeight w:val="661"/>
              </w:trPr>
              <w:tc>
                <w:tcPr>
                  <w:tcW w:w="184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0B7FB461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>Asia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3D37AA88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 xml:space="preserve"> 37,460 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B95ED37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 xml:space="preserve"> 33,783 </w:t>
                  </w:r>
                </w:p>
              </w:tc>
              <w:tc>
                <w:tcPr>
                  <w:tcW w:w="25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1BA073C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>11%</w:t>
                  </w:r>
                </w:p>
              </w:tc>
              <w:tc>
                <w:tcPr>
                  <w:tcW w:w="213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38B461BD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66C4C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F66C4C" w14:paraId="19914E12" w14:textId="77777777" w:rsidTr="00633706">
              <w:trPr>
                <w:trHeight w:val="661"/>
              </w:trPr>
              <w:tc>
                <w:tcPr>
                  <w:tcW w:w="184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3985F2B" w14:textId="1A243065" w:rsidR="00B0478A" w:rsidRPr="00F66C4C" w:rsidRDefault="00B0478A" w:rsidP="00D239D9">
                  <w:pPr>
                    <w:jc w:val="center"/>
                    <w:rPr>
                      <w:color w:val="000000"/>
                    </w:rPr>
                  </w:pPr>
                  <w:r w:rsidRPr="005F4BF1">
                    <w:t>E</w:t>
                  </w:r>
                  <w:r w:rsidR="00D239D9">
                    <w:t>urope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787BE6D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 xml:space="preserve"> 3,658 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1DA13238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 xml:space="preserve"> 4,690 </w:t>
                  </w:r>
                </w:p>
              </w:tc>
              <w:tc>
                <w:tcPr>
                  <w:tcW w:w="25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C1040EC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>-22%</w:t>
                  </w:r>
                </w:p>
              </w:tc>
              <w:tc>
                <w:tcPr>
                  <w:tcW w:w="213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vAlign w:val="bottom"/>
                  <w:hideMark/>
                </w:tcPr>
                <w:p w14:paraId="26976884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970944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F66C4C" w14:paraId="2AC0E420" w14:textId="77777777" w:rsidTr="00633706">
              <w:trPr>
                <w:trHeight w:val="661"/>
              </w:trPr>
              <w:tc>
                <w:tcPr>
                  <w:tcW w:w="184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766CD244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>America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47CB70B7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 xml:space="preserve"> 2,668 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62AFF99D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 xml:space="preserve"> 1,625 </w:t>
                  </w:r>
                </w:p>
              </w:tc>
              <w:tc>
                <w:tcPr>
                  <w:tcW w:w="25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hideMark/>
                </w:tcPr>
                <w:p w14:paraId="1407F3C6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>64%</w:t>
                  </w:r>
                </w:p>
              </w:tc>
              <w:tc>
                <w:tcPr>
                  <w:tcW w:w="213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2EFD9" w:themeFill="accent6" w:themeFillTint="33"/>
                  <w:noWrap/>
                  <w:vAlign w:val="bottom"/>
                  <w:hideMark/>
                </w:tcPr>
                <w:p w14:paraId="101FB073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F66C4C">
                    <w:rPr>
                      <w:color w:val="000000"/>
                    </w:rPr>
                    <w:t>Increase</w:t>
                  </w:r>
                </w:p>
              </w:tc>
            </w:tr>
            <w:tr w:rsidR="00B0478A" w:rsidRPr="00F66C4C" w14:paraId="17176FB6" w14:textId="77777777" w:rsidTr="00633706">
              <w:trPr>
                <w:trHeight w:val="661"/>
              </w:trPr>
              <w:tc>
                <w:tcPr>
                  <w:tcW w:w="184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44FC69E1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>Africa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276B6CE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 xml:space="preserve"> 2,207 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F4FBD0D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 xml:space="preserve"> 2,598 </w:t>
                  </w:r>
                </w:p>
              </w:tc>
              <w:tc>
                <w:tcPr>
                  <w:tcW w:w="25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11468BF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>-15%</w:t>
                  </w:r>
                </w:p>
              </w:tc>
              <w:tc>
                <w:tcPr>
                  <w:tcW w:w="213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7035D1A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E42221">
                    <w:rPr>
                      <w:color w:val="000000"/>
                    </w:rPr>
                    <w:t>Decline</w:t>
                  </w:r>
                </w:p>
              </w:tc>
            </w:tr>
            <w:tr w:rsidR="00B0478A" w:rsidRPr="00F66C4C" w14:paraId="567DC4FD" w14:textId="77777777" w:rsidTr="00633706">
              <w:trPr>
                <w:trHeight w:val="661"/>
              </w:trPr>
              <w:tc>
                <w:tcPr>
                  <w:tcW w:w="184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925549B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>Oceania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282BC70E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 xml:space="preserve"> 713 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32802A98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 xml:space="preserve"> 797 </w:t>
                  </w:r>
                </w:p>
              </w:tc>
              <w:tc>
                <w:tcPr>
                  <w:tcW w:w="25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79EEE022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5F4BF1">
                    <w:t>-11%</w:t>
                  </w:r>
                </w:p>
              </w:tc>
              <w:tc>
                <w:tcPr>
                  <w:tcW w:w="213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E4D5" w:themeFill="accent2" w:themeFillTint="33"/>
                  <w:noWrap/>
                  <w:hideMark/>
                </w:tcPr>
                <w:p w14:paraId="5C196D2A" w14:textId="77777777" w:rsidR="00B0478A" w:rsidRPr="00F66C4C" w:rsidRDefault="00B0478A" w:rsidP="00B0478A">
                  <w:pPr>
                    <w:jc w:val="center"/>
                    <w:rPr>
                      <w:color w:val="000000"/>
                    </w:rPr>
                  </w:pPr>
                  <w:r w:rsidRPr="00E42221">
                    <w:rPr>
                      <w:color w:val="000000"/>
                    </w:rPr>
                    <w:t>Decline</w:t>
                  </w:r>
                </w:p>
              </w:tc>
            </w:tr>
          </w:tbl>
          <w:p w14:paraId="31FB0ADB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06DC5173" w14:textId="77777777" w:rsidR="00B0478A" w:rsidRDefault="00B0478A" w:rsidP="00B0478A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9C82911" w14:textId="77777777" w:rsidR="007636AA" w:rsidRDefault="007636AA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1EDC4C37" w14:textId="77777777" w:rsidR="007636AA" w:rsidRDefault="007636AA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0464A80F" w14:textId="77777777" w:rsidR="007636AA" w:rsidRDefault="007636AA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4900544" w14:textId="77777777" w:rsidR="007636AA" w:rsidRDefault="007636AA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426D5EC" w14:textId="77777777" w:rsidR="007636AA" w:rsidRDefault="007636AA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20E99EDF" w14:textId="77777777" w:rsidR="007636AA" w:rsidRDefault="007636AA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D808636" w14:textId="77777777" w:rsidR="007636AA" w:rsidRDefault="007636AA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780064B" w14:textId="77777777" w:rsidR="00B45070" w:rsidRDefault="00B45070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641D91AB" w14:textId="77777777" w:rsidR="006A7B6C" w:rsidRDefault="006A7B6C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D6A2709" w14:textId="77777777" w:rsidR="006A7B6C" w:rsidRDefault="006A7B6C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C685CE9" w14:textId="77777777" w:rsidR="006A7B6C" w:rsidRDefault="006A7B6C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5AC12BE9" w14:textId="77777777" w:rsidR="006A7B6C" w:rsidRDefault="006A7B6C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3FBE7E9C" w14:textId="77777777" w:rsidR="006A7B6C" w:rsidRDefault="006A7B6C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0A0BEEE8" w14:textId="77777777" w:rsidR="006A7B6C" w:rsidRDefault="006A7B6C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57E32BA" w14:textId="77777777" w:rsidR="00B45070" w:rsidRDefault="00B45070" w:rsidP="00B45070">
            <w:pPr>
              <w:pStyle w:val="Text"/>
              <w:ind w:left="198"/>
              <w:rPr>
                <w:b/>
                <w:color w:val="002060"/>
                <w:spacing w:val="20"/>
                <w:sz w:val="24"/>
                <w:szCs w:val="24"/>
              </w:rPr>
            </w:pPr>
          </w:p>
          <w:p w14:paraId="49D67813" w14:textId="3425ADC4" w:rsidR="00547310" w:rsidRPr="00B73302" w:rsidRDefault="00547310" w:rsidP="00B73302">
            <w:pPr>
              <w:pStyle w:val="Heading3"/>
              <w:spacing w:before="240"/>
              <w:rPr>
                <w:b/>
                <w:color w:val="FF4105"/>
                <w:spacing w:val="20"/>
              </w:rPr>
            </w:pPr>
          </w:p>
        </w:tc>
      </w:tr>
    </w:tbl>
    <w:p w14:paraId="33C2597B" w14:textId="08A8A178" w:rsidR="00762414" w:rsidRPr="00B0478A" w:rsidRDefault="00762414" w:rsidP="00B0478A">
      <w:pPr>
        <w:rPr>
          <w:rFonts w:eastAsiaTheme="minorHAnsi"/>
          <w:b/>
          <w:color w:val="002060"/>
          <w:spacing w:val="20"/>
        </w:rPr>
      </w:pPr>
    </w:p>
    <w:p w14:paraId="41EF847F" w14:textId="77777777" w:rsidR="00762414" w:rsidRDefault="00762414" w:rsidP="00227D78"/>
    <w:p w14:paraId="1CBADA8D" w14:textId="77777777" w:rsidR="00762414" w:rsidRDefault="00762414" w:rsidP="00227D78"/>
    <w:p w14:paraId="437E2E1F" w14:textId="77777777" w:rsidR="00AA692A" w:rsidRDefault="00AA692A" w:rsidP="00227D78"/>
    <w:p w14:paraId="34E22038" w14:textId="5583FC71" w:rsidR="00890D84" w:rsidRPr="00890D84" w:rsidRDefault="00135639" w:rsidP="00F660F5">
      <w:pPr>
        <w:ind w:left="318"/>
        <w:rPr>
          <w:rFonts w:eastAsiaTheme="minorHAnsi"/>
          <w:b/>
          <w:color w:val="002060"/>
          <w:spacing w:val="20"/>
        </w:rPr>
      </w:pPr>
      <w:r w:rsidRPr="00135639">
        <w:rPr>
          <w:rFonts w:eastAsiaTheme="minorHAnsi"/>
          <w:b/>
          <w:color w:val="002060"/>
          <w:spacing w:val="20"/>
        </w:rPr>
        <w:t xml:space="preserve">                                                                                             </w:t>
      </w:r>
      <w:r w:rsidR="00AE2799">
        <w:rPr>
          <w:rFonts w:eastAsiaTheme="minorHAnsi"/>
          <w:b/>
          <w:color w:val="002060"/>
          <w:spacing w:val="20"/>
        </w:rPr>
        <w:t xml:space="preserve"> </w:t>
      </w:r>
    </w:p>
    <w:p w14:paraId="61FAD364" w14:textId="77777777" w:rsidR="00890D84" w:rsidRPr="00890D84" w:rsidRDefault="00890D84" w:rsidP="00890D84">
      <w:pPr>
        <w:ind w:left="198"/>
        <w:rPr>
          <w:rFonts w:eastAsiaTheme="minorHAnsi"/>
          <w:b/>
          <w:color w:val="002060"/>
          <w:spacing w:val="20"/>
        </w:rPr>
      </w:pPr>
      <w:r w:rsidRPr="00890D84">
        <w:rPr>
          <w:rFonts w:eastAsiaTheme="minorHAnsi"/>
          <w:b/>
          <w:color w:val="002060"/>
          <w:spacing w:val="20"/>
        </w:rPr>
        <w:t xml:space="preserve">        </w:t>
      </w:r>
    </w:p>
    <w:p w14:paraId="3414BD62" w14:textId="77777777" w:rsidR="00227D78" w:rsidRDefault="00227D78" w:rsidP="00227D78">
      <w:pPr>
        <w:rPr>
          <w:rFonts w:eastAsiaTheme="minorHAnsi"/>
          <w:b/>
          <w:color w:val="002060"/>
          <w:spacing w:val="20"/>
        </w:rPr>
      </w:pPr>
    </w:p>
    <w:p w14:paraId="52EA0672" w14:textId="77777777" w:rsidR="00E801B0" w:rsidRDefault="00E801B0" w:rsidP="00227D78">
      <w:pPr>
        <w:rPr>
          <w:rFonts w:eastAsiaTheme="minorHAnsi"/>
          <w:b/>
          <w:color w:val="002060"/>
          <w:spacing w:val="20"/>
        </w:rPr>
      </w:pPr>
    </w:p>
    <w:p w14:paraId="770626C4" w14:textId="77777777" w:rsidR="00E801B0" w:rsidRPr="00C913C0" w:rsidRDefault="00E801B0" w:rsidP="00227D78"/>
    <w:p w14:paraId="1AB2343E" w14:textId="77777777" w:rsidR="00227D78" w:rsidRPr="00C913C0" w:rsidRDefault="00227D78" w:rsidP="00227D78"/>
    <w:p w14:paraId="418AE79E" w14:textId="77777777" w:rsidR="00227D78" w:rsidRPr="00C913C0" w:rsidRDefault="00227D78" w:rsidP="00227D78"/>
    <w:p w14:paraId="08E481FA" w14:textId="77777777" w:rsidR="00227D78" w:rsidRPr="00C913C0" w:rsidRDefault="00227D78" w:rsidP="00227D78"/>
    <w:p w14:paraId="415B04AC" w14:textId="77777777" w:rsidR="00227D78" w:rsidRPr="00C913C0" w:rsidRDefault="00227D78" w:rsidP="00227D78"/>
    <w:p w14:paraId="5BCF24CE" w14:textId="77777777" w:rsidR="00227D78" w:rsidRPr="008154A0" w:rsidRDefault="00227D78" w:rsidP="00227D78"/>
    <w:p w14:paraId="34C3E960" w14:textId="77777777" w:rsidR="00227D78" w:rsidRPr="008154A0" w:rsidRDefault="00227D78" w:rsidP="00227D78"/>
    <w:p w14:paraId="5ADCC8FD" w14:textId="77777777" w:rsidR="00227D78" w:rsidRPr="008154A0" w:rsidRDefault="00227D78" w:rsidP="00227D78"/>
    <w:p w14:paraId="631765D4" w14:textId="77777777" w:rsidR="00227D78" w:rsidRPr="008154A0" w:rsidRDefault="00227D78" w:rsidP="00227D78"/>
    <w:p w14:paraId="13AA60A4" w14:textId="77777777" w:rsidR="00227D78" w:rsidRPr="008154A0" w:rsidRDefault="00227D78" w:rsidP="00227D78"/>
    <w:p w14:paraId="0A4A3944" w14:textId="77777777" w:rsidR="00227D78" w:rsidRPr="008154A0" w:rsidRDefault="00227D78" w:rsidP="00227D78"/>
    <w:p w14:paraId="5C839655" w14:textId="77777777" w:rsidR="00227D78" w:rsidRPr="008154A0" w:rsidRDefault="00227D78" w:rsidP="00227D78"/>
    <w:p w14:paraId="3F2B104C" w14:textId="77777777" w:rsidR="00227D78" w:rsidRPr="008154A0" w:rsidRDefault="00227D78" w:rsidP="00227D78"/>
    <w:p w14:paraId="721D1025" w14:textId="77777777" w:rsidR="00227D78" w:rsidRPr="008154A0" w:rsidRDefault="00227D78" w:rsidP="00227D78"/>
    <w:p w14:paraId="600141CB" w14:textId="77777777" w:rsidR="00227D78" w:rsidRPr="008154A0" w:rsidRDefault="00227D78" w:rsidP="00227D78"/>
    <w:p w14:paraId="2B45E762" w14:textId="77777777" w:rsidR="00227D78" w:rsidRPr="008154A0" w:rsidRDefault="00227D78" w:rsidP="00227D78">
      <w:r w:rsidRPr="008154A0"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1689B1B8" wp14:editId="3B73915F">
                <wp:simplePos x="0" y="0"/>
                <wp:positionH relativeFrom="margin">
                  <wp:posOffset>-1539188</wp:posOffset>
                </wp:positionH>
                <wp:positionV relativeFrom="paragraph">
                  <wp:posOffset>-6091143</wp:posOffset>
                </wp:positionV>
                <wp:extent cx="8970010" cy="15482570"/>
                <wp:effectExtent l="0" t="0" r="2540" b="5080"/>
                <wp:wrapNone/>
                <wp:docPr id="15373" name="Freeform 14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8970010" cy="15482570"/>
                        </a:xfrm>
                        <a:custGeom>
                          <a:avLst/>
                          <a:gdLst>
                            <a:gd name="T0" fmla="*/ 12190413 w 2770"/>
                            <a:gd name="T1" fmla="*/ 3365014 h 940"/>
                            <a:gd name="T2" fmla="*/ 8880958 w 2770"/>
                            <a:gd name="T3" fmla="*/ 3219666 h 940"/>
                            <a:gd name="T4" fmla="*/ 3124618 w 2770"/>
                            <a:gd name="T5" fmla="*/ 3294542 h 940"/>
                            <a:gd name="T6" fmla="*/ 0 w 2770"/>
                            <a:gd name="T7" fmla="*/ 1915944 h 940"/>
                            <a:gd name="T8" fmla="*/ 0 w 2770"/>
                            <a:gd name="T9" fmla="*/ 0 h 940"/>
                            <a:gd name="T10" fmla="*/ 12190413 w 2770"/>
                            <a:gd name="T11" fmla="*/ 0 h 940"/>
                            <a:gd name="T12" fmla="*/ 12190413 w 2770"/>
                            <a:gd name="T13" fmla="*/ 3365014 h 940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770" h="940">
                              <a:moveTo>
                                <a:pt x="2770" y="764"/>
                              </a:moveTo>
                              <a:cubicBezTo>
                                <a:pt x="2770" y="764"/>
                                <a:pt x="2447" y="531"/>
                                <a:pt x="2018" y="731"/>
                              </a:cubicBezTo>
                              <a:cubicBezTo>
                                <a:pt x="1568" y="940"/>
                                <a:pt x="1502" y="395"/>
                                <a:pt x="710" y="748"/>
                              </a:cubicBezTo>
                              <a:cubicBezTo>
                                <a:pt x="296" y="932"/>
                                <a:pt x="0" y="435"/>
                                <a:pt x="0" y="435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2770" y="0"/>
                                <a:pt x="2770" y="0"/>
                                <a:pt x="2770" y="0"/>
                              </a:cubicBezTo>
                              <a:lnTo>
                                <a:pt x="2770" y="76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63796" id="Freeform 1456" o:spid="_x0000_s1026" style="position:absolute;margin-left:-121.2pt;margin-top:-479.6pt;width:706.3pt;height:1219.1pt;flip:x y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2770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" path="m2770,764v,,-323,-233,-752,-33c1568,940,1502,395,710,748,296,932,,435,,435,,,,,,,2770,,2770,,2770,r,764xe" fillcolor="#2f5496 [2404]" stroked="f">
                <v:path arrowok="t" o:connecttype="custom" o:connectlocs="2147483646,2147483646;2147483646,2147483646;2147483646,2147483646;0,2147483646;0,0;2147483646,0;2147483646,2147483646" o:connectangles="0,0,0,0,0,0,0"/>
                <w10:wrap anchorx="margin"/>
              </v:shape>
            </w:pict>
          </mc:Fallback>
        </mc:AlternateContent>
      </w:r>
    </w:p>
    <w:p w14:paraId="33CA5DE3" w14:textId="77777777" w:rsidR="00227D78" w:rsidRPr="008154A0" w:rsidRDefault="00227D78" w:rsidP="00227D78"/>
    <w:p w14:paraId="7580ABA6" w14:textId="77777777" w:rsidR="00227D78" w:rsidRPr="008154A0" w:rsidRDefault="00227D78" w:rsidP="00227D78"/>
    <w:p w14:paraId="6445E581" w14:textId="77777777" w:rsidR="00227D78" w:rsidRPr="008154A0" w:rsidRDefault="00227D78" w:rsidP="00227D78"/>
    <w:p w14:paraId="68827CC6" w14:textId="77777777" w:rsidR="00227D78" w:rsidRPr="008154A0" w:rsidRDefault="00227D78" w:rsidP="00227D78"/>
    <w:p w14:paraId="70F99BE2" w14:textId="77777777" w:rsidR="00227D78" w:rsidRPr="008154A0" w:rsidRDefault="00227D78" w:rsidP="00227D78"/>
    <w:p w14:paraId="32DE12C8" w14:textId="77777777" w:rsidR="00227D78" w:rsidRPr="008154A0" w:rsidRDefault="00227D78" w:rsidP="00227D78"/>
    <w:p w14:paraId="0C8348DE" w14:textId="77777777" w:rsidR="00227D78" w:rsidRPr="008154A0" w:rsidRDefault="00227D78" w:rsidP="00227D78"/>
    <w:tbl>
      <w:tblPr>
        <w:tblStyle w:val="TableGrid1"/>
        <w:tblpPr w:leftFromText="180" w:rightFromText="180" w:vertAnchor="text" w:horzAnchor="margin" w:tblpXSpec="center" w:tblpY="144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558"/>
        <w:gridCol w:w="6232"/>
        <w:gridCol w:w="1560"/>
      </w:tblGrid>
      <w:tr w:rsidR="00F63EEB" w:rsidRPr="008154A0" w14:paraId="3A93ED09" w14:textId="77777777" w:rsidTr="00F63EEB">
        <w:trPr>
          <w:trHeight w:val="6399"/>
        </w:trPr>
        <w:tc>
          <w:tcPr>
            <w:tcW w:w="1558" w:type="dxa"/>
          </w:tcPr>
          <w:p w14:paraId="3CBB0F03" w14:textId="77777777" w:rsidR="00F63EEB" w:rsidRPr="008154A0" w:rsidRDefault="00F63EEB" w:rsidP="00F63EEB">
            <w:pPr>
              <w:rPr>
                <w:sz w:val="28"/>
                <w:szCs w:val="28"/>
              </w:rPr>
            </w:pPr>
            <w:r w:rsidRPr="008154A0"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7F953AD" wp14:editId="130BF2C9">
                      <wp:simplePos x="0" y="0"/>
                      <wp:positionH relativeFrom="column">
                        <wp:posOffset>798830</wp:posOffset>
                      </wp:positionH>
                      <wp:positionV relativeFrom="paragraph">
                        <wp:posOffset>3892550</wp:posOffset>
                      </wp:positionV>
                      <wp:extent cx="4337685" cy="341630"/>
                      <wp:effectExtent l="57150" t="95250" r="62865" b="20320"/>
                      <wp:wrapNone/>
                      <wp:docPr id="16" name="Shape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4337685" cy="34163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0" y="0"/>
                                    </a:moveTo>
                                    <a:lnTo>
                                      <a:pt x="0" y="21600"/>
                                    </a:lnTo>
                                    <a:lnTo>
                                      <a:pt x="931" y="21600"/>
                                    </a:lnTo>
                                    <a:lnTo>
                                      <a:pt x="931" y="11012"/>
                                    </a:lnTo>
                                    <a:lnTo>
                                      <a:pt x="20669" y="11012"/>
                                    </a:lnTo>
                                    <a:lnTo>
                                      <a:pt x="20669" y="21600"/>
                                    </a:lnTo>
                                    <a:lnTo>
                                      <a:pt x="21600" y="21600"/>
                                    </a:lnTo>
                                    <a:lnTo>
                                      <a:pt x="216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C000"/>
                              </a:solidFill>
                              <a:ln w="12700">
                                <a:miter lim="400000"/>
                              </a:ln>
                              <a:effectLst>
                                <a:outerShdw blurRad="50800" dist="38100" dir="16200000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342C46" id="Shape" o:spid="_x0000_s1026" style="position:absolute;margin-left:62.9pt;margin-top:306.5pt;width:341.55pt;height:26.9pt;rotation:18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" path="m,l,21600r931,l931,11012r19738,l20669,21600r931,l21600,,,xe" fillcolor="#ffc000" stroked="f" strokeweight="1pt">
                      <v:stroke miterlimit="4" joinstyle="miter"/>
                      <v:shadow on="t" color="black" opacity="26214f" origin=",.5" offset="0,-3pt"/>
                      <v:path arrowok="t" o:extrusionok="f" o:connecttype="custom" o:connectlocs="2168843,170815;2168843,170815;2168843,170815;2168843,170815" o:connectangles="0,90,180,270"/>
                    </v:shape>
                  </w:pict>
                </mc:Fallback>
              </mc:AlternateContent>
            </w:r>
          </w:p>
        </w:tc>
        <w:tc>
          <w:tcPr>
            <w:tcW w:w="6232" w:type="dxa"/>
            <w:shd w:val="clear" w:color="auto" w:fill="FFFFFF"/>
            <w:vAlign w:val="center"/>
          </w:tcPr>
          <w:p w14:paraId="6F3BC6D2" w14:textId="77777777" w:rsidR="00F63EEB" w:rsidRPr="008154A0" w:rsidRDefault="00F63EEB" w:rsidP="00F63EEB">
            <w:pPr>
              <w:spacing w:line="360" w:lineRule="auto"/>
              <w:outlineLvl w:val="1"/>
              <w:rPr>
                <w:color w:val="006600"/>
                <w:sz w:val="28"/>
                <w:szCs w:val="28"/>
              </w:rPr>
            </w:pPr>
            <w:r w:rsidRPr="008154A0">
              <w:rPr>
                <w:color w:val="006600"/>
                <w:sz w:val="28"/>
                <w:szCs w:val="28"/>
              </w:rPr>
              <w:t xml:space="preserve">    </w:t>
            </w:r>
            <w:r w:rsidRPr="008154A0">
              <w:rPr>
                <w:noProof/>
                <w:color w:val="006600"/>
                <w:sz w:val="28"/>
                <w:szCs w:val="28"/>
              </w:rPr>
              <w:drawing>
                <wp:inline distT="0" distB="0" distL="0" distR="0" wp14:anchorId="4C6DC1D1" wp14:editId="29B13CA1">
                  <wp:extent cx="907214" cy="1041400"/>
                  <wp:effectExtent l="0" t="0" r="7620" b="6350"/>
                  <wp:docPr id="15366" name="Picture 15366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6" name="Picture 15366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5435" cy="1050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154A0">
              <w:rPr>
                <w:color w:val="006600"/>
                <w:sz w:val="28"/>
                <w:szCs w:val="28"/>
              </w:rPr>
              <w:t xml:space="preserve">                                       </w:t>
            </w:r>
            <w:r w:rsidRPr="008154A0">
              <w:rPr>
                <w:noProof/>
                <w:color w:val="006600"/>
                <w:sz w:val="28"/>
                <w:szCs w:val="28"/>
              </w:rPr>
              <w:drawing>
                <wp:inline distT="0" distB="0" distL="0" distR="0" wp14:anchorId="0F6FADD4" wp14:editId="4A6C607A">
                  <wp:extent cx="983026" cy="983026"/>
                  <wp:effectExtent l="0" t="0" r="7620" b="7620"/>
                  <wp:docPr id="15367" name="Picture 15367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7" name="Picture 15367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368" cy="990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47533C" w14:textId="77777777" w:rsidR="00F63EEB" w:rsidRPr="008154A0" w:rsidRDefault="00F63EEB" w:rsidP="00F63EEB">
            <w:pPr>
              <w:jc w:val="center"/>
              <w:outlineLvl w:val="1"/>
              <w:rPr>
                <w:color w:val="006600"/>
                <w:sz w:val="36"/>
                <w:szCs w:val="36"/>
              </w:rPr>
            </w:pPr>
            <w:r w:rsidRPr="008154A0">
              <w:rPr>
                <w:color w:val="006600"/>
                <w:sz w:val="28"/>
                <w:szCs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RADE DEVELOPMENT AUTHORITY OF PAKISTAN</w:t>
            </w:r>
          </w:p>
          <w:p w14:paraId="425102D5" w14:textId="77777777" w:rsidR="00F63EEB" w:rsidRPr="008154A0" w:rsidRDefault="00F63EEB" w:rsidP="00F63EEB">
            <w:pPr>
              <w:ind w:left="567" w:right="567"/>
              <w:jc w:val="center"/>
              <w:outlineLvl w:val="3"/>
              <w:rPr>
                <w:bCs/>
                <w:color w:val="432144"/>
              </w:rPr>
            </w:pPr>
            <w:r w:rsidRPr="008154A0">
              <w:rPr>
                <w:bCs/>
                <w:color w:val="432144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NISTRY OF COMMERCE</w:t>
            </w:r>
          </w:p>
          <w:p w14:paraId="38E67DA5" w14:textId="77777777" w:rsidR="00F63EEB" w:rsidRPr="008154A0" w:rsidRDefault="00F63EEB" w:rsidP="00F63EEB"/>
          <w:p w14:paraId="7D6EFBBA" w14:textId="77777777" w:rsidR="00F63EEB" w:rsidRPr="008154A0" w:rsidRDefault="00F63EEB" w:rsidP="00F63EEB">
            <w:pPr>
              <w:jc w:val="center"/>
            </w:pPr>
          </w:p>
          <w:p w14:paraId="25BC1824" w14:textId="77777777" w:rsidR="00F63EEB" w:rsidRPr="008154A0" w:rsidRDefault="00F63EEB" w:rsidP="00F63EEB">
            <w:pPr>
              <w:jc w:val="center"/>
              <w:rPr>
                <w:color w:val="432144"/>
                <w:sz w:val="18"/>
              </w:rPr>
            </w:pPr>
            <w:r w:rsidRPr="008154A0">
              <w:rPr>
                <w:color w:val="432144"/>
                <w:sz w:val="20"/>
                <w:szCs w:val="20"/>
              </w:rPr>
              <w:t>FTC Building, Block – A, Shahrah-e-Faisal, Karachi, Pakistan</w:t>
            </w:r>
          </w:p>
          <w:p w14:paraId="3BF6E370" w14:textId="77777777" w:rsidR="00F63EEB" w:rsidRPr="008154A0" w:rsidRDefault="00F63EEB" w:rsidP="00F63EEB">
            <w:pPr>
              <w:jc w:val="center"/>
              <w:rPr>
                <w:color w:val="432144"/>
                <w:sz w:val="20"/>
                <w:szCs w:val="20"/>
              </w:rPr>
            </w:pPr>
            <w:r w:rsidRPr="008154A0">
              <w:rPr>
                <w:color w:val="432144"/>
                <w:sz w:val="20"/>
                <w:szCs w:val="20"/>
              </w:rPr>
              <w:t>Tel: +92-21-99206487 – 90  |   UAN: 111-444-111</w:t>
            </w:r>
          </w:p>
          <w:p w14:paraId="098008AC" w14:textId="77777777" w:rsidR="00F63EEB" w:rsidRPr="008154A0" w:rsidRDefault="00F63EEB" w:rsidP="00F63EEB">
            <w:pPr>
              <w:jc w:val="center"/>
            </w:pPr>
            <w:r w:rsidRPr="008154A0"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3ABE0695" wp14:editId="2A9ABFE0">
                  <wp:simplePos x="0" y="0"/>
                  <wp:positionH relativeFrom="column">
                    <wp:posOffset>545465</wp:posOffset>
                  </wp:positionH>
                  <wp:positionV relativeFrom="paragraph">
                    <wp:posOffset>139065</wp:posOffset>
                  </wp:positionV>
                  <wp:extent cx="298450" cy="298450"/>
                  <wp:effectExtent l="0" t="0" r="6350" b="6350"/>
                  <wp:wrapNone/>
                  <wp:docPr id="15365" name="Picture 1536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5" name="Picture 15365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450" cy="298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FD95ED1" w14:textId="77777777" w:rsidR="00F63EEB" w:rsidRPr="008154A0" w:rsidRDefault="00F63EEB" w:rsidP="00F63EEB">
            <w:pPr>
              <w:spacing w:line="480" w:lineRule="auto"/>
            </w:pPr>
            <w:r w:rsidRPr="008154A0">
              <w:rPr>
                <w:noProof/>
              </w:rPr>
              <w:drawing>
                <wp:anchor distT="0" distB="0" distL="114300" distR="114300" simplePos="0" relativeHeight="251670528" behindDoc="0" locked="0" layoutInCell="1" allowOverlap="1" wp14:anchorId="106DEB9E" wp14:editId="63F4CA5D">
                  <wp:simplePos x="0" y="0"/>
                  <wp:positionH relativeFrom="column">
                    <wp:posOffset>617855</wp:posOffset>
                  </wp:positionH>
                  <wp:positionV relativeFrom="paragraph">
                    <wp:posOffset>347980</wp:posOffset>
                  </wp:positionV>
                  <wp:extent cx="281305" cy="281305"/>
                  <wp:effectExtent l="0" t="0" r="4445" b="4445"/>
                  <wp:wrapNone/>
                  <wp:docPr id="15361" name="Picture 1536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1" name="Picture 15361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305" cy="281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                            </w:t>
            </w:r>
            <w:hyperlink r:id="rId19" w:history="1">
              <w:r w:rsidRPr="008154A0">
                <w:rPr>
                  <w:color w:val="0000FF"/>
                  <w:u w:val="single"/>
                </w:rPr>
                <w:t>www.tdap.gov.pk</w:t>
              </w:r>
            </w:hyperlink>
          </w:p>
          <w:p w14:paraId="21173179" w14:textId="77777777" w:rsidR="00F63EEB" w:rsidRPr="004D7C94" w:rsidRDefault="00F63EEB" w:rsidP="00F63EEB">
            <w:pPr>
              <w:spacing w:line="480" w:lineRule="auto"/>
              <w:rPr>
                <w:u w:val="single"/>
              </w:rPr>
            </w:pPr>
            <w:r w:rsidRPr="008154A0"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410433F1" wp14:editId="59497C71">
                  <wp:simplePos x="0" y="0"/>
                  <wp:positionH relativeFrom="column">
                    <wp:posOffset>620395</wp:posOffset>
                  </wp:positionH>
                  <wp:positionV relativeFrom="paragraph">
                    <wp:posOffset>283210</wp:posOffset>
                  </wp:positionV>
                  <wp:extent cx="320675" cy="320675"/>
                  <wp:effectExtent l="0" t="0" r="3175" b="3175"/>
                  <wp:wrapNone/>
                  <wp:docPr id="15364" name="Picture 15364" descr="A picture containing text, wheel, ge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4" name="Picture 15364" descr="A picture containing text, wheel, gea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675" cy="32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154A0">
              <w:t xml:space="preserve">      </w:t>
            </w:r>
            <w:r>
              <w:t xml:space="preserve">                  </w:t>
            </w:r>
            <w:r w:rsidRPr="008154A0">
              <w:t xml:space="preserve"> /</w:t>
            </w:r>
            <w:proofErr w:type="spellStart"/>
            <w:r w:rsidR="00633706">
              <w:fldChar w:fldCharType="begin"/>
            </w:r>
            <w:r w:rsidR="00633706">
              <w:instrText xml:space="preserve"> HYPERLINK "https://www.facebook.com/tdapofficial/" </w:instrText>
            </w:r>
            <w:r w:rsidR="00633706">
              <w:fldChar w:fldCharType="separate"/>
            </w:r>
            <w:r w:rsidRPr="004D7C94">
              <w:rPr>
                <w:color w:val="0000FF"/>
                <w:u w:val="single"/>
              </w:rPr>
              <w:t>tdapofficial</w:t>
            </w:r>
            <w:proofErr w:type="spellEnd"/>
            <w:r w:rsidR="00633706">
              <w:rPr>
                <w:color w:val="0000FF"/>
                <w:u w:val="single"/>
              </w:rPr>
              <w:fldChar w:fldCharType="end"/>
            </w:r>
          </w:p>
          <w:p w14:paraId="11D1B59E" w14:textId="77777777" w:rsidR="00F63EEB" w:rsidRPr="005439E8" w:rsidRDefault="00F63EEB" w:rsidP="00F63EEB">
            <w:pPr>
              <w:spacing w:line="480" w:lineRule="auto"/>
              <w:jc w:val="center"/>
              <w:rPr>
                <w:u w:val="single"/>
              </w:rPr>
            </w:pPr>
            <w:r>
              <w:rPr>
                <w:color w:val="0000FF"/>
              </w:rPr>
              <w:t xml:space="preserve">     </w:t>
            </w:r>
            <w:r w:rsidRPr="005439E8">
              <w:rPr>
                <w:color w:val="0000FF"/>
                <w:u w:val="single"/>
              </w:rPr>
              <w:t>https://twitter.com/official_tdap/</w:t>
            </w:r>
          </w:p>
        </w:tc>
        <w:tc>
          <w:tcPr>
            <w:tcW w:w="1560" w:type="dxa"/>
          </w:tcPr>
          <w:p w14:paraId="35312CE4" w14:textId="77777777" w:rsidR="00F63EEB" w:rsidRPr="008154A0" w:rsidRDefault="00F63EEB" w:rsidP="00F63EEB"/>
        </w:tc>
      </w:tr>
    </w:tbl>
    <w:p w14:paraId="238F27B2" w14:textId="77777777" w:rsidR="00227D78" w:rsidRPr="008154A0" w:rsidRDefault="00227D78" w:rsidP="00227D78">
      <w:r w:rsidRPr="008154A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9CC5D2" wp14:editId="285E011A">
                <wp:simplePos x="0" y="0"/>
                <wp:positionH relativeFrom="margin">
                  <wp:posOffset>800100</wp:posOffset>
                </wp:positionH>
                <wp:positionV relativeFrom="paragraph">
                  <wp:posOffset>30137</wp:posOffset>
                </wp:positionV>
                <wp:extent cx="4339590" cy="340995"/>
                <wp:effectExtent l="57150" t="19050" r="60960" b="97155"/>
                <wp:wrapNone/>
                <wp:docPr id="15" name="Shap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9590" cy="340995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0" y="0"/>
                              </a:moveTo>
                              <a:lnTo>
                                <a:pt x="0" y="21600"/>
                              </a:lnTo>
                              <a:lnTo>
                                <a:pt x="931" y="21600"/>
                              </a:lnTo>
                              <a:lnTo>
                                <a:pt x="931" y="11012"/>
                              </a:lnTo>
                              <a:lnTo>
                                <a:pt x="20669" y="11012"/>
                              </a:lnTo>
                              <a:lnTo>
                                <a:pt x="20669" y="21600"/>
                              </a:lnTo>
                              <a:lnTo>
                                <a:pt x="216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C000"/>
                        </a:solidFill>
                        <a:ln w="12700">
                          <a:miter lim="400000"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lIns="38100" tIns="38100" rIns="38100" bIns="3810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9755D" id="Shape" o:spid="_x0000_s1026" alt="&quot;&quot;" style="position:absolute;margin-left:63pt;margin-top:2.35pt;width:341.7pt;height:26.8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" path="m,l,21600r931,l931,11012r19738,l20669,21600r931,l21600,,,xe" fillcolor="#ffc000" stroked="f" strokeweight="1pt">
                <v:stroke miterlimit="4" joinstyle="miter"/>
                <v:shadow on="t" color="black" opacity="26214f" origin=",-.5" offset="0,3pt"/>
                <v:path arrowok="t" o:extrusionok="f" o:connecttype="custom" o:connectlocs="2169795,170498;2169795,170498;2169795,170498;2169795,170498" o:connectangles="0,90,180,270"/>
                <w10:wrap anchorx="margin"/>
              </v:shape>
            </w:pict>
          </mc:Fallback>
        </mc:AlternateContent>
      </w:r>
    </w:p>
    <w:p w14:paraId="6E2B5C0C" w14:textId="77777777" w:rsidR="00227D78" w:rsidRPr="008154A0" w:rsidRDefault="00227D78" w:rsidP="00227D78"/>
    <w:p w14:paraId="2CB75502" w14:textId="77777777" w:rsidR="001D46FD" w:rsidRPr="008154A0" w:rsidRDefault="001D46FD"/>
    <w:sectPr w:rsidR="001D46FD" w:rsidRPr="008154A0" w:rsidSect="00AB560D">
      <w:headerReference w:type="default" r:id="rId21"/>
      <w:headerReference w:type="first" r:id="rId22"/>
      <w:pgSz w:w="11907" w:h="16839" w:code="9"/>
      <w:pgMar w:top="720" w:right="720" w:bottom="720" w:left="720" w:header="0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7C7775" w14:textId="77777777" w:rsidR="00FC752B" w:rsidRDefault="00FC752B" w:rsidP="00227D78">
      <w:r>
        <w:separator/>
      </w:r>
    </w:p>
  </w:endnote>
  <w:endnote w:type="continuationSeparator" w:id="0">
    <w:p w14:paraId="31A3D6ED" w14:textId="77777777" w:rsidR="00FC752B" w:rsidRDefault="00FC752B" w:rsidP="00227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944"/>
      <w:gridCol w:w="523"/>
    </w:tblGrid>
    <w:tr w:rsidR="00633706" w14:paraId="08964D15" w14:textId="77777777" w:rsidTr="00E83925">
      <w:trPr>
        <w:jc w:val="right"/>
      </w:trPr>
      <w:tc>
        <w:tcPr>
          <w:tcW w:w="4795" w:type="dxa"/>
          <w:tcBorders>
            <w:top w:val="single" w:sz="4" w:space="0" w:color="4472C4" w:themeColor="accent1"/>
          </w:tcBorders>
          <w:vAlign w:val="center"/>
        </w:tcPr>
        <w:p w14:paraId="430BBAE4" w14:textId="52A6568B" w:rsidR="00633706" w:rsidRPr="00B769F9" w:rsidRDefault="00633706" w:rsidP="00845A80">
          <w:pPr>
            <w:pStyle w:val="Header"/>
            <w:rPr>
              <w:b/>
              <w:bCs/>
              <w:caps/>
              <w:color w:val="4472C4" w:themeColor="accent1"/>
              <w:sz w:val="20"/>
              <w:szCs w:val="14"/>
            </w:rPr>
          </w:pPr>
          <w:r>
            <w:rPr>
              <w:b/>
              <w:bCs/>
              <w:caps/>
              <w:color w:val="4472C4" w:themeColor="accent1"/>
              <w:sz w:val="20"/>
              <w:szCs w:val="14"/>
            </w:rPr>
            <w:t xml:space="preserve">MONTHLY TRADE REPORT </w:t>
          </w:r>
          <w:r w:rsidR="00845A80">
            <w:rPr>
              <w:b/>
              <w:bCs/>
              <w:caps/>
              <w:color w:val="4472C4" w:themeColor="accent1"/>
              <w:sz w:val="20"/>
              <w:szCs w:val="14"/>
            </w:rPr>
            <w:t>April</w:t>
          </w:r>
          <w:r>
            <w:rPr>
              <w:b/>
              <w:bCs/>
              <w:caps/>
              <w:color w:val="4472C4" w:themeColor="accent1"/>
              <w:sz w:val="20"/>
              <w:szCs w:val="14"/>
            </w:rPr>
            <w:t>-2025</w:t>
          </w:r>
        </w:p>
      </w:tc>
      <w:tc>
        <w:tcPr>
          <w:tcW w:w="250" w:type="pct"/>
          <w:shd w:val="clear" w:color="auto" w:fill="4472C4" w:themeFill="accent1"/>
          <w:vAlign w:val="center"/>
        </w:tcPr>
        <w:p w14:paraId="340D983E" w14:textId="77777777" w:rsidR="00633706" w:rsidRPr="00AE4147" w:rsidRDefault="00633706">
          <w:pPr>
            <w:pStyle w:val="Footer"/>
            <w:tabs>
              <w:tab w:val="clear" w:pos="4680"/>
              <w:tab w:val="clear" w:pos="9360"/>
            </w:tabs>
            <w:jc w:val="center"/>
            <w:rPr>
              <w:b/>
              <w:bCs/>
              <w:color w:val="FFFFFF" w:themeColor="background1"/>
            </w:rPr>
          </w:pPr>
          <w:r w:rsidRPr="00AE4147">
            <w:rPr>
              <w:b/>
              <w:bCs/>
              <w:color w:val="FFFFFF" w:themeColor="background1"/>
              <w:sz w:val="22"/>
              <w:szCs w:val="20"/>
            </w:rPr>
            <w:fldChar w:fldCharType="begin"/>
          </w:r>
          <w:r w:rsidRPr="00AE4147">
            <w:rPr>
              <w:b/>
              <w:bCs/>
              <w:color w:val="FFFFFF" w:themeColor="background1"/>
              <w:sz w:val="22"/>
              <w:szCs w:val="20"/>
            </w:rPr>
            <w:instrText xml:space="preserve"> PAGE   \* MERGEFORMAT </w:instrText>
          </w:r>
          <w:r w:rsidRPr="00AE4147">
            <w:rPr>
              <w:b/>
              <w:bCs/>
              <w:color w:val="FFFFFF" w:themeColor="background1"/>
              <w:sz w:val="22"/>
              <w:szCs w:val="20"/>
            </w:rPr>
            <w:fldChar w:fldCharType="separate"/>
          </w:r>
          <w:r w:rsidR="003954A7">
            <w:rPr>
              <w:b/>
              <w:bCs/>
              <w:noProof/>
              <w:color w:val="FFFFFF" w:themeColor="background1"/>
              <w:sz w:val="22"/>
              <w:szCs w:val="20"/>
            </w:rPr>
            <w:t>17</w:t>
          </w:r>
          <w:r w:rsidRPr="00AE4147">
            <w:rPr>
              <w:b/>
              <w:bCs/>
              <w:noProof/>
              <w:color w:val="FFFFFF" w:themeColor="background1"/>
              <w:sz w:val="22"/>
              <w:szCs w:val="20"/>
            </w:rPr>
            <w:fldChar w:fldCharType="end"/>
          </w:r>
        </w:p>
      </w:tc>
    </w:tr>
  </w:tbl>
  <w:p w14:paraId="0917C7D8" w14:textId="77777777" w:rsidR="00633706" w:rsidRDefault="006337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E836A2" w14:textId="77777777" w:rsidR="00FC752B" w:rsidRDefault="00FC752B" w:rsidP="00227D78">
      <w:r>
        <w:separator/>
      </w:r>
    </w:p>
  </w:footnote>
  <w:footnote w:type="continuationSeparator" w:id="0">
    <w:p w14:paraId="4FD038BA" w14:textId="77777777" w:rsidR="00FC752B" w:rsidRDefault="00FC752B" w:rsidP="00227D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CC80D" w14:textId="77777777" w:rsidR="00633706" w:rsidRDefault="00633706" w:rsidP="00E83925">
    <w:pPr>
      <w:pStyle w:val="Header"/>
      <w:tabs>
        <w:tab w:val="clear" w:pos="4680"/>
        <w:tab w:val="clear" w:pos="9360"/>
      </w:tabs>
      <w:spacing w:before="24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7C8A7CC" wp14:editId="27DA1407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778750" cy="8083256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9837" cy="80843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743F1EFD" wp14:editId="3494D6EF">
              <wp:simplePos x="0" y="0"/>
              <wp:positionH relativeFrom="page">
                <wp:posOffset>-15240</wp:posOffset>
              </wp:positionH>
              <wp:positionV relativeFrom="paragraph">
                <wp:posOffset>-635</wp:posOffset>
              </wp:positionV>
              <wp:extent cx="7844790" cy="9798685"/>
              <wp:effectExtent l="0" t="0" r="381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4790" cy="9798685"/>
                        <a:chOff x="-10758" y="0"/>
                        <a:chExt cx="7845358" cy="9799365"/>
                      </a:xfrm>
                    </wpg:grpSpPr>
                    <pic:pic xmlns:pic="http://schemas.openxmlformats.org/drawingml/2006/picture">
                      <pic:nvPicPr>
                        <pic:cNvPr id="9" name="Graphic 3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27010" cy="81470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Graphic 3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79400" y="222453"/>
                          <a:ext cx="4187825" cy="41878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7" name="Rectangle 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33615" y="2475021"/>
                          <a:ext cx="4300985" cy="7324344"/>
                        </a:xfrm>
                        <a:custGeom>
                          <a:avLst/>
                          <a:gdLst>
                            <a:gd name="connsiteX0" fmla="*/ 0 w 2001520"/>
                            <a:gd name="connsiteY0" fmla="*/ 0 h 1499235"/>
                            <a:gd name="connsiteX1" fmla="*/ 2001520 w 2001520"/>
                            <a:gd name="connsiteY1" fmla="*/ 0 h 1499235"/>
                            <a:gd name="connsiteX2" fmla="*/ 2001520 w 2001520"/>
                            <a:gd name="connsiteY2" fmla="*/ 1499235 h 1499235"/>
                            <a:gd name="connsiteX3" fmla="*/ 0 w 2001520"/>
                            <a:gd name="connsiteY3" fmla="*/ 1499235 h 1499235"/>
                            <a:gd name="connsiteX4" fmla="*/ 0 w 2001520"/>
                            <a:gd name="connsiteY4" fmla="*/ 0 h 1499235"/>
                            <a:gd name="connsiteX0" fmla="*/ 0 w 3640850"/>
                            <a:gd name="connsiteY0" fmla="*/ 527221 h 1499235"/>
                            <a:gd name="connsiteX1" fmla="*/ 3640850 w 3640850"/>
                            <a:gd name="connsiteY1" fmla="*/ 0 h 1499235"/>
                            <a:gd name="connsiteX2" fmla="*/ 3640850 w 3640850"/>
                            <a:gd name="connsiteY2" fmla="*/ 1499235 h 1499235"/>
                            <a:gd name="connsiteX3" fmla="*/ 1639330 w 3640850"/>
                            <a:gd name="connsiteY3" fmla="*/ 1499235 h 1499235"/>
                            <a:gd name="connsiteX4" fmla="*/ 0 w 3640850"/>
                            <a:gd name="connsiteY4" fmla="*/ 527221 h 1499235"/>
                            <a:gd name="connsiteX0" fmla="*/ 0 w 3640850"/>
                            <a:gd name="connsiteY0" fmla="*/ 3056237 h 4028251"/>
                            <a:gd name="connsiteX1" fmla="*/ 3031290 w 3640850"/>
                            <a:gd name="connsiteY1" fmla="*/ 0 h 4028251"/>
                            <a:gd name="connsiteX2" fmla="*/ 3640850 w 3640850"/>
                            <a:gd name="connsiteY2" fmla="*/ 4028251 h 4028251"/>
                            <a:gd name="connsiteX3" fmla="*/ 1639330 w 3640850"/>
                            <a:gd name="connsiteY3" fmla="*/ 4028251 h 4028251"/>
                            <a:gd name="connsiteX4" fmla="*/ 0 w 3640850"/>
                            <a:gd name="connsiteY4" fmla="*/ 3056237 h 4028251"/>
                            <a:gd name="connsiteX0" fmla="*/ 0 w 3640850"/>
                            <a:gd name="connsiteY0" fmla="*/ 3056237 h 6269191"/>
                            <a:gd name="connsiteX1" fmla="*/ 3031290 w 3640850"/>
                            <a:gd name="connsiteY1" fmla="*/ 0 h 6269191"/>
                            <a:gd name="connsiteX2" fmla="*/ 3640850 w 3640850"/>
                            <a:gd name="connsiteY2" fmla="*/ 4028251 h 6269191"/>
                            <a:gd name="connsiteX3" fmla="*/ 3196179 w 3640850"/>
                            <a:gd name="connsiteY3" fmla="*/ 6269191 h 6269191"/>
                            <a:gd name="connsiteX4" fmla="*/ 0 w 3640850"/>
                            <a:gd name="connsiteY4" fmla="*/ 3056237 h 6269191"/>
                            <a:gd name="connsiteX0" fmla="*/ 0 w 4266713"/>
                            <a:gd name="connsiteY0" fmla="*/ 3056237 h 6269191"/>
                            <a:gd name="connsiteX1" fmla="*/ 3031290 w 4266713"/>
                            <a:gd name="connsiteY1" fmla="*/ 0 h 6269191"/>
                            <a:gd name="connsiteX2" fmla="*/ 4266713 w 4266713"/>
                            <a:gd name="connsiteY2" fmla="*/ 1828807 h 6269191"/>
                            <a:gd name="connsiteX3" fmla="*/ 3196179 w 4266713"/>
                            <a:gd name="connsiteY3" fmla="*/ 6269191 h 6269191"/>
                            <a:gd name="connsiteX4" fmla="*/ 0 w 4266713"/>
                            <a:gd name="connsiteY4" fmla="*/ 3056237 h 6269191"/>
                            <a:gd name="connsiteX0" fmla="*/ 0 w 4258270"/>
                            <a:gd name="connsiteY0" fmla="*/ 3056237 h 6269191"/>
                            <a:gd name="connsiteX1" fmla="*/ 3031290 w 4258270"/>
                            <a:gd name="connsiteY1" fmla="*/ 0 h 6269191"/>
                            <a:gd name="connsiteX2" fmla="*/ 4258270 w 4258270"/>
                            <a:gd name="connsiteY2" fmla="*/ 1202749 h 6269191"/>
                            <a:gd name="connsiteX3" fmla="*/ 3196179 w 4258270"/>
                            <a:gd name="connsiteY3" fmla="*/ 6269191 h 6269191"/>
                            <a:gd name="connsiteX4" fmla="*/ 0 w 4258270"/>
                            <a:gd name="connsiteY4" fmla="*/ 3056237 h 6269191"/>
                            <a:gd name="connsiteX0" fmla="*/ 0 w 4258270"/>
                            <a:gd name="connsiteY0" fmla="*/ 3056237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56237 h 7323607"/>
                            <a:gd name="connsiteX0" fmla="*/ 0 w 4258270"/>
                            <a:gd name="connsiteY0" fmla="*/ 3031524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31524 h 7323607"/>
                            <a:gd name="connsiteX0" fmla="*/ 0 w 4258270"/>
                            <a:gd name="connsiteY0" fmla="*/ 3048000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48000 h 7323607"/>
                            <a:gd name="connsiteX0" fmla="*/ 0 w 4299459"/>
                            <a:gd name="connsiteY0" fmla="*/ 3039762 h 7323607"/>
                            <a:gd name="connsiteX1" fmla="*/ 3072479 w 4299459"/>
                            <a:gd name="connsiteY1" fmla="*/ 0 h 7323607"/>
                            <a:gd name="connsiteX2" fmla="*/ 4299459 w 4299459"/>
                            <a:gd name="connsiteY2" fmla="*/ 1202749 h 7323607"/>
                            <a:gd name="connsiteX3" fmla="*/ 4299459 w 4299459"/>
                            <a:gd name="connsiteY3" fmla="*/ 7323607 h 7323607"/>
                            <a:gd name="connsiteX4" fmla="*/ 0 w 4299459"/>
                            <a:gd name="connsiteY4" fmla="*/ 3039762 h 7323607"/>
                            <a:gd name="connsiteX0" fmla="*/ 0 w 4151182"/>
                            <a:gd name="connsiteY0" fmla="*/ 3056238 h 7323607"/>
                            <a:gd name="connsiteX1" fmla="*/ 2924202 w 4151182"/>
                            <a:gd name="connsiteY1" fmla="*/ 0 h 7323607"/>
                            <a:gd name="connsiteX2" fmla="*/ 4151182 w 4151182"/>
                            <a:gd name="connsiteY2" fmla="*/ 1202749 h 7323607"/>
                            <a:gd name="connsiteX3" fmla="*/ 4151182 w 4151182"/>
                            <a:gd name="connsiteY3" fmla="*/ 7323607 h 7323607"/>
                            <a:gd name="connsiteX4" fmla="*/ 0 w 4151182"/>
                            <a:gd name="connsiteY4" fmla="*/ 3056238 h 7323607"/>
                            <a:gd name="connsiteX0" fmla="*/ 0 w 4282974"/>
                            <a:gd name="connsiteY0" fmla="*/ 3031524 h 7323607"/>
                            <a:gd name="connsiteX1" fmla="*/ 3055994 w 4282974"/>
                            <a:gd name="connsiteY1" fmla="*/ 0 h 7323607"/>
                            <a:gd name="connsiteX2" fmla="*/ 4282974 w 4282974"/>
                            <a:gd name="connsiteY2" fmla="*/ 1202749 h 7323607"/>
                            <a:gd name="connsiteX3" fmla="*/ 4282974 w 4282974"/>
                            <a:gd name="connsiteY3" fmla="*/ 7323607 h 7323607"/>
                            <a:gd name="connsiteX4" fmla="*/ 0 w 4282974"/>
                            <a:gd name="connsiteY4" fmla="*/ 3031524 h 732360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282974" h="7323607">
                              <a:moveTo>
                                <a:pt x="0" y="3031524"/>
                              </a:moveTo>
                              <a:lnTo>
                                <a:pt x="3055994" y="0"/>
                              </a:lnTo>
                              <a:lnTo>
                                <a:pt x="4282974" y="1202749"/>
                              </a:lnTo>
                              <a:lnTo>
                                <a:pt x="4282974" y="7323607"/>
                              </a:lnTo>
                              <a:lnTo>
                                <a:pt x="0" y="303152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alpha val="4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Rectangle 7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10758" y="4055121"/>
                          <a:ext cx="4023360" cy="4028696"/>
                        </a:xfrm>
                        <a:custGeom>
                          <a:avLst/>
                          <a:gdLst>
                            <a:gd name="connsiteX0" fmla="*/ 0 w 3958590"/>
                            <a:gd name="connsiteY0" fmla="*/ 0 h 2129155"/>
                            <a:gd name="connsiteX1" fmla="*/ 3958590 w 3958590"/>
                            <a:gd name="connsiteY1" fmla="*/ 0 h 2129155"/>
                            <a:gd name="connsiteX2" fmla="*/ 3958590 w 3958590"/>
                            <a:gd name="connsiteY2" fmla="*/ 2129155 h 2129155"/>
                            <a:gd name="connsiteX3" fmla="*/ 0 w 3958590"/>
                            <a:gd name="connsiteY3" fmla="*/ 2129155 h 2129155"/>
                            <a:gd name="connsiteX4" fmla="*/ 0 w 3958590"/>
                            <a:gd name="connsiteY4" fmla="*/ 0 h 2129155"/>
                            <a:gd name="connsiteX0" fmla="*/ 0 w 4302835"/>
                            <a:gd name="connsiteY0" fmla="*/ 0 h 2129155"/>
                            <a:gd name="connsiteX1" fmla="*/ 3958590 w 4302835"/>
                            <a:gd name="connsiteY1" fmla="*/ 0 h 2129155"/>
                            <a:gd name="connsiteX2" fmla="*/ 4302835 w 4302835"/>
                            <a:gd name="connsiteY2" fmla="*/ 2129155 h 2129155"/>
                            <a:gd name="connsiteX3" fmla="*/ 0 w 4302835"/>
                            <a:gd name="connsiteY3" fmla="*/ 2129155 h 2129155"/>
                            <a:gd name="connsiteX4" fmla="*/ 0 w 4302835"/>
                            <a:gd name="connsiteY4" fmla="*/ 0 h 2129155"/>
                            <a:gd name="connsiteX0" fmla="*/ 0 w 4302835"/>
                            <a:gd name="connsiteY0" fmla="*/ 1645920 h 3775075"/>
                            <a:gd name="connsiteX1" fmla="*/ 473052 w 4302835"/>
                            <a:gd name="connsiteY1" fmla="*/ 0 h 3775075"/>
                            <a:gd name="connsiteX2" fmla="*/ 4302835 w 4302835"/>
                            <a:gd name="connsiteY2" fmla="*/ 3775075 h 3775075"/>
                            <a:gd name="connsiteX3" fmla="*/ 0 w 4302835"/>
                            <a:gd name="connsiteY3" fmla="*/ 3775075 h 3775075"/>
                            <a:gd name="connsiteX4" fmla="*/ 0 w 4302835"/>
                            <a:gd name="connsiteY4" fmla="*/ 1645920 h 3775075"/>
                            <a:gd name="connsiteX0" fmla="*/ 0 w 4302835"/>
                            <a:gd name="connsiteY0" fmla="*/ 1700775 h 3829930"/>
                            <a:gd name="connsiteX1" fmla="*/ 402343 w 4302835"/>
                            <a:gd name="connsiteY1" fmla="*/ 0 h 3829930"/>
                            <a:gd name="connsiteX2" fmla="*/ 4302835 w 4302835"/>
                            <a:gd name="connsiteY2" fmla="*/ 3829930 h 3829930"/>
                            <a:gd name="connsiteX3" fmla="*/ 0 w 4302835"/>
                            <a:gd name="connsiteY3" fmla="*/ 3829930 h 3829930"/>
                            <a:gd name="connsiteX4" fmla="*/ 0 w 4302835"/>
                            <a:gd name="connsiteY4" fmla="*/ 1700775 h 3829930"/>
                            <a:gd name="connsiteX0" fmla="*/ 0 w 4302835"/>
                            <a:gd name="connsiteY0" fmla="*/ 1700775 h 3829930"/>
                            <a:gd name="connsiteX1" fmla="*/ 0 w 4302835"/>
                            <a:gd name="connsiteY1" fmla="*/ 0 h 3829930"/>
                            <a:gd name="connsiteX2" fmla="*/ 4302835 w 4302835"/>
                            <a:gd name="connsiteY2" fmla="*/ 3829930 h 3829930"/>
                            <a:gd name="connsiteX3" fmla="*/ 0 w 4302835"/>
                            <a:gd name="connsiteY3" fmla="*/ 3829930 h 3829930"/>
                            <a:gd name="connsiteX4" fmla="*/ 0 w 4302835"/>
                            <a:gd name="connsiteY4" fmla="*/ 1700775 h 3829930"/>
                            <a:gd name="connsiteX0" fmla="*/ 0 w 3802954"/>
                            <a:gd name="connsiteY0" fmla="*/ 1700775 h 3829930"/>
                            <a:gd name="connsiteX1" fmla="*/ 0 w 3802954"/>
                            <a:gd name="connsiteY1" fmla="*/ 0 h 3829930"/>
                            <a:gd name="connsiteX2" fmla="*/ 3802954 w 3802954"/>
                            <a:gd name="connsiteY2" fmla="*/ 3829930 h 3829930"/>
                            <a:gd name="connsiteX3" fmla="*/ 0 w 3802954"/>
                            <a:gd name="connsiteY3" fmla="*/ 3829930 h 3829930"/>
                            <a:gd name="connsiteX4" fmla="*/ 0 w 3802954"/>
                            <a:gd name="connsiteY4" fmla="*/ 1700775 h 3829930"/>
                            <a:gd name="connsiteX0" fmla="*/ 0 w 3802954"/>
                            <a:gd name="connsiteY0" fmla="*/ 1700775 h 3830205"/>
                            <a:gd name="connsiteX1" fmla="*/ 0 w 3802954"/>
                            <a:gd name="connsiteY1" fmla="*/ 0 h 3830205"/>
                            <a:gd name="connsiteX2" fmla="*/ 3802954 w 3802954"/>
                            <a:gd name="connsiteY2" fmla="*/ 3830205 h 3830205"/>
                            <a:gd name="connsiteX3" fmla="*/ 0 w 3802954"/>
                            <a:gd name="connsiteY3" fmla="*/ 3829930 h 3830205"/>
                            <a:gd name="connsiteX4" fmla="*/ 0 w 3802954"/>
                            <a:gd name="connsiteY4" fmla="*/ 1700775 h 3830205"/>
                            <a:gd name="connsiteX0" fmla="*/ 0 w 3830114"/>
                            <a:gd name="connsiteY0" fmla="*/ 1700775 h 3830205"/>
                            <a:gd name="connsiteX1" fmla="*/ 0 w 3830114"/>
                            <a:gd name="connsiteY1" fmla="*/ 0 h 3830205"/>
                            <a:gd name="connsiteX2" fmla="*/ 3830114 w 3830114"/>
                            <a:gd name="connsiteY2" fmla="*/ 3830205 h 3830205"/>
                            <a:gd name="connsiteX3" fmla="*/ 0 w 3830114"/>
                            <a:gd name="connsiteY3" fmla="*/ 3829930 h 3830205"/>
                            <a:gd name="connsiteX4" fmla="*/ 0 w 3830114"/>
                            <a:gd name="connsiteY4" fmla="*/ 1700775 h 38302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830114" h="3830205">
                              <a:moveTo>
                                <a:pt x="0" y="1700775"/>
                              </a:moveTo>
                              <a:lnTo>
                                <a:pt x="0" y="0"/>
                              </a:lnTo>
                              <a:lnTo>
                                <a:pt x="3830114" y="3830205"/>
                              </a:lnTo>
                              <a:lnTo>
                                <a:pt x="0" y="3829930"/>
                              </a:lnTo>
                              <a:lnTo>
                                <a:pt x="0" y="170077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alpha val="4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FA72EF" w14:textId="77777777" w:rsidR="00633706" w:rsidRDefault="00633706" w:rsidP="00E8392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43F1EFD" id="Group 2" o:spid="_x0000_s1026" style="position:absolute;margin-left:-1.2pt;margin-top:-.05pt;width:617.7pt;height:771.55pt;z-index:251654144;mso-position-horizontal-relative:page;mso-width-relative:margin;mso-height-relative:margin" coordorigin="-107" coordsize="78453,979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3" o:spid="_x0000_s1027" type="#_x0000_t75" style="position:absolute;width:78270;height:814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f4G5bCAAAA2gAAAA8AAABkcnMvZG93bnJldi54bWxEj81qwzAQhO+BvIPYQG6xnB7i2oliQqC0&#10;hxLatL4v1sY2sVbGkn/69lGh0OMwM98wh3w2rRipd41lBdsoBkFcWt1wpeD762XzDMJ5ZI2tZVLw&#10;Qw7y43JxwEzbiT9pvPpKBAi7DBXU3neZlK6syaCLbEccvJvtDfog+0rqHqcAN618iuOdNNhwWKix&#10;o3NN5f06GAXlcKnwlib8fi/MR9G8JtNYJEqtV/NpD8LT7P/Df+03rSCF3yvhBsjj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n+BuWwgAAANoAAAAPAAAAAAAAAAAAAAAAAJ8C&#10;AABkcnMvZG93bnJldi54bWxQSwUGAAAAAAQABAD3AAAAjgMAAAAA&#10;">
                <v:imagedata r:id="rId6" o:title=""/>
                <v:path arrowok="t"/>
              </v:shape>
              <v:shape id="Graphic 32" o:spid="_x0000_s1028" type="#_x0000_t75" style="position:absolute;left:2794;top:2224;width:41878;height:418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wI0LXCAAAA2gAAAA8AAABkcnMvZG93bnJldi54bWxET89rwjAUvg/8H8ITdpupPQypTYuIorDt&#10;oBvKbm/NW1PWvJQkavffm8Ngx4/vd1mPthdX8qFzrGA+y0AQN0533Cr4eN8+LUCEiKyxd0wKfilA&#10;XU0eSiy0u/GBrsfYihTCoUAFJsahkDI0hiyGmRuIE/ftvMWYoG+l9nhL4baXeZY9S4sdpwaDA60N&#10;NT/Hi1Ww2nxmm5edbNavb9tzfva5+TqclHqcjqsliEhj/Bf/ufdaQdqarqQbIKs7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8CNC1wgAAANoAAAAPAAAAAAAAAAAAAAAAAJ8C&#10;AABkcnMvZG93bnJldi54bWxQSwUGAAAAAAQABAD3AAAAjgMAAAAA&#10;">
                <v:imagedata r:id="rId7" o:title=""/>
                <v:path arrowok="t"/>
              </v:shape>
              <v:shape id="Rectangle 8" o:spid="_x0000_s1029" style="position:absolute;left:35336;top:24750;width:43010;height:73243;visibility:visible;mso-wrap-style:square;v-text-anchor:middle" coordsize="4282974,73236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eKLcEA&#10;AADbAAAADwAAAGRycy9kb3ducmV2LnhtbESP3YrCMBCF7xd8hzCCN4umeqFSjSKCIsgq6/oAYzM2&#10;xWZSmljr228EwcvD+fk482VrS9FQ7QvHCoaDBARx5nTBuYLz36Y/BeEDssbSMSl4koflovM1x1S7&#10;B/9Scwq5iCPsU1RgQqhSKX1myKIfuIo4eldXWwxR1rnUNT7iuC3lKEnG0mLBkWCworWh7Ha62wip&#10;/PTHXdfmsLnI7/0uHLf60CjV67arGYhAbfiE3+2dVjCawOtL/AFy8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V3ii3BAAAA2wAAAA8AAAAAAAAAAAAAAAAAmAIAAGRycy9kb3du&#10;cmV2LnhtbFBLBQYAAAAABAAEAPUAAACGAwAAAAA=&#10;" path="m,3031524l3055994,,4282974,1202749r,6120858l,3031524xe" fillcolor="black [3213]" stroked="f" strokeweight="1pt">
                <v:fill opacity="31354f"/>
                <v:stroke joinstyle="miter"/>
                <v:path arrowok="t" o:connecttype="custom" o:connectlocs="0,3031829;3068845,0;4300985,1202870;4300985,7324344;0,3031829" o:connectangles="0,0,0,0,0"/>
              </v:shape>
              <v:shape id="Rectangle 7" o:spid="_x0000_s1030" style="position:absolute;left:-107;top:40551;width:40233;height:40287;visibility:visible;mso-wrap-style:square;v-text-anchor:middle" coordsize="3830114,383020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7gM8AA&#10;AADbAAAADwAAAGRycy9kb3ducmV2LnhtbERPTWuDQBC9F/oflin01qxNoQSTjVRDmp4C0UCugztR&#10;0Z0Vd6P232cPgRwf73uTzKYTIw2usazgcxGBIC6tbrhScC72HysQziNr7CyTgn9ykGxfXzYYazvx&#10;icbcVyKEsItRQe19H0vpypoMuoXtiQN3tYNBH+BQST3gFMJNJ5dR9C0NNhwaauwpq6ls85tRsGoP&#10;Jk9L+r1e/G63zIo0OrapUu9v888ahKfZP8UP959W8BXWhy/hB8jt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Y7gM8AAAADbAAAADwAAAAAAAAAAAAAAAACYAgAAZHJzL2Rvd25y&#10;ZXYueG1sUEsFBgAAAAAEAAQA9QAAAIUDAAAAAA==&#10;" adj="-11796480,,5400" path="m,1700775l,,3830114,3830205,,3829930,,1700775xe" fillcolor="black [3213]" stroked="f" strokeweight="1pt">
                <v:fill opacity="31354f"/>
                <v:stroke joinstyle="miter"/>
                <v:formulas/>
                <v:path arrowok="t" o:connecttype="custom" o:connectlocs="0,1788914;0,0;4023360,4028696;0,4028407;0,1788914" o:connectangles="0,0,0,0,0" textboxrect="0,0,3830114,3830205"/>
                <v:textbox>
                  <w:txbxContent>
                    <w:p w14:paraId="39FA72EF" w14:textId="77777777" w:rsidR="00633706" w:rsidRDefault="00633706" w:rsidP="00E83925"/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064E96" wp14:editId="0601C070">
              <wp:simplePos x="0" y="0"/>
              <wp:positionH relativeFrom="column">
                <wp:posOffset>1104900</wp:posOffset>
              </wp:positionH>
              <wp:positionV relativeFrom="paragraph">
                <wp:posOffset>2663825</wp:posOffset>
              </wp:positionV>
              <wp:extent cx="1458595" cy="0"/>
              <wp:effectExtent l="0" t="19050" r="27305" b="19050"/>
              <wp:wrapNone/>
              <wp:docPr id="26" name="Straight Connector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58595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9CBEB1A" id="Straight Connector 26" o:spid="_x0000_s1026" alt="&quot;&quot;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7pt,209.75pt" to="201.85pt,20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" strokecolor="black [3213]" strokeweight="2.2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0048" behindDoc="1" locked="0" layoutInCell="1" allowOverlap="1" wp14:anchorId="0C404A67" wp14:editId="1973105C">
              <wp:simplePos x="0" y="0"/>
              <wp:positionH relativeFrom="column">
                <wp:posOffset>-1047750</wp:posOffset>
              </wp:positionH>
              <wp:positionV relativeFrom="paragraph">
                <wp:posOffset>4105275</wp:posOffset>
              </wp:positionV>
              <wp:extent cx="3829896" cy="3830288"/>
              <wp:effectExtent l="0" t="0" r="0" b="0"/>
              <wp:wrapNone/>
              <wp:docPr id="25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29896" cy="3830288"/>
                      </a:xfrm>
                      <a:custGeom>
                        <a:avLst/>
                        <a:gdLst>
                          <a:gd name="connsiteX0" fmla="*/ 0 w 3958590"/>
                          <a:gd name="connsiteY0" fmla="*/ 0 h 2129155"/>
                          <a:gd name="connsiteX1" fmla="*/ 3958590 w 3958590"/>
                          <a:gd name="connsiteY1" fmla="*/ 0 h 2129155"/>
                          <a:gd name="connsiteX2" fmla="*/ 3958590 w 3958590"/>
                          <a:gd name="connsiteY2" fmla="*/ 2129155 h 2129155"/>
                          <a:gd name="connsiteX3" fmla="*/ 0 w 3958590"/>
                          <a:gd name="connsiteY3" fmla="*/ 2129155 h 2129155"/>
                          <a:gd name="connsiteX4" fmla="*/ 0 w 3958590"/>
                          <a:gd name="connsiteY4" fmla="*/ 0 h 2129155"/>
                          <a:gd name="connsiteX0" fmla="*/ 0 w 4302835"/>
                          <a:gd name="connsiteY0" fmla="*/ 0 h 2129155"/>
                          <a:gd name="connsiteX1" fmla="*/ 3958590 w 4302835"/>
                          <a:gd name="connsiteY1" fmla="*/ 0 h 2129155"/>
                          <a:gd name="connsiteX2" fmla="*/ 4302835 w 4302835"/>
                          <a:gd name="connsiteY2" fmla="*/ 2129155 h 2129155"/>
                          <a:gd name="connsiteX3" fmla="*/ 0 w 4302835"/>
                          <a:gd name="connsiteY3" fmla="*/ 2129155 h 2129155"/>
                          <a:gd name="connsiteX4" fmla="*/ 0 w 4302835"/>
                          <a:gd name="connsiteY4" fmla="*/ 0 h 2129155"/>
                          <a:gd name="connsiteX0" fmla="*/ 0 w 4302835"/>
                          <a:gd name="connsiteY0" fmla="*/ 1645920 h 3775075"/>
                          <a:gd name="connsiteX1" fmla="*/ 473052 w 4302835"/>
                          <a:gd name="connsiteY1" fmla="*/ 0 h 3775075"/>
                          <a:gd name="connsiteX2" fmla="*/ 4302835 w 4302835"/>
                          <a:gd name="connsiteY2" fmla="*/ 3775075 h 3775075"/>
                          <a:gd name="connsiteX3" fmla="*/ 0 w 4302835"/>
                          <a:gd name="connsiteY3" fmla="*/ 3775075 h 3775075"/>
                          <a:gd name="connsiteX4" fmla="*/ 0 w 4302835"/>
                          <a:gd name="connsiteY4" fmla="*/ 1645920 h 3775075"/>
                          <a:gd name="connsiteX0" fmla="*/ 0 w 4302835"/>
                          <a:gd name="connsiteY0" fmla="*/ 1700775 h 3829930"/>
                          <a:gd name="connsiteX1" fmla="*/ 402343 w 4302835"/>
                          <a:gd name="connsiteY1" fmla="*/ 0 h 3829930"/>
                          <a:gd name="connsiteX2" fmla="*/ 4302835 w 4302835"/>
                          <a:gd name="connsiteY2" fmla="*/ 3829930 h 3829930"/>
                          <a:gd name="connsiteX3" fmla="*/ 0 w 4302835"/>
                          <a:gd name="connsiteY3" fmla="*/ 3829930 h 3829930"/>
                          <a:gd name="connsiteX4" fmla="*/ 0 w 4302835"/>
                          <a:gd name="connsiteY4" fmla="*/ 1700775 h 3829930"/>
                          <a:gd name="connsiteX0" fmla="*/ 0 w 4302835"/>
                          <a:gd name="connsiteY0" fmla="*/ 1700775 h 3829930"/>
                          <a:gd name="connsiteX1" fmla="*/ 0 w 4302835"/>
                          <a:gd name="connsiteY1" fmla="*/ 0 h 3829930"/>
                          <a:gd name="connsiteX2" fmla="*/ 4302835 w 4302835"/>
                          <a:gd name="connsiteY2" fmla="*/ 3829930 h 3829930"/>
                          <a:gd name="connsiteX3" fmla="*/ 0 w 4302835"/>
                          <a:gd name="connsiteY3" fmla="*/ 3829930 h 3829930"/>
                          <a:gd name="connsiteX4" fmla="*/ 0 w 4302835"/>
                          <a:gd name="connsiteY4" fmla="*/ 1700775 h 3829930"/>
                          <a:gd name="connsiteX0" fmla="*/ 0 w 3802954"/>
                          <a:gd name="connsiteY0" fmla="*/ 1700775 h 3829930"/>
                          <a:gd name="connsiteX1" fmla="*/ 0 w 3802954"/>
                          <a:gd name="connsiteY1" fmla="*/ 0 h 3829930"/>
                          <a:gd name="connsiteX2" fmla="*/ 3802954 w 3802954"/>
                          <a:gd name="connsiteY2" fmla="*/ 3829930 h 3829930"/>
                          <a:gd name="connsiteX3" fmla="*/ 0 w 3802954"/>
                          <a:gd name="connsiteY3" fmla="*/ 3829930 h 3829930"/>
                          <a:gd name="connsiteX4" fmla="*/ 0 w 3802954"/>
                          <a:gd name="connsiteY4" fmla="*/ 1700775 h 3829930"/>
                          <a:gd name="connsiteX0" fmla="*/ 0 w 3802954"/>
                          <a:gd name="connsiteY0" fmla="*/ 1700775 h 3830205"/>
                          <a:gd name="connsiteX1" fmla="*/ 0 w 3802954"/>
                          <a:gd name="connsiteY1" fmla="*/ 0 h 3830205"/>
                          <a:gd name="connsiteX2" fmla="*/ 3802954 w 3802954"/>
                          <a:gd name="connsiteY2" fmla="*/ 3830205 h 3830205"/>
                          <a:gd name="connsiteX3" fmla="*/ 0 w 3802954"/>
                          <a:gd name="connsiteY3" fmla="*/ 3829930 h 3830205"/>
                          <a:gd name="connsiteX4" fmla="*/ 0 w 3802954"/>
                          <a:gd name="connsiteY4" fmla="*/ 1700775 h 3830205"/>
                          <a:gd name="connsiteX0" fmla="*/ 0 w 3830114"/>
                          <a:gd name="connsiteY0" fmla="*/ 1700775 h 3830205"/>
                          <a:gd name="connsiteX1" fmla="*/ 0 w 3830114"/>
                          <a:gd name="connsiteY1" fmla="*/ 0 h 3830205"/>
                          <a:gd name="connsiteX2" fmla="*/ 3830114 w 3830114"/>
                          <a:gd name="connsiteY2" fmla="*/ 3830205 h 3830205"/>
                          <a:gd name="connsiteX3" fmla="*/ 0 w 3830114"/>
                          <a:gd name="connsiteY3" fmla="*/ 3829930 h 3830205"/>
                          <a:gd name="connsiteX4" fmla="*/ 0 w 3830114"/>
                          <a:gd name="connsiteY4" fmla="*/ 1700775 h 383020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830114" h="3830205">
                            <a:moveTo>
                              <a:pt x="0" y="1700775"/>
                            </a:moveTo>
                            <a:lnTo>
                              <a:pt x="0" y="0"/>
                            </a:lnTo>
                            <a:lnTo>
                              <a:pt x="3830114" y="3830205"/>
                            </a:lnTo>
                            <a:lnTo>
                              <a:pt x="0" y="3829930"/>
                            </a:lnTo>
                            <a:lnTo>
                              <a:pt x="0" y="1700775"/>
                            </a:lnTo>
                            <a:close/>
                          </a:path>
                        </a:pathLst>
                      </a:custGeom>
                      <a:solidFill>
                        <a:schemeClr val="tx1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BE8B01A" id="Rectangle 7" o:spid="_x0000_s1026" alt="&quot;&quot;" style="position:absolute;margin-left:-82.5pt;margin-top:323.25pt;width:301.55pt;height:301.6pt;z-index:-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830114,3830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" path="m,1700775l,,3830114,3830205,,3829930,,1700775xe" fillcolor="black [3213]" stroked="f" strokeweight="1pt">
              <v:fill opacity="32896f"/>
              <v:stroke joinstyle="miter"/>
              <v:path arrowok="t" o:connecttype="custom" o:connectlocs="0,1700812;0,0;3829896,3830288;0,3830013;0,1700812" o:connectangles="0,0,0,0,0"/>
            </v:shape>
          </w:pict>
        </mc:Fallback>
      </mc:AlternateContent>
    </w:r>
    <w:r>
      <w:rPr>
        <w:noProof/>
      </w:rPr>
      <w:softHyphen/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9A2B3E" w14:textId="77777777" w:rsidR="00633706" w:rsidRDefault="006337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0799F" w14:textId="77777777" w:rsidR="00633706" w:rsidRDefault="00633706" w:rsidP="00E83925">
    <w:pPr>
      <w:pStyle w:val="Header"/>
      <w:tabs>
        <w:tab w:val="clear" w:pos="4680"/>
        <w:tab w:val="clear" w:pos="936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48F1B18" wp14:editId="110F4D79">
              <wp:simplePos x="0" y="0"/>
              <wp:positionH relativeFrom="page">
                <wp:posOffset>-86627</wp:posOffset>
              </wp:positionH>
              <wp:positionV relativeFrom="paragraph">
                <wp:posOffset>-14438</wp:posOffset>
              </wp:positionV>
              <wp:extent cx="7860764" cy="9799111"/>
              <wp:effectExtent l="0" t="0" r="6985" b="0"/>
              <wp:wrapNone/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60764" cy="9799111"/>
                        <a:chOff x="-26164" y="0"/>
                        <a:chExt cx="7860764" cy="9799365"/>
                      </a:xfrm>
                    </wpg:grpSpPr>
                    <pic:pic xmlns:pic="http://schemas.openxmlformats.org/drawingml/2006/picture">
                      <pic:nvPicPr>
                        <pic:cNvPr id="14" name="Graphic 3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27010" cy="81470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Graphic 3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79400" y="222453"/>
                          <a:ext cx="4187825" cy="41878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Rectangle 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33615" y="2475021"/>
                          <a:ext cx="4300985" cy="7324344"/>
                        </a:xfrm>
                        <a:custGeom>
                          <a:avLst/>
                          <a:gdLst>
                            <a:gd name="connsiteX0" fmla="*/ 0 w 2001520"/>
                            <a:gd name="connsiteY0" fmla="*/ 0 h 1499235"/>
                            <a:gd name="connsiteX1" fmla="*/ 2001520 w 2001520"/>
                            <a:gd name="connsiteY1" fmla="*/ 0 h 1499235"/>
                            <a:gd name="connsiteX2" fmla="*/ 2001520 w 2001520"/>
                            <a:gd name="connsiteY2" fmla="*/ 1499235 h 1499235"/>
                            <a:gd name="connsiteX3" fmla="*/ 0 w 2001520"/>
                            <a:gd name="connsiteY3" fmla="*/ 1499235 h 1499235"/>
                            <a:gd name="connsiteX4" fmla="*/ 0 w 2001520"/>
                            <a:gd name="connsiteY4" fmla="*/ 0 h 1499235"/>
                            <a:gd name="connsiteX0" fmla="*/ 0 w 3640850"/>
                            <a:gd name="connsiteY0" fmla="*/ 527221 h 1499235"/>
                            <a:gd name="connsiteX1" fmla="*/ 3640850 w 3640850"/>
                            <a:gd name="connsiteY1" fmla="*/ 0 h 1499235"/>
                            <a:gd name="connsiteX2" fmla="*/ 3640850 w 3640850"/>
                            <a:gd name="connsiteY2" fmla="*/ 1499235 h 1499235"/>
                            <a:gd name="connsiteX3" fmla="*/ 1639330 w 3640850"/>
                            <a:gd name="connsiteY3" fmla="*/ 1499235 h 1499235"/>
                            <a:gd name="connsiteX4" fmla="*/ 0 w 3640850"/>
                            <a:gd name="connsiteY4" fmla="*/ 527221 h 1499235"/>
                            <a:gd name="connsiteX0" fmla="*/ 0 w 3640850"/>
                            <a:gd name="connsiteY0" fmla="*/ 3056237 h 4028251"/>
                            <a:gd name="connsiteX1" fmla="*/ 3031290 w 3640850"/>
                            <a:gd name="connsiteY1" fmla="*/ 0 h 4028251"/>
                            <a:gd name="connsiteX2" fmla="*/ 3640850 w 3640850"/>
                            <a:gd name="connsiteY2" fmla="*/ 4028251 h 4028251"/>
                            <a:gd name="connsiteX3" fmla="*/ 1639330 w 3640850"/>
                            <a:gd name="connsiteY3" fmla="*/ 4028251 h 4028251"/>
                            <a:gd name="connsiteX4" fmla="*/ 0 w 3640850"/>
                            <a:gd name="connsiteY4" fmla="*/ 3056237 h 4028251"/>
                            <a:gd name="connsiteX0" fmla="*/ 0 w 3640850"/>
                            <a:gd name="connsiteY0" fmla="*/ 3056237 h 6269191"/>
                            <a:gd name="connsiteX1" fmla="*/ 3031290 w 3640850"/>
                            <a:gd name="connsiteY1" fmla="*/ 0 h 6269191"/>
                            <a:gd name="connsiteX2" fmla="*/ 3640850 w 3640850"/>
                            <a:gd name="connsiteY2" fmla="*/ 4028251 h 6269191"/>
                            <a:gd name="connsiteX3" fmla="*/ 3196179 w 3640850"/>
                            <a:gd name="connsiteY3" fmla="*/ 6269191 h 6269191"/>
                            <a:gd name="connsiteX4" fmla="*/ 0 w 3640850"/>
                            <a:gd name="connsiteY4" fmla="*/ 3056237 h 6269191"/>
                            <a:gd name="connsiteX0" fmla="*/ 0 w 4266713"/>
                            <a:gd name="connsiteY0" fmla="*/ 3056237 h 6269191"/>
                            <a:gd name="connsiteX1" fmla="*/ 3031290 w 4266713"/>
                            <a:gd name="connsiteY1" fmla="*/ 0 h 6269191"/>
                            <a:gd name="connsiteX2" fmla="*/ 4266713 w 4266713"/>
                            <a:gd name="connsiteY2" fmla="*/ 1828807 h 6269191"/>
                            <a:gd name="connsiteX3" fmla="*/ 3196179 w 4266713"/>
                            <a:gd name="connsiteY3" fmla="*/ 6269191 h 6269191"/>
                            <a:gd name="connsiteX4" fmla="*/ 0 w 4266713"/>
                            <a:gd name="connsiteY4" fmla="*/ 3056237 h 6269191"/>
                            <a:gd name="connsiteX0" fmla="*/ 0 w 4258270"/>
                            <a:gd name="connsiteY0" fmla="*/ 3056237 h 6269191"/>
                            <a:gd name="connsiteX1" fmla="*/ 3031290 w 4258270"/>
                            <a:gd name="connsiteY1" fmla="*/ 0 h 6269191"/>
                            <a:gd name="connsiteX2" fmla="*/ 4258270 w 4258270"/>
                            <a:gd name="connsiteY2" fmla="*/ 1202749 h 6269191"/>
                            <a:gd name="connsiteX3" fmla="*/ 3196179 w 4258270"/>
                            <a:gd name="connsiteY3" fmla="*/ 6269191 h 6269191"/>
                            <a:gd name="connsiteX4" fmla="*/ 0 w 4258270"/>
                            <a:gd name="connsiteY4" fmla="*/ 3056237 h 6269191"/>
                            <a:gd name="connsiteX0" fmla="*/ 0 w 4258270"/>
                            <a:gd name="connsiteY0" fmla="*/ 3056237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56237 h 7323607"/>
                            <a:gd name="connsiteX0" fmla="*/ 0 w 4258270"/>
                            <a:gd name="connsiteY0" fmla="*/ 3031524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31524 h 7323607"/>
                            <a:gd name="connsiteX0" fmla="*/ 0 w 4258270"/>
                            <a:gd name="connsiteY0" fmla="*/ 3048000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48000 h 7323607"/>
                            <a:gd name="connsiteX0" fmla="*/ 0 w 4299459"/>
                            <a:gd name="connsiteY0" fmla="*/ 3039762 h 7323607"/>
                            <a:gd name="connsiteX1" fmla="*/ 3072479 w 4299459"/>
                            <a:gd name="connsiteY1" fmla="*/ 0 h 7323607"/>
                            <a:gd name="connsiteX2" fmla="*/ 4299459 w 4299459"/>
                            <a:gd name="connsiteY2" fmla="*/ 1202749 h 7323607"/>
                            <a:gd name="connsiteX3" fmla="*/ 4299459 w 4299459"/>
                            <a:gd name="connsiteY3" fmla="*/ 7323607 h 7323607"/>
                            <a:gd name="connsiteX4" fmla="*/ 0 w 4299459"/>
                            <a:gd name="connsiteY4" fmla="*/ 3039762 h 7323607"/>
                            <a:gd name="connsiteX0" fmla="*/ 0 w 4151182"/>
                            <a:gd name="connsiteY0" fmla="*/ 3056238 h 7323607"/>
                            <a:gd name="connsiteX1" fmla="*/ 2924202 w 4151182"/>
                            <a:gd name="connsiteY1" fmla="*/ 0 h 7323607"/>
                            <a:gd name="connsiteX2" fmla="*/ 4151182 w 4151182"/>
                            <a:gd name="connsiteY2" fmla="*/ 1202749 h 7323607"/>
                            <a:gd name="connsiteX3" fmla="*/ 4151182 w 4151182"/>
                            <a:gd name="connsiteY3" fmla="*/ 7323607 h 7323607"/>
                            <a:gd name="connsiteX4" fmla="*/ 0 w 4151182"/>
                            <a:gd name="connsiteY4" fmla="*/ 3056238 h 7323607"/>
                            <a:gd name="connsiteX0" fmla="*/ 0 w 4282974"/>
                            <a:gd name="connsiteY0" fmla="*/ 3031524 h 7323607"/>
                            <a:gd name="connsiteX1" fmla="*/ 3055994 w 4282974"/>
                            <a:gd name="connsiteY1" fmla="*/ 0 h 7323607"/>
                            <a:gd name="connsiteX2" fmla="*/ 4282974 w 4282974"/>
                            <a:gd name="connsiteY2" fmla="*/ 1202749 h 7323607"/>
                            <a:gd name="connsiteX3" fmla="*/ 4282974 w 4282974"/>
                            <a:gd name="connsiteY3" fmla="*/ 7323607 h 7323607"/>
                            <a:gd name="connsiteX4" fmla="*/ 0 w 4282974"/>
                            <a:gd name="connsiteY4" fmla="*/ 3031524 h 732360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282974" h="7323607">
                              <a:moveTo>
                                <a:pt x="0" y="3031524"/>
                              </a:moveTo>
                              <a:lnTo>
                                <a:pt x="3055994" y="0"/>
                              </a:lnTo>
                              <a:lnTo>
                                <a:pt x="4282974" y="1202749"/>
                              </a:lnTo>
                              <a:lnTo>
                                <a:pt x="4282974" y="7323607"/>
                              </a:lnTo>
                              <a:lnTo>
                                <a:pt x="0" y="303152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alpha val="4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" name="Rectangle 7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26164" y="4054194"/>
                          <a:ext cx="4023360" cy="4023465"/>
                        </a:xfrm>
                        <a:custGeom>
                          <a:avLst/>
                          <a:gdLst>
                            <a:gd name="connsiteX0" fmla="*/ 0 w 3958590"/>
                            <a:gd name="connsiteY0" fmla="*/ 0 h 2129155"/>
                            <a:gd name="connsiteX1" fmla="*/ 3958590 w 3958590"/>
                            <a:gd name="connsiteY1" fmla="*/ 0 h 2129155"/>
                            <a:gd name="connsiteX2" fmla="*/ 3958590 w 3958590"/>
                            <a:gd name="connsiteY2" fmla="*/ 2129155 h 2129155"/>
                            <a:gd name="connsiteX3" fmla="*/ 0 w 3958590"/>
                            <a:gd name="connsiteY3" fmla="*/ 2129155 h 2129155"/>
                            <a:gd name="connsiteX4" fmla="*/ 0 w 3958590"/>
                            <a:gd name="connsiteY4" fmla="*/ 0 h 2129155"/>
                            <a:gd name="connsiteX0" fmla="*/ 0 w 4302835"/>
                            <a:gd name="connsiteY0" fmla="*/ 0 h 2129155"/>
                            <a:gd name="connsiteX1" fmla="*/ 3958590 w 4302835"/>
                            <a:gd name="connsiteY1" fmla="*/ 0 h 2129155"/>
                            <a:gd name="connsiteX2" fmla="*/ 4302835 w 4302835"/>
                            <a:gd name="connsiteY2" fmla="*/ 2129155 h 2129155"/>
                            <a:gd name="connsiteX3" fmla="*/ 0 w 4302835"/>
                            <a:gd name="connsiteY3" fmla="*/ 2129155 h 2129155"/>
                            <a:gd name="connsiteX4" fmla="*/ 0 w 4302835"/>
                            <a:gd name="connsiteY4" fmla="*/ 0 h 2129155"/>
                            <a:gd name="connsiteX0" fmla="*/ 0 w 4302835"/>
                            <a:gd name="connsiteY0" fmla="*/ 1645920 h 3775075"/>
                            <a:gd name="connsiteX1" fmla="*/ 473052 w 4302835"/>
                            <a:gd name="connsiteY1" fmla="*/ 0 h 3775075"/>
                            <a:gd name="connsiteX2" fmla="*/ 4302835 w 4302835"/>
                            <a:gd name="connsiteY2" fmla="*/ 3775075 h 3775075"/>
                            <a:gd name="connsiteX3" fmla="*/ 0 w 4302835"/>
                            <a:gd name="connsiteY3" fmla="*/ 3775075 h 3775075"/>
                            <a:gd name="connsiteX4" fmla="*/ 0 w 4302835"/>
                            <a:gd name="connsiteY4" fmla="*/ 1645920 h 3775075"/>
                            <a:gd name="connsiteX0" fmla="*/ 0 w 4302835"/>
                            <a:gd name="connsiteY0" fmla="*/ 1700775 h 3829930"/>
                            <a:gd name="connsiteX1" fmla="*/ 402343 w 4302835"/>
                            <a:gd name="connsiteY1" fmla="*/ 0 h 3829930"/>
                            <a:gd name="connsiteX2" fmla="*/ 4302835 w 4302835"/>
                            <a:gd name="connsiteY2" fmla="*/ 3829930 h 3829930"/>
                            <a:gd name="connsiteX3" fmla="*/ 0 w 4302835"/>
                            <a:gd name="connsiteY3" fmla="*/ 3829930 h 3829930"/>
                            <a:gd name="connsiteX4" fmla="*/ 0 w 4302835"/>
                            <a:gd name="connsiteY4" fmla="*/ 1700775 h 3829930"/>
                            <a:gd name="connsiteX0" fmla="*/ 0 w 4302835"/>
                            <a:gd name="connsiteY0" fmla="*/ 1700775 h 3829930"/>
                            <a:gd name="connsiteX1" fmla="*/ 0 w 4302835"/>
                            <a:gd name="connsiteY1" fmla="*/ 0 h 3829930"/>
                            <a:gd name="connsiteX2" fmla="*/ 4302835 w 4302835"/>
                            <a:gd name="connsiteY2" fmla="*/ 3829930 h 3829930"/>
                            <a:gd name="connsiteX3" fmla="*/ 0 w 4302835"/>
                            <a:gd name="connsiteY3" fmla="*/ 3829930 h 3829930"/>
                            <a:gd name="connsiteX4" fmla="*/ 0 w 4302835"/>
                            <a:gd name="connsiteY4" fmla="*/ 1700775 h 3829930"/>
                            <a:gd name="connsiteX0" fmla="*/ 0 w 3802954"/>
                            <a:gd name="connsiteY0" fmla="*/ 1700775 h 3829930"/>
                            <a:gd name="connsiteX1" fmla="*/ 0 w 3802954"/>
                            <a:gd name="connsiteY1" fmla="*/ 0 h 3829930"/>
                            <a:gd name="connsiteX2" fmla="*/ 3802954 w 3802954"/>
                            <a:gd name="connsiteY2" fmla="*/ 3829930 h 3829930"/>
                            <a:gd name="connsiteX3" fmla="*/ 0 w 3802954"/>
                            <a:gd name="connsiteY3" fmla="*/ 3829930 h 3829930"/>
                            <a:gd name="connsiteX4" fmla="*/ 0 w 3802954"/>
                            <a:gd name="connsiteY4" fmla="*/ 1700775 h 3829930"/>
                            <a:gd name="connsiteX0" fmla="*/ 0 w 3802954"/>
                            <a:gd name="connsiteY0" fmla="*/ 1700775 h 3830205"/>
                            <a:gd name="connsiteX1" fmla="*/ 0 w 3802954"/>
                            <a:gd name="connsiteY1" fmla="*/ 0 h 3830205"/>
                            <a:gd name="connsiteX2" fmla="*/ 3802954 w 3802954"/>
                            <a:gd name="connsiteY2" fmla="*/ 3830205 h 3830205"/>
                            <a:gd name="connsiteX3" fmla="*/ 0 w 3802954"/>
                            <a:gd name="connsiteY3" fmla="*/ 3829930 h 3830205"/>
                            <a:gd name="connsiteX4" fmla="*/ 0 w 3802954"/>
                            <a:gd name="connsiteY4" fmla="*/ 1700775 h 3830205"/>
                            <a:gd name="connsiteX0" fmla="*/ 0 w 3830114"/>
                            <a:gd name="connsiteY0" fmla="*/ 1700775 h 3830205"/>
                            <a:gd name="connsiteX1" fmla="*/ 0 w 3830114"/>
                            <a:gd name="connsiteY1" fmla="*/ 0 h 3830205"/>
                            <a:gd name="connsiteX2" fmla="*/ 3830114 w 3830114"/>
                            <a:gd name="connsiteY2" fmla="*/ 3830205 h 3830205"/>
                            <a:gd name="connsiteX3" fmla="*/ 0 w 3830114"/>
                            <a:gd name="connsiteY3" fmla="*/ 3829930 h 3830205"/>
                            <a:gd name="connsiteX4" fmla="*/ 0 w 3830114"/>
                            <a:gd name="connsiteY4" fmla="*/ 1700775 h 38302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830114" h="3830205">
                              <a:moveTo>
                                <a:pt x="0" y="1700775"/>
                              </a:moveTo>
                              <a:lnTo>
                                <a:pt x="0" y="0"/>
                              </a:lnTo>
                              <a:lnTo>
                                <a:pt x="3830114" y="3830205"/>
                              </a:lnTo>
                              <a:lnTo>
                                <a:pt x="0" y="3829930"/>
                              </a:lnTo>
                              <a:lnTo>
                                <a:pt x="0" y="170077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alpha val="4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476313" w14:textId="77777777" w:rsidR="00633706" w:rsidRDefault="00633706" w:rsidP="00E8392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48F1B18" id="Group 13" o:spid="_x0000_s1031" style="position:absolute;margin-left:-6.8pt;margin-top:-1.15pt;width:618.95pt;height:771.6pt;z-index:251659264;mso-position-horizontal-relative:page;mso-width-relative:margin;mso-height-relative:margin" coordorigin="-261" coordsize="78607,979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3" o:spid="_x0000_s1032" type="#_x0000_t75" style="position:absolute;width:78270;height:814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JdGpPAAAAA2wAAAA8AAABkcnMvZG93bnJldi54bWxET02LwjAQvQv+hzCCN01dxLpdo8iCuAcR&#10;dbf3oRnbYjMpTWy7/94Igrd5vM9ZbXpTiZYaV1pWMJtGIIgzq0vOFfz97iZLEM4ja6wsk4J/crBZ&#10;DwcrTLTt+EztxecihLBLUEHhfZ1I6bKCDLqprYkDd7WNQR9gk0vdYBfCTSU/omghDZYcGgqs6bug&#10;7Ha5GwXZ/Zjj9TPmwy01p7Tcx12bxkqNR/32C4Sn3r/FL/ePDvPn8PwlHCDXD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El0ak8AAAADbAAAADwAAAAAAAAAAAAAAAACfAgAA&#10;ZHJzL2Rvd25yZXYueG1sUEsFBgAAAAAEAAQA9wAAAIwDAAAAAA==&#10;">
                <v:imagedata r:id="rId5" o:title=""/>
                <v:path arrowok="t"/>
              </v:shape>
              <v:shape id="Graphic 32" o:spid="_x0000_s1033" type="#_x0000_t75" style="position:absolute;left:2794;top:2224;width:41878;height:418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7ze2a/AAAA2wAAAA8AAABkcnMvZG93bnJldi54bWxET9uKwjAQfV/wH8IIvmnaFaVUo4goLCiC&#10;lw8YmrEtNpPSpLX+vRGEfZvDuc5y3ZtKdNS40rKCeBKBIM6sLjlXcLvuxwkI55E1VpZJwYscrFeD&#10;nyWm2j75TN3F5yKEsEtRQeF9nUrpsoIMuomtiQN3t41BH2CTS93gM4SbSv5G0VwaLDk0FFjTtqDs&#10;cWmNgu61nW7k8ZBNd217OM3avU+SWKnRsN8sQHjq/b/46/7TYX4Mn1/CAXL1Bg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O83tmvwAAANsAAAAPAAAAAAAAAAAAAAAAAJ8CAABk&#10;cnMvZG93bnJldi54bWxQSwUGAAAAAAQABAD3AAAAiwMAAAAA&#10;">
                <v:imagedata r:id="rId6" o:title=""/>
                <v:path arrowok="t"/>
              </v:shape>
              <v:shape id="Rectangle 8" o:spid="_x0000_s1034" style="position:absolute;left:35336;top:24750;width:43010;height:73243;visibility:visible;mso-wrap-style:square;v-text-anchor:middle" coordsize="4282974,73236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tAkMUA&#10;AADbAAAADwAAAGRycy9kb3ducmV2LnhtbESPwWrDMBBE74X8g9hCLiWRk0NrHMumBFICJSlJ+wEb&#10;a22ZWCtjqY7791Gh0NsuMztvNi8n24mRBt86VrBaJiCIK6dbbhR8fe4WKQgfkDV2jknBD3koi9lD&#10;jpl2Nz7ReA6NiCHsM1RgQugzKX1lyKJfup44arUbLIa4Do3UA95iuO3kOkmepcWWI8FgT1tD1fX8&#10;bSOk9+nB1Vtz3F3k0/s+fLzp46jU/HF63YAINIV/89/1Xsf6L/D7SxxAFn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G0CQxQAAANsAAAAPAAAAAAAAAAAAAAAAAJgCAABkcnMv&#10;ZG93bnJldi54bWxQSwUGAAAAAAQABAD1AAAAigMAAAAA&#10;" path="m,3031524l3055994,,4282974,1202749r,6120858l,3031524xe" fillcolor="black [3213]" stroked="f" strokeweight="1pt">
                <v:fill opacity="31354f"/>
                <v:stroke joinstyle="miter"/>
                <v:path arrowok="t" o:connecttype="custom" o:connectlocs="0,3031829;3068845,0;4300985,1202870;4300985,7324344;0,3031829" o:connectangles="0,0,0,0,0"/>
              </v:shape>
              <v:shape id="Rectangle 7" o:spid="_x0000_s1035" style="position:absolute;left:-261;top:40541;width:40232;height:40235;visibility:visible;mso-wrap-style:square;v-text-anchor:middle" coordsize="3830114,383020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2wVcIA&#10;AADbAAAADwAAAGRycy9kb3ducmV2LnhtbESPQYvCQAyF74L/YYiwN53qQaQ6ilVc97RgFbyGTmxL&#10;O5nSmdXuv98cFrwlvJf3vmx2g2vVk/pQezYwnyWgiAtvay4N3K6n6QpUiMgWW89k4JcC7Lbj0QZT&#10;6198oWceSyUhHFI0UMXYpVqHoiKHYeY7YtEevncYZe1LbXt8Sbhr9SJJltphzdJQYUeHioom/3EG&#10;Vs3Z5VlBn497PB4Xh2uWfDeZMR+TYb8GFWmIb/P/9ZcVfIGVX2QAvf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4TbBVwgAAANsAAAAPAAAAAAAAAAAAAAAAAJgCAABkcnMvZG93&#10;bnJldi54bWxQSwUGAAAAAAQABAD1AAAAhwMAAAAA&#10;" adj="-11796480,,5400" path="m,1700775l,,3830114,3830205,,3829930,,1700775xe" fillcolor="black [3213]" stroked="f" strokeweight="1pt">
                <v:fill opacity="31354f"/>
                <v:stroke joinstyle="miter"/>
                <v:formulas/>
                <v:path arrowok="t" o:connecttype="custom" o:connectlocs="0,1786591;0,0;4023360,4023465;0,4023176;0,1786591" o:connectangles="0,0,0,0,0" textboxrect="0,0,3830114,3830205"/>
                <v:textbox>
                  <w:txbxContent>
                    <w:p w14:paraId="6E476313" w14:textId="77777777" w:rsidR="00633706" w:rsidRDefault="00633706" w:rsidP="00E83925"/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31BE810" wp14:editId="30A25DC5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759700" cy="80645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9700" cy="806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FF40BA2" wp14:editId="306F211E">
              <wp:simplePos x="0" y="0"/>
              <wp:positionH relativeFrom="column">
                <wp:posOffset>1054100</wp:posOffset>
              </wp:positionH>
              <wp:positionV relativeFrom="paragraph">
                <wp:posOffset>2663825</wp:posOffset>
              </wp:positionV>
              <wp:extent cx="1458595" cy="0"/>
              <wp:effectExtent l="0" t="19050" r="27305" b="19050"/>
              <wp:wrapNone/>
              <wp:docPr id="3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58595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2FFC537" id="Straight Connector 3" o:spid="_x0000_s1026" alt="&quot;&quot;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3pt,209.75pt" to="197.85pt,20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" strokecolor="black [3213]" strokeweight="2.2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1072" behindDoc="1" locked="0" layoutInCell="1" allowOverlap="1" wp14:anchorId="32563884" wp14:editId="30C2F7C5">
              <wp:simplePos x="0" y="0"/>
              <wp:positionH relativeFrom="column">
                <wp:posOffset>-1047750</wp:posOffset>
              </wp:positionH>
              <wp:positionV relativeFrom="paragraph">
                <wp:posOffset>4105275</wp:posOffset>
              </wp:positionV>
              <wp:extent cx="3829896" cy="3830288"/>
              <wp:effectExtent l="0" t="0" r="0" b="0"/>
              <wp:wrapNone/>
              <wp:docPr id="19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29896" cy="3830288"/>
                      </a:xfrm>
                      <a:custGeom>
                        <a:avLst/>
                        <a:gdLst>
                          <a:gd name="connsiteX0" fmla="*/ 0 w 3958590"/>
                          <a:gd name="connsiteY0" fmla="*/ 0 h 2129155"/>
                          <a:gd name="connsiteX1" fmla="*/ 3958590 w 3958590"/>
                          <a:gd name="connsiteY1" fmla="*/ 0 h 2129155"/>
                          <a:gd name="connsiteX2" fmla="*/ 3958590 w 3958590"/>
                          <a:gd name="connsiteY2" fmla="*/ 2129155 h 2129155"/>
                          <a:gd name="connsiteX3" fmla="*/ 0 w 3958590"/>
                          <a:gd name="connsiteY3" fmla="*/ 2129155 h 2129155"/>
                          <a:gd name="connsiteX4" fmla="*/ 0 w 3958590"/>
                          <a:gd name="connsiteY4" fmla="*/ 0 h 2129155"/>
                          <a:gd name="connsiteX0" fmla="*/ 0 w 4302835"/>
                          <a:gd name="connsiteY0" fmla="*/ 0 h 2129155"/>
                          <a:gd name="connsiteX1" fmla="*/ 3958590 w 4302835"/>
                          <a:gd name="connsiteY1" fmla="*/ 0 h 2129155"/>
                          <a:gd name="connsiteX2" fmla="*/ 4302835 w 4302835"/>
                          <a:gd name="connsiteY2" fmla="*/ 2129155 h 2129155"/>
                          <a:gd name="connsiteX3" fmla="*/ 0 w 4302835"/>
                          <a:gd name="connsiteY3" fmla="*/ 2129155 h 2129155"/>
                          <a:gd name="connsiteX4" fmla="*/ 0 w 4302835"/>
                          <a:gd name="connsiteY4" fmla="*/ 0 h 2129155"/>
                          <a:gd name="connsiteX0" fmla="*/ 0 w 4302835"/>
                          <a:gd name="connsiteY0" fmla="*/ 1645920 h 3775075"/>
                          <a:gd name="connsiteX1" fmla="*/ 473052 w 4302835"/>
                          <a:gd name="connsiteY1" fmla="*/ 0 h 3775075"/>
                          <a:gd name="connsiteX2" fmla="*/ 4302835 w 4302835"/>
                          <a:gd name="connsiteY2" fmla="*/ 3775075 h 3775075"/>
                          <a:gd name="connsiteX3" fmla="*/ 0 w 4302835"/>
                          <a:gd name="connsiteY3" fmla="*/ 3775075 h 3775075"/>
                          <a:gd name="connsiteX4" fmla="*/ 0 w 4302835"/>
                          <a:gd name="connsiteY4" fmla="*/ 1645920 h 3775075"/>
                          <a:gd name="connsiteX0" fmla="*/ 0 w 4302835"/>
                          <a:gd name="connsiteY0" fmla="*/ 1700775 h 3829930"/>
                          <a:gd name="connsiteX1" fmla="*/ 402343 w 4302835"/>
                          <a:gd name="connsiteY1" fmla="*/ 0 h 3829930"/>
                          <a:gd name="connsiteX2" fmla="*/ 4302835 w 4302835"/>
                          <a:gd name="connsiteY2" fmla="*/ 3829930 h 3829930"/>
                          <a:gd name="connsiteX3" fmla="*/ 0 w 4302835"/>
                          <a:gd name="connsiteY3" fmla="*/ 3829930 h 3829930"/>
                          <a:gd name="connsiteX4" fmla="*/ 0 w 4302835"/>
                          <a:gd name="connsiteY4" fmla="*/ 1700775 h 3829930"/>
                          <a:gd name="connsiteX0" fmla="*/ 0 w 4302835"/>
                          <a:gd name="connsiteY0" fmla="*/ 1700775 h 3829930"/>
                          <a:gd name="connsiteX1" fmla="*/ 0 w 4302835"/>
                          <a:gd name="connsiteY1" fmla="*/ 0 h 3829930"/>
                          <a:gd name="connsiteX2" fmla="*/ 4302835 w 4302835"/>
                          <a:gd name="connsiteY2" fmla="*/ 3829930 h 3829930"/>
                          <a:gd name="connsiteX3" fmla="*/ 0 w 4302835"/>
                          <a:gd name="connsiteY3" fmla="*/ 3829930 h 3829930"/>
                          <a:gd name="connsiteX4" fmla="*/ 0 w 4302835"/>
                          <a:gd name="connsiteY4" fmla="*/ 1700775 h 3829930"/>
                          <a:gd name="connsiteX0" fmla="*/ 0 w 3802954"/>
                          <a:gd name="connsiteY0" fmla="*/ 1700775 h 3829930"/>
                          <a:gd name="connsiteX1" fmla="*/ 0 w 3802954"/>
                          <a:gd name="connsiteY1" fmla="*/ 0 h 3829930"/>
                          <a:gd name="connsiteX2" fmla="*/ 3802954 w 3802954"/>
                          <a:gd name="connsiteY2" fmla="*/ 3829930 h 3829930"/>
                          <a:gd name="connsiteX3" fmla="*/ 0 w 3802954"/>
                          <a:gd name="connsiteY3" fmla="*/ 3829930 h 3829930"/>
                          <a:gd name="connsiteX4" fmla="*/ 0 w 3802954"/>
                          <a:gd name="connsiteY4" fmla="*/ 1700775 h 3829930"/>
                          <a:gd name="connsiteX0" fmla="*/ 0 w 3802954"/>
                          <a:gd name="connsiteY0" fmla="*/ 1700775 h 3830205"/>
                          <a:gd name="connsiteX1" fmla="*/ 0 w 3802954"/>
                          <a:gd name="connsiteY1" fmla="*/ 0 h 3830205"/>
                          <a:gd name="connsiteX2" fmla="*/ 3802954 w 3802954"/>
                          <a:gd name="connsiteY2" fmla="*/ 3830205 h 3830205"/>
                          <a:gd name="connsiteX3" fmla="*/ 0 w 3802954"/>
                          <a:gd name="connsiteY3" fmla="*/ 3829930 h 3830205"/>
                          <a:gd name="connsiteX4" fmla="*/ 0 w 3802954"/>
                          <a:gd name="connsiteY4" fmla="*/ 1700775 h 3830205"/>
                          <a:gd name="connsiteX0" fmla="*/ 0 w 3830114"/>
                          <a:gd name="connsiteY0" fmla="*/ 1700775 h 3830205"/>
                          <a:gd name="connsiteX1" fmla="*/ 0 w 3830114"/>
                          <a:gd name="connsiteY1" fmla="*/ 0 h 3830205"/>
                          <a:gd name="connsiteX2" fmla="*/ 3830114 w 3830114"/>
                          <a:gd name="connsiteY2" fmla="*/ 3830205 h 3830205"/>
                          <a:gd name="connsiteX3" fmla="*/ 0 w 3830114"/>
                          <a:gd name="connsiteY3" fmla="*/ 3829930 h 3830205"/>
                          <a:gd name="connsiteX4" fmla="*/ 0 w 3830114"/>
                          <a:gd name="connsiteY4" fmla="*/ 1700775 h 383020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830114" h="3830205">
                            <a:moveTo>
                              <a:pt x="0" y="1700775"/>
                            </a:moveTo>
                            <a:lnTo>
                              <a:pt x="0" y="0"/>
                            </a:lnTo>
                            <a:lnTo>
                              <a:pt x="3830114" y="3830205"/>
                            </a:lnTo>
                            <a:lnTo>
                              <a:pt x="0" y="3829930"/>
                            </a:lnTo>
                            <a:lnTo>
                              <a:pt x="0" y="1700775"/>
                            </a:lnTo>
                            <a:close/>
                          </a:path>
                        </a:pathLst>
                      </a:custGeom>
                      <a:solidFill>
                        <a:schemeClr val="tx1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29EC1F9" id="Rectangle 7" o:spid="_x0000_s1026" alt="&quot;&quot;" style="position:absolute;margin-left:-82.5pt;margin-top:323.25pt;width:301.55pt;height:301.6pt;z-index:-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830114,3830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" path="m,1700775l,,3830114,3830205,,3829930,,1700775xe" fillcolor="black [3213]" stroked="f" strokeweight="1pt">
              <v:fill opacity="32896f"/>
              <v:stroke joinstyle="miter"/>
              <v:path arrowok="t" o:connecttype="custom" o:connectlocs="0,1700812;0,0;3829896,3830288;0,3830013;0,1700812" o:connectangles="0,0,0,0,0"/>
            </v:shape>
          </w:pict>
        </mc:Fallback>
      </mc:AlternateContent>
    </w:r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9457E"/>
    <w:multiLevelType w:val="hybridMultilevel"/>
    <w:tmpl w:val="80F471F8"/>
    <w:lvl w:ilvl="0" w:tplc="928439F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7160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bIwt7S0MDGyNLdU0lEKTi0uzszPAykwrAUAJT/+uSwAAAA="/>
  </w:docVars>
  <w:rsids>
    <w:rsidRoot w:val="00227D78"/>
    <w:rsid w:val="000007D6"/>
    <w:rsid w:val="00000E81"/>
    <w:rsid w:val="000027A3"/>
    <w:rsid w:val="00005494"/>
    <w:rsid w:val="00013AE7"/>
    <w:rsid w:val="00016D2B"/>
    <w:rsid w:val="00017651"/>
    <w:rsid w:val="00017927"/>
    <w:rsid w:val="000236AC"/>
    <w:rsid w:val="0002519E"/>
    <w:rsid w:val="0002624F"/>
    <w:rsid w:val="00030840"/>
    <w:rsid w:val="00030F0C"/>
    <w:rsid w:val="0003251C"/>
    <w:rsid w:val="00032CBF"/>
    <w:rsid w:val="00037E0C"/>
    <w:rsid w:val="000402A2"/>
    <w:rsid w:val="00041012"/>
    <w:rsid w:val="00044FB8"/>
    <w:rsid w:val="000455BC"/>
    <w:rsid w:val="00045CC1"/>
    <w:rsid w:val="00052064"/>
    <w:rsid w:val="000524B1"/>
    <w:rsid w:val="000540CA"/>
    <w:rsid w:val="00056248"/>
    <w:rsid w:val="0005769E"/>
    <w:rsid w:val="000611F0"/>
    <w:rsid w:val="00061703"/>
    <w:rsid w:val="000623C6"/>
    <w:rsid w:val="00063356"/>
    <w:rsid w:val="0006719D"/>
    <w:rsid w:val="00072955"/>
    <w:rsid w:val="0007388F"/>
    <w:rsid w:val="00076C4F"/>
    <w:rsid w:val="000822A3"/>
    <w:rsid w:val="00083F02"/>
    <w:rsid w:val="0008424D"/>
    <w:rsid w:val="00084370"/>
    <w:rsid w:val="000859A3"/>
    <w:rsid w:val="000865F5"/>
    <w:rsid w:val="000869E2"/>
    <w:rsid w:val="00086C54"/>
    <w:rsid w:val="00087BA6"/>
    <w:rsid w:val="00087EA3"/>
    <w:rsid w:val="00091438"/>
    <w:rsid w:val="00094052"/>
    <w:rsid w:val="000948F4"/>
    <w:rsid w:val="0009585A"/>
    <w:rsid w:val="00095919"/>
    <w:rsid w:val="00096C07"/>
    <w:rsid w:val="000A0A9F"/>
    <w:rsid w:val="000A0B12"/>
    <w:rsid w:val="000A2027"/>
    <w:rsid w:val="000A5535"/>
    <w:rsid w:val="000A5AC8"/>
    <w:rsid w:val="000A5F8F"/>
    <w:rsid w:val="000A6660"/>
    <w:rsid w:val="000A6EEC"/>
    <w:rsid w:val="000B00D6"/>
    <w:rsid w:val="000B0121"/>
    <w:rsid w:val="000B06D5"/>
    <w:rsid w:val="000B1947"/>
    <w:rsid w:val="000B3585"/>
    <w:rsid w:val="000B407C"/>
    <w:rsid w:val="000B4339"/>
    <w:rsid w:val="000B4AAF"/>
    <w:rsid w:val="000B5068"/>
    <w:rsid w:val="000C02B5"/>
    <w:rsid w:val="000C4456"/>
    <w:rsid w:val="000C7F94"/>
    <w:rsid w:val="000D0882"/>
    <w:rsid w:val="000D0926"/>
    <w:rsid w:val="000D0A77"/>
    <w:rsid w:val="000D35BD"/>
    <w:rsid w:val="000D5E7C"/>
    <w:rsid w:val="000D616C"/>
    <w:rsid w:val="000D6CB1"/>
    <w:rsid w:val="000E29FB"/>
    <w:rsid w:val="000E3CB8"/>
    <w:rsid w:val="000E4207"/>
    <w:rsid w:val="000E460F"/>
    <w:rsid w:val="000E47D8"/>
    <w:rsid w:val="000E4D59"/>
    <w:rsid w:val="000F005F"/>
    <w:rsid w:val="000F15BD"/>
    <w:rsid w:val="000F1874"/>
    <w:rsid w:val="000F3E7D"/>
    <w:rsid w:val="000F5C62"/>
    <w:rsid w:val="000F7229"/>
    <w:rsid w:val="000F7277"/>
    <w:rsid w:val="0010382A"/>
    <w:rsid w:val="00107602"/>
    <w:rsid w:val="00107871"/>
    <w:rsid w:val="0011005C"/>
    <w:rsid w:val="00110475"/>
    <w:rsid w:val="001106D9"/>
    <w:rsid w:val="0011080C"/>
    <w:rsid w:val="00110A58"/>
    <w:rsid w:val="0011138A"/>
    <w:rsid w:val="00111C59"/>
    <w:rsid w:val="00112EBD"/>
    <w:rsid w:val="00113060"/>
    <w:rsid w:val="001131C4"/>
    <w:rsid w:val="00114304"/>
    <w:rsid w:val="00114E64"/>
    <w:rsid w:val="00120220"/>
    <w:rsid w:val="00120AE7"/>
    <w:rsid w:val="00122B2A"/>
    <w:rsid w:val="00123145"/>
    <w:rsid w:val="0012373F"/>
    <w:rsid w:val="00123E0A"/>
    <w:rsid w:val="00124BEA"/>
    <w:rsid w:val="00126794"/>
    <w:rsid w:val="00126E2B"/>
    <w:rsid w:val="00127D89"/>
    <w:rsid w:val="00130836"/>
    <w:rsid w:val="00130C10"/>
    <w:rsid w:val="001310AA"/>
    <w:rsid w:val="0013292D"/>
    <w:rsid w:val="00134546"/>
    <w:rsid w:val="00135639"/>
    <w:rsid w:val="00143D3A"/>
    <w:rsid w:val="001449A3"/>
    <w:rsid w:val="001449D4"/>
    <w:rsid w:val="00144A4C"/>
    <w:rsid w:val="0014531B"/>
    <w:rsid w:val="00145485"/>
    <w:rsid w:val="00146A45"/>
    <w:rsid w:val="001515C7"/>
    <w:rsid w:val="00151B5C"/>
    <w:rsid w:val="0015281A"/>
    <w:rsid w:val="00155614"/>
    <w:rsid w:val="0015586E"/>
    <w:rsid w:val="001562AF"/>
    <w:rsid w:val="00160B24"/>
    <w:rsid w:val="0016119E"/>
    <w:rsid w:val="0016291A"/>
    <w:rsid w:val="0016428B"/>
    <w:rsid w:val="00164FB3"/>
    <w:rsid w:val="00165815"/>
    <w:rsid w:val="00165A90"/>
    <w:rsid w:val="00165C7F"/>
    <w:rsid w:val="00167D0E"/>
    <w:rsid w:val="001705A7"/>
    <w:rsid w:val="00171CFE"/>
    <w:rsid w:val="00172099"/>
    <w:rsid w:val="00172878"/>
    <w:rsid w:val="00173A79"/>
    <w:rsid w:val="0017412E"/>
    <w:rsid w:val="00175822"/>
    <w:rsid w:val="001772E9"/>
    <w:rsid w:val="00177CFB"/>
    <w:rsid w:val="001803D5"/>
    <w:rsid w:val="00183BE9"/>
    <w:rsid w:val="00185DDE"/>
    <w:rsid w:val="001908ED"/>
    <w:rsid w:val="001909A1"/>
    <w:rsid w:val="00190E79"/>
    <w:rsid w:val="00192B01"/>
    <w:rsid w:val="00194427"/>
    <w:rsid w:val="001952FD"/>
    <w:rsid w:val="0019613A"/>
    <w:rsid w:val="00196CE5"/>
    <w:rsid w:val="0019710E"/>
    <w:rsid w:val="001A032B"/>
    <w:rsid w:val="001A0B36"/>
    <w:rsid w:val="001A5133"/>
    <w:rsid w:val="001B025F"/>
    <w:rsid w:val="001B230A"/>
    <w:rsid w:val="001B424A"/>
    <w:rsid w:val="001B7CA8"/>
    <w:rsid w:val="001C0515"/>
    <w:rsid w:val="001C1EC7"/>
    <w:rsid w:val="001C320F"/>
    <w:rsid w:val="001C3DAB"/>
    <w:rsid w:val="001C7B02"/>
    <w:rsid w:val="001C7DFE"/>
    <w:rsid w:val="001D13EC"/>
    <w:rsid w:val="001D441A"/>
    <w:rsid w:val="001D44A3"/>
    <w:rsid w:val="001D46FD"/>
    <w:rsid w:val="001D595C"/>
    <w:rsid w:val="001D611A"/>
    <w:rsid w:val="001D6F1F"/>
    <w:rsid w:val="001E0635"/>
    <w:rsid w:val="001E1782"/>
    <w:rsid w:val="001E3622"/>
    <w:rsid w:val="001E3D21"/>
    <w:rsid w:val="001E40D0"/>
    <w:rsid w:val="001E4168"/>
    <w:rsid w:val="001E4766"/>
    <w:rsid w:val="001E4AC7"/>
    <w:rsid w:val="001E4BDF"/>
    <w:rsid w:val="001E616E"/>
    <w:rsid w:val="001F1E25"/>
    <w:rsid w:val="001F29AC"/>
    <w:rsid w:val="001F3065"/>
    <w:rsid w:val="00203536"/>
    <w:rsid w:val="00205C29"/>
    <w:rsid w:val="00215C99"/>
    <w:rsid w:val="00216BC2"/>
    <w:rsid w:val="00221D12"/>
    <w:rsid w:val="00224123"/>
    <w:rsid w:val="00225658"/>
    <w:rsid w:val="002262EC"/>
    <w:rsid w:val="00226627"/>
    <w:rsid w:val="002267DB"/>
    <w:rsid w:val="002279EE"/>
    <w:rsid w:val="00227D78"/>
    <w:rsid w:val="00232FFB"/>
    <w:rsid w:val="002347D1"/>
    <w:rsid w:val="002347E2"/>
    <w:rsid w:val="00235949"/>
    <w:rsid w:val="002365B5"/>
    <w:rsid w:val="00236D6E"/>
    <w:rsid w:val="00237A06"/>
    <w:rsid w:val="00237B9A"/>
    <w:rsid w:val="00241D82"/>
    <w:rsid w:val="00245A4D"/>
    <w:rsid w:val="00246FF1"/>
    <w:rsid w:val="002509B2"/>
    <w:rsid w:val="00250A41"/>
    <w:rsid w:val="00251296"/>
    <w:rsid w:val="00251717"/>
    <w:rsid w:val="002541D1"/>
    <w:rsid w:val="00254907"/>
    <w:rsid w:val="00254B31"/>
    <w:rsid w:val="00254EC7"/>
    <w:rsid w:val="00256F07"/>
    <w:rsid w:val="0025756B"/>
    <w:rsid w:val="00257F45"/>
    <w:rsid w:val="0026149A"/>
    <w:rsid w:val="002616EC"/>
    <w:rsid w:val="00262AB5"/>
    <w:rsid w:val="002651C6"/>
    <w:rsid w:val="00265768"/>
    <w:rsid w:val="00270201"/>
    <w:rsid w:val="002704D0"/>
    <w:rsid w:val="00281BAA"/>
    <w:rsid w:val="00285764"/>
    <w:rsid w:val="00285FA4"/>
    <w:rsid w:val="00286FCE"/>
    <w:rsid w:val="00287200"/>
    <w:rsid w:val="00287C0B"/>
    <w:rsid w:val="002919F8"/>
    <w:rsid w:val="00293833"/>
    <w:rsid w:val="00294CEB"/>
    <w:rsid w:val="00296E85"/>
    <w:rsid w:val="0029748B"/>
    <w:rsid w:val="002A345D"/>
    <w:rsid w:val="002A4A56"/>
    <w:rsid w:val="002A7ACD"/>
    <w:rsid w:val="002B27E8"/>
    <w:rsid w:val="002B3F0E"/>
    <w:rsid w:val="002B4426"/>
    <w:rsid w:val="002B50FF"/>
    <w:rsid w:val="002B61FF"/>
    <w:rsid w:val="002B63D1"/>
    <w:rsid w:val="002B6B96"/>
    <w:rsid w:val="002C2AB8"/>
    <w:rsid w:val="002C531C"/>
    <w:rsid w:val="002C5CD2"/>
    <w:rsid w:val="002C6323"/>
    <w:rsid w:val="002C63DF"/>
    <w:rsid w:val="002D05CC"/>
    <w:rsid w:val="002D0FD5"/>
    <w:rsid w:val="002D1998"/>
    <w:rsid w:val="002D2039"/>
    <w:rsid w:val="002D3A06"/>
    <w:rsid w:val="002D5330"/>
    <w:rsid w:val="002D56D0"/>
    <w:rsid w:val="002D617F"/>
    <w:rsid w:val="002D7682"/>
    <w:rsid w:val="002E3B54"/>
    <w:rsid w:val="002E4BF4"/>
    <w:rsid w:val="002E68E6"/>
    <w:rsid w:val="002F1714"/>
    <w:rsid w:val="002F20B3"/>
    <w:rsid w:val="002F37FA"/>
    <w:rsid w:val="002F7D63"/>
    <w:rsid w:val="00300CBC"/>
    <w:rsid w:val="003013F5"/>
    <w:rsid w:val="00302910"/>
    <w:rsid w:val="00304E7E"/>
    <w:rsid w:val="00306231"/>
    <w:rsid w:val="003078AA"/>
    <w:rsid w:val="00310324"/>
    <w:rsid w:val="00310954"/>
    <w:rsid w:val="003112BF"/>
    <w:rsid w:val="00313140"/>
    <w:rsid w:val="0032557F"/>
    <w:rsid w:val="00325F99"/>
    <w:rsid w:val="00325FEE"/>
    <w:rsid w:val="003300EA"/>
    <w:rsid w:val="0033145E"/>
    <w:rsid w:val="00331C9E"/>
    <w:rsid w:val="003329E2"/>
    <w:rsid w:val="00332F81"/>
    <w:rsid w:val="003339C5"/>
    <w:rsid w:val="00336E7D"/>
    <w:rsid w:val="00337864"/>
    <w:rsid w:val="003403F8"/>
    <w:rsid w:val="00341849"/>
    <w:rsid w:val="0034218F"/>
    <w:rsid w:val="00342867"/>
    <w:rsid w:val="00343AAA"/>
    <w:rsid w:val="003458F8"/>
    <w:rsid w:val="0035298C"/>
    <w:rsid w:val="003535C3"/>
    <w:rsid w:val="00354A25"/>
    <w:rsid w:val="00356140"/>
    <w:rsid w:val="003567AC"/>
    <w:rsid w:val="00356F24"/>
    <w:rsid w:val="00357A6B"/>
    <w:rsid w:val="00360CCA"/>
    <w:rsid w:val="0036109B"/>
    <w:rsid w:val="00363712"/>
    <w:rsid w:val="0036443B"/>
    <w:rsid w:val="00367BE0"/>
    <w:rsid w:val="00370DDC"/>
    <w:rsid w:val="00371386"/>
    <w:rsid w:val="0037206B"/>
    <w:rsid w:val="00372776"/>
    <w:rsid w:val="00374DB2"/>
    <w:rsid w:val="00374F5E"/>
    <w:rsid w:val="00375218"/>
    <w:rsid w:val="003808D5"/>
    <w:rsid w:val="00381488"/>
    <w:rsid w:val="00382A57"/>
    <w:rsid w:val="003831C5"/>
    <w:rsid w:val="00383C20"/>
    <w:rsid w:val="003845F4"/>
    <w:rsid w:val="00384D33"/>
    <w:rsid w:val="00386988"/>
    <w:rsid w:val="00387D1C"/>
    <w:rsid w:val="00392505"/>
    <w:rsid w:val="00392A82"/>
    <w:rsid w:val="00392C9B"/>
    <w:rsid w:val="00393173"/>
    <w:rsid w:val="003954A7"/>
    <w:rsid w:val="003957BA"/>
    <w:rsid w:val="003A0C79"/>
    <w:rsid w:val="003A1FCD"/>
    <w:rsid w:val="003A2070"/>
    <w:rsid w:val="003A257A"/>
    <w:rsid w:val="003A4AAF"/>
    <w:rsid w:val="003A4FF7"/>
    <w:rsid w:val="003A522C"/>
    <w:rsid w:val="003A636F"/>
    <w:rsid w:val="003A6E5C"/>
    <w:rsid w:val="003A73F2"/>
    <w:rsid w:val="003A7CBD"/>
    <w:rsid w:val="003B08DA"/>
    <w:rsid w:val="003B2E6D"/>
    <w:rsid w:val="003B6AAC"/>
    <w:rsid w:val="003B7B1A"/>
    <w:rsid w:val="003C06D7"/>
    <w:rsid w:val="003C1877"/>
    <w:rsid w:val="003C194D"/>
    <w:rsid w:val="003C19A4"/>
    <w:rsid w:val="003C1ABC"/>
    <w:rsid w:val="003C2A63"/>
    <w:rsid w:val="003C32DE"/>
    <w:rsid w:val="003C7AC7"/>
    <w:rsid w:val="003C7F21"/>
    <w:rsid w:val="003D1489"/>
    <w:rsid w:val="003D17D8"/>
    <w:rsid w:val="003D3C5E"/>
    <w:rsid w:val="003E04C7"/>
    <w:rsid w:val="003E0B7E"/>
    <w:rsid w:val="003E1A3A"/>
    <w:rsid w:val="003E216A"/>
    <w:rsid w:val="003E424B"/>
    <w:rsid w:val="003E607B"/>
    <w:rsid w:val="003F0EA7"/>
    <w:rsid w:val="003F1072"/>
    <w:rsid w:val="003F5AA0"/>
    <w:rsid w:val="003F5B5C"/>
    <w:rsid w:val="00400001"/>
    <w:rsid w:val="004000A1"/>
    <w:rsid w:val="004012A8"/>
    <w:rsid w:val="004019B4"/>
    <w:rsid w:val="00402019"/>
    <w:rsid w:val="00402809"/>
    <w:rsid w:val="00402BE4"/>
    <w:rsid w:val="0040306C"/>
    <w:rsid w:val="00403E8B"/>
    <w:rsid w:val="00404BEF"/>
    <w:rsid w:val="0040653E"/>
    <w:rsid w:val="00406E53"/>
    <w:rsid w:val="00406FDD"/>
    <w:rsid w:val="004105CD"/>
    <w:rsid w:val="004115B9"/>
    <w:rsid w:val="004136BD"/>
    <w:rsid w:val="0041750B"/>
    <w:rsid w:val="004231F3"/>
    <w:rsid w:val="00423B2B"/>
    <w:rsid w:val="004278D1"/>
    <w:rsid w:val="004312A2"/>
    <w:rsid w:val="00433186"/>
    <w:rsid w:val="00433303"/>
    <w:rsid w:val="00435035"/>
    <w:rsid w:val="00437DA9"/>
    <w:rsid w:val="00440F35"/>
    <w:rsid w:val="0044187A"/>
    <w:rsid w:val="00443659"/>
    <w:rsid w:val="00443958"/>
    <w:rsid w:val="004457DE"/>
    <w:rsid w:val="00446F8B"/>
    <w:rsid w:val="0044767C"/>
    <w:rsid w:val="004500E0"/>
    <w:rsid w:val="00451E96"/>
    <w:rsid w:val="004535FD"/>
    <w:rsid w:val="004564E4"/>
    <w:rsid w:val="004579AB"/>
    <w:rsid w:val="0046570C"/>
    <w:rsid w:val="00466186"/>
    <w:rsid w:val="00467ACD"/>
    <w:rsid w:val="004741AD"/>
    <w:rsid w:val="00474A03"/>
    <w:rsid w:val="004755C9"/>
    <w:rsid w:val="00475F49"/>
    <w:rsid w:val="00476690"/>
    <w:rsid w:val="00480F5D"/>
    <w:rsid w:val="00484877"/>
    <w:rsid w:val="00490281"/>
    <w:rsid w:val="0049037D"/>
    <w:rsid w:val="00490E35"/>
    <w:rsid w:val="00491662"/>
    <w:rsid w:val="0049269F"/>
    <w:rsid w:val="0049381F"/>
    <w:rsid w:val="00497653"/>
    <w:rsid w:val="00497DFD"/>
    <w:rsid w:val="004A0778"/>
    <w:rsid w:val="004A4304"/>
    <w:rsid w:val="004A5A75"/>
    <w:rsid w:val="004A6EF6"/>
    <w:rsid w:val="004A738B"/>
    <w:rsid w:val="004B153B"/>
    <w:rsid w:val="004B20D2"/>
    <w:rsid w:val="004B4F53"/>
    <w:rsid w:val="004B7FAD"/>
    <w:rsid w:val="004C228B"/>
    <w:rsid w:val="004C59E7"/>
    <w:rsid w:val="004D14AA"/>
    <w:rsid w:val="004D1901"/>
    <w:rsid w:val="004D2AB4"/>
    <w:rsid w:val="004D2F15"/>
    <w:rsid w:val="004D3F53"/>
    <w:rsid w:val="004D4096"/>
    <w:rsid w:val="004D4F49"/>
    <w:rsid w:val="004D51D7"/>
    <w:rsid w:val="004D7C94"/>
    <w:rsid w:val="004E0848"/>
    <w:rsid w:val="004E17B7"/>
    <w:rsid w:val="004E37F0"/>
    <w:rsid w:val="004E5DA3"/>
    <w:rsid w:val="004E71A2"/>
    <w:rsid w:val="004F4DD6"/>
    <w:rsid w:val="005065C6"/>
    <w:rsid w:val="00506B8B"/>
    <w:rsid w:val="00510A15"/>
    <w:rsid w:val="0051303E"/>
    <w:rsid w:val="005135D1"/>
    <w:rsid w:val="005241A6"/>
    <w:rsid w:val="00524B6E"/>
    <w:rsid w:val="00524CD0"/>
    <w:rsid w:val="00526EA7"/>
    <w:rsid w:val="00527C10"/>
    <w:rsid w:val="00531A5D"/>
    <w:rsid w:val="005324E3"/>
    <w:rsid w:val="0053252C"/>
    <w:rsid w:val="005326BF"/>
    <w:rsid w:val="00533309"/>
    <w:rsid w:val="005401B2"/>
    <w:rsid w:val="00540294"/>
    <w:rsid w:val="00540A5F"/>
    <w:rsid w:val="005439E8"/>
    <w:rsid w:val="00544754"/>
    <w:rsid w:val="005449AD"/>
    <w:rsid w:val="0054625F"/>
    <w:rsid w:val="00547310"/>
    <w:rsid w:val="00552332"/>
    <w:rsid w:val="00552BE8"/>
    <w:rsid w:val="00552BF7"/>
    <w:rsid w:val="00554299"/>
    <w:rsid w:val="00555CD2"/>
    <w:rsid w:val="00555CE2"/>
    <w:rsid w:val="00560819"/>
    <w:rsid w:val="00563791"/>
    <w:rsid w:val="00564066"/>
    <w:rsid w:val="005645E3"/>
    <w:rsid w:val="00567378"/>
    <w:rsid w:val="0056771C"/>
    <w:rsid w:val="005706F7"/>
    <w:rsid w:val="0057241B"/>
    <w:rsid w:val="00572CA4"/>
    <w:rsid w:val="00572DCE"/>
    <w:rsid w:val="005733B6"/>
    <w:rsid w:val="005741C4"/>
    <w:rsid w:val="00580EA6"/>
    <w:rsid w:val="00581F6E"/>
    <w:rsid w:val="0058417C"/>
    <w:rsid w:val="00586E1F"/>
    <w:rsid w:val="005871F1"/>
    <w:rsid w:val="00587DCF"/>
    <w:rsid w:val="005946FD"/>
    <w:rsid w:val="00595CC9"/>
    <w:rsid w:val="005A1528"/>
    <w:rsid w:val="005A4240"/>
    <w:rsid w:val="005A5B45"/>
    <w:rsid w:val="005A691F"/>
    <w:rsid w:val="005A7713"/>
    <w:rsid w:val="005C0F78"/>
    <w:rsid w:val="005C2309"/>
    <w:rsid w:val="005C5593"/>
    <w:rsid w:val="005C570B"/>
    <w:rsid w:val="005C72C5"/>
    <w:rsid w:val="005C74A8"/>
    <w:rsid w:val="005D09BF"/>
    <w:rsid w:val="005D1E54"/>
    <w:rsid w:val="005D2CDE"/>
    <w:rsid w:val="005D394D"/>
    <w:rsid w:val="005D43AF"/>
    <w:rsid w:val="005D4F2C"/>
    <w:rsid w:val="005D56C5"/>
    <w:rsid w:val="005D6899"/>
    <w:rsid w:val="005D78F8"/>
    <w:rsid w:val="005E0073"/>
    <w:rsid w:val="005E5A8B"/>
    <w:rsid w:val="005E7494"/>
    <w:rsid w:val="005F1B5D"/>
    <w:rsid w:val="005F2852"/>
    <w:rsid w:val="005F5BE5"/>
    <w:rsid w:val="005F7B74"/>
    <w:rsid w:val="00600A7B"/>
    <w:rsid w:val="00600EBC"/>
    <w:rsid w:val="00601378"/>
    <w:rsid w:val="006034B0"/>
    <w:rsid w:val="00603968"/>
    <w:rsid w:val="00603FAC"/>
    <w:rsid w:val="0060491B"/>
    <w:rsid w:val="00606793"/>
    <w:rsid w:val="00606A6F"/>
    <w:rsid w:val="0061017D"/>
    <w:rsid w:val="00610BEC"/>
    <w:rsid w:val="00613DDB"/>
    <w:rsid w:val="0061722E"/>
    <w:rsid w:val="00620013"/>
    <w:rsid w:val="0062112C"/>
    <w:rsid w:val="00623981"/>
    <w:rsid w:val="006249DC"/>
    <w:rsid w:val="00627436"/>
    <w:rsid w:val="00627A4D"/>
    <w:rsid w:val="0063030D"/>
    <w:rsid w:val="00633706"/>
    <w:rsid w:val="006339C3"/>
    <w:rsid w:val="00633A27"/>
    <w:rsid w:val="00634546"/>
    <w:rsid w:val="00636095"/>
    <w:rsid w:val="00640C6B"/>
    <w:rsid w:val="00641E36"/>
    <w:rsid w:val="006424FC"/>
    <w:rsid w:val="00646003"/>
    <w:rsid w:val="0065232A"/>
    <w:rsid w:val="006559BA"/>
    <w:rsid w:val="00655F06"/>
    <w:rsid w:val="00656A15"/>
    <w:rsid w:val="00660B98"/>
    <w:rsid w:val="00661FBC"/>
    <w:rsid w:val="006631C0"/>
    <w:rsid w:val="006633BA"/>
    <w:rsid w:val="00664B85"/>
    <w:rsid w:val="00667ECD"/>
    <w:rsid w:val="00670FA1"/>
    <w:rsid w:val="006723AA"/>
    <w:rsid w:val="00674228"/>
    <w:rsid w:val="00674C39"/>
    <w:rsid w:val="00675463"/>
    <w:rsid w:val="00680BA8"/>
    <w:rsid w:val="00681627"/>
    <w:rsid w:val="00683D78"/>
    <w:rsid w:val="00684EAE"/>
    <w:rsid w:val="006864C5"/>
    <w:rsid w:val="00687405"/>
    <w:rsid w:val="00692D5B"/>
    <w:rsid w:val="006949D2"/>
    <w:rsid w:val="006A0454"/>
    <w:rsid w:val="006A6D9B"/>
    <w:rsid w:val="006A7B6C"/>
    <w:rsid w:val="006B002E"/>
    <w:rsid w:val="006B0353"/>
    <w:rsid w:val="006B17B6"/>
    <w:rsid w:val="006B17EE"/>
    <w:rsid w:val="006B4A0E"/>
    <w:rsid w:val="006C2DDD"/>
    <w:rsid w:val="006C30AE"/>
    <w:rsid w:val="006C546E"/>
    <w:rsid w:val="006C5AB2"/>
    <w:rsid w:val="006C6081"/>
    <w:rsid w:val="006D0C3B"/>
    <w:rsid w:val="006D3503"/>
    <w:rsid w:val="006D3BD9"/>
    <w:rsid w:val="006D4770"/>
    <w:rsid w:val="006D63A1"/>
    <w:rsid w:val="006D6888"/>
    <w:rsid w:val="006E1D64"/>
    <w:rsid w:val="006E213D"/>
    <w:rsid w:val="006E53B3"/>
    <w:rsid w:val="006E60C5"/>
    <w:rsid w:val="006E705D"/>
    <w:rsid w:val="006E77C1"/>
    <w:rsid w:val="006F0B5D"/>
    <w:rsid w:val="006F2841"/>
    <w:rsid w:val="006F3064"/>
    <w:rsid w:val="006F3E6A"/>
    <w:rsid w:val="006F749D"/>
    <w:rsid w:val="007016D9"/>
    <w:rsid w:val="00701827"/>
    <w:rsid w:val="007026AA"/>
    <w:rsid w:val="007066F1"/>
    <w:rsid w:val="007069AC"/>
    <w:rsid w:val="00706B32"/>
    <w:rsid w:val="00711BF6"/>
    <w:rsid w:val="0071439F"/>
    <w:rsid w:val="00714DE3"/>
    <w:rsid w:val="00715E24"/>
    <w:rsid w:val="00716EFA"/>
    <w:rsid w:val="0071794F"/>
    <w:rsid w:val="007216FB"/>
    <w:rsid w:val="00721F1F"/>
    <w:rsid w:val="00722D6F"/>
    <w:rsid w:val="00723E4A"/>
    <w:rsid w:val="00726AFD"/>
    <w:rsid w:val="00731A7D"/>
    <w:rsid w:val="00732344"/>
    <w:rsid w:val="00733999"/>
    <w:rsid w:val="007344B1"/>
    <w:rsid w:val="00734A7C"/>
    <w:rsid w:val="00735A5D"/>
    <w:rsid w:val="00737DC9"/>
    <w:rsid w:val="00740189"/>
    <w:rsid w:val="00740282"/>
    <w:rsid w:val="00740833"/>
    <w:rsid w:val="007414F4"/>
    <w:rsid w:val="00741525"/>
    <w:rsid w:val="00741616"/>
    <w:rsid w:val="00741957"/>
    <w:rsid w:val="00744CB4"/>
    <w:rsid w:val="0074518E"/>
    <w:rsid w:val="00745385"/>
    <w:rsid w:val="007463B2"/>
    <w:rsid w:val="00746662"/>
    <w:rsid w:val="00747BC8"/>
    <w:rsid w:val="007502B9"/>
    <w:rsid w:val="00751109"/>
    <w:rsid w:val="00751FF4"/>
    <w:rsid w:val="00752201"/>
    <w:rsid w:val="00752B7D"/>
    <w:rsid w:val="007533AE"/>
    <w:rsid w:val="00755C79"/>
    <w:rsid w:val="007567A2"/>
    <w:rsid w:val="00756999"/>
    <w:rsid w:val="00757BF3"/>
    <w:rsid w:val="007604AF"/>
    <w:rsid w:val="00762414"/>
    <w:rsid w:val="00763468"/>
    <w:rsid w:val="007636AA"/>
    <w:rsid w:val="007644E6"/>
    <w:rsid w:val="00764554"/>
    <w:rsid w:val="00764899"/>
    <w:rsid w:val="007648D6"/>
    <w:rsid w:val="007659A9"/>
    <w:rsid w:val="00766EF3"/>
    <w:rsid w:val="00770B01"/>
    <w:rsid w:val="00770E6E"/>
    <w:rsid w:val="00771B4E"/>
    <w:rsid w:val="007752CC"/>
    <w:rsid w:val="0078164D"/>
    <w:rsid w:val="00782389"/>
    <w:rsid w:val="00783D04"/>
    <w:rsid w:val="007842E4"/>
    <w:rsid w:val="00784848"/>
    <w:rsid w:val="00785A10"/>
    <w:rsid w:val="0078629C"/>
    <w:rsid w:val="00787DAF"/>
    <w:rsid w:val="00791B98"/>
    <w:rsid w:val="00793EB4"/>
    <w:rsid w:val="00794DE7"/>
    <w:rsid w:val="007954E0"/>
    <w:rsid w:val="00796CB9"/>
    <w:rsid w:val="0079748A"/>
    <w:rsid w:val="007A01D1"/>
    <w:rsid w:val="007A13C4"/>
    <w:rsid w:val="007A1BD2"/>
    <w:rsid w:val="007A1E79"/>
    <w:rsid w:val="007A2A0D"/>
    <w:rsid w:val="007A5CC1"/>
    <w:rsid w:val="007A6BC0"/>
    <w:rsid w:val="007B1D84"/>
    <w:rsid w:val="007B2713"/>
    <w:rsid w:val="007B2CCE"/>
    <w:rsid w:val="007B3080"/>
    <w:rsid w:val="007B5845"/>
    <w:rsid w:val="007B5B16"/>
    <w:rsid w:val="007B63C9"/>
    <w:rsid w:val="007B6927"/>
    <w:rsid w:val="007C0D3B"/>
    <w:rsid w:val="007C2E20"/>
    <w:rsid w:val="007C4069"/>
    <w:rsid w:val="007D0A87"/>
    <w:rsid w:val="007D0B05"/>
    <w:rsid w:val="007D4C1F"/>
    <w:rsid w:val="007D586A"/>
    <w:rsid w:val="007D6E0F"/>
    <w:rsid w:val="007E067D"/>
    <w:rsid w:val="007E105B"/>
    <w:rsid w:val="007E129F"/>
    <w:rsid w:val="007E3497"/>
    <w:rsid w:val="007E3A9F"/>
    <w:rsid w:val="007E3DF8"/>
    <w:rsid w:val="007E6E41"/>
    <w:rsid w:val="007E75F0"/>
    <w:rsid w:val="007F0A06"/>
    <w:rsid w:val="007F1382"/>
    <w:rsid w:val="007F1DEE"/>
    <w:rsid w:val="007F33D5"/>
    <w:rsid w:val="007F560F"/>
    <w:rsid w:val="00800026"/>
    <w:rsid w:val="008016E5"/>
    <w:rsid w:val="008029E8"/>
    <w:rsid w:val="00802BFE"/>
    <w:rsid w:val="008043CC"/>
    <w:rsid w:val="008058F7"/>
    <w:rsid w:val="00806B3F"/>
    <w:rsid w:val="008075B9"/>
    <w:rsid w:val="008106D7"/>
    <w:rsid w:val="00812524"/>
    <w:rsid w:val="00813B00"/>
    <w:rsid w:val="00813FCA"/>
    <w:rsid w:val="008154A0"/>
    <w:rsid w:val="0081572E"/>
    <w:rsid w:val="00815F09"/>
    <w:rsid w:val="00816CA0"/>
    <w:rsid w:val="0081764B"/>
    <w:rsid w:val="00821113"/>
    <w:rsid w:val="0082142F"/>
    <w:rsid w:val="008226A0"/>
    <w:rsid w:val="00823068"/>
    <w:rsid w:val="0082568D"/>
    <w:rsid w:val="00827965"/>
    <w:rsid w:val="00831AB7"/>
    <w:rsid w:val="00834284"/>
    <w:rsid w:val="008345F3"/>
    <w:rsid w:val="0083503F"/>
    <w:rsid w:val="00837FB2"/>
    <w:rsid w:val="00840D1D"/>
    <w:rsid w:val="0084153F"/>
    <w:rsid w:val="00841D65"/>
    <w:rsid w:val="008421A2"/>
    <w:rsid w:val="00843578"/>
    <w:rsid w:val="00845A80"/>
    <w:rsid w:val="00845E3D"/>
    <w:rsid w:val="00847075"/>
    <w:rsid w:val="008472B5"/>
    <w:rsid w:val="00852025"/>
    <w:rsid w:val="00852B1E"/>
    <w:rsid w:val="00852F4E"/>
    <w:rsid w:val="00853A5D"/>
    <w:rsid w:val="00853AC1"/>
    <w:rsid w:val="0085526C"/>
    <w:rsid w:val="008568B2"/>
    <w:rsid w:val="00857C06"/>
    <w:rsid w:val="0086072D"/>
    <w:rsid w:val="008616ED"/>
    <w:rsid w:val="00862044"/>
    <w:rsid w:val="00864C8C"/>
    <w:rsid w:val="0086500B"/>
    <w:rsid w:val="0086514A"/>
    <w:rsid w:val="00865DE1"/>
    <w:rsid w:val="00866911"/>
    <w:rsid w:val="00870E16"/>
    <w:rsid w:val="0087307F"/>
    <w:rsid w:val="0087396C"/>
    <w:rsid w:val="0087410C"/>
    <w:rsid w:val="00874953"/>
    <w:rsid w:val="008751C7"/>
    <w:rsid w:val="008774CE"/>
    <w:rsid w:val="00881475"/>
    <w:rsid w:val="00881B23"/>
    <w:rsid w:val="00883683"/>
    <w:rsid w:val="00884A62"/>
    <w:rsid w:val="00890D84"/>
    <w:rsid w:val="00891197"/>
    <w:rsid w:val="0089175B"/>
    <w:rsid w:val="00891E67"/>
    <w:rsid w:val="0089236F"/>
    <w:rsid w:val="008929ED"/>
    <w:rsid w:val="00892A45"/>
    <w:rsid w:val="00892FC3"/>
    <w:rsid w:val="008934E9"/>
    <w:rsid w:val="00893AAA"/>
    <w:rsid w:val="00894CF0"/>
    <w:rsid w:val="008969E5"/>
    <w:rsid w:val="00896E3F"/>
    <w:rsid w:val="008A0CC7"/>
    <w:rsid w:val="008A2AB6"/>
    <w:rsid w:val="008A2E6C"/>
    <w:rsid w:val="008A7052"/>
    <w:rsid w:val="008B080F"/>
    <w:rsid w:val="008B51E3"/>
    <w:rsid w:val="008C1161"/>
    <w:rsid w:val="008C1887"/>
    <w:rsid w:val="008C3F5B"/>
    <w:rsid w:val="008C6320"/>
    <w:rsid w:val="008C69F7"/>
    <w:rsid w:val="008D0213"/>
    <w:rsid w:val="008D32CA"/>
    <w:rsid w:val="008D7241"/>
    <w:rsid w:val="008E0B90"/>
    <w:rsid w:val="008E0D85"/>
    <w:rsid w:val="008E298F"/>
    <w:rsid w:val="008E623E"/>
    <w:rsid w:val="008E6398"/>
    <w:rsid w:val="008E7C7F"/>
    <w:rsid w:val="00902514"/>
    <w:rsid w:val="00902802"/>
    <w:rsid w:val="0090318B"/>
    <w:rsid w:val="00903B13"/>
    <w:rsid w:val="00905447"/>
    <w:rsid w:val="00905EB4"/>
    <w:rsid w:val="00906474"/>
    <w:rsid w:val="00910BD6"/>
    <w:rsid w:val="009118EA"/>
    <w:rsid w:val="00912049"/>
    <w:rsid w:val="00912C8A"/>
    <w:rsid w:val="00912FC9"/>
    <w:rsid w:val="00913227"/>
    <w:rsid w:val="00913B4C"/>
    <w:rsid w:val="00917249"/>
    <w:rsid w:val="00917377"/>
    <w:rsid w:val="00920749"/>
    <w:rsid w:val="0092150C"/>
    <w:rsid w:val="00922E61"/>
    <w:rsid w:val="009231F5"/>
    <w:rsid w:val="00923B83"/>
    <w:rsid w:val="0092616E"/>
    <w:rsid w:val="00930D08"/>
    <w:rsid w:val="00932414"/>
    <w:rsid w:val="00932765"/>
    <w:rsid w:val="00932A28"/>
    <w:rsid w:val="00933EF3"/>
    <w:rsid w:val="009348E5"/>
    <w:rsid w:val="00936BE5"/>
    <w:rsid w:val="00937B2E"/>
    <w:rsid w:val="00943C7C"/>
    <w:rsid w:val="00945A44"/>
    <w:rsid w:val="00946033"/>
    <w:rsid w:val="00946167"/>
    <w:rsid w:val="00946F2D"/>
    <w:rsid w:val="00947267"/>
    <w:rsid w:val="009477F4"/>
    <w:rsid w:val="00953974"/>
    <w:rsid w:val="00955830"/>
    <w:rsid w:val="009576A3"/>
    <w:rsid w:val="00964206"/>
    <w:rsid w:val="00964BF1"/>
    <w:rsid w:val="0096754C"/>
    <w:rsid w:val="00967C02"/>
    <w:rsid w:val="0097008E"/>
    <w:rsid w:val="00970F23"/>
    <w:rsid w:val="009728AA"/>
    <w:rsid w:val="00973E1C"/>
    <w:rsid w:val="00975103"/>
    <w:rsid w:val="009758F8"/>
    <w:rsid w:val="009827FA"/>
    <w:rsid w:val="0098287E"/>
    <w:rsid w:val="0098484E"/>
    <w:rsid w:val="00985822"/>
    <w:rsid w:val="00987E6E"/>
    <w:rsid w:val="00990AEF"/>
    <w:rsid w:val="00993352"/>
    <w:rsid w:val="00993461"/>
    <w:rsid w:val="009934DF"/>
    <w:rsid w:val="00995CF4"/>
    <w:rsid w:val="00996696"/>
    <w:rsid w:val="009A29C5"/>
    <w:rsid w:val="009A2B17"/>
    <w:rsid w:val="009A38FC"/>
    <w:rsid w:val="009A39B5"/>
    <w:rsid w:val="009A5615"/>
    <w:rsid w:val="009A5D30"/>
    <w:rsid w:val="009B0150"/>
    <w:rsid w:val="009B26E0"/>
    <w:rsid w:val="009B35F5"/>
    <w:rsid w:val="009B43C2"/>
    <w:rsid w:val="009B65AA"/>
    <w:rsid w:val="009B6FE3"/>
    <w:rsid w:val="009C1385"/>
    <w:rsid w:val="009C176F"/>
    <w:rsid w:val="009C1BA2"/>
    <w:rsid w:val="009C2CEC"/>
    <w:rsid w:val="009C380D"/>
    <w:rsid w:val="009C3F54"/>
    <w:rsid w:val="009C65B5"/>
    <w:rsid w:val="009D05B6"/>
    <w:rsid w:val="009D105A"/>
    <w:rsid w:val="009D4125"/>
    <w:rsid w:val="009D63F1"/>
    <w:rsid w:val="009D6872"/>
    <w:rsid w:val="009E24E0"/>
    <w:rsid w:val="009E3326"/>
    <w:rsid w:val="009E675C"/>
    <w:rsid w:val="009F0634"/>
    <w:rsid w:val="009F0BEF"/>
    <w:rsid w:val="009F1E11"/>
    <w:rsid w:val="009F2CC0"/>
    <w:rsid w:val="009F4CB6"/>
    <w:rsid w:val="009F5B56"/>
    <w:rsid w:val="009F663B"/>
    <w:rsid w:val="009F6729"/>
    <w:rsid w:val="009F6D8C"/>
    <w:rsid w:val="00A016BD"/>
    <w:rsid w:val="00A03502"/>
    <w:rsid w:val="00A100F3"/>
    <w:rsid w:val="00A10C48"/>
    <w:rsid w:val="00A132E9"/>
    <w:rsid w:val="00A13809"/>
    <w:rsid w:val="00A138FB"/>
    <w:rsid w:val="00A1495F"/>
    <w:rsid w:val="00A16840"/>
    <w:rsid w:val="00A171A5"/>
    <w:rsid w:val="00A177EF"/>
    <w:rsid w:val="00A210B0"/>
    <w:rsid w:val="00A216FE"/>
    <w:rsid w:val="00A24D44"/>
    <w:rsid w:val="00A25266"/>
    <w:rsid w:val="00A259C1"/>
    <w:rsid w:val="00A271F2"/>
    <w:rsid w:val="00A27F3C"/>
    <w:rsid w:val="00A31793"/>
    <w:rsid w:val="00A32D75"/>
    <w:rsid w:val="00A340F1"/>
    <w:rsid w:val="00A34783"/>
    <w:rsid w:val="00A37C33"/>
    <w:rsid w:val="00A37DAD"/>
    <w:rsid w:val="00A41B82"/>
    <w:rsid w:val="00A427D5"/>
    <w:rsid w:val="00A4524C"/>
    <w:rsid w:val="00A4779D"/>
    <w:rsid w:val="00A47FE7"/>
    <w:rsid w:val="00A5123D"/>
    <w:rsid w:val="00A52C79"/>
    <w:rsid w:val="00A56CF8"/>
    <w:rsid w:val="00A63856"/>
    <w:rsid w:val="00A64042"/>
    <w:rsid w:val="00A66C80"/>
    <w:rsid w:val="00A671D1"/>
    <w:rsid w:val="00A712BA"/>
    <w:rsid w:val="00A71DD4"/>
    <w:rsid w:val="00A725C2"/>
    <w:rsid w:val="00A80186"/>
    <w:rsid w:val="00A8072C"/>
    <w:rsid w:val="00A81788"/>
    <w:rsid w:val="00A82BC4"/>
    <w:rsid w:val="00A831C4"/>
    <w:rsid w:val="00A85952"/>
    <w:rsid w:val="00A92203"/>
    <w:rsid w:val="00A94B69"/>
    <w:rsid w:val="00A94E1B"/>
    <w:rsid w:val="00A94F80"/>
    <w:rsid w:val="00AA0DD6"/>
    <w:rsid w:val="00AA1BA0"/>
    <w:rsid w:val="00AA2D49"/>
    <w:rsid w:val="00AA379D"/>
    <w:rsid w:val="00AA692A"/>
    <w:rsid w:val="00AA78B5"/>
    <w:rsid w:val="00AA7B5F"/>
    <w:rsid w:val="00AB0133"/>
    <w:rsid w:val="00AB2115"/>
    <w:rsid w:val="00AB4FA0"/>
    <w:rsid w:val="00AB560D"/>
    <w:rsid w:val="00AB5E59"/>
    <w:rsid w:val="00AB7603"/>
    <w:rsid w:val="00AC0096"/>
    <w:rsid w:val="00AC0AA1"/>
    <w:rsid w:val="00AC2CA4"/>
    <w:rsid w:val="00AC2DA8"/>
    <w:rsid w:val="00AC4E01"/>
    <w:rsid w:val="00AC5B1F"/>
    <w:rsid w:val="00AC6155"/>
    <w:rsid w:val="00AC69C4"/>
    <w:rsid w:val="00AD0CB8"/>
    <w:rsid w:val="00AD3EC6"/>
    <w:rsid w:val="00AD4487"/>
    <w:rsid w:val="00AD5370"/>
    <w:rsid w:val="00AD699F"/>
    <w:rsid w:val="00AD6A1F"/>
    <w:rsid w:val="00AD7E24"/>
    <w:rsid w:val="00AE2799"/>
    <w:rsid w:val="00AE2ACA"/>
    <w:rsid w:val="00AE43B6"/>
    <w:rsid w:val="00AE4514"/>
    <w:rsid w:val="00AF017D"/>
    <w:rsid w:val="00AF04C2"/>
    <w:rsid w:val="00AF30DA"/>
    <w:rsid w:val="00AF374F"/>
    <w:rsid w:val="00AF39B8"/>
    <w:rsid w:val="00AF4DB3"/>
    <w:rsid w:val="00B0228B"/>
    <w:rsid w:val="00B03360"/>
    <w:rsid w:val="00B043F9"/>
    <w:rsid w:val="00B0478A"/>
    <w:rsid w:val="00B04B6F"/>
    <w:rsid w:val="00B04EE8"/>
    <w:rsid w:val="00B05F07"/>
    <w:rsid w:val="00B06907"/>
    <w:rsid w:val="00B071D2"/>
    <w:rsid w:val="00B10635"/>
    <w:rsid w:val="00B11574"/>
    <w:rsid w:val="00B12E73"/>
    <w:rsid w:val="00B139AE"/>
    <w:rsid w:val="00B13E2A"/>
    <w:rsid w:val="00B13EF5"/>
    <w:rsid w:val="00B16F81"/>
    <w:rsid w:val="00B22000"/>
    <w:rsid w:val="00B22125"/>
    <w:rsid w:val="00B25593"/>
    <w:rsid w:val="00B2695E"/>
    <w:rsid w:val="00B277EB"/>
    <w:rsid w:val="00B31E45"/>
    <w:rsid w:val="00B33496"/>
    <w:rsid w:val="00B34010"/>
    <w:rsid w:val="00B35E61"/>
    <w:rsid w:val="00B36219"/>
    <w:rsid w:val="00B40636"/>
    <w:rsid w:val="00B40BD4"/>
    <w:rsid w:val="00B43F37"/>
    <w:rsid w:val="00B44FA8"/>
    <w:rsid w:val="00B45070"/>
    <w:rsid w:val="00B45553"/>
    <w:rsid w:val="00B544B8"/>
    <w:rsid w:val="00B55EC3"/>
    <w:rsid w:val="00B56579"/>
    <w:rsid w:val="00B61C0C"/>
    <w:rsid w:val="00B62A19"/>
    <w:rsid w:val="00B630AD"/>
    <w:rsid w:val="00B63853"/>
    <w:rsid w:val="00B64034"/>
    <w:rsid w:val="00B6718A"/>
    <w:rsid w:val="00B6788C"/>
    <w:rsid w:val="00B71063"/>
    <w:rsid w:val="00B71505"/>
    <w:rsid w:val="00B73302"/>
    <w:rsid w:val="00B74692"/>
    <w:rsid w:val="00B7638E"/>
    <w:rsid w:val="00B769F9"/>
    <w:rsid w:val="00B7744E"/>
    <w:rsid w:val="00B77843"/>
    <w:rsid w:val="00B80DAE"/>
    <w:rsid w:val="00B81000"/>
    <w:rsid w:val="00B85583"/>
    <w:rsid w:val="00B85647"/>
    <w:rsid w:val="00B919B6"/>
    <w:rsid w:val="00B93CB4"/>
    <w:rsid w:val="00B940E5"/>
    <w:rsid w:val="00B94EFC"/>
    <w:rsid w:val="00B95859"/>
    <w:rsid w:val="00BA107F"/>
    <w:rsid w:val="00BA359C"/>
    <w:rsid w:val="00BA4C4A"/>
    <w:rsid w:val="00BA5329"/>
    <w:rsid w:val="00BA5899"/>
    <w:rsid w:val="00BA75C3"/>
    <w:rsid w:val="00BB2808"/>
    <w:rsid w:val="00BB31A5"/>
    <w:rsid w:val="00BB38B5"/>
    <w:rsid w:val="00BC2D7E"/>
    <w:rsid w:val="00BC37DB"/>
    <w:rsid w:val="00BC4BB9"/>
    <w:rsid w:val="00BC74EC"/>
    <w:rsid w:val="00BC779C"/>
    <w:rsid w:val="00BC7A91"/>
    <w:rsid w:val="00BD0BFC"/>
    <w:rsid w:val="00BD1315"/>
    <w:rsid w:val="00BD15CE"/>
    <w:rsid w:val="00BD35AA"/>
    <w:rsid w:val="00BD35EE"/>
    <w:rsid w:val="00BD3B77"/>
    <w:rsid w:val="00BD3D36"/>
    <w:rsid w:val="00BE1768"/>
    <w:rsid w:val="00BE237B"/>
    <w:rsid w:val="00BE2E91"/>
    <w:rsid w:val="00BE76B0"/>
    <w:rsid w:val="00BE7AAF"/>
    <w:rsid w:val="00BF061F"/>
    <w:rsid w:val="00BF1430"/>
    <w:rsid w:val="00BF1987"/>
    <w:rsid w:val="00BF2432"/>
    <w:rsid w:val="00BF2ADD"/>
    <w:rsid w:val="00BF2DDF"/>
    <w:rsid w:val="00BF4933"/>
    <w:rsid w:val="00BF539A"/>
    <w:rsid w:val="00BF5A17"/>
    <w:rsid w:val="00BF6150"/>
    <w:rsid w:val="00BF6E9F"/>
    <w:rsid w:val="00BF7DBE"/>
    <w:rsid w:val="00BF7E1D"/>
    <w:rsid w:val="00C0128A"/>
    <w:rsid w:val="00C02514"/>
    <w:rsid w:val="00C02C8D"/>
    <w:rsid w:val="00C05C43"/>
    <w:rsid w:val="00C06EAC"/>
    <w:rsid w:val="00C0756E"/>
    <w:rsid w:val="00C109D1"/>
    <w:rsid w:val="00C110BE"/>
    <w:rsid w:val="00C115AB"/>
    <w:rsid w:val="00C14C17"/>
    <w:rsid w:val="00C14EFB"/>
    <w:rsid w:val="00C1590F"/>
    <w:rsid w:val="00C15BA9"/>
    <w:rsid w:val="00C20AC3"/>
    <w:rsid w:val="00C21F15"/>
    <w:rsid w:val="00C22AFD"/>
    <w:rsid w:val="00C22F1E"/>
    <w:rsid w:val="00C231FD"/>
    <w:rsid w:val="00C237D2"/>
    <w:rsid w:val="00C24F7F"/>
    <w:rsid w:val="00C26C87"/>
    <w:rsid w:val="00C26D4A"/>
    <w:rsid w:val="00C3375B"/>
    <w:rsid w:val="00C34128"/>
    <w:rsid w:val="00C35378"/>
    <w:rsid w:val="00C35B44"/>
    <w:rsid w:val="00C3696E"/>
    <w:rsid w:val="00C40336"/>
    <w:rsid w:val="00C419E6"/>
    <w:rsid w:val="00C46041"/>
    <w:rsid w:val="00C52D3E"/>
    <w:rsid w:val="00C5346C"/>
    <w:rsid w:val="00C53F18"/>
    <w:rsid w:val="00C637FD"/>
    <w:rsid w:val="00C65F25"/>
    <w:rsid w:val="00C66B99"/>
    <w:rsid w:val="00C71F4B"/>
    <w:rsid w:val="00C725E0"/>
    <w:rsid w:val="00C725E6"/>
    <w:rsid w:val="00C72814"/>
    <w:rsid w:val="00C730AC"/>
    <w:rsid w:val="00C74465"/>
    <w:rsid w:val="00C76046"/>
    <w:rsid w:val="00C766DA"/>
    <w:rsid w:val="00C77269"/>
    <w:rsid w:val="00C77C10"/>
    <w:rsid w:val="00C813EA"/>
    <w:rsid w:val="00C85C78"/>
    <w:rsid w:val="00C865D3"/>
    <w:rsid w:val="00C86D91"/>
    <w:rsid w:val="00C913C0"/>
    <w:rsid w:val="00C94453"/>
    <w:rsid w:val="00C94A9F"/>
    <w:rsid w:val="00CA0206"/>
    <w:rsid w:val="00CA080A"/>
    <w:rsid w:val="00CA0FB3"/>
    <w:rsid w:val="00CA2C40"/>
    <w:rsid w:val="00CA3851"/>
    <w:rsid w:val="00CA4442"/>
    <w:rsid w:val="00CA4FA9"/>
    <w:rsid w:val="00CA5385"/>
    <w:rsid w:val="00CA5ECE"/>
    <w:rsid w:val="00CB068F"/>
    <w:rsid w:val="00CB1558"/>
    <w:rsid w:val="00CB220D"/>
    <w:rsid w:val="00CB34C3"/>
    <w:rsid w:val="00CB49B8"/>
    <w:rsid w:val="00CB54C0"/>
    <w:rsid w:val="00CC16AA"/>
    <w:rsid w:val="00CC18A8"/>
    <w:rsid w:val="00CC31EA"/>
    <w:rsid w:val="00CC48A0"/>
    <w:rsid w:val="00CC4DA8"/>
    <w:rsid w:val="00CD27D7"/>
    <w:rsid w:val="00CE1A95"/>
    <w:rsid w:val="00CE289B"/>
    <w:rsid w:val="00CE4459"/>
    <w:rsid w:val="00CE483E"/>
    <w:rsid w:val="00CE4CD6"/>
    <w:rsid w:val="00CF011B"/>
    <w:rsid w:val="00CF3B5B"/>
    <w:rsid w:val="00CF6115"/>
    <w:rsid w:val="00CF7490"/>
    <w:rsid w:val="00CF788A"/>
    <w:rsid w:val="00D01401"/>
    <w:rsid w:val="00D021CE"/>
    <w:rsid w:val="00D04543"/>
    <w:rsid w:val="00D046DC"/>
    <w:rsid w:val="00D06A95"/>
    <w:rsid w:val="00D11AED"/>
    <w:rsid w:val="00D130CC"/>
    <w:rsid w:val="00D1375E"/>
    <w:rsid w:val="00D1486B"/>
    <w:rsid w:val="00D14CB5"/>
    <w:rsid w:val="00D14D78"/>
    <w:rsid w:val="00D1589E"/>
    <w:rsid w:val="00D2225C"/>
    <w:rsid w:val="00D239D9"/>
    <w:rsid w:val="00D248E9"/>
    <w:rsid w:val="00D24E8D"/>
    <w:rsid w:val="00D27418"/>
    <w:rsid w:val="00D274D4"/>
    <w:rsid w:val="00D316DC"/>
    <w:rsid w:val="00D3180D"/>
    <w:rsid w:val="00D325ED"/>
    <w:rsid w:val="00D34412"/>
    <w:rsid w:val="00D409AF"/>
    <w:rsid w:val="00D438E4"/>
    <w:rsid w:val="00D438E7"/>
    <w:rsid w:val="00D46764"/>
    <w:rsid w:val="00D478F0"/>
    <w:rsid w:val="00D47CD3"/>
    <w:rsid w:val="00D513DF"/>
    <w:rsid w:val="00D51AFF"/>
    <w:rsid w:val="00D53628"/>
    <w:rsid w:val="00D54AFB"/>
    <w:rsid w:val="00D55F22"/>
    <w:rsid w:val="00D561B1"/>
    <w:rsid w:val="00D5691D"/>
    <w:rsid w:val="00D56E9C"/>
    <w:rsid w:val="00D56EE6"/>
    <w:rsid w:val="00D6688F"/>
    <w:rsid w:val="00D70857"/>
    <w:rsid w:val="00D71DA9"/>
    <w:rsid w:val="00D776D0"/>
    <w:rsid w:val="00D80F13"/>
    <w:rsid w:val="00D828F0"/>
    <w:rsid w:val="00D82E60"/>
    <w:rsid w:val="00D8379B"/>
    <w:rsid w:val="00D849B6"/>
    <w:rsid w:val="00D84D11"/>
    <w:rsid w:val="00D858B7"/>
    <w:rsid w:val="00D85DDB"/>
    <w:rsid w:val="00D87236"/>
    <w:rsid w:val="00D87529"/>
    <w:rsid w:val="00D876A2"/>
    <w:rsid w:val="00D9011D"/>
    <w:rsid w:val="00D97B24"/>
    <w:rsid w:val="00D97E30"/>
    <w:rsid w:val="00DA00B3"/>
    <w:rsid w:val="00DA018F"/>
    <w:rsid w:val="00DA3A34"/>
    <w:rsid w:val="00DA3C2D"/>
    <w:rsid w:val="00DA4643"/>
    <w:rsid w:val="00DA7728"/>
    <w:rsid w:val="00DB0481"/>
    <w:rsid w:val="00DB1405"/>
    <w:rsid w:val="00DB51DD"/>
    <w:rsid w:val="00DB62DA"/>
    <w:rsid w:val="00DC16FB"/>
    <w:rsid w:val="00DC212C"/>
    <w:rsid w:val="00DC6CD3"/>
    <w:rsid w:val="00DD0211"/>
    <w:rsid w:val="00DD03DC"/>
    <w:rsid w:val="00DD0DC3"/>
    <w:rsid w:val="00DD1DE5"/>
    <w:rsid w:val="00DD37B1"/>
    <w:rsid w:val="00DD56B4"/>
    <w:rsid w:val="00DD6646"/>
    <w:rsid w:val="00DE34B8"/>
    <w:rsid w:val="00DE3718"/>
    <w:rsid w:val="00DE7C94"/>
    <w:rsid w:val="00DF0B25"/>
    <w:rsid w:val="00DF20F5"/>
    <w:rsid w:val="00DF3E56"/>
    <w:rsid w:val="00DF3FDB"/>
    <w:rsid w:val="00DF5F35"/>
    <w:rsid w:val="00E00ABB"/>
    <w:rsid w:val="00E00EF4"/>
    <w:rsid w:val="00E0261F"/>
    <w:rsid w:val="00E03322"/>
    <w:rsid w:val="00E0369A"/>
    <w:rsid w:val="00E050CE"/>
    <w:rsid w:val="00E05F88"/>
    <w:rsid w:val="00E13860"/>
    <w:rsid w:val="00E1414B"/>
    <w:rsid w:val="00E142CE"/>
    <w:rsid w:val="00E21FD2"/>
    <w:rsid w:val="00E2282C"/>
    <w:rsid w:val="00E23AA7"/>
    <w:rsid w:val="00E23C2A"/>
    <w:rsid w:val="00E23E88"/>
    <w:rsid w:val="00E24482"/>
    <w:rsid w:val="00E2586A"/>
    <w:rsid w:val="00E2739A"/>
    <w:rsid w:val="00E307A6"/>
    <w:rsid w:val="00E32079"/>
    <w:rsid w:val="00E322F4"/>
    <w:rsid w:val="00E33FAD"/>
    <w:rsid w:val="00E34661"/>
    <w:rsid w:val="00E34EF6"/>
    <w:rsid w:val="00E351FC"/>
    <w:rsid w:val="00E377BD"/>
    <w:rsid w:val="00E41980"/>
    <w:rsid w:val="00E447FA"/>
    <w:rsid w:val="00E449B9"/>
    <w:rsid w:val="00E45223"/>
    <w:rsid w:val="00E4636D"/>
    <w:rsid w:val="00E46B95"/>
    <w:rsid w:val="00E47346"/>
    <w:rsid w:val="00E50DF6"/>
    <w:rsid w:val="00E519F7"/>
    <w:rsid w:val="00E53922"/>
    <w:rsid w:val="00E54A63"/>
    <w:rsid w:val="00E555CC"/>
    <w:rsid w:val="00E5686B"/>
    <w:rsid w:val="00E57793"/>
    <w:rsid w:val="00E57DA9"/>
    <w:rsid w:val="00E60CA3"/>
    <w:rsid w:val="00E6267B"/>
    <w:rsid w:val="00E628A8"/>
    <w:rsid w:val="00E6435A"/>
    <w:rsid w:val="00E651A1"/>
    <w:rsid w:val="00E70A65"/>
    <w:rsid w:val="00E714CC"/>
    <w:rsid w:val="00E71E89"/>
    <w:rsid w:val="00E72A28"/>
    <w:rsid w:val="00E745F1"/>
    <w:rsid w:val="00E801B0"/>
    <w:rsid w:val="00E83925"/>
    <w:rsid w:val="00E83E66"/>
    <w:rsid w:val="00E846D4"/>
    <w:rsid w:val="00E8482B"/>
    <w:rsid w:val="00E84973"/>
    <w:rsid w:val="00E90132"/>
    <w:rsid w:val="00E94398"/>
    <w:rsid w:val="00E94A92"/>
    <w:rsid w:val="00E95190"/>
    <w:rsid w:val="00EA1ABF"/>
    <w:rsid w:val="00EA25BC"/>
    <w:rsid w:val="00EB13AB"/>
    <w:rsid w:val="00EB318B"/>
    <w:rsid w:val="00EB3591"/>
    <w:rsid w:val="00EB5673"/>
    <w:rsid w:val="00EB5F35"/>
    <w:rsid w:val="00EB6415"/>
    <w:rsid w:val="00EC325E"/>
    <w:rsid w:val="00EC415B"/>
    <w:rsid w:val="00EC6512"/>
    <w:rsid w:val="00EC68E8"/>
    <w:rsid w:val="00EC6CCB"/>
    <w:rsid w:val="00EC6FB9"/>
    <w:rsid w:val="00ED126E"/>
    <w:rsid w:val="00ED46E8"/>
    <w:rsid w:val="00ED615F"/>
    <w:rsid w:val="00ED7B4B"/>
    <w:rsid w:val="00EE1FA5"/>
    <w:rsid w:val="00EE3019"/>
    <w:rsid w:val="00EE3ECF"/>
    <w:rsid w:val="00EE45E5"/>
    <w:rsid w:val="00EE6208"/>
    <w:rsid w:val="00EF039A"/>
    <w:rsid w:val="00EF2FD9"/>
    <w:rsid w:val="00EF401B"/>
    <w:rsid w:val="00EF58FA"/>
    <w:rsid w:val="00EF74A1"/>
    <w:rsid w:val="00EF7F9C"/>
    <w:rsid w:val="00EF7FA6"/>
    <w:rsid w:val="00F00876"/>
    <w:rsid w:val="00F0114B"/>
    <w:rsid w:val="00F03D28"/>
    <w:rsid w:val="00F05D17"/>
    <w:rsid w:val="00F0622F"/>
    <w:rsid w:val="00F06B65"/>
    <w:rsid w:val="00F100A3"/>
    <w:rsid w:val="00F11460"/>
    <w:rsid w:val="00F1376C"/>
    <w:rsid w:val="00F13A0D"/>
    <w:rsid w:val="00F13EBA"/>
    <w:rsid w:val="00F15138"/>
    <w:rsid w:val="00F1547E"/>
    <w:rsid w:val="00F16063"/>
    <w:rsid w:val="00F16C55"/>
    <w:rsid w:val="00F21120"/>
    <w:rsid w:val="00F22A82"/>
    <w:rsid w:val="00F26DAC"/>
    <w:rsid w:val="00F2729A"/>
    <w:rsid w:val="00F343E5"/>
    <w:rsid w:val="00F357A6"/>
    <w:rsid w:val="00F35AE1"/>
    <w:rsid w:val="00F363BB"/>
    <w:rsid w:val="00F37D73"/>
    <w:rsid w:val="00F41534"/>
    <w:rsid w:val="00F41841"/>
    <w:rsid w:val="00F42EE4"/>
    <w:rsid w:val="00F432AB"/>
    <w:rsid w:val="00F45283"/>
    <w:rsid w:val="00F45F33"/>
    <w:rsid w:val="00F537AF"/>
    <w:rsid w:val="00F56BD3"/>
    <w:rsid w:val="00F633AD"/>
    <w:rsid w:val="00F63EEB"/>
    <w:rsid w:val="00F65F96"/>
    <w:rsid w:val="00F660F5"/>
    <w:rsid w:val="00F66AFE"/>
    <w:rsid w:val="00F66C4C"/>
    <w:rsid w:val="00F70401"/>
    <w:rsid w:val="00F7244B"/>
    <w:rsid w:val="00F726F7"/>
    <w:rsid w:val="00F75F33"/>
    <w:rsid w:val="00F76535"/>
    <w:rsid w:val="00F77C5C"/>
    <w:rsid w:val="00F80ECE"/>
    <w:rsid w:val="00F829D7"/>
    <w:rsid w:val="00F82CB9"/>
    <w:rsid w:val="00F83BDD"/>
    <w:rsid w:val="00F847BA"/>
    <w:rsid w:val="00F84D3E"/>
    <w:rsid w:val="00F85CB7"/>
    <w:rsid w:val="00F8670E"/>
    <w:rsid w:val="00F86786"/>
    <w:rsid w:val="00F94ECB"/>
    <w:rsid w:val="00F95B0C"/>
    <w:rsid w:val="00F9752D"/>
    <w:rsid w:val="00FA096B"/>
    <w:rsid w:val="00FA0F5C"/>
    <w:rsid w:val="00FA2DA9"/>
    <w:rsid w:val="00FA54D5"/>
    <w:rsid w:val="00FA560B"/>
    <w:rsid w:val="00FA5C82"/>
    <w:rsid w:val="00FA5F9D"/>
    <w:rsid w:val="00FA626A"/>
    <w:rsid w:val="00FA62C5"/>
    <w:rsid w:val="00FA69C9"/>
    <w:rsid w:val="00FB07F5"/>
    <w:rsid w:val="00FB203F"/>
    <w:rsid w:val="00FB3756"/>
    <w:rsid w:val="00FB3FDD"/>
    <w:rsid w:val="00FB4120"/>
    <w:rsid w:val="00FB4133"/>
    <w:rsid w:val="00FB5233"/>
    <w:rsid w:val="00FC0767"/>
    <w:rsid w:val="00FC12F1"/>
    <w:rsid w:val="00FC52D8"/>
    <w:rsid w:val="00FC61C3"/>
    <w:rsid w:val="00FC716D"/>
    <w:rsid w:val="00FC752B"/>
    <w:rsid w:val="00FC760A"/>
    <w:rsid w:val="00FC7BE4"/>
    <w:rsid w:val="00FC7E94"/>
    <w:rsid w:val="00FD02CD"/>
    <w:rsid w:val="00FD2A2D"/>
    <w:rsid w:val="00FD2D25"/>
    <w:rsid w:val="00FD3ED6"/>
    <w:rsid w:val="00FD4043"/>
    <w:rsid w:val="00FD6432"/>
    <w:rsid w:val="00FE0B1D"/>
    <w:rsid w:val="00FE2A07"/>
    <w:rsid w:val="00FE411A"/>
    <w:rsid w:val="00FF17EA"/>
    <w:rsid w:val="00FF2207"/>
    <w:rsid w:val="00FF278D"/>
    <w:rsid w:val="00FF4C65"/>
    <w:rsid w:val="00FF4ED1"/>
    <w:rsid w:val="00FF570F"/>
    <w:rsid w:val="00FF5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F2FD5F"/>
  <w15:chartTrackingRefBased/>
  <w15:docId w15:val="{35CAE55A-0CD3-40DA-BE17-AD3E49D05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D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Spacing"/>
    <w:link w:val="Heading1Char"/>
    <w:uiPriority w:val="9"/>
    <w:qFormat/>
    <w:rsid w:val="00227D78"/>
    <w:pPr>
      <w:spacing w:after="200"/>
      <w:ind w:left="1440" w:right="4896"/>
      <w:contextualSpacing/>
      <w:outlineLvl w:val="0"/>
    </w:pPr>
    <w:rPr>
      <w:rFonts w:cs="Times New Roman"/>
      <w:b/>
      <w:caps/>
      <w:sz w:val="60"/>
      <w:szCs w:val="60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227D78"/>
    <w:pPr>
      <w:keepNext/>
      <w:spacing w:before="400"/>
      <w:ind w:left="1440" w:right="5328"/>
      <w:contextualSpacing/>
      <w:outlineLvl w:val="1"/>
    </w:pPr>
    <w:rPr>
      <w:rFonts w:asciiTheme="majorHAnsi" w:hAnsiTheme="majorHAnsi" w:cs="Arial"/>
      <w:b/>
      <w:bCs/>
      <w:i/>
      <w:iCs/>
      <w:sz w:val="32"/>
      <w:szCs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7D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7D78"/>
    <w:pPr>
      <w:spacing w:before="680" w:after="200"/>
      <w:contextualSpacing/>
      <w:jc w:val="center"/>
      <w:outlineLvl w:val="3"/>
    </w:pPr>
    <w:rPr>
      <w:rFonts w:eastAsiaTheme="majorEastAsia" w:cstheme="majorBidi"/>
      <w:b/>
      <w:iCs/>
      <w:sz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27D78"/>
    <w:pPr>
      <w:keepNext/>
      <w:keepLines/>
      <w:spacing w:before="100" w:after="100"/>
      <w:outlineLvl w:val="4"/>
    </w:pPr>
    <w:rPr>
      <w:rFonts w:eastAsiaTheme="majorEastAsia" w:cstheme="majorBidi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7D78"/>
    <w:rPr>
      <w:rFonts w:eastAsiaTheme="minorEastAsia" w:cs="Times New Roman"/>
      <w:b/>
      <w:caps/>
      <w:color w:val="000000" w:themeColor="text1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227D78"/>
    <w:rPr>
      <w:rFonts w:asciiTheme="majorHAnsi" w:eastAsiaTheme="minorEastAsia" w:hAnsiTheme="majorHAnsi" w:cs="Arial"/>
      <w:b/>
      <w:bCs/>
      <w:i/>
      <w:iCs/>
      <w:color w:val="000000" w:themeColor="text1"/>
      <w:sz w:val="32"/>
      <w:szCs w:val="34"/>
    </w:rPr>
  </w:style>
  <w:style w:type="character" w:customStyle="1" w:styleId="Heading4Char">
    <w:name w:val="Heading 4 Char"/>
    <w:basedOn w:val="DefaultParagraphFont"/>
    <w:link w:val="Heading4"/>
    <w:uiPriority w:val="9"/>
    <w:rsid w:val="00227D78"/>
    <w:rPr>
      <w:rFonts w:eastAsiaTheme="majorEastAsia" w:cstheme="majorBidi"/>
      <w:b/>
      <w:iCs/>
      <w:color w:val="000000" w:themeColor="text1"/>
      <w:szCs w:val="1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227D78"/>
    <w:rPr>
      <w:rFonts w:eastAsiaTheme="majorEastAsia" w:cstheme="majorBidi"/>
      <w:color w:val="FFFFFF" w:themeColor="background1"/>
      <w:sz w:val="24"/>
      <w:szCs w:val="1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227D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7D78"/>
    <w:rPr>
      <w:rFonts w:eastAsiaTheme="minorEastAsia"/>
      <w:color w:val="000000" w:themeColor="text1"/>
      <w:sz w:val="24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27D78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27D78"/>
    <w:rPr>
      <w:rFonts w:eastAsiaTheme="minorEastAsia"/>
      <w:color w:val="000000" w:themeColor="text1"/>
      <w:sz w:val="20"/>
      <w:szCs w:val="18"/>
      <w:lang w:eastAsia="ja-JP"/>
    </w:rPr>
  </w:style>
  <w:style w:type="table" w:styleId="TableGrid">
    <w:name w:val="Table Grid"/>
    <w:basedOn w:val="TableNormal"/>
    <w:uiPriority w:val="39"/>
    <w:rsid w:val="00227D78"/>
    <w:pPr>
      <w:spacing w:after="0" w:line="240" w:lineRule="auto"/>
    </w:pPr>
    <w:rPr>
      <w:rFonts w:eastAsiaTheme="minorEastAsia" w:cs="Times New Roman"/>
      <w:color w:val="000000" w:themeColor="text1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9"/>
    <w:qFormat/>
    <w:rsid w:val="00227D78"/>
    <w:pPr>
      <w:spacing w:before="160"/>
      <w:contextualSpacing/>
    </w:pPr>
    <w:rPr>
      <w:b/>
      <w:color w:val="FFFFFF" w:themeColor="background1"/>
    </w:rPr>
  </w:style>
  <w:style w:type="character" w:styleId="Emphasis">
    <w:name w:val="Emphasis"/>
    <w:basedOn w:val="DefaultParagraphFont"/>
    <w:uiPriority w:val="20"/>
    <w:qFormat/>
    <w:rsid w:val="00227D78"/>
    <w:rPr>
      <w:iCs/>
      <w:color w:val="FFFFFF" w:themeColor="background1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ListTable1Light-Accent21">
    <w:name w:val="List Table 1 Light - Accent 21"/>
    <w:basedOn w:val="TableNormal"/>
    <w:next w:val="ListTable1Light-Accent2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ListTable1Light-Accent61">
    <w:name w:val="List Table 1 Light - Accent 61"/>
    <w:basedOn w:val="TableNormal"/>
    <w:next w:val="ListTable1Light-Accent6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ListTable1Light-Accent51">
    <w:name w:val="List Table 1 Light - Accent 51"/>
    <w:basedOn w:val="TableNormal"/>
    <w:next w:val="ListTable1Light-Accent5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ListTable1Light-Accent22">
    <w:name w:val="List Table 1 Light - Accent 22"/>
    <w:basedOn w:val="TableNormal"/>
    <w:next w:val="ListTable1Light-Accent2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ListTable1Light-Accent62">
    <w:name w:val="List Table 1 Light - Accent 62"/>
    <w:basedOn w:val="TableNormal"/>
    <w:next w:val="ListTable1Light-Accent6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ListTable1Light-Accent52">
    <w:name w:val="List Table 1 Light - Accent 52"/>
    <w:basedOn w:val="TableNormal"/>
    <w:next w:val="ListTable1Light-Accent5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TableGrid1">
    <w:name w:val="Table Grid1"/>
    <w:basedOn w:val="TableNormal"/>
    <w:next w:val="TableGrid"/>
    <w:uiPriority w:val="39"/>
    <w:rsid w:val="00227D78"/>
    <w:pPr>
      <w:spacing w:after="0" w:line="240" w:lineRule="auto"/>
    </w:pPr>
    <w:rPr>
      <w:rFonts w:eastAsia="Book Antiqu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27D78"/>
    <w:pPr>
      <w:spacing w:after="0" w:line="240" w:lineRule="auto"/>
    </w:pPr>
    <w:rPr>
      <w:rFonts w:eastAsiaTheme="minorEastAsia"/>
      <w:color w:val="000000" w:themeColor="text1"/>
      <w:sz w:val="24"/>
      <w:szCs w:val="18"/>
      <w:lang w:eastAsia="ja-JP"/>
    </w:rPr>
  </w:style>
  <w:style w:type="table" w:styleId="GridTable5Dark-Accent2">
    <w:name w:val="Grid Table 5 Dark Accent 2"/>
    <w:basedOn w:val="TableNormal"/>
    <w:uiPriority w:val="50"/>
    <w:rsid w:val="00227D7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1Light-Accent2">
    <w:name w:val="List Table 1 Light Accent 2"/>
    <w:basedOn w:val="TableNormal"/>
    <w:uiPriority w:val="46"/>
    <w:rsid w:val="00227D7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6">
    <w:name w:val="List Table 1 Light Accent 6"/>
    <w:basedOn w:val="TableNormal"/>
    <w:uiPriority w:val="46"/>
    <w:rsid w:val="00227D7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1Light-Accent5">
    <w:name w:val="List Table 1 Light Accent 5"/>
    <w:basedOn w:val="TableNormal"/>
    <w:uiPriority w:val="46"/>
    <w:rsid w:val="00227D7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227D7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ja-JP"/>
    </w:rPr>
  </w:style>
  <w:style w:type="paragraph" w:customStyle="1" w:styleId="Text">
    <w:name w:val="Text"/>
    <w:basedOn w:val="Normal"/>
    <w:uiPriority w:val="5"/>
    <w:qFormat/>
    <w:rsid w:val="00227D78"/>
    <w:rPr>
      <w:rFonts w:eastAsiaTheme="minorHAnsi"/>
      <w:sz w:val="28"/>
      <w:szCs w:val="28"/>
    </w:rPr>
  </w:style>
  <w:style w:type="table" w:styleId="ListTable2-Accent6">
    <w:name w:val="List Table 2 Accent 6"/>
    <w:basedOn w:val="TableNormal"/>
    <w:uiPriority w:val="47"/>
    <w:rsid w:val="00227D7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2">
    <w:name w:val="List Table 2 Accent 2"/>
    <w:basedOn w:val="TableNormal"/>
    <w:uiPriority w:val="47"/>
    <w:rsid w:val="00227D7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227D7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6">
    <w:name w:val="Grid Table 5 Dark Accent 6"/>
    <w:basedOn w:val="TableNormal"/>
    <w:uiPriority w:val="50"/>
    <w:rsid w:val="00227D7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555CC"/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5CC"/>
    <w:rPr>
      <w:rFonts w:ascii="Segoe UI" w:eastAsiaTheme="minorEastAsia" w:hAnsi="Segoe UI" w:cs="Segoe UI"/>
      <w:color w:val="000000" w:themeColor="text1"/>
      <w:sz w:val="18"/>
      <w:szCs w:val="18"/>
      <w:lang w:eastAsia="ja-JP"/>
    </w:rPr>
  </w:style>
  <w:style w:type="character" w:customStyle="1" w:styleId="pagesubtitle">
    <w:name w:val="pagesubtitle"/>
    <w:basedOn w:val="DefaultParagraphFont"/>
    <w:rsid w:val="0040653E"/>
  </w:style>
  <w:style w:type="character" w:styleId="Hyperlink">
    <w:name w:val="Hyperlink"/>
    <w:basedOn w:val="DefaultParagraphFont"/>
    <w:uiPriority w:val="99"/>
    <w:unhideWhenUsed/>
    <w:rsid w:val="00E71E89"/>
    <w:rPr>
      <w:color w:val="0563C1" w:themeColor="hyperlink"/>
      <w:u w:val="single"/>
    </w:rPr>
  </w:style>
  <w:style w:type="table" w:styleId="ListTable6Colorful-Accent6">
    <w:name w:val="List Table 6 Colorful Accent 6"/>
    <w:basedOn w:val="TableNormal"/>
    <w:uiPriority w:val="51"/>
    <w:rsid w:val="009348E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86514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86514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9F6D8C"/>
    <w:pPr>
      <w:widowControl w:val="0"/>
      <w:autoSpaceDE w:val="0"/>
      <w:autoSpaceDN w:val="0"/>
      <w:ind w:left="115"/>
      <w:jc w:val="center"/>
    </w:pPr>
    <w:rPr>
      <w:sz w:val="22"/>
      <w:szCs w:val="22"/>
    </w:rPr>
  </w:style>
  <w:style w:type="table" w:styleId="GridTable4-Accent6">
    <w:name w:val="Grid Table 4 Accent 6"/>
    <w:basedOn w:val="TableNormal"/>
    <w:uiPriority w:val="49"/>
    <w:rsid w:val="009A561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numbering" w:customStyle="1" w:styleId="NoList1">
    <w:name w:val="No List1"/>
    <w:next w:val="NoList"/>
    <w:uiPriority w:val="99"/>
    <w:semiHidden/>
    <w:unhideWhenUsed/>
    <w:rsid w:val="00B45070"/>
  </w:style>
  <w:style w:type="table" w:customStyle="1" w:styleId="TableGrid2">
    <w:name w:val="Table Grid2"/>
    <w:basedOn w:val="TableNormal"/>
    <w:next w:val="TableGrid"/>
    <w:uiPriority w:val="39"/>
    <w:rsid w:val="00B45070"/>
    <w:pPr>
      <w:spacing w:after="0" w:line="240" w:lineRule="auto"/>
    </w:pPr>
    <w:rPr>
      <w:rFonts w:eastAsiaTheme="minorEastAsia" w:cs="Times New Roman"/>
      <w:color w:val="000000" w:themeColor="text1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211">
    <w:name w:val="Grid Table 5 Dark - Accent 211"/>
    <w:basedOn w:val="TableNormal"/>
    <w:next w:val="GridTable5Dark-Accent2"/>
    <w:uiPriority w:val="50"/>
    <w:rsid w:val="00B45070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ListTable1Light-Accent211">
    <w:name w:val="List Table 1 Light - Accent 211"/>
    <w:basedOn w:val="TableNormal"/>
    <w:next w:val="ListTable1Light-Accent2"/>
    <w:uiPriority w:val="46"/>
    <w:rsid w:val="00B45070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ListTable1Light-Accent611">
    <w:name w:val="List Table 1 Light - Accent 611"/>
    <w:basedOn w:val="TableNormal"/>
    <w:next w:val="ListTable1Light-Accent6"/>
    <w:uiPriority w:val="46"/>
    <w:rsid w:val="00B45070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ListTable1Light-Accent511">
    <w:name w:val="List Table 1 Light - Accent 511"/>
    <w:basedOn w:val="TableNormal"/>
    <w:next w:val="ListTable1Light-Accent5"/>
    <w:uiPriority w:val="46"/>
    <w:rsid w:val="00B45070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ListTable1Light-Accent221">
    <w:name w:val="List Table 1 Light - Accent 221"/>
    <w:basedOn w:val="TableNormal"/>
    <w:next w:val="ListTable1Light-Accent2"/>
    <w:uiPriority w:val="46"/>
    <w:rsid w:val="00B45070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ListTable1Light-Accent621">
    <w:name w:val="List Table 1 Light - Accent 621"/>
    <w:basedOn w:val="TableNormal"/>
    <w:next w:val="ListTable1Light-Accent6"/>
    <w:uiPriority w:val="46"/>
    <w:rsid w:val="00B45070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ListTable1Light-Accent521">
    <w:name w:val="List Table 1 Light - Accent 521"/>
    <w:basedOn w:val="TableNormal"/>
    <w:next w:val="ListTable1Light-Accent5"/>
    <w:uiPriority w:val="46"/>
    <w:rsid w:val="00B45070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GridTable5Dark-Accent221">
    <w:name w:val="Grid Table 5 Dark - Accent 221"/>
    <w:basedOn w:val="TableNormal"/>
    <w:next w:val="GridTable5Dark-Accent2"/>
    <w:uiPriority w:val="50"/>
    <w:rsid w:val="00B45070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TableGrid11">
    <w:name w:val="Table Grid11"/>
    <w:basedOn w:val="TableNormal"/>
    <w:next w:val="TableGrid"/>
    <w:uiPriority w:val="39"/>
    <w:rsid w:val="00B45070"/>
    <w:pPr>
      <w:spacing w:after="0" w:line="240" w:lineRule="auto"/>
    </w:pPr>
    <w:rPr>
      <w:rFonts w:eastAsia="Book Antiqu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23">
    <w:name w:val="Grid Table 5 Dark - Accent 23"/>
    <w:basedOn w:val="TableNormal"/>
    <w:next w:val="GridTable5Dark-Accent2"/>
    <w:uiPriority w:val="50"/>
    <w:rsid w:val="00B4507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ListTable1Light-Accent23">
    <w:name w:val="List Table 1 Light - Accent 23"/>
    <w:basedOn w:val="TableNormal"/>
    <w:next w:val="ListTable1Light-Accent2"/>
    <w:uiPriority w:val="46"/>
    <w:rsid w:val="00B4507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-Accent63">
    <w:name w:val="List Table 1 Light - Accent 63"/>
    <w:basedOn w:val="TableNormal"/>
    <w:next w:val="ListTable1Light-Accent6"/>
    <w:uiPriority w:val="46"/>
    <w:rsid w:val="00B4507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1Light-Accent53">
    <w:name w:val="List Table 1 Light - Accent 53"/>
    <w:basedOn w:val="TableNormal"/>
    <w:next w:val="ListTable1Light-Accent5"/>
    <w:uiPriority w:val="46"/>
    <w:rsid w:val="00B4507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2-Accent62">
    <w:name w:val="List Table 2 - Accent 62"/>
    <w:basedOn w:val="TableNormal"/>
    <w:next w:val="ListTable2-Accent6"/>
    <w:uiPriority w:val="47"/>
    <w:rsid w:val="00B45070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-Accent22">
    <w:name w:val="List Table 2 - Accent 22"/>
    <w:basedOn w:val="TableNormal"/>
    <w:next w:val="ListTable2-Accent2"/>
    <w:uiPriority w:val="47"/>
    <w:rsid w:val="00B45070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11">
    <w:name w:val="Grid Table 5 Dark - Accent 11"/>
    <w:basedOn w:val="TableNormal"/>
    <w:next w:val="GridTable5Dark-Accent1"/>
    <w:uiPriority w:val="50"/>
    <w:rsid w:val="00B4507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GridTable5Dark-Accent61">
    <w:name w:val="Grid Table 5 Dark - Accent 61"/>
    <w:basedOn w:val="TableNormal"/>
    <w:next w:val="GridTable5Dark-Accent6"/>
    <w:uiPriority w:val="50"/>
    <w:rsid w:val="00B4507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ListTable6Colorful-Accent61">
    <w:name w:val="List Table 6 Colorful - Accent 61"/>
    <w:basedOn w:val="TableNormal"/>
    <w:next w:val="ListTable6Colorful-Accent6"/>
    <w:uiPriority w:val="51"/>
    <w:rsid w:val="00B45070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-Accent211">
    <w:name w:val="List Table 2 - Accent 211"/>
    <w:basedOn w:val="TableNormal"/>
    <w:uiPriority w:val="47"/>
    <w:rsid w:val="00B45070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-Accent611">
    <w:name w:val="List Table 2 - Accent 611"/>
    <w:basedOn w:val="TableNormal"/>
    <w:uiPriority w:val="47"/>
    <w:rsid w:val="00B45070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4-Accent61">
    <w:name w:val="Grid Table 4 - Accent 61"/>
    <w:basedOn w:val="TableNormal"/>
    <w:next w:val="GridTable4-Accent6"/>
    <w:uiPriority w:val="49"/>
    <w:rsid w:val="00B45070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8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3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9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0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9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sima.siddique@tdap.gov.pk" TargetMode="External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mailto:afshan.uroos@tdap.gov.pk" TargetMode="External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yperlink" Target="http://www.tdap.gov.p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Muhammad.hamza@tdap.gov.pk" TargetMode="Externa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svg"/><Relationship Id="rId7" Type="http://schemas.openxmlformats.org/officeDocument/2006/relationships/image" Target="media/image7.pn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6" Type="http://schemas.openxmlformats.org/officeDocument/2006/relationships/image" Target="media/image60.png"/><Relationship Id="rId5" Type="http://schemas.openxmlformats.org/officeDocument/2006/relationships/image" Target="media/image7.svg"/><Relationship Id="rId4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3.png"/><Relationship Id="rId7" Type="http://schemas.openxmlformats.org/officeDocument/2006/relationships/image" Target="media/image3.jpeg"/><Relationship Id="rId2" Type="http://schemas.openxmlformats.org/officeDocument/2006/relationships/image" Target="media/image5.svg"/><Relationship Id="rId1" Type="http://schemas.openxmlformats.org/officeDocument/2006/relationships/image" Target="media/image4.png"/><Relationship Id="rId6" Type="http://schemas.openxmlformats.org/officeDocument/2006/relationships/image" Target="media/image14.png"/><Relationship Id="rId5" Type="http://schemas.openxmlformats.org/officeDocument/2006/relationships/image" Target="media/image60.png"/><Relationship Id="rId4" Type="http://schemas.openxmlformats.org/officeDocument/2006/relationships/image" Target="media/image14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ECAB2-12D1-4EAE-96B2-D91BE3D97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7</Pages>
  <Words>3168</Words>
  <Characters>15337</Characters>
  <Application>Microsoft Office Word</Application>
  <DocSecurity>0</DocSecurity>
  <Lines>2556</Lines>
  <Paragraphs>23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ta</dc:creator>
  <cp:keywords/>
  <dc:description/>
  <cp:lastModifiedBy>Umar Zahid</cp:lastModifiedBy>
  <cp:revision>2</cp:revision>
  <cp:lastPrinted>2025-03-11T06:36:00Z</cp:lastPrinted>
  <dcterms:created xsi:type="dcterms:W3CDTF">2025-06-04T07:12:00Z</dcterms:created>
  <dcterms:modified xsi:type="dcterms:W3CDTF">2025-06-04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c1ee51f0d9f2850f55cbdf3cf8ef8aa159bfaf2c4d664f8542991914195944</vt:lpwstr>
  </property>
</Properties>
</file>